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A40102" w14:textId="1F822AA5" w:rsidR="00502AD0" w:rsidRPr="00E21FE5" w:rsidRDefault="00210482" w:rsidP="00502AD0">
      <w:pPr>
        <w:spacing w:after="0" w:line="240" w:lineRule="auto"/>
        <w:jc w:val="right"/>
        <w:rPr>
          <w:rFonts w:ascii="Times New Roman" w:hAnsi="Times New Roman" w:cs="Times New Roman"/>
          <w:sz w:val="20"/>
          <w:szCs w:val="20"/>
          <w:lang w:val="en-GB"/>
        </w:rPr>
      </w:pPr>
      <w:r w:rsidRPr="00E21FE5">
        <w:rPr>
          <w:rFonts w:ascii="Times New Roman" w:hAnsi="Times New Roman" w:cs="Times New Roman"/>
          <w:sz w:val="20"/>
          <w:szCs w:val="20"/>
          <w:lang w:val="en-GB"/>
        </w:rPr>
        <w:t>Annex No.</w:t>
      </w:r>
      <w:r w:rsidR="00502AD0" w:rsidRPr="00E21FE5">
        <w:rPr>
          <w:rFonts w:ascii="Times New Roman" w:hAnsi="Times New Roman" w:cs="Times New Roman"/>
          <w:sz w:val="20"/>
          <w:szCs w:val="20"/>
          <w:lang w:val="en-GB"/>
        </w:rPr>
        <w:t xml:space="preserve"> 1 </w:t>
      </w:r>
      <w:r w:rsidRPr="00E21FE5">
        <w:rPr>
          <w:rFonts w:ascii="Times New Roman" w:hAnsi="Times New Roman" w:cs="Times New Roman"/>
          <w:sz w:val="20"/>
          <w:szCs w:val="20"/>
          <w:lang w:val="en-GB"/>
        </w:rPr>
        <w:t>to Regulations</w:t>
      </w:r>
    </w:p>
    <w:p w14:paraId="7FEF523D" w14:textId="77777777" w:rsidR="00502AD0" w:rsidRPr="00E21FE5" w:rsidRDefault="00502AD0" w:rsidP="00502AD0">
      <w:pPr>
        <w:spacing w:after="0" w:line="240" w:lineRule="auto"/>
        <w:ind w:left="851" w:hanging="567"/>
        <w:jc w:val="center"/>
        <w:rPr>
          <w:rFonts w:ascii="Times New Roman" w:hAnsi="Times New Roman" w:cs="Times New Roman"/>
          <w:b/>
          <w:bCs/>
          <w:sz w:val="24"/>
          <w:szCs w:val="24"/>
          <w:lang w:val="en-GB"/>
        </w:rPr>
      </w:pPr>
    </w:p>
    <w:p w14:paraId="1F1D87EF" w14:textId="77777777" w:rsidR="00CD5DE5" w:rsidRPr="00E21FE5" w:rsidRDefault="00CD5DE5" w:rsidP="00CD5DE5">
      <w:pPr>
        <w:pStyle w:val="Nagwek1"/>
        <w:ind w:left="0"/>
        <w:rPr>
          <w:lang w:val="en-GB"/>
        </w:rPr>
      </w:pPr>
      <w:r w:rsidRPr="00E21FE5">
        <w:rPr>
          <w:lang w:val="en-GB"/>
        </w:rPr>
        <w:t>APPLICATION</w:t>
      </w:r>
    </w:p>
    <w:p w14:paraId="7799E247" w14:textId="66D63A92" w:rsidR="00502AD0" w:rsidRPr="00E21FE5" w:rsidRDefault="00CD5DE5" w:rsidP="00CD5DE5">
      <w:pPr>
        <w:spacing w:after="0" w:line="240" w:lineRule="auto"/>
        <w:ind w:left="851" w:hanging="567"/>
        <w:jc w:val="center"/>
        <w:rPr>
          <w:rFonts w:ascii="Times New Roman" w:hAnsi="Times New Roman" w:cs="Times New Roman"/>
          <w:b/>
          <w:bCs/>
          <w:sz w:val="24"/>
          <w:szCs w:val="24"/>
          <w:lang w:val="en-GB"/>
        </w:rPr>
      </w:pPr>
      <w:r w:rsidRPr="00E21FE5">
        <w:rPr>
          <w:rFonts w:ascii="Times New Roman" w:hAnsi="Times New Roman" w:cs="Times New Roman"/>
          <w:b/>
          <w:bCs/>
          <w:lang w:val="en-GB"/>
        </w:rPr>
        <w:t>as part of the “</w:t>
      </w:r>
      <w:r w:rsidRPr="00E21FE5">
        <w:rPr>
          <w:rFonts w:ascii="Times New Roman" w:hAnsi="Times New Roman" w:cs="Times New Roman"/>
          <w:b/>
          <w:bCs/>
          <w:sz w:val="24"/>
          <w:szCs w:val="24"/>
          <w:lang w:val="en-GB"/>
        </w:rPr>
        <w:t>CyberDEMO”</w:t>
      </w:r>
      <w:r w:rsidRPr="00E21FE5">
        <w:rPr>
          <w:rFonts w:ascii="Times New Roman" w:hAnsi="Times New Roman" w:cs="Times New Roman"/>
          <w:b/>
          <w:bCs/>
          <w:lang w:val="en-GB"/>
        </w:rPr>
        <w:t xml:space="preserve"> competition</w:t>
      </w:r>
      <w:r w:rsidR="00502AD0" w:rsidRPr="00E21FE5">
        <w:rPr>
          <w:rFonts w:ascii="Times New Roman" w:hAnsi="Times New Roman" w:cs="Times New Roman"/>
          <w:b/>
          <w:bCs/>
          <w:sz w:val="24"/>
          <w:szCs w:val="24"/>
          <w:lang w:val="en-GB"/>
        </w:rPr>
        <w:t xml:space="preserve"> </w:t>
      </w:r>
    </w:p>
    <w:p w14:paraId="658AABA3" w14:textId="77777777" w:rsidR="00502AD0" w:rsidRPr="00E21FE5" w:rsidRDefault="00502AD0" w:rsidP="00502AD0">
      <w:pPr>
        <w:spacing w:after="0" w:line="240" w:lineRule="auto"/>
        <w:ind w:left="851" w:hanging="567"/>
        <w:jc w:val="center"/>
        <w:rPr>
          <w:rFonts w:ascii="Times New Roman" w:hAnsi="Times New Roman" w:cs="Times New Roman"/>
          <w:b/>
          <w:sz w:val="24"/>
          <w:szCs w:val="24"/>
          <w:u w:val="single"/>
          <w:lang w:val="en-GB"/>
        </w:rPr>
      </w:pPr>
    </w:p>
    <w:p w14:paraId="236049F3" w14:textId="77777777" w:rsidR="0034631F" w:rsidRPr="00E21FE5" w:rsidRDefault="0034631F" w:rsidP="00502AD0">
      <w:pPr>
        <w:spacing w:after="0" w:line="240" w:lineRule="auto"/>
        <w:ind w:left="851" w:hanging="567"/>
        <w:jc w:val="center"/>
        <w:rPr>
          <w:rFonts w:ascii="Times New Roman" w:hAnsi="Times New Roman" w:cs="Times New Roman"/>
          <w:b/>
          <w:sz w:val="24"/>
          <w:szCs w:val="24"/>
          <w:lang w:val="en-GB"/>
        </w:rPr>
      </w:pPr>
    </w:p>
    <w:p w14:paraId="13E77125" w14:textId="1A6D748C" w:rsidR="00502AD0" w:rsidRPr="00E21FE5" w:rsidRDefault="00C1033A" w:rsidP="003E0680">
      <w:pPr>
        <w:pStyle w:val="Akapitzlist"/>
        <w:numPr>
          <w:ilvl w:val="0"/>
          <w:numId w:val="27"/>
        </w:numPr>
        <w:spacing w:after="0" w:line="240" w:lineRule="auto"/>
        <w:rPr>
          <w:rFonts w:ascii="Times New Roman" w:hAnsi="Times New Roman" w:cs="Times New Roman"/>
          <w:b/>
          <w:sz w:val="24"/>
          <w:szCs w:val="24"/>
          <w:u w:val="single"/>
          <w:lang w:val="en-GB"/>
        </w:rPr>
      </w:pPr>
      <w:r w:rsidRPr="00E21FE5">
        <w:rPr>
          <w:rFonts w:ascii="Times New Roman" w:hAnsi="Times New Roman" w:cs="Times New Roman"/>
          <w:b/>
          <w:sz w:val="24"/>
          <w:szCs w:val="24"/>
          <w:u w:val="single"/>
          <w:lang w:val="en-GB"/>
        </w:rPr>
        <w:t>KEY DATA</w:t>
      </w:r>
    </w:p>
    <w:p w14:paraId="2F1587E2" w14:textId="4F03F0CA" w:rsidR="00502AD0" w:rsidRPr="00E21FE5" w:rsidRDefault="00BA2B3F" w:rsidP="00F3502E">
      <w:pPr>
        <w:pStyle w:val="Akapitzlist"/>
        <w:numPr>
          <w:ilvl w:val="0"/>
          <w:numId w:val="4"/>
        </w:numPr>
        <w:spacing w:after="0" w:line="240" w:lineRule="auto"/>
        <w:jc w:val="both"/>
        <w:rPr>
          <w:rFonts w:ascii="Times New Roman" w:hAnsi="Times New Roman" w:cs="Times New Roman"/>
          <w:sz w:val="24"/>
          <w:szCs w:val="24"/>
          <w:lang w:val="en-GB"/>
        </w:rPr>
      </w:pPr>
      <w:r w:rsidRPr="00E21FE5">
        <w:rPr>
          <w:rFonts w:ascii="Times New Roman" w:hAnsi="Times New Roman" w:cs="Times New Roman"/>
          <w:sz w:val="24"/>
          <w:szCs w:val="24"/>
          <w:lang w:val="en-GB"/>
        </w:rPr>
        <w:t>Personal data of the applicant (head of the project</w:t>
      </w:r>
      <w:r w:rsidR="00502AD0" w:rsidRPr="00E21FE5">
        <w:rPr>
          <w:rFonts w:ascii="Times New Roman" w:hAnsi="Times New Roman" w:cs="Times New Roman"/>
          <w:sz w:val="24"/>
          <w:szCs w:val="24"/>
          <w:lang w:val="en-GB"/>
        </w:rPr>
        <w:t>):</w:t>
      </w:r>
      <w:r w:rsidR="0044389D" w:rsidRPr="00E21FE5">
        <w:rPr>
          <w:rFonts w:ascii="Times New Roman" w:hAnsi="Times New Roman" w:cs="Times New Roman"/>
          <w:sz w:val="24"/>
          <w:szCs w:val="24"/>
          <w:lang w:val="en-GB"/>
        </w:rPr>
        <w:t xml:space="preserve"> </w:t>
      </w:r>
      <w:r w:rsidR="007343B8" w:rsidRPr="00E21FE5">
        <w:rPr>
          <w:rFonts w:ascii="Times New Roman" w:hAnsi="Times New Roman" w:cs="Times New Roman"/>
          <w:sz w:val="24"/>
          <w:szCs w:val="24"/>
          <w:lang w:val="en-GB"/>
        </w:rPr>
        <w:t>name and surname, title/academic degree, position, place of employment, represented academic discipline in which the applicant is included in the N number</w:t>
      </w:r>
      <w:r w:rsidR="00502AD0" w:rsidRPr="00E21FE5">
        <w:rPr>
          <w:rFonts w:ascii="Times New Roman" w:hAnsi="Times New Roman" w:cs="Times New Roman"/>
          <w:sz w:val="24"/>
          <w:szCs w:val="24"/>
          <w:lang w:val="en-GB"/>
        </w:rPr>
        <w:t>.</w:t>
      </w:r>
    </w:p>
    <w:p w14:paraId="680AC4BD" w14:textId="78ECA770" w:rsidR="00502AD0" w:rsidRPr="00E21FE5" w:rsidRDefault="007343B8" w:rsidP="0044389D">
      <w:pPr>
        <w:pStyle w:val="Akapitzlist"/>
        <w:numPr>
          <w:ilvl w:val="0"/>
          <w:numId w:val="4"/>
        </w:numPr>
        <w:spacing w:after="0" w:line="240" w:lineRule="auto"/>
        <w:jc w:val="both"/>
        <w:rPr>
          <w:rFonts w:ascii="Times New Roman" w:hAnsi="Times New Roman" w:cs="Times New Roman"/>
          <w:sz w:val="24"/>
          <w:szCs w:val="24"/>
          <w:lang w:val="en-GB"/>
        </w:rPr>
      </w:pPr>
      <w:r w:rsidRPr="00E21FE5">
        <w:rPr>
          <w:rFonts w:ascii="Times New Roman" w:hAnsi="Times New Roman" w:cs="Times New Roman"/>
          <w:sz w:val="24"/>
          <w:szCs w:val="24"/>
          <w:lang w:val="en-GB"/>
        </w:rPr>
        <w:t>Research team</w:t>
      </w:r>
      <w:r w:rsidR="00502AD0" w:rsidRPr="00E21FE5">
        <w:rPr>
          <w:rFonts w:ascii="Times New Roman" w:hAnsi="Times New Roman" w:cs="Times New Roman"/>
          <w:sz w:val="24"/>
          <w:szCs w:val="24"/>
          <w:lang w:val="en-GB"/>
        </w:rPr>
        <w:t>:</w:t>
      </w:r>
    </w:p>
    <w:p w14:paraId="002A661F" w14:textId="6F84F845" w:rsidR="00502AD0" w:rsidRPr="00E21FE5" w:rsidRDefault="00205A79" w:rsidP="003E0680">
      <w:pPr>
        <w:pStyle w:val="Akapitzlist"/>
        <w:numPr>
          <w:ilvl w:val="1"/>
          <w:numId w:val="28"/>
        </w:numPr>
        <w:spacing w:after="0" w:line="240" w:lineRule="auto"/>
        <w:ind w:left="1134" w:hanging="283"/>
        <w:jc w:val="both"/>
        <w:rPr>
          <w:rFonts w:ascii="Times New Roman" w:hAnsi="Times New Roman" w:cs="Times New Roman"/>
          <w:i/>
          <w:sz w:val="24"/>
          <w:szCs w:val="24"/>
          <w:lang w:val="en-GB"/>
        </w:rPr>
      </w:pPr>
      <w:r>
        <w:rPr>
          <w:rFonts w:ascii="Times New Roman" w:hAnsi="Times New Roman" w:cs="Times New Roman"/>
          <w:sz w:val="24"/>
          <w:szCs w:val="24"/>
          <w:lang w:val="en-GB"/>
        </w:rPr>
        <w:t>a</w:t>
      </w:r>
      <w:r w:rsidR="009E034B" w:rsidRPr="00E21FE5">
        <w:rPr>
          <w:rFonts w:ascii="Times New Roman" w:hAnsi="Times New Roman" w:cs="Times New Roman"/>
          <w:sz w:val="24"/>
          <w:szCs w:val="24"/>
          <w:lang w:val="en-GB"/>
        </w:rPr>
        <w:t xml:space="preserve"> list of names of </w:t>
      </w:r>
      <w:r w:rsidR="0000193D" w:rsidRPr="00E21FE5">
        <w:rPr>
          <w:rFonts w:ascii="Times New Roman" w:hAnsi="Times New Roman" w:cs="Times New Roman"/>
          <w:sz w:val="24"/>
          <w:szCs w:val="24"/>
          <w:lang w:val="en-GB"/>
        </w:rPr>
        <w:t>key implementers</w:t>
      </w:r>
      <w:r w:rsidR="00502AD0" w:rsidRPr="00E21FE5">
        <w:rPr>
          <w:rFonts w:ascii="Times New Roman" w:hAnsi="Times New Roman" w:cs="Times New Roman"/>
          <w:i/>
          <w:sz w:val="24"/>
          <w:szCs w:val="24"/>
          <w:lang w:val="en-GB"/>
        </w:rPr>
        <w:t xml:space="preserve"> </w:t>
      </w:r>
      <w:r w:rsidR="0018327A" w:rsidRPr="00E21FE5">
        <w:rPr>
          <w:rFonts w:ascii="Times New Roman" w:hAnsi="Times New Roman" w:cs="Times New Roman"/>
          <w:iCs/>
          <w:sz w:val="24"/>
          <w:szCs w:val="24"/>
          <w:lang w:val="en-GB"/>
        </w:rPr>
        <w:t>(</w:t>
      </w:r>
      <w:r w:rsidR="0000193D" w:rsidRPr="00E21FE5">
        <w:rPr>
          <w:rFonts w:ascii="Times New Roman" w:hAnsi="Times New Roman" w:cs="Times New Roman"/>
          <w:sz w:val="24"/>
          <w:szCs w:val="24"/>
          <w:lang w:val="en-GB"/>
        </w:rPr>
        <w:t>name and surname, title/academic degree, position, place of employment, represented academic discipline</w:t>
      </w:r>
      <w:r w:rsidR="00502AD0" w:rsidRPr="00E21FE5">
        <w:rPr>
          <w:rFonts w:ascii="Times New Roman" w:hAnsi="Times New Roman" w:cs="Times New Roman"/>
          <w:iCs/>
          <w:sz w:val="24"/>
          <w:szCs w:val="24"/>
          <w:lang w:val="en-GB"/>
        </w:rPr>
        <w:t>)</w:t>
      </w:r>
      <w:r>
        <w:rPr>
          <w:rFonts w:ascii="Times New Roman" w:hAnsi="Times New Roman" w:cs="Times New Roman"/>
          <w:iCs/>
          <w:sz w:val="24"/>
          <w:szCs w:val="24"/>
          <w:lang w:val="en-GB"/>
        </w:rPr>
        <w:t>;</w:t>
      </w:r>
    </w:p>
    <w:p w14:paraId="759C7678" w14:textId="291A9CEC" w:rsidR="00502AD0" w:rsidRPr="00E21FE5" w:rsidRDefault="00205A79" w:rsidP="003E0680">
      <w:pPr>
        <w:pStyle w:val="Akapitzlist"/>
        <w:numPr>
          <w:ilvl w:val="1"/>
          <w:numId w:val="28"/>
        </w:numPr>
        <w:spacing w:after="0" w:line="240" w:lineRule="auto"/>
        <w:ind w:left="1134" w:hanging="283"/>
        <w:jc w:val="both"/>
        <w:rPr>
          <w:rFonts w:ascii="Times New Roman" w:hAnsi="Times New Roman" w:cs="Times New Roman"/>
          <w:i/>
          <w:sz w:val="24"/>
          <w:szCs w:val="24"/>
          <w:lang w:val="en-GB"/>
        </w:rPr>
      </w:pPr>
      <w:r>
        <w:rPr>
          <w:rFonts w:ascii="Times New Roman" w:hAnsi="Times New Roman" w:cs="Times New Roman"/>
          <w:iCs/>
          <w:sz w:val="24"/>
          <w:szCs w:val="24"/>
          <w:lang w:val="en-GB"/>
        </w:rPr>
        <w:t>i</w:t>
      </w:r>
      <w:r w:rsidR="0000193D" w:rsidRPr="00E21FE5">
        <w:rPr>
          <w:rFonts w:ascii="Times New Roman" w:hAnsi="Times New Roman" w:cs="Times New Roman"/>
          <w:iCs/>
          <w:sz w:val="24"/>
          <w:szCs w:val="24"/>
          <w:lang w:val="en-GB"/>
        </w:rPr>
        <w:t xml:space="preserve">nformation about the number of other </w:t>
      </w:r>
      <w:r w:rsidR="009706BD" w:rsidRPr="00E21FE5">
        <w:rPr>
          <w:rFonts w:ascii="Times New Roman" w:hAnsi="Times New Roman" w:cs="Times New Roman"/>
          <w:iCs/>
          <w:sz w:val="24"/>
          <w:szCs w:val="24"/>
          <w:lang w:val="en-GB"/>
        </w:rPr>
        <w:t>implementers</w:t>
      </w:r>
      <w:r w:rsidR="0000193D" w:rsidRPr="00E21FE5">
        <w:rPr>
          <w:rFonts w:ascii="Times New Roman" w:hAnsi="Times New Roman" w:cs="Times New Roman"/>
          <w:iCs/>
          <w:sz w:val="24"/>
          <w:szCs w:val="24"/>
          <w:lang w:val="en-GB"/>
        </w:rPr>
        <w:t xml:space="preserve"> </w:t>
      </w:r>
      <w:r w:rsidR="009706BD" w:rsidRPr="00E21FE5">
        <w:rPr>
          <w:rFonts w:ascii="Times New Roman" w:hAnsi="Times New Roman" w:cs="Times New Roman"/>
          <w:sz w:val="24"/>
          <w:szCs w:val="24"/>
          <w:lang w:val="en-GB"/>
        </w:rPr>
        <w:t>including their status</w:t>
      </w:r>
      <w:r w:rsidR="00502AD0" w:rsidRPr="00E21FE5">
        <w:rPr>
          <w:rFonts w:ascii="Times New Roman" w:hAnsi="Times New Roman" w:cs="Times New Roman"/>
          <w:sz w:val="24"/>
          <w:szCs w:val="24"/>
          <w:lang w:val="en-GB"/>
        </w:rPr>
        <w:t xml:space="preserve"> (</w:t>
      </w:r>
      <w:r w:rsidR="009706BD" w:rsidRPr="00E21FE5">
        <w:rPr>
          <w:rFonts w:ascii="Times New Roman" w:hAnsi="Times New Roman" w:cs="Times New Roman"/>
          <w:sz w:val="24"/>
          <w:szCs w:val="24"/>
          <w:lang w:val="en-GB"/>
        </w:rPr>
        <w:t>e.g</w:t>
      </w:r>
      <w:r w:rsidR="00502AD0" w:rsidRPr="00E21FE5">
        <w:rPr>
          <w:rFonts w:ascii="Times New Roman" w:hAnsi="Times New Roman" w:cs="Times New Roman"/>
          <w:sz w:val="24"/>
          <w:szCs w:val="24"/>
          <w:lang w:val="en-GB"/>
        </w:rPr>
        <w:t xml:space="preserve">. </w:t>
      </w:r>
      <w:r w:rsidR="009706BD" w:rsidRPr="00E21FE5">
        <w:rPr>
          <w:rFonts w:ascii="Times New Roman" w:hAnsi="Times New Roman" w:cs="Times New Roman"/>
          <w:sz w:val="24"/>
          <w:szCs w:val="24"/>
          <w:lang w:val="en-GB"/>
        </w:rPr>
        <w:t xml:space="preserve">a </w:t>
      </w:r>
      <w:r w:rsidR="003B7AC1" w:rsidRPr="00E21FE5">
        <w:rPr>
          <w:rFonts w:ascii="Times New Roman" w:hAnsi="Times New Roman" w:cs="Times New Roman"/>
          <w:sz w:val="24"/>
          <w:szCs w:val="24"/>
          <w:lang w:val="en-GB"/>
        </w:rPr>
        <w:t>doctoral</w:t>
      </w:r>
      <w:r w:rsidR="009706BD" w:rsidRPr="00E21FE5">
        <w:rPr>
          <w:rFonts w:ascii="Times New Roman" w:hAnsi="Times New Roman" w:cs="Times New Roman"/>
          <w:sz w:val="24"/>
          <w:szCs w:val="24"/>
          <w:lang w:val="en-GB"/>
        </w:rPr>
        <w:t xml:space="preserve"> student</w:t>
      </w:r>
      <w:r w:rsidR="00502AD0" w:rsidRPr="00E21FE5">
        <w:rPr>
          <w:rFonts w:ascii="Times New Roman" w:hAnsi="Times New Roman" w:cs="Times New Roman"/>
          <w:sz w:val="24"/>
          <w:szCs w:val="24"/>
          <w:lang w:val="en-GB"/>
        </w:rPr>
        <w:t xml:space="preserve"> </w:t>
      </w:r>
      <w:r w:rsidR="00154078" w:rsidRPr="00E21FE5">
        <w:rPr>
          <w:rFonts w:ascii="Times New Roman" w:hAnsi="Times New Roman" w:cs="Times New Roman"/>
          <w:sz w:val="24"/>
          <w:szCs w:val="24"/>
          <w:lang w:val="en-GB"/>
        </w:rPr>
        <w:t>–</w:t>
      </w:r>
      <w:r w:rsidR="00502AD0" w:rsidRPr="00E21FE5">
        <w:rPr>
          <w:rFonts w:ascii="Times New Roman" w:hAnsi="Times New Roman" w:cs="Times New Roman"/>
          <w:sz w:val="24"/>
          <w:szCs w:val="24"/>
          <w:lang w:val="en-GB"/>
        </w:rPr>
        <w:t xml:space="preserve"> 3 </w:t>
      </w:r>
      <w:r w:rsidR="003B7AC1" w:rsidRPr="00E21FE5">
        <w:rPr>
          <w:rFonts w:ascii="Times New Roman" w:hAnsi="Times New Roman" w:cs="Times New Roman"/>
          <w:sz w:val="24"/>
          <w:szCs w:val="24"/>
          <w:lang w:val="en-GB"/>
        </w:rPr>
        <w:t>persons</w:t>
      </w:r>
      <w:r w:rsidR="00502AD0" w:rsidRPr="00E21FE5">
        <w:rPr>
          <w:rFonts w:ascii="Times New Roman" w:hAnsi="Times New Roman" w:cs="Times New Roman"/>
          <w:sz w:val="24"/>
          <w:szCs w:val="24"/>
          <w:lang w:val="en-GB"/>
        </w:rPr>
        <w:t>).</w:t>
      </w:r>
    </w:p>
    <w:p w14:paraId="0E79D72E" w14:textId="4431EF8F" w:rsidR="00502AD0" w:rsidRPr="00E21FE5" w:rsidRDefault="003B7AC1" w:rsidP="0044389D">
      <w:pPr>
        <w:pStyle w:val="Akapitzlist"/>
        <w:numPr>
          <w:ilvl w:val="0"/>
          <w:numId w:val="4"/>
        </w:numPr>
        <w:spacing w:after="0" w:line="240" w:lineRule="auto"/>
        <w:jc w:val="both"/>
        <w:rPr>
          <w:rFonts w:ascii="Times New Roman" w:hAnsi="Times New Roman" w:cs="Times New Roman"/>
          <w:sz w:val="24"/>
          <w:szCs w:val="24"/>
          <w:lang w:val="en-GB"/>
        </w:rPr>
      </w:pPr>
      <w:r w:rsidRPr="00E21FE5">
        <w:rPr>
          <w:rFonts w:ascii="Times New Roman" w:hAnsi="Times New Roman" w:cs="Times New Roman"/>
          <w:sz w:val="24"/>
          <w:szCs w:val="24"/>
          <w:lang w:val="en-GB"/>
        </w:rPr>
        <w:t>Project title</w:t>
      </w:r>
      <w:r w:rsidR="008D11F6" w:rsidRPr="00E21FE5">
        <w:rPr>
          <w:rFonts w:ascii="Times New Roman" w:hAnsi="Times New Roman" w:cs="Times New Roman"/>
          <w:sz w:val="24"/>
          <w:szCs w:val="24"/>
          <w:lang w:val="en-GB"/>
        </w:rPr>
        <w:t>.</w:t>
      </w:r>
    </w:p>
    <w:p w14:paraId="1307970C" w14:textId="39E46D82" w:rsidR="00502AD0" w:rsidRPr="00E21FE5" w:rsidRDefault="008D11F6" w:rsidP="0044389D">
      <w:pPr>
        <w:pStyle w:val="Akapitzlist"/>
        <w:numPr>
          <w:ilvl w:val="0"/>
          <w:numId w:val="4"/>
        </w:numPr>
        <w:spacing w:after="0" w:line="240" w:lineRule="auto"/>
        <w:jc w:val="both"/>
        <w:rPr>
          <w:rFonts w:ascii="Times New Roman" w:hAnsi="Times New Roman" w:cs="Times New Roman"/>
          <w:sz w:val="24"/>
          <w:szCs w:val="24"/>
          <w:lang w:val="en-GB"/>
        </w:rPr>
      </w:pPr>
      <w:r w:rsidRPr="00E21FE5">
        <w:rPr>
          <w:rFonts w:ascii="Times New Roman" w:hAnsi="Times New Roman" w:cs="Times New Roman"/>
          <w:sz w:val="24"/>
          <w:szCs w:val="24"/>
          <w:lang w:val="en-GB"/>
        </w:rPr>
        <w:t>The requested project implementation time</w:t>
      </w:r>
      <w:r w:rsidR="00502AD0" w:rsidRPr="00E21FE5">
        <w:rPr>
          <w:rFonts w:ascii="Times New Roman" w:hAnsi="Times New Roman" w:cs="Times New Roman"/>
          <w:sz w:val="24"/>
          <w:szCs w:val="24"/>
          <w:lang w:val="en-GB"/>
        </w:rPr>
        <w:t xml:space="preserve"> (</w:t>
      </w:r>
      <w:r w:rsidR="00285B0F" w:rsidRPr="00E21FE5">
        <w:rPr>
          <w:rFonts w:ascii="Times New Roman" w:hAnsi="Times New Roman" w:cs="Times New Roman"/>
          <w:sz w:val="24"/>
          <w:szCs w:val="24"/>
          <w:lang w:val="en-GB"/>
        </w:rPr>
        <w:t>maximum</w:t>
      </w:r>
      <w:r w:rsidR="00502AD0" w:rsidRPr="00E21FE5">
        <w:rPr>
          <w:rFonts w:ascii="Times New Roman" w:hAnsi="Times New Roman" w:cs="Times New Roman"/>
          <w:sz w:val="24"/>
          <w:szCs w:val="24"/>
          <w:lang w:val="en-GB"/>
        </w:rPr>
        <w:t xml:space="preserve"> </w:t>
      </w:r>
      <w:r w:rsidR="003E0680" w:rsidRPr="00E21FE5">
        <w:rPr>
          <w:rFonts w:ascii="Times New Roman" w:hAnsi="Times New Roman" w:cs="Times New Roman"/>
          <w:sz w:val="24"/>
          <w:szCs w:val="24"/>
          <w:lang w:val="en-GB"/>
        </w:rPr>
        <w:t>24</w:t>
      </w:r>
      <w:r w:rsidR="00502AD0" w:rsidRPr="00E21FE5">
        <w:rPr>
          <w:rFonts w:ascii="Times New Roman" w:hAnsi="Times New Roman" w:cs="Times New Roman"/>
          <w:sz w:val="24"/>
          <w:szCs w:val="24"/>
          <w:lang w:val="en-GB"/>
        </w:rPr>
        <w:t xml:space="preserve"> </w:t>
      </w:r>
      <w:r w:rsidR="00285B0F" w:rsidRPr="00E21FE5">
        <w:rPr>
          <w:rFonts w:ascii="Times New Roman" w:hAnsi="Times New Roman" w:cs="Times New Roman"/>
          <w:sz w:val="24"/>
          <w:szCs w:val="24"/>
          <w:lang w:val="en-GB"/>
        </w:rPr>
        <w:t>months</w:t>
      </w:r>
      <w:r w:rsidR="00502AD0" w:rsidRPr="00E21FE5">
        <w:rPr>
          <w:rFonts w:ascii="Times New Roman" w:hAnsi="Times New Roman" w:cs="Times New Roman"/>
          <w:sz w:val="24"/>
          <w:szCs w:val="24"/>
          <w:lang w:val="en-GB"/>
        </w:rPr>
        <w:t>).</w:t>
      </w:r>
    </w:p>
    <w:p w14:paraId="253A50A6" w14:textId="2FE3BC33" w:rsidR="00502AD0" w:rsidRPr="00E21FE5" w:rsidRDefault="00285B0F" w:rsidP="0044389D">
      <w:pPr>
        <w:pStyle w:val="Akapitzlist"/>
        <w:numPr>
          <w:ilvl w:val="0"/>
          <w:numId w:val="4"/>
        </w:numPr>
        <w:spacing w:after="0" w:line="240" w:lineRule="auto"/>
        <w:jc w:val="both"/>
        <w:rPr>
          <w:rFonts w:ascii="Times New Roman" w:hAnsi="Times New Roman" w:cs="Times New Roman"/>
          <w:sz w:val="24"/>
          <w:szCs w:val="24"/>
          <w:lang w:val="en-GB"/>
        </w:rPr>
      </w:pPr>
      <w:r w:rsidRPr="00E21FE5">
        <w:rPr>
          <w:rFonts w:ascii="Times New Roman" w:hAnsi="Times New Roman" w:cs="Times New Roman"/>
          <w:sz w:val="24"/>
          <w:szCs w:val="24"/>
          <w:lang w:val="en-GB"/>
        </w:rPr>
        <w:t>Unit</w:t>
      </w:r>
      <w:r w:rsidR="003E0680" w:rsidRPr="00E21FE5">
        <w:rPr>
          <w:rFonts w:ascii="Times New Roman" w:hAnsi="Times New Roman" w:cs="Times New Roman"/>
          <w:sz w:val="24"/>
          <w:szCs w:val="24"/>
          <w:lang w:val="en-GB"/>
        </w:rPr>
        <w:t>/</w:t>
      </w:r>
      <w:r w:rsidRPr="00E21FE5">
        <w:rPr>
          <w:rFonts w:ascii="Times New Roman" w:hAnsi="Times New Roman" w:cs="Times New Roman"/>
          <w:sz w:val="24"/>
          <w:szCs w:val="24"/>
          <w:lang w:val="en-GB"/>
        </w:rPr>
        <w:t>units</w:t>
      </w:r>
      <w:r w:rsidR="00502AD0" w:rsidRPr="00E21FE5">
        <w:rPr>
          <w:rFonts w:ascii="Times New Roman" w:hAnsi="Times New Roman" w:cs="Times New Roman"/>
          <w:sz w:val="24"/>
          <w:szCs w:val="24"/>
          <w:lang w:val="en-GB"/>
        </w:rPr>
        <w:t xml:space="preserve"> </w:t>
      </w:r>
      <w:r w:rsidRPr="00E21FE5">
        <w:rPr>
          <w:rFonts w:ascii="Times New Roman" w:hAnsi="Times New Roman" w:cs="Times New Roman"/>
          <w:sz w:val="24"/>
          <w:szCs w:val="24"/>
          <w:lang w:val="en-GB"/>
        </w:rPr>
        <w:t>implementing the project</w:t>
      </w:r>
      <w:r w:rsidR="00502AD0" w:rsidRPr="00E21FE5">
        <w:rPr>
          <w:rFonts w:ascii="Times New Roman" w:hAnsi="Times New Roman" w:cs="Times New Roman"/>
          <w:sz w:val="24"/>
          <w:szCs w:val="24"/>
          <w:lang w:val="en-GB"/>
        </w:rPr>
        <w:t>.</w:t>
      </w:r>
    </w:p>
    <w:p w14:paraId="5D38A9B5" w14:textId="77777777" w:rsidR="00652F99" w:rsidRPr="00E21FE5" w:rsidRDefault="00652F99" w:rsidP="00652F99">
      <w:pPr>
        <w:pStyle w:val="Akapitzlist"/>
        <w:spacing w:after="0" w:line="240" w:lineRule="auto"/>
        <w:ind w:left="851"/>
        <w:jc w:val="both"/>
        <w:rPr>
          <w:rFonts w:ascii="Times New Roman" w:hAnsi="Times New Roman" w:cs="Times New Roman"/>
          <w:iCs/>
          <w:sz w:val="24"/>
          <w:szCs w:val="24"/>
          <w:lang w:val="en-GB"/>
        </w:rPr>
      </w:pPr>
    </w:p>
    <w:p w14:paraId="61D37ECF" w14:textId="3DE691AC" w:rsidR="00652F99" w:rsidRPr="00E21FE5" w:rsidRDefault="00285B0F" w:rsidP="002131F7">
      <w:pPr>
        <w:pStyle w:val="Akapitzlist"/>
        <w:numPr>
          <w:ilvl w:val="0"/>
          <w:numId w:val="27"/>
        </w:numPr>
        <w:spacing w:after="0" w:line="240" w:lineRule="auto"/>
        <w:rPr>
          <w:rFonts w:ascii="Times New Roman" w:hAnsi="Times New Roman" w:cs="Times New Roman"/>
          <w:b/>
          <w:sz w:val="24"/>
          <w:szCs w:val="24"/>
          <w:u w:val="single"/>
          <w:lang w:val="en-GB"/>
        </w:rPr>
      </w:pPr>
      <w:r w:rsidRPr="00E21FE5">
        <w:rPr>
          <w:rFonts w:ascii="Times New Roman" w:hAnsi="Times New Roman" w:cs="Times New Roman"/>
          <w:b/>
          <w:sz w:val="24"/>
          <w:szCs w:val="24"/>
          <w:u w:val="single"/>
          <w:lang w:val="en-GB"/>
        </w:rPr>
        <w:t>PROJECT DESCRIPTION</w:t>
      </w:r>
    </w:p>
    <w:p w14:paraId="699B4EC8" w14:textId="69AAF269" w:rsidR="002131F7" w:rsidRPr="00E21FE5" w:rsidRDefault="00605421" w:rsidP="00D7186C">
      <w:pPr>
        <w:pStyle w:val="Akapitzlist"/>
        <w:numPr>
          <w:ilvl w:val="0"/>
          <w:numId w:val="32"/>
        </w:numPr>
        <w:spacing w:after="0" w:line="240" w:lineRule="auto"/>
        <w:jc w:val="both"/>
        <w:rPr>
          <w:rFonts w:ascii="Times New Roman" w:hAnsi="Times New Roman" w:cs="Times New Roman"/>
          <w:sz w:val="24"/>
          <w:szCs w:val="24"/>
          <w:lang w:val="en-GB"/>
        </w:rPr>
      </w:pPr>
      <w:r w:rsidRPr="00E21FE5">
        <w:rPr>
          <w:rFonts w:ascii="Times New Roman" w:hAnsi="Times New Roman" w:cs="Times New Roman"/>
          <w:sz w:val="24"/>
          <w:szCs w:val="24"/>
          <w:lang w:val="en-GB"/>
        </w:rPr>
        <w:t>A d</w:t>
      </w:r>
      <w:r w:rsidR="00397BB9" w:rsidRPr="00E21FE5">
        <w:rPr>
          <w:rFonts w:ascii="Times New Roman" w:hAnsi="Times New Roman" w:cs="Times New Roman"/>
          <w:sz w:val="24"/>
          <w:szCs w:val="24"/>
          <w:lang w:val="en-GB"/>
        </w:rPr>
        <w:t>etailed description of the proposed solution, research plan</w:t>
      </w:r>
      <w:r w:rsidR="000E6CAD">
        <w:rPr>
          <w:rFonts w:ascii="Times New Roman" w:hAnsi="Times New Roman" w:cs="Times New Roman"/>
          <w:sz w:val="24"/>
          <w:szCs w:val="24"/>
          <w:lang w:val="en-GB"/>
        </w:rPr>
        <w:t>,</w:t>
      </w:r>
      <w:r w:rsidR="00397BB9" w:rsidRPr="00E21FE5">
        <w:rPr>
          <w:rFonts w:ascii="Times New Roman" w:hAnsi="Times New Roman" w:cs="Times New Roman"/>
          <w:sz w:val="24"/>
          <w:szCs w:val="24"/>
          <w:lang w:val="en-GB"/>
        </w:rPr>
        <w:t xml:space="preserve"> and methodology including achievements of the first stage of the project</w:t>
      </w:r>
      <w:r w:rsidR="002131F7" w:rsidRPr="00E21FE5">
        <w:rPr>
          <w:rFonts w:ascii="Times New Roman" w:hAnsi="Times New Roman" w:cs="Times New Roman"/>
          <w:sz w:val="24"/>
          <w:szCs w:val="24"/>
          <w:lang w:val="en-GB"/>
        </w:rPr>
        <w:t>.</w:t>
      </w:r>
    </w:p>
    <w:p w14:paraId="062A4ECA" w14:textId="169A7234" w:rsidR="002131F7" w:rsidRPr="00E21FE5" w:rsidRDefault="00605421" w:rsidP="00D7186C">
      <w:pPr>
        <w:pStyle w:val="Akapitzlist"/>
        <w:numPr>
          <w:ilvl w:val="0"/>
          <w:numId w:val="32"/>
        </w:numPr>
        <w:spacing w:after="0" w:line="240" w:lineRule="auto"/>
        <w:jc w:val="both"/>
        <w:rPr>
          <w:rFonts w:ascii="Times New Roman" w:hAnsi="Times New Roman" w:cs="Times New Roman"/>
          <w:sz w:val="24"/>
          <w:szCs w:val="24"/>
          <w:lang w:val="en-GB"/>
        </w:rPr>
      </w:pPr>
      <w:r w:rsidRPr="00E21FE5">
        <w:rPr>
          <w:rFonts w:ascii="Times New Roman" w:hAnsi="Times New Roman" w:cs="Times New Roman"/>
          <w:sz w:val="24"/>
          <w:szCs w:val="24"/>
          <w:lang w:val="en-GB"/>
        </w:rPr>
        <w:t xml:space="preserve">A detailed analysis of the usefulness of the proposed solution and the possibility of implementing it at PW with an analysis of the benefits that the implementation of the project </w:t>
      </w:r>
      <w:r w:rsidR="00811C05" w:rsidRPr="00E21FE5">
        <w:rPr>
          <w:rFonts w:ascii="Times New Roman" w:hAnsi="Times New Roman" w:cs="Times New Roman"/>
          <w:sz w:val="24"/>
          <w:szCs w:val="24"/>
          <w:lang w:val="en-GB"/>
        </w:rPr>
        <w:t>a</w:t>
      </w:r>
      <w:r w:rsidR="00062177" w:rsidRPr="00E21FE5">
        <w:rPr>
          <w:rFonts w:ascii="Times New Roman" w:hAnsi="Times New Roman" w:cs="Times New Roman"/>
          <w:sz w:val="24"/>
          <w:szCs w:val="24"/>
          <w:lang w:val="en-GB"/>
        </w:rPr>
        <w:t>t PW</w:t>
      </w:r>
      <w:r w:rsidRPr="00E21FE5">
        <w:rPr>
          <w:rFonts w:ascii="Times New Roman" w:hAnsi="Times New Roman" w:cs="Times New Roman"/>
          <w:sz w:val="24"/>
          <w:szCs w:val="24"/>
          <w:lang w:val="en-GB"/>
        </w:rPr>
        <w:t xml:space="preserve"> will bring</w:t>
      </w:r>
      <w:r w:rsidR="002131F7" w:rsidRPr="00E21FE5">
        <w:rPr>
          <w:rFonts w:ascii="Times New Roman" w:hAnsi="Times New Roman" w:cs="Times New Roman"/>
          <w:sz w:val="24"/>
          <w:szCs w:val="24"/>
          <w:lang w:val="en-GB"/>
        </w:rPr>
        <w:t>.</w:t>
      </w:r>
    </w:p>
    <w:p w14:paraId="1D2279B8" w14:textId="77777777" w:rsidR="002131F7" w:rsidRPr="00E21FE5" w:rsidRDefault="002131F7" w:rsidP="002131F7">
      <w:pPr>
        <w:pStyle w:val="Akapitzlist"/>
        <w:spacing w:after="0" w:line="240" w:lineRule="auto"/>
        <w:ind w:left="927"/>
        <w:jc w:val="both"/>
        <w:rPr>
          <w:rFonts w:ascii="Times New Roman" w:hAnsi="Times New Roman" w:cs="Times New Roman"/>
          <w:sz w:val="24"/>
          <w:szCs w:val="24"/>
          <w:lang w:val="en-GB"/>
        </w:rPr>
      </w:pPr>
    </w:p>
    <w:p w14:paraId="4EA455B2" w14:textId="3DAF567D" w:rsidR="002131F7" w:rsidRPr="00E21FE5" w:rsidRDefault="002131F7" w:rsidP="002131F7">
      <w:pPr>
        <w:spacing w:after="0" w:line="240" w:lineRule="auto"/>
        <w:ind w:left="284"/>
        <w:jc w:val="both"/>
        <w:rPr>
          <w:rFonts w:ascii="Times New Roman" w:hAnsi="Times New Roman" w:cs="Times New Roman"/>
          <w:bCs/>
          <w:sz w:val="24"/>
          <w:szCs w:val="24"/>
          <w:lang w:val="en-GB"/>
        </w:rPr>
      </w:pPr>
      <w:r w:rsidRPr="00E21FE5">
        <w:rPr>
          <w:rFonts w:ascii="Times New Roman" w:hAnsi="Times New Roman" w:cs="Times New Roman"/>
          <w:b/>
          <w:bCs/>
          <w:sz w:val="24"/>
          <w:szCs w:val="24"/>
          <w:lang w:val="en-GB"/>
        </w:rPr>
        <w:t>C.</w:t>
      </w:r>
      <w:r w:rsidRPr="00E21FE5">
        <w:rPr>
          <w:rFonts w:ascii="Times New Roman" w:hAnsi="Times New Roman" w:cs="Times New Roman"/>
          <w:b/>
          <w:bCs/>
          <w:sz w:val="24"/>
          <w:szCs w:val="24"/>
          <w:lang w:val="en-GB"/>
        </w:rPr>
        <w:tab/>
      </w:r>
      <w:r w:rsidR="00062177" w:rsidRPr="00E21FE5">
        <w:rPr>
          <w:rFonts w:ascii="Times New Roman" w:hAnsi="Times New Roman" w:cs="Times New Roman"/>
          <w:b/>
          <w:sz w:val="24"/>
          <w:szCs w:val="24"/>
          <w:u w:val="single"/>
          <w:lang w:val="en-GB"/>
        </w:rPr>
        <w:t>COST ESTIMATE</w:t>
      </w:r>
    </w:p>
    <w:p w14:paraId="4095B8F7" w14:textId="5D07378C" w:rsidR="00652F99" w:rsidRPr="00E21FE5" w:rsidRDefault="00062177" w:rsidP="00FE2CB0">
      <w:pPr>
        <w:pStyle w:val="Akapitzlist"/>
        <w:numPr>
          <w:ilvl w:val="0"/>
          <w:numId w:val="31"/>
        </w:numPr>
        <w:rPr>
          <w:rFonts w:ascii="Times New Roman" w:hAnsi="Times New Roman" w:cs="Times New Roman"/>
          <w:sz w:val="24"/>
          <w:szCs w:val="24"/>
          <w:lang w:val="en-GB"/>
        </w:rPr>
      </w:pPr>
      <w:r w:rsidRPr="00E21FE5">
        <w:rPr>
          <w:rFonts w:ascii="Times New Roman" w:hAnsi="Times New Roman" w:cs="Times New Roman"/>
          <w:sz w:val="24"/>
          <w:szCs w:val="24"/>
          <w:lang w:val="en-GB"/>
        </w:rPr>
        <w:t>Proposed cost estimate</w:t>
      </w:r>
      <w:r w:rsidR="002131F7" w:rsidRPr="00E21FE5">
        <w:rPr>
          <w:rFonts w:ascii="Times New Roman" w:hAnsi="Times New Roman" w:cs="Times New Roman"/>
          <w:sz w:val="24"/>
          <w:szCs w:val="24"/>
          <w:lang w:val="en-GB"/>
        </w:rPr>
        <w:t>.</w:t>
      </w:r>
    </w:p>
    <w:p w14:paraId="137C695D" w14:textId="2E55F2E4" w:rsidR="002131F7" w:rsidRPr="00E21FE5" w:rsidRDefault="00811C05" w:rsidP="002131F7">
      <w:pPr>
        <w:pStyle w:val="Akapitzlist"/>
        <w:numPr>
          <w:ilvl w:val="0"/>
          <w:numId w:val="31"/>
        </w:numPr>
        <w:rPr>
          <w:rFonts w:ascii="Times New Roman" w:hAnsi="Times New Roman" w:cs="Times New Roman"/>
          <w:sz w:val="24"/>
          <w:szCs w:val="24"/>
          <w:lang w:val="en-GB"/>
        </w:rPr>
      </w:pPr>
      <w:r w:rsidRPr="00E21FE5">
        <w:rPr>
          <w:rFonts w:ascii="Times New Roman" w:hAnsi="Times New Roman" w:cs="Times New Roman"/>
          <w:sz w:val="24"/>
          <w:szCs w:val="24"/>
          <w:lang w:val="en-GB"/>
        </w:rPr>
        <w:t>A cost estimate for the full or partial implementation of the project, if it exceeds the implementation costs, indicating the potential source of funding</w:t>
      </w:r>
      <w:r w:rsidR="00443F70" w:rsidRPr="00E21FE5">
        <w:rPr>
          <w:rFonts w:ascii="Times New Roman" w:hAnsi="Times New Roman" w:cs="Times New Roman"/>
          <w:sz w:val="24"/>
          <w:szCs w:val="24"/>
          <w:lang w:val="en-GB"/>
        </w:rPr>
        <w:t>.</w:t>
      </w:r>
    </w:p>
    <w:p w14:paraId="2D331C47" w14:textId="1F6598C4" w:rsidR="002131F7" w:rsidRPr="00E21FE5" w:rsidRDefault="00873028" w:rsidP="00443F70">
      <w:pPr>
        <w:pStyle w:val="Akapitzlist"/>
        <w:numPr>
          <w:ilvl w:val="0"/>
          <w:numId w:val="31"/>
        </w:numPr>
        <w:spacing w:after="0" w:line="240" w:lineRule="auto"/>
        <w:jc w:val="both"/>
        <w:rPr>
          <w:rFonts w:ascii="Times New Roman" w:hAnsi="Times New Roman" w:cs="Times New Roman"/>
          <w:sz w:val="24"/>
          <w:szCs w:val="24"/>
          <w:lang w:val="en-GB"/>
        </w:rPr>
      </w:pPr>
      <w:r w:rsidRPr="00E21FE5">
        <w:rPr>
          <w:rFonts w:ascii="Times New Roman" w:hAnsi="Times New Roman" w:cs="Times New Roman"/>
          <w:sz w:val="24"/>
          <w:szCs w:val="24"/>
          <w:lang w:val="en-GB"/>
        </w:rPr>
        <w:t>Attempts made to obtain additional external funding to support the projects included in the application</w:t>
      </w:r>
      <w:r w:rsidR="00443F70" w:rsidRPr="00E21FE5">
        <w:rPr>
          <w:rFonts w:ascii="Times New Roman" w:hAnsi="Times New Roman" w:cs="Times New Roman"/>
          <w:sz w:val="24"/>
          <w:szCs w:val="24"/>
          <w:lang w:val="en-GB"/>
        </w:rPr>
        <w:t>.</w:t>
      </w:r>
    </w:p>
    <w:p w14:paraId="216E6082" w14:textId="77777777" w:rsidR="00502AD0" w:rsidRPr="00E21FE5" w:rsidRDefault="00502AD0" w:rsidP="00502AD0">
      <w:pPr>
        <w:spacing w:after="0" w:line="240" w:lineRule="auto"/>
        <w:ind w:left="284"/>
        <w:jc w:val="both"/>
        <w:rPr>
          <w:rFonts w:ascii="Times New Roman" w:hAnsi="Times New Roman" w:cs="Times New Roman"/>
          <w:b/>
          <w:bCs/>
          <w:sz w:val="24"/>
          <w:szCs w:val="24"/>
          <w:lang w:val="en-GB"/>
        </w:rPr>
      </w:pPr>
    </w:p>
    <w:p w14:paraId="580BFD39" w14:textId="77777777" w:rsidR="00C80043" w:rsidRPr="00E21FE5" w:rsidRDefault="00C80043" w:rsidP="00397156">
      <w:pPr>
        <w:spacing w:after="0" w:line="240" w:lineRule="auto"/>
        <w:jc w:val="both"/>
        <w:rPr>
          <w:rFonts w:ascii="Times New Roman" w:hAnsi="Times New Roman" w:cs="Times New Roman"/>
          <w:b/>
          <w:bCs/>
          <w:sz w:val="24"/>
          <w:szCs w:val="24"/>
          <w:lang w:val="en-GB"/>
        </w:rPr>
      </w:pPr>
    </w:p>
    <w:p w14:paraId="3ABF708B" w14:textId="4A8AB7C1" w:rsidR="00C80043" w:rsidRPr="00E21FE5" w:rsidRDefault="00C80043" w:rsidP="00BD4894">
      <w:pPr>
        <w:pStyle w:val="Nagwek1"/>
        <w:spacing w:before="154"/>
        <w:jc w:val="both"/>
        <w:rPr>
          <w:sz w:val="20"/>
          <w:lang w:val="en-GB"/>
        </w:rPr>
      </w:pPr>
      <w:r w:rsidRPr="00E21FE5">
        <w:rPr>
          <w:lang w:val="en-GB"/>
        </w:rPr>
        <w:t xml:space="preserve">By submitting this Application, I accept that if the funding is granted, the name and surname of the head of the project, as well as the project title and the amount of the awarded funding will be published in the information on the </w:t>
      </w:r>
      <w:r w:rsidR="00397156" w:rsidRPr="00E21FE5">
        <w:rPr>
          <w:lang w:val="en-GB"/>
        </w:rPr>
        <w:t xml:space="preserve">CyberDEMO </w:t>
      </w:r>
      <w:r w:rsidRPr="00E21FE5">
        <w:rPr>
          <w:lang w:val="en-GB"/>
        </w:rPr>
        <w:t>competition and its results.</w:t>
      </w:r>
      <w:r w:rsidR="00BD4894" w:rsidRPr="00E21FE5">
        <w:rPr>
          <w:lang w:val="en-GB"/>
        </w:rPr>
        <w:t xml:space="preserve"> </w:t>
      </w:r>
    </w:p>
    <w:p w14:paraId="5D4D4F20" w14:textId="77777777" w:rsidR="00C80043" w:rsidRPr="00E21FE5" w:rsidRDefault="00C80043" w:rsidP="00C80043">
      <w:pPr>
        <w:pStyle w:val="Tekstpodstawowy"/>
        <w:rPr>
          <w:sz w:val="20"/>
          <w:lang w:val="en-GB"/>
        </w:rPr>
      </w:pPr>
    </w:p>
    <w:p w14:paraId="79E1552A" w14:textId="77777777" w:rsidR="00C80043" w:rsidRPr="00E21FE5" w:rsidRDefault="00C80043" w:rsidP="00C80043">
      <w:pPr>
        <w:pStyle w:val="Tekstpodstawowy"/>
        <w:rPr>
          <w:sz w:val="20"/>
          <w:lang w:val="en-GB"/>
        </w:rPr>
      </w:pPr>
    </w:p>
    <w:p w14:paraId="5E84336D" w14:textId="77777777" w:rsidR="00C80043" w:rsidRPr="00E21FE5" w:rsidRDefault="00C80043" w:rsidP="00502AD0">
      <w:pPr>
        <w:spacing w:after="0" w:line="240" w:lineRule="auto"/>
        <w:ind w:left="284"/>
        <w:jc w:val="both"/>
        <w:rPr>
          <w:rFonts w:ascii="Times New Roman" w:hAnsi="Times New Roman" w:cs="Times New Roman"/>
          <w:sz w:val="24"/>
          <w:szCs w:val="24"/>
          <w:lang w:val="en-GB"/>
        </w:rPr>
      </w:pPr>
    </w:p>
    <w:p w14:paraId="1B9465C7" w14:textId="77777777" w:rsidR="00502AD0" w:rsidRPr="00E21FE5" w:rsidRDefault="00502AD0" w:rsidP="00502AD0">
      <w:pPr>
        <w:spacing w:after="0" w:line="240" w:lineRule="auto"/>
        <w:ind w:left="284"/>
        <w:jc w:val="both"/>
        <w:rPr>
          <w:rFonts w:ascii="Times New Roman" w:hAnsi="Times New Roman" w:cs="Times New Roman"/>
          <w:sz w:val="24"/>
          <w:szCs w:val="24"/>
          <w:lang w:val="en-GB"/>
        </w:rPr>
      </w:pPr>
    </w:p>
    <w:p w14:paraId="27114322" w14:textId="77777777" w:rsidR="00502AD0" w:rsidRPr="00E21FE5" w:rsidRDefault="00502AD0" w:rsidP="00502AD0">
      <w:pPr>
        <w:spacing w:after="0" w:line="240" w:lineRule="auto"/>
        <w:rPr>
          <w:rFonts w:ascii="Times New Roman" w:eastAsia="Times New Roman" w:hAnsi="Times New Roman" w:cs="Times New Roman"/>
          <w:i/>
          <w:iCs/>
          <w:sz w:val="24"/>
          <w:szCs w:val="24"/>
          <w:lang w:val="en-GB"/>
        </w:rPr>
      </w:pPr>
    </w:p>
    <w:p w14:paraId="5C493FE6" w14:textId="77777777" w:rsidR="00502AD0" w:rsidRPr="00E21FE5" w:rsidRDefault="00502AD0" w:rsidP="00502AD0">
      <w:pPr>
        <w:spacing w:after="0" w:line="240" w:lineRule="auto"/>
        <w:rPr>
          <w:rFonts w:ascii="Times New Roman" w:eastAsia="Times New Roman" w:hAnsi="Times New Roman" w:cs="Times New Roman"/>
          <w:sz w:val="24"/>
          <w:szCs w:val="24"/>
          <w:lang w:val="en-GB"/>
        </w:rPr>
      </w:pPr>
    </w:p>
    <w:p w14:paraId="01253E83" w14:textId="77777777" w:rsidR="00502AD0" w:rsidRPr="00E21FE5" w:rsidRDefault="00502AD0" w:rsidP="00502AD0">
      <w:pPr>
        <w:spacing w:after="0" w:line="240" w:lineRule="auto"/>
        <w:ind w:left="4536" w:firstLine="708"/>
        <w:jc w:val="center"/>
        <w:rPr>
          <w:rFonts w:ascii="Times New Roman" w:hAnsi="Times New Roman" w:cs="Times New Roman"/>
          <w:sz w:val="24"/>
          <w:szCs w:val="24"/>
          <w:lang w:val="en-GB"/>
        </w:rPr>
      </w:pPr>
    </w:p>
    <w:p w14:paraId="0CDBE6E8" w14:textId="77777777" w:rsidR="00502AD0" w:rsidRPr="00E21FE5" w:rsidRDefault="00502AD0" w:rsidP="00502AD0">
      <w:pPr>
        <w:spacing w:after="0" w:line="240" w:lineRule="auto"/>
        <w:jc w:val="center"/>
        <w:rPr>
          <w:rFonts w:ascii="Times New Roman" w:eastAsia="Times New Roman" w:hAnsi="Times New Roman" w:cs="Times New Roman"/>
          <w:sz w:val="24"/>
          <w:szCs w:val="24"/>
          <w:lang w:val="en-GB"/>
        </w:rPr>
      </w:pPr>
      <w:r w:rsidRPr="00E21FE5">
        <w:rPr>
          <w:rFonts w:ascii="Times New Roman" w:eastAsia="Times New Roman" w:hAnsi="Times New Roman" w:cs="Times New Roman"/>
          <w:i/>
          <w:iCs/>
          <w:sz w:val="24"/>
          <w:szCs w:val="24"/>
          <w:lang w:val="en-GB"/>
        </w:rPr>
        <w:t>......................................................................</w:t>
      </w:r>
      <w:r w:rsidRPr="00E21FE5">
        <w:rPr>
          <w:rFonts w:ascii="Times New Roman" w:eastAsia="Times New Roman" w:hAnsi="Times New Roman" w:cs="Times New Roman"/>
          <w:i/>
          <w:iCs/>
          <w:sz w:val="24"/>
          <w:szCs w:val="24"/>
          <w:lang w:val="en-GB"/>
        </w:rPr>
        <w:tab/>
      </w:r>
      <w:r w:rsidRPr="00E21FE5">
        <w:rPr>
          <w:rFonts w:ascii="Times New Roman" w:eastAsia="Times New Roman" w:hAnsi="Times New Roman" w:cs="Times New Roman"/>
          <w:i/>
          <w:iCs/>
          <w:sz w:val="24"/>
          <w:szCs w:val="24"/>
          <w:lang w:val="en-GB"/>
        </w:rPr>
        <w:tab/>
        <w:t xml:space="preserve"> ......................................................................</w:t>
      </w:r>
    </w:p>
    <w:p w14:paraId="6B36186A" w14:textId="08B6F90A" w:rsidR="00502AD0" w:rsidRPr="00E21FE5" w:rsidRDefault="00502AD0" w:rsidP="00502AD0">
      <w:pPr>
        <w:spacing w:after="0" w:line="240" w:lineRule="auto"/>
        <w:rPr>
          <w:rFonts w:ascii="Times New Roman" w:eastAsia="Times New Roman" w:hAnsi="Times New Roman" w:cs="Times New Roman"/>
          <w:i/>
          <w:iCs/>
          <w:sz w:val="24"/>
          <w:szCs w:val="24"/>
          <w:lang w:val="en-GB"/>
        </w:rPr>
      </w:pPr>
      <w:r w:rsidRPr="00E21FE5">
        <w:rPr>
          <w:rFonts w:ascii="Times New Roman" w:eastAsia="Times New Roman" w:hAnsi="Times New Roman" w:cs="Times New Roman"/>
          <w:i/>
          <w:iCs/>
          <w:sz w:val="24"/>
          <w:szCs w:val="24"/>
          <w:lang w:val="en-GB"/>
        </w:rPr>
        <w:t xml:space="preserve">        (</w:t>
      </w:r>
      <w:r w:rsidR="00AD6A94" w:rsidRPr="00E21FE5">
        <w:rPr>
          <w:rFonts w:ascii="Times New Roman" w:eastAsia="Times New Roman" w:hAnsi="Times New Roman" w:cs="Times New Roman"/>
          <w:i/>
          <w:iCs/>
          <w:sz w:val="24"/>
          <w:szCs w:val="24"/>
          <w:lang w:val="en-GB"/>
        </w:rPr>
        <w:t xml:space="preserve">stamp and signature of head of unit </w:t>
      </w:r>
      <w:r w:rsidR="00BD4894" w:rsidRPr="00E21FE5">
        <w:rPr>
          <w:rFonts w:ascii="Times New Roman" w:eastAsia="Times New Roman" w:hAnsi="Times New Roman" w:cs="Times New Roman"/>
          <w:i/>
          <w:iCs/>
          <w:sz w:val="24"/>
          <w:szCs w:val="24"/>
          <w:lang w:val="en-GB"/>
        </w:rPr>
        <w:t xml:space="preserve">                                 </w:t>
      </w:r>
      <w:r w:rsidRPr="00E21FE5">
        <w:rPr>
          <w:rFonts w:ascii="Times New Roman" w:eastAsia="Times New Roman" w:hAnsi="Times New Roman" w:cs="Times New Roman"/>
          <w:i/>
          <w:iCs/>
          <w:sz w:val="24"/>
          <w:szCs w:val="24"/>
          <w:lang w:val="en-GB"/>
        </w:rPr>
        <w:t>(</w:t>
      </w:r>
      <w:r w:rsidR="00BD4894" w:rsidRPr="00E21FE5">
        <w:rPr>
          <w:rFonts w:ascii="Times New Roman" w:eastAsia="Times New Roman" w:hAnsi="Times New Roman" w:cs="Times New Roman"/>
          <w:i/>
          <w:iCs/>
          <w:sz w:val="24"/>
          <w:szCs w:val="24"/>
          <w:lang w:val="en-GB"/>
        </w:rPr>
        <w:t>signature of Applicant</w:t>
      </w:r>
      <w:r w:rsidRPr="00E21FE5">
        <w:rPr>
          <w:rFonts w:ascii="Times New Roman" w:eastAsia="Times New Roman" w:hAnsi="Times New Roman" w:cs="Times New Roman"/>
          <w:i/>
          <w:iCs/>
          <w:sz w:val="24"/>
          <w:szCs w:val="24"/>
          <w:lang w:val="en-GB"/>
        </w:rPr>
        <w:t xml:space="preserve"> </w:t>
      </w:r>
    </w:p>
    <w:p w14:paraId="15538073" w14:textId="5CB793D2" w:rsidR="00502AD0" w:rsidRPr="00E21FE5" w:rsidRDefault="00464672" w:rsidP="00502AD0">
      <w:pPr>
        <w:spacing w:after="0" w:line="240" w:lineRule="auto"/>
        <w:ind w:firstLine="708"/>
        <w:rPr>
          <w:rFonts w:ascii="Times New Roman" w:eastAsia="Times New Roman" w:hAnsi="Times New Roman" w:cs="Times New Roman"/>
          <w:i/>
          <w:iCs/>
          <w:sz w:val="24"/>
          <w:szCs w:val="24"/>
          <w:lang w:val="en-GB"/>
        </w:rPr>
      </w:pPr>
      <w:r w:rsidRPr="00E21FE5">
        <w:rPr>
          <w:rFonts w:ascii="Times New Roman" w:eastAsia="Times New Roman" w:hAnsi="Times New Roman" w:cs="Times New Roman"/>
          <w:i/>
          <w:iCs/>
          <w:sz w:val="24"/>
          <w:szCs w:val="24"/>
          <w:lang w:val="en-GB"/>
        </w:rPr>
        <w:t>implementing the</w:t>
      </w:r>
      <w:r w:rsidR="00DC7A3A">
        <w:rPr>
          <w:rFonts w:ascii="Times New Roman" w:eastAsia="Times New Roman" w:hAnsi="Times New Roman" w:cs="Times New Roman"/>
          <w:i/>
          <w:iCs/>
          <w:sz w:val="24"/>
          <w:szCs w:val="24"/>
          <w:lang w:val="en-GB"/>
        </w:rPr>
        <w:t xml:space="preserve"> </w:t>
      </w:r>
      <w:r w:rsidR="00FD701E" w:rsidRPr="00E21FE5">
        <w:rPr>
          <w:rFonts w:ascii="Times New Roman" w:eastAsia="Times New Roman" w:hAnsi="Times New Roman" w:cs="Times New Roman"/>
          <w:i/>
          <w:iCs/>
          <w:sz w:val="24"/>
          <w:szCs w:val="24"/>
          <w:lang w:val="en-GB"/>
        </w:rPr>
        <w:t>project)</w:t>
      </w:r>
      <w:r w:rsidR="00502AD0" w:rsidRPr="00E21FE5">
        <w:rPr>
          <w:rFonts w:ascii="Times New Roman" w:eastAsia="Times New Roman" w:hAnsi="Times New Roman" w:cs="Times New Roman"/>
          <w:i/>
          <w:iCs/>
          <w:sz w:val="24"/>
          <w:szCs w:val="24"/>
          <w:lang w:val="en-GB"/>
        </w:rPr>
        <w:tab/>
        <w:t xml:space="preserve">         </w:t>
      </w:r>
      <w:r w:rsidR="00502AD0" w:rsidRPr="00E21FE5">
        <w:rPr>
          <w:rFonts w:ascii="Times New Roman" w:eastAsia="Times New Roman" w:hAnsi="Times New Roman" w:cs="Times New Roman"/>
          <w:i/>
          <w:iCs/>
          <w:sz w:val="24"/>
          <w:szCs w:val="24"/>
          <w:lang w:val="en-GB"/>
        </w:rPr>
        <w:tab/>
        <w:t xml:space="preserve">                                       </w:t>
      </w:r>
      <w:r w:rsidR="00BD4894" w:rsidRPr="00E21FE5">
        <w:rPr>
          <w:rFonts w:ascii="Times New Roman" w:eastAsia="Times New Roman" w:hAnsi="Times New Roman" w:cs="Times New Roman"/>
          <w:i/>
          <w:iCs/>
          <w:sz w:val="24"/>
          <w:szCs w:val="24"/>
          <w:lang w:val="en-GB"/>
        </w:rPr>
        <w:t>head of project</w:t>
      </w:r>
      <w:r w:rsidR="00502AD0" w:rsidRPr="00E21FE5">
        <w:rPr>
          <w:rFonts w:ascii="Times New Roman" w:eastAsia="Times New Roman" w:hAnsi="Times New Roman" w:cs="Times New Roman"/>
          <w:i/>
          <w:iCs/>
          <w:sz w:val="24"/>
          <w:szCs w:val="24"/>
          <w:lang w:val="en-GB"/>
        </w:rPr>
        <w:t>)</w:t>
      </w:r>
    </w:p>
    <w:p w14:paraId="3F73873B" w14:textId="77777777" w:rsidR="00502AD0" w:rsidRPr="00E21FE5" w:rsidRDefault="00502AD0" w:rsidP="00502AD0">
      <w:pPr>
        <w:spacing w:after="0" w:line="240" w:lineRule="auto"/>
        <w:ind w:left="708"/>
        <w:rPr>
          <w:rFonts w:ascii="Times New Roman" w:eastAsia="Times New Roman" w:hAnsi="Times New Roman" w:cs="Times New Roman"/>
          <w:i/>
          <w:iCs/>
          <w:sz w:val="24"/>
          <w:szCs w:val="24"/>
          <w:lang w:val="en-GB"/>
        </w:rPr>
      </w:pPr>
    </w:p>
    <w:p w14:paraId="5735F98D" w14:textId="3989BA61" w:rsidR="00774B19" w:rsidRPr="00E21FE5" w:rsidRDefault="00502AD0" w:rsidP="00BD4894">
      <w:pPr>
        <w:spacing w:after="0" w:line="240" w:lineRule="auto"/>
        <w:jc w:val="right"/>
        <w:rPr>
          <w:rFonts w:ascii="Times New Roman" w:hAnsi="Times New Roman" w:cs="Times New Roman"/>
          <w:sz w:val="20"/>
          <w:szCs w:val="20"/>
          <w:lang w:val="en-GB"/>
        </w:rPr>
      </w:pPr>
      <w:r w:rsidRPr="00E21FE5">
        <w:rPr>
          <w:rFonts w:ascii="Times New Roman" w:eastAsia="Times New Roman" w:hAnsi="Times New Roman" w:cs="Times New Roman"/>
          <w:i/>
          <w:iCs/>
          <w:sz w:val="24"/>
          <w:szCs w:val="24"/>
          <w:lang w:val="en-GB"/>
        </w:rPr>
        <w:br w:type="page"/>
      </w:r>
      <w:r w:rsidR="00BD4894" w:rsidRPr="00E21FE5">
        <w:rPr>
          <w:rFonts w:ascii="Times New Roman" w:hAnsi="Times New Roman" w:cs="Times New Roman"/>
          <w:sz w:val="20"/>
          <w:szCs w:val="20"/>
          <w:lang w:val="en-GB"/>
        </w:rPr>
        <w:lastRenderedPageBreak/>
        <w:t>Annex No. 2 to Regulations</w:t>
      </w:r>
      <w:r w:rsidR="00774B19" w:rsidRPr="00E21FE5">
        <w:rPr>
          <w:rFonts w:ascii="Times New Roman" w:hAnsi="Times New Roman" w:cs="Times New Roman"/>
          <w:sz w:val="20"/>
          <w:szCs w:val="20"/>
          <w:lang w:val="en-GB"/>
        </w:rPr>
        <w:t xml:space="preserve"> </w:t>
      </w:r>
    </w:p>
    <w:p w14:paraId="39117211" w14:textId="77777777" w:rsidR="002B765B" w:rsidRPr="00E21FE5" w:rsidRDefault="002B765B" w:rsidP="00774B19">
      <w:pPr>
        <w:spacing w:after="0" w:line="240" w:lineRule="auto"/>
        <w:jc w:val="right"/>
        <w:rPr>
          <w:rFonts w:ascii="Times New Roman" w:hAnsi="Times New Roman" w:cs="Times New Roman"/>
          <w:sz w:val="20"/>
          <w:szCs w:val="20"/>
          <w:lang w:val="en-GB"/>
        </w:rPr>
      </w:pPr>
    </w:p>
    <w:tbl>
      <w:tblPr>
        <w:tblW w:w="5102" w:type="pct"/>
        <w:tblLayout w:type="fixed"/>
        <w:tblCellMar>
          <w:left w:w="70" w:type="dxa"/>
          <w:right w:w="70" w:type="dxa"/>
        </w:tblCellMar>
        <w:tblLook w:val="04A0" w:firstRow="1" w:lastRow="0" w:firstColumn="1" w:lastColumn="0" w:noHBand="0" w:noVBand="1"/>
      </w:tblPr>
      <w:tblGrid>
        <w:gridCol w:w="175"/>
        <w:gridCol w:w="533"/>
        <w:gridCol w:w="1418"/>
        <w:gridCol w:w="2365"/>
        <w:gridCol w:w="1226"/>
        <w:gridCol w:w="1281"/>
        <w:gridCol w:w="1279"/>
        <w:gridCol w:w="1092"/>
        <w:gridCol w:w="176"/>
      </w:tblGrid>
      <w:tr w:rsidR="007C03BE" w:rsidRPr="00E21FE5" w14:paraId="492460F2" w14:textId="77777777" w:rsidTr="00B927A0">
        <w:trPr>
          <w:trHeight w:val="312"/>
        </w:trPr>
        <w:tc>
          <w:tcPr>
            <w:tcW w:w="4908" w:type="pct"/>
            <w:gridSpan w:val="8"/>
            <w:shd w:val="clear" w:color="auto" w:fill="auto"/>
            <w:noWrap/>
            <w:vAlign w:val="bottom"/>
            <w:hideMark/>
          </w:tcPr>
          <w:p w14:paraId="7657D6C8" w14:textId="08A3078C" w:rsidR="00FD402A" w:rsidRPr="00E21FE5" w:rsidRDefault="00BD4894" w:rsidP="00FD402A">
            <w:pPr>
              <w:spacing w:after="0" w:line="240" w:lineRule="auto"/>
              <w:jc w:val="center"/>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 xml:space="preserve">PROJECT </w:t>
            </w:r>
            <w:r w:rsidR="002A65AA" w:rsidRPr="00E21FE5">
              <w:rPr>
                <w:rFonts w:ascii="Times New Roman" w:eastAsia="Times New Roman" w:hAnsi="Times New Roman" w:cs="Times New Roman"/>
                <w:b/>
                <w:bCs/>
                <w:lang w:val="en-GB"/>
              </w:rPr>
              <w:t xml:space="preserve">TIMETABLE </w:t>
            </w:r>
            <w:r w:rsidRPr="00E21FE5">
              <w:rPr>
                <w:rFonts w:ascii="Times New Roman" w:eastAsia="Times New Roman" w:hAnsi="Times New Roman" w:cs="Times New Roman"/>
                <w:b/>
                <w:bCs/>
                <w:lang w:val="en-GB"/>
              </w:rPr>
              <w:t xml:space="preserve">AND </w:t>
            </w:r>
            <w:r w:rsidR="002A65AA" w:rsidRPr="00E21FE5">
              <w:rPr>
                <w:rFonts w:ascii="Times New Roman" w:eastAsia="Times New Roman" w:hAnsi="Times New Roman" w:cs="Times New Roman"/>
                <w:b/>
                <w:bCs/>
                <w:lang w:val="en-GB"/>
              </w:rPr>
              <w:t>COST ESTIMATE</w:t>
            </w:r>
            <w:r w:rsidR="00FD402A" w:rsidRPr="00E21FE5">
              <w:rPr>
                <w:rFonts w:ascii="Times New Roman" w:eastAsia="Times New Roman" w:hAnsi="Times New Roman" w:cs="Times New Roman"/>
                <w:b/>
                <w:bCs/>
                <w:lang w:val="en-GB"/>
              </w:rPr>
              <w:t xml:space="preserve"> </w:t>
            </w:r>
          </w:p>
        </w:tc>
        <w:tc>
          <w:tcPr>
            <w:tcW w:w="92" w:type="pct"/>
            <w:shd w:val="clear" w:color="auto" w:fill="auto"/>
            <w:noWrap/>
            <w:vAlign w:val="bottom"/>
            <w:hideMark/>
          </w:tcPr>
          <w:p w14:paraId="22D7BAC2"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7C03BE" w:rsidRPr="00E21FE5" w14:paraId="644602DA" w14:textId="77777777" w:rsidTr="00AD614C">
        <w:trPr>
          <w:trHeight w:val="312"/>
        </w:trPr>
        <w:tc>
          <w:tcPr>
            <w:tcW w:w="92" w:type="pct"/>
            <w:shd w:val="clear" w:color="auto" w:fill="auto"/>
            <w:noWrap/>
            <w:vAlign w:val="bottom"/>
            <w:hideMark/>
          </w:tcPr>
          <w:p w14:paraId="13A7EDCC" w14:textId="77777777" w:rsidR="00FD402A" w:rsidRPr="00E21FE5" w:rsidRDefault="00FD402A" w:rsidP="00FD402A">
            <w:pPr>
              <w:spacing w:after="0" w:line="240" w:lineRule="auto"/>
              <w:jc w:val="center"/>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 </w:t>
            </w:r>
          </w:p>
        </w:tc>
        <w:tc>
          <w:tcPr>
            <w:tcW w:w="279" w:type="pct"/>
            <w:shd w:val="clear" w:color="auto" w:fill="auto"/>
            <w:noWrap/>
            <w:vAlign w:val="bottom"/>
            <w:hideMark/>
          </w:tcPr>
          <w:p w14:paraId="2C5A6255" w14:textId="77777777" w:rsidR="00FD402A" w:rsidRPr="00E21FE5" w:rsidRDefault="00FD402A" w:rsidP="00FD402A">
            <w:pPr>
              <w:spacing w:after="0" w:line="240" w:lineRule="auto"/>
              <w:jc w:val="center"/>
              <w:rPr>
                <w:rFonts w:ascii="Times New Roman" w:eastAsia="Times New Roman" w:hAnsi="Times New Roman" w:cs="Times New Roman"/>
                <w:b/>
                <w:bCs/>
                <w:lang w:val="en-GB"/>
              </w:rPr>
            </w:pPr>
          </w:p>
        </w:tc>
        <w:tc>
          <w:tcPr>
            <w:tcW w:w="743" w:type="pct"/>
            <w:shd w:val="clear" w:color="auto" w:fill="auto"/>
            <w:noWrap/>
            <w:vAlign w:val="bottom"/>
            <w:hideMark/>
          </w:tcPr>
          <w:p w14:paraId="227B2BB3" w14:textId="77777777" w:rsidR="00FD402A" w:rsidRPr="00E21FE5" w:rsidRDefault="00FD402A" w:rsidP="00FD402A">
            <w:pPr>
              <w:spacing w:after="0" w:line="240" w:lineRule="auto"/>
              <w:jc w:val="center"/>
              <w:rPr>
                <w:rFonts w:ascii="Times New Roman" w:eastAsia="Times New Roman" w:hAnsi="Times New Roman" w:cs="Times New Roman"/>
                <w:lang w:val="en-GB"/>
              </w:rPr>
            </w:pPr>
          </w:p>
        </w:tc>
        <w:tc>
          <w:tcPr>
            <w:tcW w:w="1239" w:type="pct"/>
            <w:shd w:val="clear" w:color="auto" w:fill="auto"/>
            <w:noWrap/>
            <w:vAlign w:val="bottom"/>
            <w:hideMark/>
          </w:tcPr>
          <w:p w14:paraId="6A483D2E" w14:textId="77777777" w:rsidR="00FD402A" w:rsidRPr="00E21FE5" w:rsidRDefault="00FD402A" w:rsidP="00106B66">
            <w:pPr>
              <w:spacing w:after="0" w:line="240" w:lineRule="auto"/>
              <w:rPr>
                <w:rFonts w:ascii="Times New Roman" w:eastAsia="Times New Roman" w:hAnsi="Times New Roman" w:cs="Times New Roman"/>
                <w:lang w:val="en-GB"/>
              </w:rPr>
            </w:pPr>
          </w:p>
        </w:tc>
        <w:tc>
          <w:tcPr>
            <w:tcW w:w="642" w:type="pct"/>
            <w:shd w:val="clear" w:color="auto" w:fill="auto"/>
            <w:noWrap/>
            <w:vAlign w:val="bottom"/>
            <w:hideMark/>
          </w:tcPr>
          <w:p w14:paraId="705FEEAA" w14:textId="77777777" w:rsidR="00FD402A" w:rsidRPr="00E21FE5" w:rsidRDefault="00FD402A" w:rsidP="00FD402A">
            <w:pPr>
              <w:spacing w:after="0" w:line="240" w:lineRule="auto"/>
              <w:jc w:val="center"/>
              <w:rPr>
                <w:rFonts w:ascii="Times New Roman" w:eastAsia="Times New Roman" w:hAnsi="Times New Roman" w:cs="Times New Roman"/>
                <w:lang w:val="en-GB"/>
              </w:rPr>
            </w:pPr>
          </w:p>
        </w:tc>
        <w:tc>
          <w:tcPr>
            <w:tcW w:w="671" w:type="pct"/>
            <w:shd w:val="clear" w:color="auto" w:fill="auto"/>
            <w:noWrap/>
            <w:vAlign w:val="bottom"/>
            <w:hideMark/>
          </w:tcPr>
          <w:p w14:paraId="2B53F19C" w14:textId="77777777" w:rsidR="00FD402A" w:rsidRPr="00E21FE5" w:rsidRDefault="00FD402A" w:rsidP="00FD402A">
            <w:pPr>
              <w:spacing w:after="0" w:line="240" w:lineRule="auto"/>
              <w:jc w:val="center"/>
              <w:rPr>
                <w:rFonts w:ascii="Times New Roman" w:eastAsia="Times New Roman" w:hAnsi="Times New Roman" w:cs="Times New Roman"/>
                <w:lang w:val="en-GB"/>
              </w:rPr>
            </w:pPr>
          </w:p>
        </w:tc>
        <w:tc>
          <w:tcPr>
            <w:tcW w:w="670" w:type="pct"/>
            <w:shd w:val="clear" w:color="auto" w:fill="auto"/>
            <w:noWrap/>
            <w:vAlign w:val="bottom"/>
            <w:hideMark/>
          </w:tcPr>
          <w:p w14:paraId="4E68BF45" w14:textId="77777777" w:rsidR="00FD402A" w:rsidRPr="00E21FE5" w:rsidRDefault="00FD402A" w:rsidP="00FD402A">
            <w:pPr>
              <w:spacing w:after="0" w:line="240" w:lineRule="auto"/>
              <w:jc w:val="center"/>
              <w:rPr>
                <w:rFonts w:ascii="Times New Roman" w:eastAsia="Times New Roman" w:hAnsi="Times New Roman" w:cs="Times New Roman"/>
                <w:lang w:val="en-GB"/>
              </w:rPr>
            </w:pPr>
          </w:p>
        </w:tc>
        <w:tc>
          <w:tcPr>
            <w:tcW w:w="572" w:type="pct"/>
            <w:shd w:val="clear" w:color="auto" w:fill="auto"/>
            <w:noWrap/>
            <w:vAlign w:val="bottom"/>
            <w:hideMark/>
          </w:tcPr>
          <w:p w14:paraId="237E8C7D" w14:textId="77777777" w:rsidR="00FD402A" w:rsidRPr="00E21FE5" w:rsidRDefault="00FD402A" w:rsidP="00FD402A">
            <w:pPr>
              <w:spacing w:after="0" w:line="240" w:lineRule="auto"/>
              <w:jc w:val="center"/>
              <w:rPr>
                <w:rFonts w:ascii="Times New Roman" w:eastAsia="Times New Roman" w:hAnsi="Times New Roman" w:cs="Times New Roman"/>
                <w:lang w:val="en-GB"/>
              </w:rPr>
            </w:pPr>
          </w:p>
        </w:tc>
        <w:tc>
          <w:tcPr>
            <w:tcW w:w="92" w:type="pct"/>
            <w:shd w:val="clear" w:color="auto" w:fill="auto"/>
            <w:noWrap/>
            <w:vAlign w:val="bottom"/>
            <w:hideMark/>
          </w:tcPr>
          <w:p w14:paraId="48E069C2"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7C03BE" w:rsidRPr="00E21FE5" w14:paraId="1E4D630D" w14:textId="77777777" w:rsidTr="00B927A0">
        <w:trPr>
          <w:trHeight w:val="450"/>
        </w:trPr>
        <w:tc>
          <w:tcPr>
            <w:tcW w:w="4908" w:type="pct"/>
            <w:gridSpan w:val="8"/>
            <w:shd w:val="clear" w:color="auto" w:fill="auto"/>
            <w:noWrap/>
            <w:vAlign w:val="bottom"/>
            <w:hideMark/>
          </w:tcPr>
          <w:p w14:paraId="6CE85B0E" w14:textId="442642AB" w:rsidR="00FD402A" w:rsidRPr="00E21FE5" w:rsidRDefault="002A65AA" w:rsidP="00FD402A">
            <w:pPr>
              <w:spacing w:after="0" w:line="240" w:lineRule="auto"/>
              <w:jc w:val="center"/>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title</w:t>
            </w:r>
            <w:r w:rsidR="00FD402A" w:rsidRPr="00E21FE5">
              <w:rPr>
                <w:rFonts w:ascii="Times New Roman" w:eastAsia="Times New Roman" w:hAnsi="Times New Roman" w:cs="Times New Roman"/>
                <w:b/>
                <w:bCs/>
                <w:lang w:val="en-GB"/>
              </w:rPr>
              <w:t xml:space="preserve"> ………………………………………………………………………………….………………………..</w:t>
            </w:r>
          </w:p>
        </w:tc>
        <w:tc>
          <w:tcPr>
            <w:tcW w:w="92" w:type="pct"/>
            <w:shd w:val="clear" w:color="auto" w:fill="auto"/>
            <w:noWrap/>
            <w:vAlign w:val="bottom"/>
            <w:hideMark/>
          </w:tcPr>
          <w:p w14:paraId="28FA1D93" w14:textId="77777777" w:rsidR="00FD402A" w:rsidRPr="00E21FE5" w:rsidRDefault="00FD402A" w:rsidP="00FD402A">
            <w:pPr>
              <w:spacing w:after="0" w:line="240" w:lineRule="auto"/>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 </w:t>
            </w:r>
          </w:p>
        </w:tc>
      </w:tr>
      <w:tr w:rsidR="007C03BE" w:rsidRPr="00E21FE5" w14:paraId="79CB57AC" w14:textId="77777777" w:rsidTr="00AD614C">
        <w:trPr>
          <w:trHeight w:val="288"/>
        </w:trPr>
        <w:tc>
          <w:tcPr>
            <w:tcW w:w="92" w:type="pct"/>
            <w:shd w:val="clear" w:color="auto" w:fill="auto"/>
            <w:noWrap/>
            <w:vAlign w:val="bottom"/>
            <w:hideMark/>
          </w:tcPr>
          <w:p w14:paraId="19DDAA9D"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c>
          <w:tcPr>
            <w:tcW w:w="279" w:type="pct"/>
            <w:shd w:val="clear" w:color="auto" w:fill="auto"/>
            <w:noWrap/>
            <w:vAlign w:val="bottom"/>
            <w:hideMark/>
          </w:tcPr>
          <w:p w14:paraId="67E7080C"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743" w:type="pct"/>
            <w:shd w:val="clear" w:color="auto" w:fill="auto"/>
            <w:noWrap/>
            <w:vAlign w:val="bottom"/>
            <w:hideMark/>
          </w:tcPr>
          <w:p w14:paraId="252CAB59"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1239" w:type="pct"/>
            <w:shd w:val="clear" w:color="auto" w:fill="auto"/>
            <w:noWrap/>
            <w:vAlign w:val="bottom"/>
            <w:hideMark/>
          </w:tcPr>
          <w:p w14:paraId="3DB639E4"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42" w:type="pct"/>
            <w:shd w:val="clear" w:color="auto" w:fill="auto"/>
            <w:noWrap/>
            <w:vAlign w:val="bottom"/>
            <w:hideMark/>
          </w:tcPr>
          <w:p w14:paraId="12D7C163"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1" w:type="pct"/>
            <w:shd w:val="clear" w:color="auto" w:fill="auto"/>
            <w:noWrap/>
            <w:vAlign w:val="bottom"/>
            <w:hideMark/>
          </w:tcPr>
          <w:p w14:paraId="7A22B978"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21322DE0"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1D16B8D4"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0BBD5750"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7C03BE" w:rsidRPr="00E21FE5" w14:paraId="32B9CA24" w14:textId="77777777" w:rsidTr="00B927A0">
        <w:trPr>
          <w:trHeight w:val="288"/>
        </w:trPr>
        <w:tc>
          <w:tcPr>
            <w:tcW w:w="92" w:type="pct"/>
            <w:shd w:val="clear" w:color="auto" w:fill="auto"/>
            <w:noWrap/>
            <w:vAlign w:val="bottom"/>
            <w:hideMark/>
          </w:tcPr>
          <w:p w14:paraId="08EF69DC"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4816" w:type="pct"/>
            <w:gridSpan w:val="7"/>
            <w:shd w:val="clear" w:color="auto" w:fill="auto"/>
            <w:noWrap/>
            <w:vAlign w:val="bottom"/>
            <w:hideMark/>
          </w:tcPr>
          <w:p w14:paraId="63BCC083" w14:textId="466D944B" w:rsidR="00FD402A" w:rsidRPr="00E21FE5" w:rsidRDefault="002A65AA" w:rsidP="00FD402A">
            <w:pPr>
              <w:spacing w:after="0" w:line="240" w:lineRule="auto"/>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Applicant</w:t>
            </w:r>
            <w:r w:rsidR="00FD402A" w:rsidRPr="00E21FE5">
              <w:rPr>
                <w:rFonts w:ascii="Times New Roman" w:eastAsia="Times New Roman" w:hAnsi="Times New Roman" w:cs="Times New Roman"/>
                <w:b/>
                <w:bCs/>
                <w:lang w:val="en-GB"/>
              </w:rPr>
              <w:t>:</w:t>
            </w:r>
          </w:p>
        </w:tc>
        <w:tc>
          <w:tcPr>
            <w:tcW w:w="92" w:type="pct"/>
            <w:shd w:val="clear" w:color="auto" w:fill="auto"/>
            <w:noWrap/>
            <w:vAlign w:val="bottom"/>
            <w:hideMark/>
          </w:tcPr>
          <w:p w14:paraId="5B324624"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7C03BE" w:rsidRPr="00E21FE5" w14:paraId="72652175" w14:textId="77777777" w:rsidTr="00B927A0">
        <w:trPr>
          <w:trHeight w:val="288"/>
        </w:trPr>
        <w:tc>
          <w:tcPr>
            <w:tcW w:w="92" w:type="pct"/>
            <w:shd w:val="clear" w:color="auto" w:fill="auto"/>
            <w:noWrap/>
            <w:vAlign w:val="bottom"/>
            <w:hideMark/>
          </w:tcPr>
          <w:p w14:paraId="1C8C929C"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4816" w:type="pct"/>
            <w:gridSpan w:val="7"/>
            <w:shd w:val="clear" w:color="auto" w:fill="auto"/>
            <w:noWrap/>
            <w:vAlign w:val="bottom"/>
            <w:hideMark/>
          </w:tcPr>
          <w:p w14:paraId="57E121BE" w14:textId="7FF2FA92" w:rsidR="00FD402A" w:rsidRPr="00E21FE5" w:rsidRDefault="00FD402A" w:rsidP="00FD402A">
            <w:pPr>
              <w:spacing w:after="0" w:line="240" w:lineRule="auto"/>
              <w:rPr>
                <w:rFonts w:ascii="Times New Roman" w:eastAsia="Times New Roman" w:hAnsi="Times New Roman" w:cs="Times New Roman"/>
                <w:i/>
                <w:iCs/>
                <w:lang w:val="en-GB"/>
              </w:rPr>
            </w:pPr>
            <w:r w:rsidRPr="00E21FE5">
              <w:rPr>
                <w:rFonts w:ascii="Times New Roman" w:eastAsia="Times New Roman" w:hAnsi="Times New Roman" w:cs="Times New Roman"/>
                <w:i/>
                <w:iCs/>
                <w:lang w:val="en-GB"/>
              </w:rPr>
              <w:t>(</w:t>
            </w:r>
            <w:r w:rsidR="002A65AA" w:rsidRPr="00E21FE5">
              <w:rPr>
                <w:rFonts w:ascii="Times New Roman" w:eastAsia="Times New Roman" w:hAnsi="Times New Roman" w:cs="Times New Roman"/>
                <w:i/>
                <w:iCs/>
                <w:lang w:val="en-GB"/>
              </w:rPr>
              <w:t xml:space="preserve">Name and </w:t>
            </w:r>
            <w:r w:rsidR="00464672" w:rsidRPr="00E21FE5">
              <w:rPr>
                <w:rFonts w:ascii="Times New Roman" w:eastAsia="Times New Roman" w:hAnsi="Times New Roman" w:cs="Times New Roman"/>
                <w:i/>
                <w:iCs/>
                <w:lang w:val="en-GB"/>
              </w:rPr>
              <w:t>surname,</w:t>
            </w:r>
            <w:r w:rsidRPr="00E21FE5">
              <w:rPr>
                <w:rFonts w:ascii="Times New Roman" w:eastAsia="Times New Roman" w:hAnsi="Times New Roman" w:cs="Times New Roman"/>
                <w:i/>
                <w:iCs/>
                <w:lang w:val="en-GB"/>
              </w:rPr>
              <w:t xml:space="preserve"> </w:t>
            </w:r>
            <w:r w:rsidR="002A65AA" w:rsidRPr="00E21FE5">
              <w:rPr>
                <w:rFonts w:ascii="Times New Roman" w:eastAsia="Times New Roman" w:hAnsi="Times New Roman" w:cs="Times New Roman"/>
                <w:i/>
                <w:iCs/>
                <w:lang w:val="en-GB"/>
              </w:rPr>
              <w:t>academic title/degree</w:t>
            </w:r>
            <w:r w:rsidRPr="00E21FE5">
              <w:rPr>
                <w:rFonts w:ascii="Times New Roman" w:eastAsia="Times New Roman" w:hAnsi="Times New Roman" w:cs="Times New Roman"/>
                <w:i/>
                <w:iCs/>
                <w:lang w:val="en-GB"/>
              </w:rPr>
              <w:t xml:space="preserve">, </w:t>
            </w:r>
            <w:r w:rsidR="002A65AA" w:rsidRPr="00E21FE5">
              <w:rPr>
                <w:rFonts w:ascii="Times New Roman" w:eastAsia="Times New Roman" w:hAnsi="Times New Roman" w:cs="Times New Roman"/>
                <w:i/>
                <w:iCs/>
                <w:lang w:val="en-GB"/>
              </w:rPr>
              <w:t>position</w:t>
            </w:r>
            <w:r w:rsidRPr="00E21FE5">
              <w:rPr>
                <w:rFonts w:ascii="Times New Roman" w:eastAsia="Times New Roman" w:hAnsi="Times New Roman" w:cs="Times New Roman"/>
                <w:i/>
                <w:iCs/>
                <w:lang w:val="en-GB"/>
              </w:rPr>
              <w:t xml:space="preserve">, </w:t>
            </w:r>
            <w:r w:rsidR="002A65AA" w:rsidRPr="00E21FE5">
              <w:rPr>
                <w:rFonts w:ascii="Times New Roman" w:eastAsia="Times New Roman" w:hAnsi="Times New Roman" w:cs="Times New Roman"/>
                <w:i/>
                <w:iCs/>
                <w:lang w:val="en-GB"/>
              </w:rPr>
              <w:t>place of employment</w:t>
            </w:r>
            <w:r w:rsidRPr="00E21FE5">
              <w:rPr>
                <w:rFonts w:ascii="Times New Roman" w:eastAsia="Times New Roman" w:hAnsi="Times New Roman" w:cs="Times New Roman"/>
                <w:i/>
                <w:iCs/>
                <w:lang w:val="en-GB"/>
              </w:rPr>
              <w:t>)</w:t>
            </w:r>
          </w:p>
        </w:tc>
        <w:tc>
          <w:tcPr>
            <w:tcW w:w="92" w:type="pct"/>
            <w:shd w:val="clear" w:color="auto" w:fill="auto"/>
            <w:noWrap/>
            <w:vAlign w:val="bottom"/>
            <w:hideMark/>
          </w:tcPr>
          <w:p w14:paraId="72D86344"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7C03BE" w:rsidRPr="00E21FE5" w14:paraId="67BAACBC" w14:textId="77777777" w:rsidTr="00AD614C">
        <w:trPr>
          <w:trHeight w:val="288"/>
        </w:trPr>
        <w:tc>
          <w:tcPr>
            <w:tcW w:w="92" w:type="pct"/>
            <w:shd w:val="clear" w:color="auto" w:fill="auto"/>
            <w:noWrap/>
            <w:vAlign w:val="bottom"/>
            <w:hideMark/>
          </w:tcPr>
          <w:p w14:paraId="2CC18C27"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c>
          <w:tcPr>
            <w:tcW w:w="279" w:type="pct"/>
            <w:shd w:val="clear" w:color="auto" w:fill="auto"/>
            <w:noWrap/>
            <w:vAlign w:val="bottom"/>
            <w:hideMark/>
          </w:tcPr>
          <w:p w14:paraId="182A7762"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743" w:type="pct"/>
            <w:shd w:val="clear" w:color="auto" w:fill="auto"/>
            <w:noWrap/>
            <w:vAlign w:val="bottom"/>
            <w:hideMark/>
          </w:tcPr>
          <w:p w14:paraId="30329B75"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1239" w:type="pct"/>
            <w:shd w:val="clear" w:color="auto" w:fill="auto"/>
            <w:noWrap/>
            <w:vAlign w:val="bottom"/>
            <w:hideMark/>
          </w:tcPr>
          <w:p w14:paraId="20829B77"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42" w:type="pct"/>
            <w:shd w:val="clear" w:color="auto" w:fill="auto"/>
            <w:noWrap/>
            <w:vAlign w:val="bottom"/>
            <w:hideMark/>
          </w:tcPr>
          <w:p w14:paraId="4D92F467"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1" w:type="pct"/>
            <w:shd w:val="clear" w:color="auto" w:fill="auto"/>
            <w:noWrap/>
            <w:vAlign w:val="bottom"/>
            <w:hideMark/>
          </w:tcPr>
          <w:p w14:paraId="19B6FAE6"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1BC3F71D"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47EBD7CB"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3DC272CB"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7C03BE" w:rsidRPr="00E21FE5" w14:paraId="3E45EA02" w14:textId="77777777" w:rsidTr="00B927A0">
        <w:trPr>
          <w:trHeight w:val="288"/>
        </w:trPr>
        <w:tc>
          <w:tcPr>
            <w:tcW w:w="92" w:type="pct"/>
            <w:shd w:val="clear" w:color="auto" w:fill="auto"/>
            <w:noWrap/>
            <w:vAlign w:val="bottom"/>
            <w:hideMark/>
          </w:tcPr>
          <w:p w14:paraId="7F81A413"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4816" w:type="pct"/>
            <w:gridSpan w:val="7"/>
            <w:shd w:val="clear" w:color="auto" w:fill="auto"/>
            <w:noWrap/>
            <w:vAlign w:val="bottom"/>
            <w:hideMark/>
          </w:tcPr>
          <w:p w14:paraId="2B806FCE" w14:textId="7BC3BBA3" w:rsidR="00FD402A" w:rsidRPr="00E21FE5" w:rsidRDefault="002A65AA" w:rsidP="00FD402A">
            <w:pPr>
              <w:spacing w:after="0" w:line="240" w:lineRule="auto"/>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Project timetable</w:t>
            </w:r>
            <w:r w:rsidR="00FD402A" w:rsidRPr="00E21FE5">
              <w:rPr>
                <w:rFonts w:ascii="Times New Roman" w:eastAsia="Times New Roman" w:hAnsi="Times New Roman" w:cs="Times New Roman"/>
                <w:b/>
                <w:bCs/>
                <w:lang w:val="en-GB"/>
              </w:rPr>
              <w:t>:</w:t>
            </w:r>
          </w:p>
        </w:tc>
        <w:tc>
          <w:tcPr>
            <w:tcW w:w="92" w:type="pct"/>
            <w:shd w:val="clear" w:color="auto" w:fill="auto"/>
            <w:noWrap/>
            <w:vAlign w:val="bottom"/>
            <w:hideMark/>
          </w:tcPr>
          <w:p w14:paraId="794DF1E5"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7C03BE" w:rsidRPr="00E21FE5" w14:paraId="14F488D5" w14:textId="77777777" w:rsidTr="00B927A0">
        <w:trPr>
          <w:trHeight w:val="705"/>
        </w:trPr>
        <w:tc>
          <w:tcPr>
            <w:tcW w:w="92" w:type="pct"/>
            <w:shd w:val="clear" w:color="auto" w:fill="auto"/>
            <w:noWrap/>
            <w:vAlign w:val="center"/>
            <w:hideMark/>
          </w:tcPr>
          <w:p w14:paraId="1B2F2678"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4816" w:type="pct"/>
            <w:gridSpan w:val="7"/>
            <w:vMerge w:val="restart"/>
            <w:shd w:val="clear" w:color="auto" w:fill="auto"/>
            <w:noWrap/>
            <w:hideMark/>
          </w:tcPr>
          <w:p w14:paraId="7AE397F7"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0849DEC9"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7C03BE" w:rsidRPr="00E21FE5" w14:paraId="74BD2DD2" w14:textId="77777777" w:rsidTr="00B927A0">
        <w:trPr>
          <w:trHeight w:val="765"/>
        </w:trPr>
        <w:tc>
          <w:tcPr>
            <w:tcW w:w="92" w:type="pct"/>
            <w:shd w:val="clear" w:color="auto" w:fill="auto"/>
            <w:noWrap/>
            <w:vAlign w:val="center"/>
            <w:hideMark/>
          </w:tcPr>
          <w:p w14:paraId="0432159F"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4816" w:type="pct"/>
            <w:gridSpan w:val="7"/>
            <w:vMerge/>
            <w:vAlign w:val="center"/>
            <w:hideMark/>
          </w:tcPr>
          <w:p w14:paraId="107417C2"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50C01A48"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7C03BE" w:rsidRPr="00E21FE5" w14:paraId="3AD5C41D" w14:textId="77777777" w:rsidTr="00B927A0">
        <w:trPr>
          <w:trHeight w:val="288"/>
        </w:trPr>
        <w:tc>
          <w:tcPr>
            <w:tcW w:w="92" w:type="pct"/>
            <w:shd w:val="clear" w:color="auto" w:fill="auto"/>
            <w:noWrap/>
            <w:vAlign w:val="bottom"/>
            <w:hideMark/>
          </w:tcPr>
          <w:p w14:paraId="6DEF7211"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4816" w:type="pct"/>
            <w:gridSpan w:val="7"/>
            <w:shd w:val="clear" w:color="auto" w:fill="auto"/>
            <w:noWrap/>
            <w:vAlign w:val="bottom"/>
            <w:hideMark/>
          </w:tcPr>
          <w:p w14:paraId="15F7E30D" w14:textId="140ADBEF" w:rsidR="00FD402A" w:rsidRPr="00E21FE5" w:rsidRDefault="002A65AA" w:rsidP="00FD402A">
            <w:pPr>
              <w:spacing w:after="0" w:line="240" w:lineRule="auto"/>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Project cost estimate</w:t>
            </w:r>
            <w:r w:rsidR="00FD402A" w:rsidRPr="00E21FE5">
              <w:rPr>
                <w:rFonts w:ascii="Times New Roman" w:eastAsia="Times New Roman" w:hAnsi="Times New Roman" w:cs="Times New Roman"/>
                <w:b/>
                <w:bCs/>
                <w:lang w:val="en-GB"/>
              </w:rPr>
              <w:t>:</w:t>
            </w:r>
          </w:p>
        </w:tc>
        <w:tc>
          <w:tcPr>
            <w:tcW w:w="92" w:type="pct"/>
            <w:shd w:val="clear" w:color="auto" w:fill="auto"/>
            <w:noWrap/>
            <w:vAlign w:val="bottom"/>
            <w:hideMark/>
          </w:tcPr>
          <w:p w14:paraId="61CE1A59"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7C03BE" w:rsidRPr="00E21FE5" w14:paraId="632F12AA" w14:textId="77777777" w:rsidTr="00AD614C">
        <w:trPr>
          <w:trHeight w:val="288"/>
        </w:trPr>
        <w:tc>
          <w:tcPr>
            <w:tcW w:w="92" w:type="pct"/>
            <w:shd w:val="clear" w:color="auto" w:fill="auto"/>
            <w:noWrap/>
            <w:vAlign w:val="bottom"/>
            <w:hideMark/>
          </w:tcPr>
          <w:p w14:paraId="35D16913"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c>
          <w:tcPr>
            <w:tcW w:w="279" w:type="pct"/>
            <w:tcBorders>
              <w:bottom w:val="single" w:sz="4" w:space="0" w:color="auto"/>
            </w:tcBorders>
            <w:shd w:val="clear" w:color="auto" w:fill="auto"/>
            <w:noWrap/>
            <w:vAlign w:val="bottom"/>
            <w:hideMark/>
          </w:tcPr>
          <w:p w14:paraId="3DB8BDE4"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743" w:type="pct"/>
            <w:tcBorders>
              <w:bottom w:val="single" w:sz="4" w:space="0" w:color="auto"/>
            </w:tcBorders>
            <w:shd w:val="clear" w:color="auto" w:fill="auto"/>
            <w:noWrap/>
            <w:vAlign w:val="bottom"/>
            <w:hideMark/>
          </w:tcPr>
          <w:p w14:paraId="7359B24F"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1239" w:type="pct"/>
            <w:tcBorders>
              <w:bottom w:val="single" w:sz="4" w:space="0" w:color="auto"/>
            </w:tcBorders>
            <w:shd w:val="clear" w:color="auto" w:fill="auto"/>
            <w:noWrap/>
            <w:vAlign w:val="bottom"/>
            <w:hideMark/>
          </w:tcPr>
          <w:p w14:paraId="531A82C6"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42" w:type="pct"/>
            <w:tcBorders>
              <w:bottom w:val="single" w:sz="4" w:space="0" w:color="auto"/>
            </w:tcBorders>
            <w:shd w:val="clear" w:color="auto" w:fill="auto"/>
            <w:noWrap/>
            <w:vAlign w:val="bottom"/>
            <w:hideMark/>
          </w:tcPr>
          <w:p w14:paraId="3B17CC5B"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1" w:type="pct"/>
            <w:tcBorders>
              <w:bottom w:val="single" w:sz="4" w:space="0" w:color="auto"/>
            </w:tcBorders>
            <w:shd w:val="clear" w:color="auto" w:fill="auto"/>
            <w:noWrap/>
            <w:vAlign w:val="bottom"/>
            <w:hideMark/>
          </w:tcPr>
          <w:p w14:paraId="1B07A484"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0" w:type="pct"/>
            <w:tcBorders>
              <w:bottom w:val="single" w:sz="4" w:space="0" w:color="auto"/>
            </w:tcBorders>
            <w:shd w:val="clear" w:color="auto" w:fill="auto"/>
            <w:noWrap/>
            <w:vAlign w:val="bottom"/>
            <w:hideMark/>
          </w:tcPr>
          <w:p w14:paraId="0F3F0D2F"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572" w:type="pct"/>
            <w:tcBorders>
              <w:bottom w:val="single" w:sz="4" w:space="0" w:color="auto"/>
            </w:tcBorders>
            <w:shd w:val="clear" w:color="auto" w:fill="auto"/>
            <w:noWrap/>
            <w:vAlign w:val="bottom"/>
            <w:hideMark/>
          </w:tcPr>
          <w:p w14:paraId="00E98484"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198D7786"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7C03BE" w:rsidRPr="00E21FE5" w14:paraId="6EA0960B" w14:textId="77777777" w:rsidTr="00B927A0">
        <w:trPr>
          <w:trHeight w:val="435"/>
        </w:trPr>
        <w:tc>
          <w:tcPr>
            <w:tcW w:w="92" w:type="pct"/>
            <w:tcBorders>
              <w:right w:val="single" w:sz="4" w:space="0" w:color="auto"/>
            </w:tcBorders>
            <w:shd w:val="clear" w:color="auto" w:fill="auto"/>
            <w:noWrap/>
            <w:vAlign w:val="bottom"/>
            <w:hideMark/>
          </w:tcPr>
          <w:p w14:paraId="1FEBF7F0"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279" w:type="pct"/>
            <w:tcBorders>
              <w:top w:val="single" w:sz="4" w:space="0" w:color="auto"/>
              <w:left w:val="single" w:sz="4" w:space="0" w:color="auto"/>
              <w:bottom w:val="single" w:sz="4" w:space="0" w:color="auto"/>
              <w:right w:val="single" w:sz="4" w:space="0" w:color="auto"/>
            </w:tcBorders>
            <w:shd w:val="clear" w:color="auto" w:fill="auto"/>
            <w:hideMark/>
          </w:tcPr>
          <w:p w14:paraId="3A936AD5" w14:textId="03BA133D" w:rsidR="00FD402A" w:rsidRPr="00E21FE5" w:rsidRDefault="002A65AA" w:rsidP="00FD402A">
            <w:pPr>
              <w:spacing w:after="0" w:line="240" w:lineRule="auto"/>
              <w:jc w:val="center"/>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No</w:t>
            </w:r>
            <w:r w:rsidR="00FD402A" w:rsidRPr="00E21FE5">
              <w:rPr>
                <w:rFonts w:ascii="Times New Roman" w:eastAsia="Times New Roman" w:hAnsi="Times New Roman" w:cs="Times New Roman"/>
                <w:b/>
                <w:bCs/>
                <w:lang w:val="en-GB"/>
              </w:rPr>
              <w:t>.</w:t>
            </w:r>
          </w:p>
        </w:tc>
        <w:tc>
          <w:tcPr>
            <w:tcW w:w="1982" w:type="pct"/>
            <w:gridSpan w:val="2"/>
            <w:tcBorders>
              <w:top w:val="single" w:sz="4" w:space="0" w:color="auto"/>
              <w:left w:val="single" w:sz="4" w:space="0" w:color="auto"/>
              <w:bottom w:val="single" w:sz="4" w:space="0" w:color="auto"/>
              <w:right w:val="single" w:sz="4" w:space="0" w:color="auto"/>
            </w:tcBorders>
            <w:shd w:val="clear" w:color="auto" w:fill="auto"/>
            <w:hideMark/>
          </w:tcPr>
          <w:p w14:paraId="44765382" w14:textId="0924DD19" w:rsidR="00FD402A" w:rsidRPr="00E21FE5" w:rsidRDefault="00245A24" w:rsidP="00FD402A">
            <w:pPr>
              <w:spacing w:after="0" w:line="240" w:lineRule="auto"/>
              <w:jc w:val="center"/>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Planned costs</w:t>
            </w:r>
          </w:p>
        </w:tc>
        <w:tc>
          <w:tcPr>
            <w:tcW w:w="642" w:type="pct"/>
            <w:tcBorders>
              <w:top w:val="single" w:sz="4" w:space="0" w:color="auto"/>
              <w:left w:val="single" w:sz="4" w:space="0" w:color="auto"/>
              <w:bottom w:val="single" w:sz="4" w:space="0" w:color="auto"/>
              <w:right w:val="single" w:sz="4" w:space="0" w:color="auto"/>
            </w:tcBorders>
            <w:shd w:val="clear" w:color="auto" w:fill="auto"/>
            <w:hideMark/>
          </w:tcPr>
          <w:p w14:paraId="0A6E6BCF" w14:textId="286A36E6" w:rsidR="00FD402A" w:rsidRPr="00E21FE5" w:rsidRDefault="00106B66" w:rsidP="00FD402A">
            <w:pPr>
              <w:spacing w:after="0" w:line="240" w:lineRule="auto"/>
              <w:jc w:val="center"/>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2023</w:t>
            </w:r>
            <w:r w:rsidR="00FD402A" w:rsidRPr="00E21FE5">
              <w:rPr>
                <w:rFonts w:ascii="Times New Roman" w:eastAsia="Times New Roman" w:hAnsi="Times New Roman" w:cs="Times New Roman"/>
                <w:b/>
                <w:bCs/>
                <w:lang w:val="en-GB"/>
              </w:rPr>
              <w:t xml:space="preserve"> </w:t>
            </w:r>
          </w:p>
        </w:tc>
        <w:tc>
          <w:tcPr>
            <w:tcW w:w="671" w:type="pct"/>
            <w:tcBorders>
              <w:top w:val="single" w:sz="4" w:space="0" w:color="auto"/>
              <w:left w:val="single" w:sz="4" w:space="0" w:color="auto"/>
              <w:bottom w:val="single" w:sz="4" w:space="0" w:color="auto"/>
              <w:right w:val="single" w:sz="4" w:space="0" w:color="auto"/>
            </w:tcBorders>
            <w:shd w:val="clear" w:color="auto" w:fill="auto"/>
            <w:hideMark/>
          </w:tcPr>
          <w:p w14:paraId="492AA5E9" w14:textId="6FCB906A" w:rsidR="00FD402A" w:rsidRPr="00E21FE5" w:rsidRDefault="00106B66" w:rsidP="00FD402A">
            <w:pPr>
              <w:spacing w:after="0" w:line="240" w:lineRule="auto"/>
              <w:jc w:val="center"/>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2024</w:t>
            </w:r>
            <w:r w:rsidR="00FD402A" w:rsidRPr="00E21FE5">
              <w:rPr>
                <w:rFonts w:ascii="Times New Roman" w:eastAsia="Times New Roman" w:hAnsi="Times New Roman" w:cs="Times New Roman"/>
                <w:b/>
                <w:bCs/>
                <w:lang w:val="en-GB"/>
              </w:rPr>
              <w:t xml:space="preserve"> </w:t>
            </w:r>
          </w:p>
        </w:tc>
        <w:tc>
          <w:tcPr>
            <w:tcW w:w="670" w:type="pct"/>
            <w:tcBorders>
              <w:top w:val="single" w:sz="4" w:space="0" w:color="auto"/>
              <w:left w:val="single" w:sz="4" w:space="0" w:color="auto"/>
              <w:bottom w:val="single" w:sz="4" w:space="0" w:color="auto"/>
              <w:right w:val="single" w:sz="4" w:space="0" w:color="auto"/>
            </w:tcBorders>
            <w:shd w:val="clear" w:color="auto" w:fill="auto"/>
            <w:hideMark/>
          </w:tcPr>
          <w:p w14:paraId="042BC0F4" w14:textId="3B81E274" w:rsidR="00FD402A" w:rsidRPr="00E21FE5" w:rsidRDefault="00106B66" w:rsidP="00FD402A">
            <w:pPr>
              <w:spacing w:after="0" w:line="240" w:lineRule="auto"/>
              <w:jc w:val="center"/>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2025</w:t>
            </w:r>
            <w:r w:rsidR="00FD402A" w:rsidRPr="00E21FE5">
              <w:rPr>
                <w:rFonts w:ascii="Times New Roman" w:eastAsia="Times New Roman" w:hAnsi="Times New Roman" w:cs="Times New Roman"/>
                <w:b/>
                <w:bCs/>
                <w:lang w:val="en-GB"/>
              </w:rPr>
              <w:t xml:space="preserve"> </w:t>
            </w:r>
          </w:p>
        </w:tc>
        <w:tc>
          <w:tcPr>
            <w:tcW w:w="572" w:type="pct"/>
            <w:tcBorders>
              <w:top w:val="single" w:sz="4" w:space="0" w:color="auto"/>
              <w:left w:val="single" w:sz="4" w:space="0" w:color="auto"/>
              <w:bottom w:val="single" w:sz="4" w:space="0" w:color="auto"/>
              <w:right w:val="single" w:sz="4" w:space="0" w:color="auto"/>
            </w:tcBorders>
            <w:shd w:val="clear" w:color="auto" w:fill="auto"/>
            <w:hideMark/>
          </w:tcPr>
          <w:p w14:paraId="1D95F3EF" w14:textId="1E1138EE" w:rsidR="00FD402A" w:rsidRPr="00E21FE5" w:rsidRDefault="00245A24" w:rsidP="00FD402A">
            <w:pPr>
              <w:spacing w:after="0" w:line="240" w:lineRule="auto"/>
              <w:jc w:val="center"/>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Total</w:t>
            </w:r>
          </w:p>
        </w:tc>
        <w:tc>
          <w:tcPr>
            <w:tcW w:w="92" w:type="pct"/>
            <w:tcBorders>
              <w:left w:val="single" w:sz="4" w:space="0" w:color="auto"/>
            </w:tcBorders>
            <w:shd w:val="clear" w:color="auto" w:fill="auto"/>
            <w:noWrap/>
            <w:vAlign w:val="bottom"/>
            <w:hideMark/>
          </w:tcPr>
          <w:p w14:paraId="1CBBE082"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245A24" w:rsidRPr="00E21FE5" w14:paraId="0EEBAEF9" w14:textId="77777777" w:rsidTr="00694D6E">
        <w:trPr>
          <w:trHeight w:val="330"/>
        </w:trPr>
        <w:tc>
          <w:tcPr>
            <w:tcW w:w="92" w:type="pct"/>
            <w:tcBorders>
              <w:right w:val="single" w:sz="4" w:space="0" w:color="auto"/>
            </w:tcBorders>
            <w:shd w:val="clear" w:color="auto" w:fill="auto"/>
            <w:noWrap/>
            <w:vAlign w:val="bottom"/>
            <w:hideMark/>
          </w:tcPr>
          <w:p w14:paraId="21A91464" w14:textId="77777777" w:rsidR="00245A24" w:rsidRPr="00E21FE5" w:rsidRDefault="00245A24" w:rsidP="00245A24">
            <w:pPr>
              <w:spacing w:after="0" w:line="240" w:lineRule="auto"/>
              <w:rPr>
                <w:rFonts w:ascii="Times New Roman" w:eastAsia="Times New Roman" w:hAnsi="Times New Roman" w:cs="Times New Roman"/>
                <w:lang w:val="en-GB"/>
              </w:rPr>
            </w:pPr>
          </w:p>
        </w:tc>
        <w:tc>
          <w:tcPr>
            <w:tcW w:w="279"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6E80057C" w14:textId="77777777" w:rsidR="00245A24" w:rsidRPr="00E21FE5" w:rsidRDefault="00245A24" w:rsidP="00245A24">
            <w:pPr>
              <w:spacing w:after="0" w:line="240" w:lineRule="auto"/>
              <w:jc w:val="center"/>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I.</w:t>
            </w:r>
          </w:p>
        </w:tc>
        <w:tc>
          <w:tcPr>
            <w:tcW w:w="1982" w:type="pct"/>
            <w:gridSpan w:val="2"/>
            <w:tcBorders>
              <w:top w:val="single" w:sz="4" w:space="0" w:color="auto"/>
              <w:left w:val="single" w:sz="4" w:space="0" w:color="auto"/>
              <w:bottom w:val="single" w:sz="4" w:space="0" w:color="auto"/>
              <w:right w:val="single" w:sz="4" w:space="0" w:color="auto"/>
            </w:tcBorders>
            <w:shd w:val="clear" w:color="000000" w:fill="F2F2F2"/>
            <w:vAlign w:val="center"/>
            <w:hideMark/>
          </w:tcPr>
          <w:p w14:paraId="405F58FD" w14:textId="5E2D4A4F" w:rsidR="00245A24" w:rsidRPr="00E21FE5" w:rsidRDefault="00245A24" w:rsidP="00245A24">
            <w:pPr>
              <w:spacing w:after="0" w:line="240" w:lineRule="auto"/>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Total direct costs</w:t>
            </w:r>
          </w:p>
        </w:tc>
        <w:tc>
          <w:tcPr>
            <w:tcW w:w="642"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24E5ADF7" w14:textId="34B69660"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671" w:type="pct"/>
            <w:tcBorders>
              <w:top w:val="single" w:sz="4" w:space="0" w:color="auto"/>
              <w:left w:val="single" w:sz="4" w:space="0" w:color="auto"/>
              <w:bottom w:val="single" w:sz="4" w:space="0" w:color="auto"/>
              <w:right w:val="single" w:sz="4" w:space="0" w:color="auto"/>
            </w:tcBorders>
            <w:shd w:val="clear" w:color="000000" w:fill="F2F2F2"/>
            <w:hideMark/>
          </w:tcPr>
          <w:p w14:paraId="1A4F9E38" w14:textId="1668415E"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670" w:type="pct"/>
            <w:tcBorders>
              <w:top w:val="single" w:sz="4" w:space="0" w:color="auto"/>
              <w:left w:val="single" w:sz="4" w:space="0" w:color="auto"/>
              <w:bottom w:val="single" w:sz="4" w:space="0" w:color="auto"/>
              <w:right w:val="single" w:sz="4" w:space="0" w:color="auto"/>
            </w:tcBorders>
            <w:shd w:val="clear" w:color="000000" w:fill="F2F2F2"/>
            <w:hideMark/>
          </w:tcPr>
          <w:p w14:paraId="7B759ABD" w14:textId="44943CBF"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572" w:type="pct"/>
            <w:tcBorders>
              <w:top w:val="single" w:sz="4" w:space="0" w:color="auto"/>
              <w:left w:val="single" w:sz="4" w:space="0" w:color="auto"/>
              <w:bottom w:val="single" w:sz="4" w:space="0" w:color="auto"/>
              <w:right w:val="single" w:sz="4" w:space="0" w:color="auto"/>
            </w:tcBorders>
            <w:shd w:val="clear" w:color="000000" w:fill="F2F2F2"/>
            <w:hideMark/>
          </w:tcPr>
          <w:p w14:paraId="69BE410A" w14:textId="57A531EF"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92" w:type="pct"/>
            <w:tcBorders>
              <w:left w:val="single" w:sz="4" w:space="0" w:color="auto"/>
            </w:tcBorders>
            <w:shd w:val="clear" w:color="auto" w:fill="auto"/>
            <w:noWrap/>
            <w:vAlign w:val="bottom"/>
            <w:hideMark/>
          </w:tcPr>
          <w:p w14:paraId="42D20A8E" w14:textId="77777777" w:rsidR="00245A24" w:rsidRPr="00E21FE5" w:rsidRDefault="00245A24" w:rsidP="00245A24">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245A24" w:rsidRPr="00E21FE5" w14:paraId="4EDECEF6" w14:textId="77777777" w:rsidTr="00694D6E">
        <w:trPr>
          <w:trHeight w:val="312"/>
        </w:trPr>
        <w:tc>
          <w:tcPr>
            <w:tcW w:w="92" w:type="pct"/>
            <w:tcBorders>
              <w:right w:val="single" w:sz="4" w:space="0" w:color="auto"/>
            </w:tcBorders>
            <w:shd w:val="clear" w:color="auto" w:fill="auto"/>
            <w:noWrap/>
            <w:vAlign w:val="bottom"/>
            <w:hideMark/>
          </w:tcPr>
          <w:p w14:paraId="02A44194" w14:textId="77777777" w:rsidR="00245A24" w:rsidRPr="00E21FE5" w:rsidRDefault="00245A24" w:rsidP="00245A24">
            <w:pPr>
              <w:spacing w:after="0" w:line="240" w:lineRule="auto"/>
              <w:rPr>
                <w:rFonts w:ascii="Times New Roman" w:eastAsia="Times New Roman" w:hAnsi="Times New Roman" w:cs="Times New Roman"/>
                <w:lang w:val="en-GB"/>
              </w:rPr>
            </w:pPr>
          </w:p>
        </w:tc>
        <w:tc>
          <w:tcPr>
            <w:tcW w:w="2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748A4D" w14:textId="77777777" w:rsidR="00245A24" w:rsidRPr="00E21FE5" w:rsidRDefault="00245A24" w:rsidP="00245A24">
            <w:pPr>
              <w:spacing w:after="0" w:line="240" w:lineRule="auto"/>
              <w:jc w:val="center"/>
              <w:rPr>
                <w:rFonts w:ascii="Times New Roman" w:eastAsia="Times New Roman" w:hAnsi="Times New Roman" w:cs="Times New Roman"/>
                <w:lang w:val="en-GB"/>
              </w:rPr>
            </w:pPr>
            <w:r w:rsidRPr="00E21FE5">
              <w:rPr>
                <w:rFonts w:ascii="Times New Roman" w:eastAsia="Times New Roman" w:hAnsi="Times New Roman" w:cs="Times New Roman"/>
                <w:lang w:val="en-GB"/>
              </w:rPr>
              <w:t>1</w:t>
            </w:r>
          </w:p>
        </w:tc>
        <w:tc>
          <w:tcPr>
            <w:tcW w:w="1982"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BEAAD5F" w14:textId="39CFA900" w:rsidR="00245A24" w:rsidRPr="00E21FE5" w:rsidRDefault="00245A24" w:rsidP="00245A24">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Equipment</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0A20F3" w14:textId="6541BEB9"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671" w:type="pct"/>
            <w:tcBorders>
              <w:top w:val="single" w:sz="4" w:space="0" w:color="auto"/>
              <w:left w:val="single" w:sz="4" w:space="0" w:color="auto"/>
              <w:bottom w:val="single" w:sz="4" w:space="0" w:color="auto"/>
              <w:right w:val="single" w:sz="4" w:space="0" w:color="auto"/>
            </w:tcBorders>
            <w:shd w:val="clear" w:color="auto" w:fill="auto"/>
            <w:hideMark/>
          </w:tcPr>
          <w:p w14:paraId="209F0BD5" w14:textId="7E2047B0"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670" w:type="pct"/>
            <w:tcBorders>
              <w:top w:val="single" w:sz="4" w:space="0" w:color="auto"/>
              <w:left w:val="single" w:sz="4" w:space="0" w:color="auto"/>
              <w:bottom w:val="single" w:sz="4" w:space="0" w:color="auto"/>
              <w:right w:val="single" w:sz="4" w:space="0" w:color="auto"/>
            </w:tcBorders>
            <w:shd w:val="clear" w:color="auto" w:fill="auto"/>
            <w:hideMark/>
          </w:tcPr>
          <w:p w14:paraId="1095A01B" w14:textId="303E378D"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572" w:type="pct"/>
            <w:tcBorders>
              <w:top w:val="single" w:sz="4" w:space="0" w:color="auto"/>
              <w:left w:val="single" w:sz="4" w:space="0" w:color="auto"/>
              <w:bottom w:val="single" w:sz="4" w:space="0" w:color="auto"/>
              <w:right w:val="single" w:sz="4" w:space="0" w:color="auto"/>
            </w:tcBorders>
            <w:shd w:val="clear" w:color="auto" w:fill="auto"/>
            <w:hideMark/>
          </w:tcPr>
          <w:p w14:paraId="572BE859" w14:textId="0D829D4F"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92" w:type="pct"/>
            <w:tcBorders>
              <w:left w:val="single" w:sz="4" w:space="0" w:color="auto"/>
            </w:tcBorders>
            <w:shd w:val="clear" w:color="auto" w:fill="auto"/>
            <w:noWrap/>
            <w:vAlign w:val="bottom"/>
            <w:hideMark/>
          </w:tcPr>
          <w:p w14:paraId="4A7D958B" w14:textId="77777777" w:rsidR="00245A24" w:rsidRPr="00E21FE5" w:rsidRDefault="00245A24" w:rsidP="00245A24">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245A24" w:rsidRPr="00E21FE5" w14:paraId="00F8FA3D" w14:textId="77777777" w:rsidTr="00390FCE">
        <w:trPr>
          <w:trHeight w:val="312"/>
        </w:trPr>
        <w:tc>
          <w:tcPr>
            <w:tcW w:w="92" w:type="pct"/>
            <w:tcBorders>
              <w:right w:val="single" w:sz="4" w:space="0" w:color="auto"/>
            </w:tcBorders>
            <w:shd w:val="clear" w:color="auto" w:fill="auto"/>
            <w:noWrap/>
            <w:vAlign w:val="bottom"/>
            <w:hideMark/>
          </w:tcPr>
          <w:p w14:paraId="54B6888F" w14:textId="77777777" w:rsidR="00245A24" w:rsidRPr="00E21FE5" w:rsidRDefault="00245A24" w:rsidP="00245A24">
            <w:pPr>
              <w:spacing w:after="0" w:line="240" w:lineRule="auto"/>
              <w:rPr>
                <w:rFonts w:ascii="Times New Roman" w:eastAsia="Times New Roman" w:hAnsi="Times New Roman" w:cs="Times New Roman"/>
                <w:lang w:val="en-GB"/>
              </w:rPr>
            </w:pPr>
          </w:p>
        </w:tc>
        <w:tc>
          <w:tcPr>
            <w:tcW w:w="279" w:type="pct"/>
            <w:vMerge w:val="restart"/>
            <w:tcBorders>
              <w:top w:val="single" w:sz="4" w:space="0" w:color="auto"/>
              <w:left w:val="single" w:sz="4" w:space="0" w:color="auto"/>
              <w:right w:val="single" w:sz="4" w:space="0" w:color="auto"/>
            </w:tcBorders>
            <w:shd w:val="clear" w:color="auto" w:fill="auto"/>
            <w:vAlign w:val="center"/>
            <w:hideMark/>
          </w:tcPr>
          <w:p w14:paraId="77DAED5F" w14:textId="77777777" w:rsidR="00245A24" w:rsidRPr="00E21FE5" w:rsidRDefault="00245A24" w:rsidP="00245A24">
            <w:pPr>
              <w:spacing w:after="0" w:line="240" w:lineRule="auto"/>
              <w:jc w:val="center"/>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p w14:paraId="79A1C3F1" w14:textId="24D1418F" w:rsidR="00245A24" w:rsidRPr="00E21FE5" w:rsidRDefault="00245A24" w:rsidP="00245A24">
            <w:pPr>
              <w:spacing w:after="0" w:line="240" w:lineRule="auto"/>
              <w:jc w:val="center"/>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c>
          <w:tcPr>
            <w:tcW w:w="74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DE6E744" w14:textId="2B958E3A" w:rsidR="00245A24" w:rsidRPr="00E21FE5" w:rsidRDefault="00245A24" w:rsidP="00245A24">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including</w:t>
            </w:r>
          </w:p>
        </w:tc>
        <w:tc>
          <w:tcPr>
            <w:tcW w:w="12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42F924" w14:textId="55993393" w:rsidR="00245A24" w:rsidRPr="00E21FE5" w:rsidRDefault="00054451" w:rsidP="00245A24">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w</w:t>
            </w:r>
            <w:r w:rsidR="00245A24" w:rsidRPr="00E21FE5">
              <w:rPr>
                <w:rFonts w:ascii="Times New Roman" w:eastAsia="Times New Roman" w:hAnsi="Times New Roman" w:cs="Times New Roman"/>
                <w:lang w:val="en-GB"/>
              </w:rPr>
              <w:t>ith a value from</w:t>
            </w:r>
            <w:r w:rsidRPr="00E21FE5">
              <w:rPr>
                <w:rFonts w:ascii="Times New Roman" w:eastAsia="Times New Roman" w:hAnsi="Times New Roman" w:cs="Times New Roman"/>
                <w:lang w:val="en-GB"/>
              </w:rPr>
              <w:t xml:space="preserve"> PLN</w:t>
            </w:r>
            <w:r w:rsidR="00245A24" w:rsidRPr="00E21FE5">
              <w:rPr>
                <w:rFonts w:ascii="Times New Roman" w:eastAsia="Times New Roman" w:hAnsi="Times New Roman" w:cs="Times New Roman"/>
                <w:lang w:val="en-GB"/>
              </w:rPr>
              <w:t xml:space="preserve"> 3</w:t>
            </w:r>
            <w:r w:rsidR="00FE574B" w:rsidRPr="00E21FE5">
              <w:rPr>
                <w:rFonts w:ascii="Times New Roman" w:eastAsia="Times New Roman" w:hAnsi="Times New Roman" w:cs="Times New Roman"/>
                <w:lang w:val="en-GB"/>
              </w:rPr>
              <w:t>,</w:t>
            </w:r>
            <w:r w:rsidR="00245A24" w:rsidRPr="00E21FE5">
              <w:rPr>
                <w:rFonts w:ascii="Times New Roman" w:eastAsia="Times New Roman" w:hAnsi="Times New Roman" w:cs="Times New Roman"/>
                <w:lang w:val="en-GB"/>
              </w:rPr>
              <w:t xml:space="preserve">500 </w:t>
            </w:r>
            <w:r w:rsidRPr="00E21FE5">
              <w:rPr>
                <w:rFonts w:ascii="Times New Roman" w:eastAsia="Times New Roman" w:hAnsi="Times New Roman" w:cs="Times New Roman"/>
                <w:lang w:val="en-GB"/>
              </w:rPr>
              <w:t xml:space="preserve">to </w:t>
            </w:r>
            <w:r w:rsidR="00245A24" w:rsidRPr="00E21FE5">
              <w:rPr>
                <w:rFonts w:ascii="Times New Roman" w:eastAsia="Times New Roman" w:hAnsi="Times New Roman" w:cs="Times New Roman"/>
                <w:lang w:val="en-GB"/>
              </w:rPr>
              <w:t>10</w:t>
            </w:r>
            <w:r w:rsidR="00FE574B" w:rsidRPr="00E21FE5">
              <w:rPr>
                <w:rFonts w:ascii="Times New Roman" w:eastAsia="Times New Roman" w:hAnsi="Times New Roman" w:cs="Times New Roman"/>
                <w:lang w:val="en-GB"/>
              </w:rPr>
              <w:t>,</w:t>
            </w:r>
            <w:r w:rsidR="00245A24" w:rsidRPr="00E21FE5">
              <w:rPr>
                <w:rFonts w:ascii="Times New Roman" w:eastAsia="Times New Roman" w:hAnsi="Times New Roman" w:cs="Times New Roman"/>
                <w:lang w:val="en-GB"/>
              </w:rPr>
              <w:t xml:space="preserve">000 </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5CA0F6" w14:textId="4D033631"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67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97D0C4" w14:textId="4785F8BD"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670" w:type="pct"/>
            <w:tcBorders>
              <w:top w:val="single" w:sz="4" w:space="0" w:color="auto"/>
              <w:left w:val="single" w:sz="4" w:space="0" w:color="auto"/>
              <w:bottom w:val="single" w:sz="4" w:space="0" w:color="auto"/>
              <w:right w:val="single" w:sz="4" w:space="0" w:color="auto"/>
            </w:tcBorders>
            <w:shd w:val="clear" w:color="auto" w:fill="auto"/>
            <w:hideMark/>
          </w:tcPr>
          <w:p w14:paraId="1130A90D" w14:textId="35844C35"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572" w:type="pct"/>
            <w:tcBorders>
              <w:top w:val="single" w:sz="4" w:space="0" w:color="auto"/>
              <w:left w:val="single" w:sz="4" w:space="0" w:color="auto"/>
              <w:bottom w:val="single" w:sz="4" w:space="0" w:color="auto"/>
              <w:right w:val="single" w:sz="4" w:space="0" w:color="auto"/>
            </w:tcBorders>
            <w:shd w:val="clear" w:color="auto" w:fill="auto"/>
            <w:hideMark/>
          </w:tcPr>
          <w:p w14:paraId="12D213E5" w14:textId="6BADAFEE"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92" w:type="pct"/>
            <w:tcBorders>
              <w:left w:val="single" w:sz="4" w:space="0" w:color="auto"/>
            </w:tcBorders>
            <w:shd w:val="clear" w:color="auto" w:fill="auto"/>
            <w:noWrap/>
            <w:vAlign w:val="bottom"/>
            <w:hideMark/>
          </w:tcPr>
          <w:p w14:paraId="2051E633" w14:textId="77777777" w:rsidR="00245A24" w:rsidRPr="00E21FE5" w:rsidRDefault="00245A24" w:rsidP="00245A24">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245A24" w:rsidRPr="00E21FE5" w14:paraId="012ACD25" w14:textId="77777777" w:rsidTr="002A7EA6">
        <w:trPr>
          <w:trHeight w:val="312"/>
        </w:trPr>
        <w:tc>
          <w:tcPr>
            <w:tcW w:w="92" w:type="pct"/>
            <w:tcBorders>
              <w:right w:val="single" w:sz="4" w:space="0" w:color="auto"/>
            </w:tcBorders>
            <w:shd w:val="clear" w:color="auto" w:fill="auto"/>
            <w:noWrap/>
            <w:vAlign w:val="bottom"/>
            <w:hideMark/>
          </w:tcPr>
          <w:p w14:paraId="6AA4A31D" w14:textId="77777777" w:rsidR="00245A24" w:rsidRPr="00E21FE5" w:rsidRDefault="00245A24" w:rsidP="00245A24">
            <w:pPr>
              <w:spacing w:after="0" w:line="240" w:lineRule="auto"/>
              <w:rPr>
                <w:rFonts w:ascii="Times New Roman" w:eastAsia="Times New Roman" w:hAnsi="Times New Roman" w:cs="Times New Roman"/>
                <w:lang w:val="en-GB"/>
              </w:rPr>
            </w:pPr>
          </w:p>
        </w:tc>
        <w:tc>
          <w:tcPr>
            <w:tcW w:w="279" w:type="pct"/>
            <w:vMerge/>
            <w:tcBorders>
              <w:left w:val="single" w:sz="4" w:space="0" w:color="auto"/>
              <w:bottom w:val="single" w:sz="4" w:space="0" w:color="auto"/>
              <w:right w:val="single" w:sz="4" w:space="0" w:color="auto"/>
            </w:tcBorders>
            <w:shd w:val="clear" w:color="auto" w:fill="auto"/>
            <w:vAlign w:val="center"/>
            <w:hideMark/>
          </w:tcPr>
          <w:p w14:paraId="49128F24" w14:textId="67208BEB" w:rsidR="00245A24" w:rsidRPr="00E21FE5" w:rsidRDefault="00245A24" w:rsidP="00245A24">
            <w:pPr>
              <w:spacing w:after="0" w:line="240" w:lineRule="auto"/>
              <w:jc w:val="center"/>
              <w:rPr>
                <w:rFonts w:ascii="Times New Roman" w:eastAsia="Times New Roman" w:hAnsi="Times New Roman" w:cs="Times New Roman"/>
                <w:lang w:val="en-GB"/>
              </w:rPr>
            </w:pPr>
          </w:p>
        </w:tc>
        <w:tc>
          <w:tcPr>
            <w:tcW w:w="743" w:type="pct"/>
            <w:vMerge/>
            <w:tcBorders>
              <w:top w:val="single" w:sz="4" w:space="0" w:color="auto"/>
              <w:left w:val="single" w:sz="4" w:space="0" w:color="auto"/>
              <w:bottom w:val="single" w:sz="4" w:space="0" w:color="auto"/>
              <w:right w:val="single" w:sz="4" w:space="0" w:color="auto"/>
            </w:tcBorders>
            <w:vAlign w:val="center"/>
            <w:hideMark/>
          </w:tcPr>
          <w:p w14:paraId="680A23D4" w14:textId="77777777" w:rsidR="00245A24" w:rsidRPr="00E21FE5" w:rsidRDefault="00245A24" w:rsidP="00245A24">
            <w:pPr>
              <w:spacing w:after="0" w:line="240" w:lineRule="auto"/>
              <w:rPr>
                <w:rFonts w:ascii="Times New Roman" w:eastAsia="Times New Roman" w:hAnsi="Times New Roman" w:cs="Times New Roman"/>
                <w:lang w:val="en-GB"/>
              </w:rPr>
            </w:pPr>
          </w:p>
        </w:tc>
        <w:tc>
          <w:tcPr>
            <w:tcW w:w="12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0D6E5B" w14:textId="715C8469" w:rsidR="00245A24" w:rsidRPr="00E21FE5" w:rsidRDefault="00054451" w:rsidP="00245A24">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With a value over PLN 10</w:t>
            </w:r>
            <w:r w:rsidR="00FE574B" w:rsidRPr="00E21FE5">
              <w:rPr>
                <w:rFonts w:ascii="Times New Roman" w:eastAsia="Times New Roman" w:hAnsi="Times New Roman" w:cs="Times New Roman"/>
                <w:lang w:val="en-GB"/>
              </w:rPr>
              <w:t>,</w:t>
            </w:r>
            <w:r w:rsidRPr="00E21FE5">
              <w:rPr>
                <w:rFonts w:ascii="Times New Roman" w:eastAsia="Times New Roman" w:hAnsi="Times New Roman" w:cs="Times New Roman"/>
                <w:lang w:val="en-GB"/>
              </w:rPr>
              <w:t>000</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4F79F0" w14:textId="4EF083A9"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67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05E713" w14:textId="13CB348A"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670" w:type="pct"/>
            <w:tcBorders>
              <w:top w:val="single" w:sz="4" w:space="0" w:color="auto"/>
              <w:left w:val="single" w:sz="4" w:space="0" w:color="auto"/>
              <w:bottom w:val="single" w:sz="4" w:space="0" w:color="auto"/>
              <w:right w:val="single" w:sz="4" w:space="0" w:color="auto"/>
            </w:tcBorders>
            <w:shd w:val="clear" w:color="auto" w:fill="auto"/>
            <w:hideMark/>
          </w:tcPr>
          <w:p w14:paraId="077E7330" w14:textId="3784A4A5"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572" w:type="pct"/>
            <w:tcBorders>
              <w:top w:val="single" w:sz="4" w:space="0" w:color="auto"/>
              <w:left w:val="single" w:sz="4" w:space="0" w:color="auto"/>
              <w:bottom w:val="single" w:sz="4" w:space="0" w:color="auto"/>
              <w:right w:val="single" w:sz="4" w:space="0" w:color="auto"/>
            </w:tcBorders>
            <w:shd w:val="clear" w:color="auto" w:fill="auto"/>
            <w:hideMark/>
          </w:tcPr>
          <w:p w14:paraId="19159D28" w14:textId="6AAB4309"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92" w:type="pct"/>
            <w:tcBorders>
              <w:left w:val="single" w:sz="4" w:space="0" w:color="auto"/>
            </w:tcBorders>
            <w:shd w:val="clear" w:color="auto" w:fill="auto"/>
            <w:noWrap/>
            <w:vAlign w:val="bottom"/>
            <w:hideMark/>
          </w:tcPr>
          <w:p w14:paraId="6D3ABB28" w14:textId="77777777" w:rsidR="00245A24" w:rsidRPr="00E21FE5" w:rsidRDefault="00245A24" w:rsidP="00245A24">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245A24" w:rsidRPr="00E21FE5" w14:paraId="3E3A6E4D" w14:textId="77777777" w:rsidTr="00500E8C">
        <w:trPr>
          <w:trHeight w:val="312"/>
        </w:trPr>
        <w:tc>
          <w:tcPr>
            <w:tcW w:w="92" w:type="pct"/>
            <w:tcBorders>
              <w:right w:val="single" w:sz="4" w:space="0" w:color="auto"/>
            </w:tcBorders>
            <w:shd w:val="clear" w:color="auto" w:fill="auto"/>
            <w:noWrap/>
            <w:vAlign w:val="bottom"/>
            <w:hideMark/>
          </w:tcPr>
          <w:p w14:paraId="620CAF39" w14:textId="77777777" w:rsidR="00245A24" w:rsidRPr="00E21FE5" w:rsidRDefault="00245A24" w:rsidP="00245A24">
            <w:pPr>
              <w:spacing w:after="0" w:line="240" w:lineRule="auto"/>
              <w:rPr>
                <w:rFonts w:ascii="Times New Roman" w:eastAsia="Times New Roman" w:hAnsi="Times New Roman" w:cs="Times New Roman"/>
                <w:lang w:val="en-GB"/>
              </w:rPr>
            </w:pPr>
          </w:p>
        </w:tc>
        <w:tc>
          <w:tcPr>
            <w:tcW w:w="2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AB130C" w14:textId="77777777" w:rsidR="00245A24" w:rsidRPr="00E21FE5" w:rsidRDefault="00245A24" w:rsidP="00245A24">
            <w:pPr>
              <w:spacing w:after="0" w:line="240" w:lineRule="auto"/>
              <w:jc w:val="center"/>
              <w:rPr>
                <w:rFonts w:ascii="Times New Roman" w:eastAsia="Times New Roman" w:hAnsi="Times New Roman" w:cs="Times New Roman"/>
                <w:lang w:val="en-GB"/>
              </w:rPr>
            </w:pPr>
            <w:r w:rsidRPr="00E21FE5">
              <w:rPr>
                <w:rFonts w:ascii="Times New Roman" w:eastAsia="Times New Roman" w:hAnsi="Times New Roman" w:cs="Times New Roman"/>
                <w:lang w:val="en-GB"/>
              </w:rPr>
              <w:t>2</w:t>
            </w:r>
          </w:p>
        </w:tc>
        <w:tc>
          <w:tcPr>
            <w:tcW w:w="1982"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D068389" w14:textId="7807783B" w:rsidR="00245A24" w:rsidRPr="00E21FE5" w:rsidRDefault="00054451" w:rsidP="00245A24">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Remuneration with related items</w:t>
            </w:r>
            <w:r w:rsidR="00245A24" w:rsidRPr="00E21FE5">
              <w:rPr>
                <w:rFonts w:ascii="Times New Roman" w:eastAsia="Times New Roman" w:hAnsi="Times New Roman" w:cs="Times New Roman"/>
                <w:lang w:val="en-GB"/>
              </w:rPr>
              <w:t xml:space="preserve"> </w:t>
            </w:r>
          </w:p>
        </w:tc>
        <w:tc>
          <w:tcPr>
            <w:tcW w:w="642" w:type="pct"/>
            <w:tcBorders>
              <w:top w:val="single" w:sz="4" w:space="0" w:color="auto"/>
              <w:left w:val="single" w:sz="4" w:space="0" w:color="auto"/>
              <w:bottom w:val="single" w:sz="4" w:space="0" w:color="auto"/>
              <w:right w:val="single" w:sz="4" w:space="0" w:color="auto"/>
            </w:tcBorders>
            <w:shd w:val="clear" w:color="auto" w:fill="auto"/>
            <w:hideMark/>
          </w:tcPr>
          <w:p w14:paraId="4DF0DFE2" w14:textId="200EB6D7"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671" w:type="pct"/>
            <w:tcBorders>
              <w:top w:val="single" w:sz="4" w:space="0" w:color="auto"/>
              <w:left w:val="single" w:sz="4" w:space="0" w:color="auto"/>
              <w:bottom w:val="single" w:sz="4" w:space="0" w:color="auto"/>
              <w:right w:val="single" w:sz="4" w:space="0" w:color="auto"/>
            </w:tcBorders>
            <w:shd w:val="clear" w:color="auto" w:fill="auto"/>
            <w:hideMark/>
          </w:tcPr>
          <w:p w14:paraId="2CC9B506" w14:textId="6A3A6F65"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670" w:type="pct"/>
            <w:tcBorders>
              <w:top w:val="single" w:sz="4" w:space="0" w:color="auto"/>
              <w:left w:val="single" w:sz="4" w:space="0" w:color="auto"/>
              <w:bottom w:val="single" w:sz="4" w:space="0" w:color="auto"/>
              <w:right w:val="single" w:sz="4" w:space="0" w:color="auto"/>
            </w:tcBorders>
            <w:shd w:val="clear" w:color="auto" w:fill="auto"/>
            <w:hideMark/>
          </w:tcPr>
          <w:p w14:paraId="51326B70" w14:textId="4CED7C3F"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572" w:type="pct"/>
            <w:tcBorders>
              <w:top w:val="single" w:sz="4" w:space="0" w:color="auto"/>
              <w:left w:val="single" w:sz="4" w:space="0" w:color="auto"/>
              <w:bottom w:val="single" w:sz="4" w:space="0" w:color="auto"/>
              <w:right w:val="single" w:sz="4" w:space="0" w:color="auto"/>
            </w:tcBorders>
            <w:shd w:val="clear" w:color="auto" w:fill="auto"/>
            <w:hideMark/>
          </w:tcPr>
          <w:p w14:paraId="165093BD" w14:textId="6753F8A0"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92" w:type="pct"/>
            <w:tcBorders>
              <w:left w:val="single" w:sz="4" w:space="0" w:color="auto"/>
            </w:tcBorders>
            <w:shd w:val="clear" w:color="auto" w:fill="auto"/>
            <w:noWrap/>
            <w:vAlign w:val="bottom"/>
            <w:hideMark/>
          </w:tcPr>
          <w:p w14:paraId="2C406A4A" w14:textId="77777777" w:rsidR="00245A24" w:rsidRPr="00E21FE5" w:rsidRDefault="00245A24" w:rsidP="00245A24">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245A24" w:rsidRPr="00E21FE5" w14:paraId="2E1D612A" w14:textId="77777777" w:rsidTr="00500E8C">
        <w:trPr>
          <w:trHeight w:val="312"/>
        </w:trPr>
        <w:tc>
          <w:tcPr>
            <w:tcW w:w="92" w:type="pct"/>
            <w:tcBorders>
              <w:right w:val="single" w:sz="4" w:space="0" w:color="auto"/>
            </w:tcBorders>
            <w:shd w:val="clear" w:color="auto" w:fill="auto"/>
            <w:noWrap/>
            <w:vAlign w:val="bottom"/>
            <w:hideMark/>
          </w:tcPr>
          <w:p w14:paraId="62A65C82" w14:textId="77777777" w:rsidR="00245A24" w:rsidRPr="00E21FE5" w:rsidRDefault="00245A24" w:rsidP="00245A24">
            <w:pPr>
              <w:spacing w:after="0" w:line="240" w:lineRule="auto"/>
              <w:rPr>
                <w:rFonts w:ascii="Times New Roman" w:eastAsia="Times New Roman" w:hAnsi="Times New Roman" w:cs="Times New Roman"/>
                <w:lang w:val="en-GB"/>
              </w:rPr>
            </w:pPr>
          </w:p>
        </w:tc>
        <w:tc>
          <w:tcPr>
            <w:tcW w:w="27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37CD95" w14:textId="77777777" w:rsidR="00245A24" w:rsidRPr="00E21FE5" w:rsidRDefault="00245A24" w:rsidP="00245A24">
            <w:pPr>
              <w:spacing w:after="0" w:line="240" w:lineRule="auto"/>
              <w:jc w:val="center"/>
              <w:rPr>
                <w:rFonts w:ascii="Times New Roman" w:eastAsia="Times New Roman" w:hAnsi="Times New Roman" w:cs="Times New Roman"/>
                <w:lang w:val="en-GB"/>
              </w:rPr>
            </w:pPr>
            <w:r w:rsidRPr="00E21FE5">
              <w:rPr>
                <w:rFonts w:ascii="Times New Roman" w:eastAsia="Times New Roman" w:hAnsi="Times New Roman" w:cs="Times New Roman"/>
                <w:lang w:val="en-GB"/>
              </w:rPr>
              <w:t>3</w:t>
            </w:r>
          </w:p>
        </w:tc>
        <w:tc>
          <w:tcPr>
            <w:tcW w:w="1982"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ED68540" w14:textId="2A6F7505" w:rsidR="00245A24" w:rsidRPr="00E21FE5" w:rsidRDefault="00054451" w:rsidP="00245A24">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Other direct costs</w:t>
            </w:r>
          </w:p>
        </w:tc>
        <w:tc>
          <w:tcPr>
            <w:tcW w:w="642" w:type="pct"/>
            <w:tcBorders>
              <w:top w:val="single" w:sz="4" w:space="0" w:color="auto"/>
              <w:left w:val="single" w:sz="4" w:space="0" w:color="auto"/>
              <w:bottom w:val="single" w:sz="4" w:space="0" w:color="auto"/>
              <w:right w:val="single" w:sz="4" w:space="0" w:color="auto"/>
            </w:tcBorders>
            <w:shd w:val="clear" w:color="auto" w:fill="auto"/>
            <w:hideMark/>
          </w:tcPr>
          <w:p w14:paraId="76C2C3F6" w14:textId="7763E93F"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671" w:type="pct"/>
            <w:tcBorders>
              <w:top w:val="single" w:sz="4" w:space="0" w:color="auto"/>
              <w:left w:val="single" w:sz="4" w:space="0" w:color="auto"/>
              <w:bottom w:val="single" w:sz="4" w:space="0" w:color="auto"/>
              <w:right w:val="single" w:sz="4" w:space="0" w:color="auto"/>
            </w:tcBorders>
            <w:shd w:val="clear" w:color="auto" w:fill="auto"/>
            <w:hideMark/>
          </w:tcPr>
          <w:p w14:paraId="28E49ACC" w14:textId="795F7C60"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670" w:type="pct"/>
            <w:tcBorders>
              <w:top w:val="single" w:sz="4" w:space="0" w:color="auto"/>
              <w:left w:val="single" w:sz="4" w:space="0" w:color="auto"/>
              <w:bottom w:val="single" w:sz="4" w:space="0" w:color="auto"/>
              <w:right w:val="single" w:sz="4" w:space="0" w:color="auto"/>
            </w:tcBorders>
            <w:shd w:val="clear" w:color="auto" w:fill="auto"/>
            <w:hideMark/>
          </w:tcPr>
          <w:p w14:paraId="65134346" w14:textId="7E76E3CD"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572" w:type="pct"/>
            <w:tcBorders>
              <w:top w:val="single" w:sz="4" w:space="0" w:color="auto"/>
              <w:left w:val="single" w:sz="4" w:space="0" w:color="auto"/>
              <w:bottom w:val="single" w:sz="4" w:space="0" w:color="auto"/>
              <w:right w:val="single" w:sz="4" w:space="0" w:color="auto"/>
            </w:tcBorders>
            <w:shd w:val="clear" w:color="auto" w:fill="auto"/>
            <w:hideMark/>
          </w:tcPr>
          <w:p w14:paraId="2F08B2FE" w14:textId="1A9E9E38"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92" w:type="pct"/>
            <w:tcBorders>
              <w:left w:val="single" w:sz="4" w:space="0" w:color="auto"/>
            </w:tcBorders>
            <w:shd w:val="clear" w:color="auto" w:fill="auto"/>
            <w:noWrap/>
            <w:vAlign w:val="bottom"/>
            <w:hideMark/>
          </w:tcPr>
          <w:p w14:paraId="7BC77696" w14:textId="77777777" w:rsidR="00245A24" w:rsidRPr="00E21FE5" w:rsidRDefault="00245A24" w:rsidP="00245A24">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245A24" w:rsidRPr="00E21FE5" w14:paraId="6A47954F" w14:textId="77777777" w:rsidTr="00500E8C">
        <w:trPr>
          <w:trHeight w:val="330"/>
        </w:trPr>
        <w:tc>
          <w:tcPr>
            <w:tcW w:w="92" w:type="pct"/>
            <w:tcBorders>
              <w:right w:val="single" w:sz="4" w:space="0" w:color="auto"/>
            </w:tcBorders>
            <w:shd w:val="clear" w:color="auto" w:fill="auto"/>
            <w:noWrap/>
            <w:vAlign w:val="bottom"/>
            <w:hideMark/>
          </w:tcPr>
          <w:p w14:paraId="382547B9" w14:textId="77777777" w:rsidR="00245A24" w:rsidRPr="00E21FE5" w:rsidRDefault="00245A24" w:rsidP="00245A24">
            <w:pPr>
              <w:spacing w:after="0" w:line="240" w:lineRule="auto"/>
              <w:rPr>
                <w:rFonts w:ascii="Times New Roman" w:eastAsia="Times New Roman" w:hAnsi="Times New Roman" w:cs="Times New Roman"/>
                <w:lang w:val="en-GB"/>
              </w:rPr>
            </w:pPr>
          </w:p>
        </w:tc>
        <w:tc>
          <w:tcPr>
            <w:tcW w:w="279"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093D5848" w14:textId="77777777" w:rsidR="00245A24" w:rsidRPr="00E21FE5" w:rsidRDefault="00245A24" w:rsidP="00245A24">
            <w:pPr>
              <w:spacing w:after="0" w:line="240" w:lineRule="auto"/>
              <w:jc w:val="center"/>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 xml:space="preserve">II. </w:t>
            </w:r>
          </w:p>
        </w:tc>
        <w:tc>
          <w:tcPr>
            <w:tcW w:w="1982" w:type="pct"/>
            <w:gridSpan w:val="2"/>
            <w:tcBorders>
              <w:top w:val="single" w:sz="4" w:space="0" w:color="auto"/>
              <w:left w:val="single" w:sz="4" w:space="0" w:color="auto"/>
              <w:bottom w:val="single" w:sz="4" w:space="0" w:color="auto"/>
              <w:right w:val="single" w:sz="4" w:space="0" w:color="auto"/>
            </w:tcBorders>
            <w:shd w:val="clear" w:color="000000" w:fill="F2F2F2"/>
            <w:vAlign w:val="center"/>
            <w:hideMark/>
          </w:tcPr>
          <w:p w14:paraId="11706DFE" w14:textId="2DD80310" w:rsidR="00245A24" w:rsidRPr="00E21FE5" w:rsidRDefault="00054451" w:rsidP="00245A24">
            <w:pPr>
              <w:spacing w:after="0" w:line="240" w:lineRule="auto"/>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Indirect costs</w:t>
            </w:r>
            <w:r w:rsidR="00245A24" w:rsidRPr="00E21FE5">
              <w:rPr>
                <w:rFonts w:ascii="Times New Roman" w:eastAsia="Times New Roman" w:hAnsi="Times New Roman" w:cs="Times New Roman"/>
                <w:b/>
                <w:bCs/>
                <w:lang w:val="en-GB"/>
              </w:rPr>
              <w:t xml:space="preserve"> </w:t>
            </w:r>
            <w:r w:rsidR="00245A24" w:rsidRPr="00E21FE5">
              <w:rPr>
                <w:rFonts w:ascii="Times New Roman" w:eastAsia="Times New Roman" w:hAnsi="Times New Roman" w:cs="Times New Roman"/>
                <w:i/>
                <w:iCs/>
                <w:lang w:val="en-GB"/>
              </w:rPr>
              <w:t>(15%)</w:t>
            </w:r>
          </w:p>
        </w:tc>
        <w:tc>
          <w:tcPr>
            <w:tcW w:w="642" w:type="pct"/>
            <w:tcBorders>
              <w:top w:val="single" w:sz="4" w:space="0" w:color="auto"/>
              <w:left w:val="single" w:sz="4" w:space="0" w:color="auto"/>
              <w:bottom w:val="single" w:sz="4" w:space="0" w:color="auto"/>
              <w:right w:val="single" w:sz="4" w:space="0" w:color="auto"/>
            </w:tcBorders>
            <w:shd w:val="clear" w:color="000000" w:fill="F2F2F2"/>
            <w:hideMark/>
          </w:tcPr>
          <w:p w14:paraId="213866B8" w14:textId="1CBF55C3"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671" w:type="pct"/>
            <w:tcBorders>
              <w:top w:val="single" w:sz="4" w:space="0" w:color="auto"/>
              <w:left w:val="single" w:sz="4" w:space="0" w:color="auto"/>
              <w:bottom w:val="single" w:sz="4" w:space="0" w:color="auto"/>
              <w:right w:val="single" w:sz="4" w:space="0" w:color="auto"/>
            </w:tcBorders>
            <w:shd w:val="clear" w:color="000000" w:fill="F2F2F2"/>
            <w:hideMark/>
          </w:tcPr>
          <w:p w14:paraId="0BC9523A" w14:textId="52D48877"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670" w:type="pct"/>
            <w:tcBorders>
              <w:top w:val="single" w:sz="4" w:space="0" w:color="auto"/>
              <w:left w:val="single" w:sz="4" w:space="0" w:color="auto"/>
              <w:bottom w:val="single" w:sz="4" w:space="0" w:color="auto"/>
              <w:right w:val="single" w:sz="4" w:space="0" w:color="auto"/>
            </w:tcBorders>
            <w:shd w:val="clear" w:color="000000" w:fill="F2F2F2"/>
            <w:hideMark/>
          </w:tcPr>
          <w:p w14:paraId="45642315" w14:textId="65AC6D24"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572" w:type="pct"/>
            <w:tcBorders>
              <w:top w:val="single" w:sz="4" w:space="0" w:color="auto"/>
              <w:left w:val="single" w:sz="4" w:space="0" w:color="auto"/>
              <w:bottom w:val="single" w:sz="4" w:space="0" w:color="auto"/>
              <w:right w:val="single" w:sz="4" w:space="0" w:color="auto"/>
            </w:tcBorders>
            <w:shd w:val="clear" w:color="000000" w:fill="F2F2F2"/>
            <w:hideMark/>
          </w:tcPr>
          <w:p w14:paraId="2DA2B652" w14:textId="76501461"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92" w:type="pct"/>
            <w:tcBorders>
              <w:left w:val="single" w:sz="4" w:space="0" w:color="auto"/>
            </w:tcBorders>
            <w:shd w:val="clear" w:color="auto" w:fill="auto"/>
            <w:noWrap/>
            <w:vAlign w:val="bottom"/>
            <w:hideMark/>
          </w:tcPr>
          <w:p w14:paraId="56392B86" w14:textId="77777777" w:rsidR="00245A24" w:rsidRPr="00E21FE5" w:rsidRDefault="00245A24" w:rsidP="00245A24">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245A24" w:rsidRPr="00E21FE5" w14:paraId="75D7780F" w14:textId="77777777" w:rsidTr="00500E8C">
        <w:trPr>
          <w:trHeight w:val="330"/>
        </w:trPr>
        <w:tc>
          <w:tcPr>
            <w:tcW w:w="92" w:type="pct"/>
            <w:tcBorders>
              <w:right w:val="single" w:sz="4" w:space="0" w:color="auto"/>
            </w:tcBorders>
            <w:shd w:val="clear" w:color="auto" w:fill="auto"/>
            <w:noWrap/>
            <w:vAlign w:val="bottom"/>
            <w:hideMark/>
          </w:tcPr>
          <w:p w14:paraId="5737EB8A" w14:textId="77777777" w:rsidR="00245A24" w:rsidRPr="00E21FE5" w:rsidRDefault="00245A24" w:rsidP="00245A24">
            <w:pPr>
              <w:spacing w:after="0" w:line="240" w:lineRule="auto"/>
              <w:rPr>
                <w:rFonts w:ascii="Times New Roman" w:eastAsia="Times New Roman" w:hAnsi="Times New Roman" w:cs="Times New Roman"/>
                <w:lang w:val="en-GB"/>
              </w:rPr>
            </w:pPr>
          </w:p>
        </w:tc>
        <w:tc>
          <w:tcPr>
            <w:tcW w:w="279"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753DFEE" w14:textId="1AA4E0C1" w:rsidR="00245A24" w:rsidRPr="00E21FE5" w:rsidRDefault="00245A24" w:rsidP="00245A24">
            <w:pPr>
              <w:spacing w:after="0" w:line="240" w:lineRule="auto"/>
              <w:jc w:val="center"/>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III.</w:t>
            </w:r>
          </w:p>
        </w:tc>
        <w:tc>
          <w:tcPr>
            <w:tcW w:w="1982" w:type="pct"/>
            <w:gridSpan w:val="2"/>
            <w:tcBorders>
              <w:top w:val="single" w:sz="4" w:space="0" w:color="auto"/>
              <w:left w:val="single" w:sz="4" w:space="0" w:color="auto"/>
              <w:bottom w:val="single" w:sz="4" w:space="0" w:color="auto"/>
              <w:right w:val="single" w:sz="4" w:space="0" w:color="auto"/>
            </w:tcBorders>
            <w:shd w:val="clear" w:color="000000" w:fill="F2F2F2"/>
            <w:vAlign w:val="center"/>
            <w:hideMark/>
          </w:tcPr>
          <w:p w14:paraId="07C27C4A" w14:textId="76D71C34" w:rsidR="00245A24" w:rsidRPr="00E21FE5" w:rsidRDefault="00054451" w:rsidP="00245A24">
            <w:pPr>
              <w:spacing w:after="0" w:line="240" w:lineRule="auto"/>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Total costs</w:t>
            </w:r>
          </w:p>
        </w:tc>
        <w:tc>
          <w:tcPr>
            <w:tcW w:w="642" w:type="pct"/>
            <w:tcBorders>
              <w:top w:val="single" w:sz="4" w:space="0" w:color="auto"/>
              <w:left w:val="single" w:sz="4" w:space="0" w:color="auto"/>
              <w:bottom w:val="single" w:sz="4" w:space="0" w:color="auto"/>
              <w:right w:val="single" w:sz="4" w:space="0" w:color="auto"/>
            </w:tcBorders>
            <w:shd w:val="clear" w:color="000000" w:fill="F2F2F2"/>
            <w:hideMark/>
          </w:tcPr>
          <w:p w14:paraId="4B26D9A8" w14:textId="74336D1E"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671" w:type="pct"/>
            <w:tcBorders>
              <w:top w:val="single" w:sz="4" w:space="0" w:color="auto"/>
              <w:left w:val="single" w:sz="4" w:space="0" w:color="auto"/>
              <w:bottom w:val="single" w:sz="4" w:space="0" w:color="auto"/>
              <w:right w:val="single" w:sz="4" w:space="0" w:color="auto"/>
            </w:tcBorders>
            <w:shd w:val="clear" w:color="000000" w:fill="F2F2F2"/>
            <w:hideMark/>
          </w:tcPr>
          <w:p w14:paraId="2C78D368" w14:textId="6B030FE4"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670" w:type="pct"/>
            <w:tcBorders>
              <w:top w:val="single" w:sz="4" w:space="0" w:color="auto"/>
              <w:left w:val="single" w:sz="4" w:space="0" w:color="auto"/>
              <w:bottom w:val="single" w:sz="4" w:space="0" w:color="auto"/>
              <w:right w:val="single" w:sz="4" w:space="0" w:color="auto"/>
            </w:tcBorders>
            <w:shd w:val="clear" w:color="000000" w:fill="F2F2F2"/>
            <w:hideMark/>
          </w:tcPr>
          <w:p w14:paraId="3252FA4C" w14:textId="1D461CDC"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572" w:type="pct"/>
            <w:tcBorders>
              <w:top w:val="single" w:sz="4" w:space="0" w:color="auto"/>
              <w:left w:val="single" w:sz="4" w:space="0" w:color="auto"/>
              <w:bottom w:val="single" w:sz="4" w:space="0" w:color="auto"/>
              <w:right w:val="single" w:sz="4" w:space="0" w:color="auto"/>
            </w:tcBorders>
            <w:shd w:val="clear" w:color="000000" w:fill="F2F2F2"/>
            <w:hideMark/>
          </w:tcPr>
          <w:p w14:paraId="34591452" w14:textId="7B124E9E" w:rsidR="00245A24" w:rsidRPr="00E21FE5" w:rsidRDefault="00245A24" w:rsidP="00245A24">
            <w:pPr>
              <w:spacing w:after="0" w:line="240" w:lineRule="auto"/>
              <w:ind w:firstLineChars="100" w:firstLine="220"/>
              <w:jc w:val="right"/>
              <w:rPr>
                <w:rFonts w:ascii="Times New Roman" w:eastAsia="Times New Roman" w:hAnsi="Times New Roman" w:cs="Times New Roman"/>
                <w:lang w:val="en-GB"/>
              </w:rPr>
            </w:pPr>
            <w:r w:rsidRPr="00E21FE5">
              <w:rPr>
                <w:rFonts w:ascii="Times New Roman" w:eastAsia="Times New Roman" w:hAnsi="Times New Roman" w:cs="Times New Roman"/>
                <w:lang w:val="en-GB"/>
              </w:rPr>
              <w:t>0.00</w:t>
            </w:r>
          </w:p>
        </w:tc>
        <w:tc>
          <w:tcPr>
            <w:tcW w:w="92" w:type="pct"/>
            <w:tcBorders>
              <w:left w:val="single" w:sz="4" w:space="0" w:color="auto"/>
            </w:tcBorders>
            <w:shd w:val="clear" w:color="auto" w:fill="auto"/>
            <w:noWrap/>
            <w:vAlign w:val="bottom"/>
            <w:hideMark/>
          </w:tcPr>
          <w:p w14:paraId="586D580B" w14:textId="77777777" w:rsidR="00245A24" w:rsidRPr="00E21FE5" w:rsidRDefault="00245A24" w:rsidP="00245A24">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7C03BE" w:rsidRPr="00E21FE5" w14:paraId="76C3FF60" w14:textId="77777777" w:rsidTr="00AD614C">
        <w:trPr>
          <w:trHeight w:val="288"/>
        </w:trPr>
        <w:tc>
          <w:tcPr>
            <w:tcW w:w="92" w:type="pct"/>
            <w:shd w:val="clear" w:color="auto" w:fill="auto"/>
            <w:noWrap/>
            <w:vAlign w:val="bottom"/>
            <w:hideMark/>
          </w:tcPr>
          <w:p w14:paraId="6625BE06"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c>
          <w:tcPr>
            <w:tcW w:w="279" w:type="pct"/>
            <w:tcBorders>
              <w:top w:val="single" w:sz="4" w:space="0" w:color="auto"/>
            </w:tcBorders>
            <w:shd w:val="clear" w:color="auto" w:fill="auto"/>
            <w:noWrap/>
            <w:vAlign w:val="bottom"/>
            <w:hideMark/>
          </w:tcPr>
          <w:p w14:paraId="50F7DFA5"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743" w:type="pct"/>
            <w:tcBorders>
              <w:top w:val="single" w:sz="4" w:space="0" w:color="auto"/>
            </w:tcBorders>
            <w:shd w:val="clear" w:color="auto" w:fill="auto"/>
            <w:noWrap/>
            <w:vAlign w:val="bottom"/>
            <w:hideMark/>
          </w:tcPr>
          <w:p w14:paraId="504B9342"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1239" w:type="pct"/>
            <w:tcBorders>
              <w:top w:val="single" w:sz="4" w:space="0" w:color="auto"/>
            </w:tcBorders>
            <w:shd w:val="clear" w:color="auto" w:fill="auto"/>
            <w:noWrap/>
            <w:vAlign w:val="bottom"/>
            <w:hideMark/>
          </w:tcPr>
          <w:p w14:paraId="7E5D2E67"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42" w:type="pct"/>
            <w:tcBorders>
              <w:top w:val="single" w:sz="4" w:space="0" w:color="auto"/>
            </w:tcBorders>
            <w:shd w:val="clear" w:color="auto" w:fill="auto"/>
            <w:noWrap/>
            <w:vAlign w:val="bottom"/>
            <w:hideMark/>
          </w:tcPr>
          <w:p w14:paraId="57CA270B"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1" w:type="pct"/>
            <w:tcBorders>
              <w:top w:val="single" w:sz="4" w:space="0" w:color="auto"/>
            </w:tcBorders>
            <w:shd w:val="clear" w:color="auto" w:fill="auto"/>
            <w:noWrap/>
            <w:vAlign w:val="bottom"/>
            <w:hideMark/>
          </w:tcPr>
          <w:p w14:paraId="0148B421"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0" w:type="pct"/>
            <w:tcBorders>
              <w:top w:val="single" w:sz="4" w:space="0" w:color="auto"/>
            </w:tcBorders>
            <w:shd w:val="clear" w:color="auto" w:fill="auto"/>
            <w:noWrap/>
            <w:vAlign w:val="bottom"/>
            <w:hideMark/>
          </w:tcPr>
          <w:p w14:paraId="5D331560"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572" w:type="pct"/>
            <w:tcBorders>
              <w:top w:val="single" w:sz="4" w:space="0" w:color="auto"/>
            </w:tcBorders>
            <w:shd w:val="clear" w:color="auto" w:fill="auto"/>
            <w:noWrap/>
            <w:vAlign w:val="bottom"/>
            <w:hideMark/>
          </w:tcPr>
          <w:p w14:paraId="0BC7F758"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1168A664"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7C03BE" w:rsidRPr="00E21FE5" w14:paraId="5BAC7A84" w14:textId="77777777" w:rsidTr="00B927A0">
        <w:trPr>
          <w:trHeight w:val="288"/>
        </w:trPr>
        <w:tc>
          <w:tcPr>
            <w:tcW w:w="92" w:type="pct"/>
            <w:shd w:val="clear" w:color="auto" w:fill="auto"/>
            <w:noWrap/>
            <w:vAlign w:val="bottom"/>
            <w:hideMark/>
          </w:tcPr>
          <w:p w14:paraId="5828F6CA"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4816" w:type="pct"/>
            <w:gridSpan w:val="7"/>
            <w:shd w:val="clear" w:color="auto" w:fill="auto"/>
            <w:noWrap/>
            <w:vAlign w:val="bottom"/>
            <w:hideMark/>
          </w:tcPr>
          <w:p w14:paraId="36909965" w14:textId="6684BC21" w:rsidR="00FD402A" w:rsidRPr="00E21FE5" w:rsidRDefault="00054451" w:rsidP="00FD402A">
            <w:pPr>
              <w:spacing w:after="0" w:line="240" w:lineRule="auto"/>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Substantive justification for indirect costs item</w:t>
            </w:r>
            <w:r w:rsidR="00FD402A" w:rsidRPr="00E21FE5">
              <w:rPr>
                <w:rFonts w:ascii="Times New Roman" w:eastAsia="Times New Roman" w:hAnsi="Times New Roman" w:cs="Times New Roman"/>
                <w:b/>
                <w:bCs/>
                <w:lang w:val="en-GB"/>
              </w:rPr>
              <w:t xml:space="preserve"> I:</w:t>
            </w:r>
          </w:p>
        </w:tc>
        <w:tc>
          <w:tcPr>
            <w:tcW w:w="92" w:type="pct"/>
            <w:shd w:val="clear" w:color="auto" w:fill="auto"/>
            <w:noWrap/>
            <w:vAlign w:val="bottom"/>
            <w:hideMark/>
          </w:tcPr>
          <w:p w14:paraId="645994C0" w14:textId="77777777" w:rsidR="00FD402A" w:rsidRPr="00E21FE5" w:rsidRDefault="00FD402A" w:rsidP="00FD402A">
            <w:pPr>
              <w:spacing w:after="0" w:line="240" w:lineRule="auto"/>
              <w:rPr>
                <w:rFonts w:ascii="Times New Roman" w:eastAsia="Times New Roman" w:hAnsi="Times New Roman" w:cs="Times New Roman"/>
                <w:b/>
                <w:bCs/>
                <w:lang w:val="en-GB"/>
              </w:rPr>
            </w:pPr>
            <w:r w:rsidRPr="00E21FE5">
              <w:rPr>
                <w:rFonts w:ascii="Times New Roman" w:eastAsia="Times New Roman" w:hAnsi="Times New Roman" w:cs="Times New Roman"/>
                <w:b/>
                <w:bCs/>
                <w:lang w:val="en-GB"/>
              </w:rPr>
              <w:t> </w:t>
            </w:r>
          </w:p>
        </w:tc>
      </w:tr>
      <w:tr w:rsidR="007C03BE" w:rsidRPr="00E21FE5" w14:paraId="26C4E3E5" w14:textId="77777777" w:rsidTr="00B927A0">
        <w:trPr>
          <w:trHeight w:val="675"/>
        </w:trPr>
        <w:tc>
          <w:tcPr>
            <w:tcW w:w="92" w:type="pct"/>
            <w:shd w:val="clear" w:color="auto" w:fill="auto"/>
            <w:noWrap/>
            <w:hideMark/>
          </w:tcPr>
          <w:p w14:paraId="02E501F5" w14:textId="77777777" w:rsidR="00FD402A" w:rsidRPr="00E21FE5" w:rsidRDefault="00FD402A" w:rsidP="00FD402A">
            <w:pPr>
              <w:spacing w:after="0" w:line="240" w:lineRule="auto"/>
              <w:rPr>
                <w:rFonts w:ascii="Times New Roman" w:eastAsia="Times New Roman" w:hAnsi="Times New Roman" w:cs="Times New Roman"/>
                <w:b/>
                <w:bCs/>
                <w:lang w:val="en-GB"/>
              </w:rPr>
            </w:pPr>
          </w:p>
        </w:tc>
        <w:tc>
          <w:tcPr>
            <w:tcW w:w="4816" w:type="pct"/>
            <w:gridSpan w:val="7"/>
            <w:shd w:val="clear" w:color="auto" w:fill="auto"/>
            <w:noWrap/>
            <w:hideMark/>
          </w:tcPr>
          <w:p w14:paraId="179AD8DF" w14:textId="77777777" w:rsidR="00FD402A" w:rsidRPr="00E21FE5" w:rsidRDefault="00FD402A" w:rsidP="00FD402A">
            <w:pPr>
              <w:spacing w:after="0" w:line="240" w:lineRule="auto"/>
              <w:rPr>
                <w:rFonts w:ascii="Times New Roman" w:eastAsia="Times New Roman" w:hAnsi="Times New Roman" w:cs="Times New Roman"/>
                <w:lang w:val="en-GB"/>
              </w:rPr>
            </w:pPr>
          </w:p>
          <w:p w14:paraId="2688CBFA" w14:textId="763253E4" w:rsidR="0059083B" w:rsidRPr="00E21FE5" w:rsidRDefault="0059083B"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69060399" w14:textId="77777777" w:rsidR="00FD402A" w:rsidRPr="00E21FE5" w:rsidRDefault="00FD402A"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lang w:val="en-GB"/>
              </w:rPr>
              <w:t> </w:t>
            </w:r>
          </w:p>
        </w:tc>
      </w:tr>
      <w:tr w:rsidR="007C03BE" w:rsidRPr="00E21FE5" w14:paraId="79579AE0" w14:textId="77777777" w:rsidTr="00B927A0">
        <w:trPr>
          <w:trHeight w:val="288"/>
        </w:trPr>
        <w:tc>
          <w:tcPr>
            <w:tcW w:w="92" w:type="pct"/>
            <w:shd w:val="clear" w:color="auto" w:fill="auto"/>
            <w:noWrap/>
            <w:vAlign w:val="bottom"/>
            <w:hideMark/>
          </w:tcPr>
          <w:p w14:paraId="406E72EE"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683BF4F7"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1982" w:type="pct"/>
            <w:gridSpan w:val="2"/>
            <w:shd w:val="clear" w:color="auto" w:fill="auto"/>
            <w:noWrap/>
            <w:vAlign w:val="center"/>
            <w:hideMark/>
          </w:tcPr>
          <w:p w14:paraId="5F31A622" w14:textId="2A88F2F1" w:rsidR="00FD402A" w:rsidRPr="00E21FE5" w:rsidRDefault="00FD402A" w:rsidP="00FD402A">
            <w:pPr>
              <w:spacing w:after="0" w:line="240" w:lineRule="auto"/>
              <w:rPr>
                <w:rFonts w:ascii="Times New Roman" w:eastAsia="Times New Roman" w:hAnsi="Times New Roman" w:cs="Times New Roman"/>
                <w:i/>
                <w:iCs/>
                <w:lang w:val="en-GB"/>
              </w:rPr>
            </w:pPr>
            <w:r w:rsidRPr="00E21FE5">
              <w:rPr>
                <w:rFonts w:ascii="Times New Roman" w:eastAsia="Times New Roman" w:hAnsi="Times New Roman" w:cs="Times New Roman"/>
                <w:i/>
                <w:iCs/>
                <w:lang w:val="en-GB"/>
              </w:rPr>
              <w:t xml:space="preserve">................................................................. </w:t>
            </w:r>
          </w:p>
        </w:tc>
        <w:tc>
          <w:tcPr>
            <w:tcW w:w="642" w:type="pct"/>
            <w:shd w:val="clear" w:color="auto" w:fill="auto"/>
            <w:noWrap/>
            <w:vAlign w:val="bottom"/>
            <w:hideMark/>
          </w:tcPr>
          <w:p w14:paraId="0EBF509A" w14:textId="77777777" w:rsidR="00FD402A" w:rsidRPr="00E21FE5" w:rsidRDefault="00FD402A" w:rsidP="00FD402A">
            <w:pPr>
              <w:spacing w:after="0" w:line="240" w:lineRule="auto"/>
              <w:rPr>
                <w:rFonts w:ascii="Times New Roman" w:eastAsia="Times New Roman" w:hAnsi="Times New Roman" w:cs="Times New Roman"/>
                <w:i/>
                <w:iCs/>
                <w:lang w:val="en-GB"/>
              </w:rPr>
            </w:pPr>
          </w:p>
        </w:tc>
        <w:tc>
          <w:tcPr>
            <w:tcW w:w="671" w:type="pct"/>
            <w:shd w:val="clear" w:color="auto" w:fill="auto"/>
            <w:noWrap/>
            <w:vAlign w:val="bottom"/>
            <w:hideMark/>
          </w:tcPr>
          <w:p w14:paraId="5C83ED26"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4C2DB667"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10BB60F7"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7F83AB82" w14:textId="77777777" w:rsidR="00FD402A" w:rsidRPr="00E21FE5" w:rsidRDefault="00FD402A" w:rsidP="00FD402A">
            <w:pPr>
              <w:spacing w:after="0" w:line="240" w:lineRule="auto"/>
              <w:rPr>
                <w:rFonts w:ascii="Times New Roman" w:eastAsia="Times New Roman" w:hAnsi="Times New Roman" w:cs="Times New Roman"/>
                <w:lang w:val="en-GB"/>
              </w:rPr>
            </w:pPr>
          </w:p>
        </w:tc>
      </w:tr>
      <w:tr w:rsidR="007C03BE" w:rsidRPr="00E21FE5" w14:paraId="1F6369F6" w14:textId="77777777" w:rsidTr="00B927A0">
        <w:trPr>
          <w:trHeight w:val="288"/>
        </w:trPr>
        <w:tc>
          <w:tcPr>
            <w:tcW w:w="92" w:type="pct"/>
            <w:shd w:val="clear" w:color="auto" w:fill="auto"/>
            <w:noWrap/>
            <w:vAlign w:val="bottom"/>
            <w:hideMark/>
          </w:tcPr>
          <w:p w14:paraId="30DD7EEF"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3C5B5E88"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1982" w:type="pct"/>
            <w:gridSpan w:val="2"/>
            <w:shd w:val="clear" w:color="auto" w:fill="auto"/>
            <w:noWrap/>
            <w:vAlign w:val="center"/>
            <w:hideMark/>
          </w:tcPr>
          <w:p w14:paraId="18465ABB" w14:textId="3CFF7D3F" w:rsidR="00FD402A" w:rsidRPr="00E21FE5" w:rsidRDefault="00FD402A" w:rsidP="00FD402A">
            <w:pPr>
              <w:spacing w:after="0" w:line="240" w:lineRule="auto"/>
              <w:rPr>
                <w:rFonts w:ascii="Times New Roman" w:eastAsia="Times New Roman" w:hAnsi="Times New Roman" w:cs="Times New Roman"/>
                <w:i/>
                <w:iCs/>
                <w:lang w:val="en-GB"/>
              </w:rPr>
            </w:pPr>
            <w:r w:rsidRPr="00E21FE5">
              <w:rPr>
                <w:rFonts w:ascii="Times New Roman" w:eastAsia="Times New Roman" w:hAnsi="Times New Roman" w:cs="Times New Roman"/>
                <w:i/>
                <w:iCs/>
                <w:lang w:val="en-GB"/>
              </w:rPr>
              <w:t xml:space="preserve"> (</w:t>
            </w:r>
            <w:r w:rsidR="00054451" w:rsidRPr="00E21FE5">
              <w:rPr>
                <w:rFonts w:ascii="Times New Roman" w:eastAsia="Times New Roman" w:hAnsi="Times New Roman" w:cs="Times New Roman"/>
                <w:i/>
                <w:iCs/>
                <w:lang w:val="en-GB"/>
              </w:rPr>
              <w:t>signature of applicant</w:t>
            </w:r>
            <w:r w:rsidRPr="00E21FE5">
              <w:rPr>
                <w:rFonts w:ascii="Times New Roman" w:eastAsia="Times New Roman" w:hAnsi="Times New Roman" w:cs="Times New Roman"/>
                <w:i/>
                <w:iCs/>
                <w:lang w:val="en-GB"/>
              </w:rPr>
              <w:t xml:space="preserve">) </w:t>
            </w:r>
          </w:p>
        </w:tc>
        <w:tc>
          <w:tcPr>
            <w:tcW w:w="642" w:type="pct"/>
            <w:shd w:val="clear" w:color="auto" w:fill="auto"/>
            <w:noWrap/>
            <w:vAlign w:val="bottom"/>
            <w:hideMark/>
          </w:tcPr>
          <w:p w14:paraId="5E136ACF" w14:textId="77777777" w:rsidR="00FD402A" w:rsidRPr="00E21FE5" w:rsidRDefault="00FD402A" w:rsidP="00FD402A">
            <w:pPr>
              <w:spacing w:after="0" w:line="240" w:lineRule="auto"/>
              <w:rPr>
                <w:rFonts w:ascii="Times New Roman" w:eastAsia="Times New Roman" w:hAnsi="Times New Roman" w:cs="Times New Roman"/>
                <w:i/>
                <w:iCs/>
                <w:lang w:val="en-GB"/>
              </w:rPr>
            </w:pPr>
          </w:p>
        </w:tc>
        <w:tc>
          <w:tcPr>
            <w:tcW w:w="671" w:type="pct"/>
            <w:shd w:val="clear" w:color="auto" w:fill="auto"/>
            <w:noWrap/>
            <w:vAlign w:val="bottom"/>
            <w:hideMark/>
          </w:tcPr>
          <w:p w14:paraId="29F56DDA"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47841831"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31A0DB08"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02FF8379" w14:textId="77777777" w:rsidR="00FD402A" w:rsidRPr="00E21FE5" w:rsidRDefault="00FD402A" w:rsidP="00FD402A">
            <w:pPr>
              <w:spacing w:after="0" w:line="240" w:lineRule="auto"/>
              <w:rPr>
                <w:rFonts w:ascii="Times New Roman" w:eastAsia="Times New Roman" w:hAnsi="Times New Roman" w:cs="Times New Roman"/>
                <w:lang w:val="en-GB"/>
              </w:rPr>
            </w:pPr>
          </w:p>
        </w:tc>
      </w:tr>
      <w:tr w:rsidR="007C03BE" w:rsidRPr="00E21FE5" w14:paraId="04558C4D" w14:textId="77777777" w:rsidTr="00AD614C">
        <w:trPr>
          <w:trHeight w:val="288"/>
        </w:trPr>
        <w:tc>
          <w:tcPr>
            <w:tcW w:w="92" w:type="pct"/>
            <w:shd w:val="clear" w:color="auto" w:fill="auto"/>
            <w:noWrap/>
            <w:vAlign w:val="bottom"/>
            <w:hideMark/>
          </w:tcPr>
          <w:p w14:paraId="43E4D444"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3CB013A3"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743" w:type="pct"/>
            <w:shd w:val="clear" w:color="auto" w:fill="auto"/>
            <w:noWrap/>
            <w:vAlign w:val="center"/>
            <w:hideMark/>
          </w:tcPr>
          <w:p w14:paraId="49EE3360"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1239" w:type="pct"/>
            <w:shd w:val="clear" w:color="auto" w:fill="auto"/>
            <w:noWrap/>
            <w:vAlign w:val="bottom"/>
            <w:hideMark/>
          </w:tcPr>
          <w:p w14:paraId="5235B793"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42" w:type="pct"/>
            <w:shd w:val="clear" w:color="auto" w:fill="auto"/>
            <w:noWrap/>
            <w:vAlign w:val="bottom"/>
            <w:hideMark/>
          </w:tcPr>
          <w:p w14:paraId="71D06A1A"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1" w:type="pct"/>
            <w:shd w:val="clear" w:color="auto" w:fill="auto"/>
            <w:noWrap/>
            <w:vAlign w:val="bottom"/>
            <w:hideMark/>
          </w:tcPr>
          <w:p w14:paraId="63835045"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3FAB4567"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28924E32"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0FCE9C79" w14:textId="77777777" w:rsidR="00FD402A" w:rsidRPr="00E21FE5" w:rsidRDefault="00FD402A" w:rsidP="00FD402A">
            <w:pPr>
              <w:spacing w:after="0" w:line="240" w:lineRule="auto"/>
              <w:rPr>
                <w:rFonts w:ascii="Times New Roman" w:eastAsia="Times New Roman" w:hAnsi="Times New Roman" w:cs="Times New Roman"/>
                <w:lang w:val="en-GB"/>
              </w:rPr>
            </w:pPr>
          </w:p>
        </w:tc>
      </w:tr>
      <w:tr w:rsidR="007C03BE" w:rsidRPr="00E21FE5" w14:paraId="22D59226" w14:textId="77777777" w:rsidTr="00AD614C">
        <w:trPr>
          <w:trHeight w:val="288"/>
        </w:trPr>
        <w:tc>
          <w:tcPr>
            <w:tcW w:w="92" w:type="pct"/>
            <w:shd w:val="clear" w:color="auto" w:fill="auto"/>
            <w:noWrap/>
            <w:vAlign w:val="bottom"/>
            <w:hideMark/>
          </w:tcPr>
          <w:p w14:paraId="60F41E3E"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10391A2D"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743" w:type="pct"/>
            <w:shd w:val="clear" w:color="auto" w:fill="auto"/>
            <w:noWrap/>
            <w:vAlign w:val="center"/>
            <w:hideMark/>
          </w:tcPr>
          <w:p w14:paraId="79ADE82B"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1239" w:type="pct"/>
            <w:shd w:val="clear" w:color="auto" w:fill="auto"/>
            <w:noWrap/>
            <w:vAlign w:val="bottom"/>
            <w:hideMark/>
          </w:tcPr>
          <w:p w14:paraId="1FB09FD3"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42" w:type="pct"/>
            <w:shd w:val="clear" w:color="auto" w:fill="auto"/>
            <w:noWrap/>
            <w:vAlign w:val="bottom"/>
            <w:hideMark/>
          </w:tcPr>
          <w:p w14:paraId="55F03233"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1" w:type="pct"/>
            <w:shd w:val="clear" w:color="auto" w:fill="auto"/>
            <w:noWrap/>
            <w:vAlign w:val="bottom"/>
            <w:hideMark/>
          </w:tcPr>
          <w:p w14:paraId="7AC2B27A"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1A45FE5D"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0A3BFBFF"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3A3F20AE" w14:textId="77777777" w:rsidR="00FD402A" w:rsidRPr="00E21FE5" w:rsidRDefault="00FD402A" w:rsidP="00FD402A">
            <w:pPr>
              <w:spacing w:after="0" w:line="240" w:lineRule="auto"/>
              <w:rPr>
                <w:rFonts w:ascii="Times New Roman" w:eastAsia="Times New Roman" w:hAnsi="Times New Roman" w:cs="Times New Roman"/>
                <w:lang w:val="en-GB"/>
              </w:rPr>
            </w:pPr>
          </w:p>
        </w:tc>
      </w:tr>
      <w:tr w:rsidR="007C03BE" w:rsidRPr="00E21FE5" w14:paraId="08CF3767" w14:textId="77777777" w:rsidTr="00AD614C">
        <w:trPr>
          <w:trHeight w:val="288"/>
        </w:trPr>
        <w:tc>
          <w:tcPr>
            <w:tcW w:w="92" w:type="pct"/>
            <w:shd w:val="clear" w:color="auto" w:fill="auto"/>
            <w:noWrap/>
            <w:vAlign w:val="bottom"/>
            <w:hideMark/>
          </w:tcPr>
          <w:p w14:paraId="76547499"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210A05A6"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743" w:type="pct"/>
            <w:shd w:val="clear" w:color="auto" w:fill="auto"/>
            <w:noWrap/>
            <w:vAlign w:val="center"/>
            <w:hideMark/>
          </w:tcPr>
          <w:p w14:paraId="188772B8"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1239" w:type="pct"/>
            <w:shd w:val="clear" w:color="auto" w:fill="auto"/>
            <w:noWrap/>
            <w:vAlign w:val="bottom"/>
            <w:hideMark/>
          </w:tcPr>
          <w:p w14:paraId="1F48C647"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42" w:type="pct"/>
            <w:shd w:val="clear" w:color="auto" w:fill="auto"/>
            <w:noWrap/>
            <w:vAlign w:val="bottom"/>
            <w:hideMark/>
          </w:tcPr>
          <w:p w14:paraId="45EB4592"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1" w:type="pct"/>
            <w:shd w:val="clear" w:color="auto" w:fill="auto"/>
            <w:noWrap/>
            <w:vAlign w:val="bottom"/>
            <w:hideMark/>
          </w:tcPr>
          <w:p w14:paraId="6DD8B938"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2E46889D"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62F3BED5"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3BECDC61" w14:textId="77777777" w:rsidR="00FD402A" w:rsidRPr="00E21FE5" w:rsidRDefault="00FD402A" w:rsidP="00FD402A">
            <w:pPr>
              <w:spacing w:after="0" w:line="240" w:lineRule="auto"/>
              <w:rPr>
                <w:rFonts w:ascii="Times New Roman" w:eastAsia="Times New Roman" w:hAnsi="Times New Roman" w:cs="Times New Roman"/>
                <w:lang w:val="en-GB"/>
              </w:rPr>
            </w:pPr>
          </w:p>
        </w:tc>
      </w:tr>
      <w:tr w:rsidR="007C03BE" w:rsidRPr="00E21FE5" w14:paraId="111B1E75" w14:textId="77777777" w:rsidTr="00AD614C">
        <w:trPr>
          <w:trHeight w:val="288"/>
        </w:trPr>
        <w:tc>
          <w:tcPr>
            <w:tcW w:w="92" w:type="pct"/>
            <w:shd w:val="clear" w:color="auto" w:fill="auto"/>
            <w:noWrap/>
            <w:vAlign w:val="bottom"/>
            <w:hideMark/>
          </w:tcPr>
          <w:p w14:paraId="108D2CCF"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12FCB221"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743" w:type="pct"/>
            <w:shd w:val="clear" w:color="auto" w:fill="auto"/>
            <w:noWrap/>
            <w:vAlign w:val="center"/>
            <w:hideMark/>
          </w:tcPr>
          <w:p w14:paraId="034A66EC"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1239" w:type="pct"/>
            <w:shd w:val="clear" w:color="auto" w:fill="auto"/>
            <w:noWrap/>
            <w:vAlign w:val="bottom"/>
            <w:hideMark/>
          </w:tcPr>
          <w:p w14:paraId="585B116C"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42" w:type="pct"/>
            <w:shd w:val="clear" w:color="auto" w:fill="auto"/>
            <w:noWrap/>
            <w:vAlign w:val="bottom"/>
            <w:hideMark/>
          </w:tcPr>
          <w:p w14:paraId="38B84417"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1" w:type="pct"/>
            <w:shd w:val="clear" w:color="auto" w:fill="auto"/>
            <w:noWrap/>
            <w:vAlign w:val="bottom"/>
            <w:hideMark/>
          </w:tcPr>
          <w:p w14:paraId="1018E765"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2671DAA5"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78DDB452"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6C5B9975" w14:textId="77777777" w:rsidR="00FD402A" w:rsidRPr="00E21FE5" w:rsidRDefault="00FD402A" w:rsidP="00FD402A">
            <w:pPr>
              <w:spacing w:after="0" w:line="240" w:lineRule="auto"/>
              <w:rPr>
                <w:rFonts w:ascii="Times New Roman" w:eastAsia="Times New Roman" w:hAnsi="Times New Roman" w:cs="Times New Roman"/>
                <w:lang w:val="en-GB"/>
              </w:rPr>
            </w:pPr>
          </w:p>
        </w:tc>
      </w:tr>
      <w:tr w:rsidR="007C03BE" w:rsidRPr="00E21FE5" w14:paraId="504A8F9C" w14:textId="77777777" w:rsidTr="00AD614C">
        <w:trPr>
          <w:trHeight w:val="288"/>
        </w:trPr>
        <w:tc>
          <w:tcPr>
            <w:tcW w:w="92" w:type="pct"/>
            <w:shd w:val="clear" w:color="auto" w:fill="auto"/>
            <w:noWrap/>
            <w:vAlign w:val="bottom"/>
            <w:hideMark/>
          </w:tcPr>
          <w:p w14:paraId="586C3935"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4ADB83C4"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743" w:type="pct"/>
            <w:shd w:val="clear" w:color="auto" w:fill="auto"/>
            <w:noWrap/>
            <w:vAlign w:val="center"/>
            <w:hideMark/>
          </w:tcPr>
          <w:p w14:paraId="625AC40D"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1239" w:type="pct"/>
            <w:shd w:val="clear" w:color="auto" w:fill="auto"/>
            <w:noWrap/>
            <w:vAlign w:val="bottom"/>
            <w:hideMark/>
          </w:tcPr>
          <w:p w14:paraId="4F201C5C"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42" w:type="pct"/>
            <w:shd w:val="clear" w:color="auto" w:fill="auto"/>
            <w:noWrap/>
            <w:vAlign w:val="bottom"/>
            <w:hideMark/>
          </w:tcPr>
          <w:p w14:paraId="1DECD602"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1" w:type="pct"/>
            <w:shd w:val="clear" w:color="auto" w:fill="auto"/>
            <w:noWrap/>
            <w:vAlign w:val="bottom"/>
            <w:hideMark/>
          </w:tcPr>
          <w:p w14:paraId="21DAC360"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670" w:type="pct"/>
            <w:shd w:val="clear" w:color="auto" w:fill="auto"/>
            <w:noWrap/>
            <w:vAlign w:val="bottom"/>
            <w:hideMark/>
          </w:tcPr>
          <w:p w14:paraId="6085F9A3"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572" w:type="pct"/>
            <w:shd w:val="clear" w:color="auto" w:fill="auto"/>
            <w:noWrap/>
            <w:vAlign w:val="bottom"/>
            <w:hideMark/>
          </w:tcPr>
          <w:p w14:paraId="0EC6D229" w14:textId="77777777" w:rsidR="00FD402A" w:rsidRPr="00E21FE5" w:rsidRDefault="00FD402A" w:rsidP="00FD402A">
            <w:pPr>
              <w:spacing w:after="0" w:line="240" w:lineRule="auto"/>
              <w:rPr>
                <w:rFonts w:ascii="Times New Roman" w:eastAsia="Times New Roman" w:hAnsi="Times New Roman" w:cs="Times New Roman"/>
                <w:lang w:val="en-GB"/>
              </w:rPr>
            </w:pPr>
          </w:p>
        </w:tc>
        <w:tc>
          <w:tcPr>
            <w:tcW w:w="92" w:type="pct"/>
            <w:shd w:val="clear" w:color="auto" w:fill="auto"/>
            <w:noWrap/>
            <w:vAlign w:val="bottom"/>
            <w:hideMark/>
          </w:tcPr>
          <w:p w14:paraId="7C79309A" w14:textId="77777777" w:rsidR="00FD402A" w:rsidRPr="00E21FE5" w:rsidRDefault="00FD402A" w:rsidP="00FD402A">
            <w:pPr>
              <w:spacing w:after="0" w:line="240" w:lineRule="auto"/>
              <w:rPr>
                <w:rFonts w:ascii="Times New Roman" w:eastAsia="Times New Roman" w:hAnsi="Times New Roman" w:cs="Times New Roman"/>
                <w:lang w:val="en-GB"/>
              </w:rPr>
            </w:pPr>
          </w:p>
        </w:tc>
      </w:tr>
      <w:tr w:rsidR="007C03BE" w:rsidRPr="00E21FE5" w14:paraId="14E3C25D" w14:textId="77777777" w:rsidTr="00F31274">
        <w:trPr>
          <w:trHeight w:val="288"/>
        </w:trPr>
        <w:tc>
          <w:tcPr>
            <w:tcW w:w="92" w:type="pct"/>
            <w:shd w:val="clear" w:color="auto" w:fill="auto"/>
            <w:noWrap/>
            <w:vAlign w:val="bottom"/>
            <w:hideMark/>
          </w:tcPr>
          <w:p w14:paraId="577443B0" w14:textId="77777777" w:rsidR="00F31274" w:rsidRPr="00E21FE5" w:rsidRDefault="00F31274"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2255A5FC" w14:textId="77777777" w:rsidR="00F31274" w:rsidRPr="00E21FE5" w:rsidRDefault="00F31274" w:rsidP="00FD402A">
            <w:pPr>
              <w:spacing w:after="0" w:line="240" w:lineRule="auto"/>
              <w:rPr>
                <w:rFonts w:ascii="Times New Roman" w:eastAsia="Times New Roman" w:hAnsi="Times New Roman" w:cs="Times New Roman"/>
                <w:lang w:val="en-GB"/>
              </w:rPr>
            </w:pPr>
          </w:p>
        </w:tc>
        <w:tc>
          <w:tcPr>
            <w:tcW w:w="1982" w:type="pct"/>
            <w:gridSpan w:val="2"/>
            <w:shd w:val="clear" w:color="auto" w:fill="auto"/>
            <w:noWrap/>
            <w:vAlign w:val="center"/>
            <w:hideMark/>
          </w:tcPr>
          <w:p w14:paraId="4636332D" w14:textId="4D6A8D59" w:rsidR="00F31274" w:rsidRPr="00E21FE5" w:rsidRDefault="00F31274" w:rsidP="00FD402A">
            <w:pPr>
              <w:spacing w:after="0" w:line="240" w:lineRule="auto"/>
              <w:rPr>
                <w:rFonts w:ascii="Times New Roman" w:eastAsia="Times New Roman" w:hAnsi="Times New Roman" w:cs="Times New Roman"/>
                <w:i/>
                <w:iCs/>
                <w:lang w:val="en-GB"/>
              </w:rPr>
            </w:pPr>
            <w:r w:rsidRPr="00E21FE5">
              <w:rPr>
                <w:rFonts w:ascii="Times New Roman" w:eastAsia="Times New Roman" w:hAnsi="Times New Roman" w:cs="Times New Roman"/>
                <w:i/>
                <w:iCs/>
                <w:lang w:val="en-GB"/>
              </w:rPr>
              <w:t>.................................................................</w:t>
            </w:r>
          </w:p>
        </w:tc>
        <w:tc>
          <w:tcPr>
            <w:tcW w:w="642" w:type="pct"/>
            <w:shd w:val="clear" w:color="auto" w:fill="auto"/>
            <w:noWrap/>
            <w:vAlign w:val="bottom"/>
            <w:hideMark/>
          </w:tcPr>
          <w:p w14:paraId="285630DF" w14:textId="77777777" w:rsidR="00F31274" w:rsidRPr="00E21FE5" w:rsidRDefault="00F31274" w:rsidP="00FD402A">
            <w:pPr>
              <w:spacing w:after="0" w:line="240" w:lineRule="auto"/>
              <w:rPr>
                <w:rFonts w:ascii="Times New Roman" w:eastAsia="Times New Roman" w:hAnsi="Times New Roman" w:cs="Times New Roman"/>
                <w:lang w:val="en-GB"/>
              </w:rPr>
            </w:pPr>
          </w:p>
        </w:tc>
        <w:tc>
          <w:tcPr>
            <w:tcW w:w="1913" w:type="pct"/>
            <w:gridSpan w:val="3"/>
            <w:shd w:val="clear" w:color="auto" w:fill="auto"/>
            <w:noWrap/>
            <w:vAlign w:val="center"/>
            <w:hideMark/>
          </w:tcPr>
          <w:p w14:paraId="67234763" w14:textId="7E065E8A" w:rsidR="00F31274" w:rsidRPr="00E21FE5" w:rsidRDefault="00F31274"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i/>
                <w:iCs/>
                <w:lang w:val="en-GB"/>
              </w:rPr>
              <w:t xml:space="preserve">............................................................... </w:t>
            </w:r>
          </w:p>
        </w:tc>
        <w:tc>
          <w:tcPr>
            <w:tcW w:w="92" w:type="pct"/>
            <w:shd w:val="clear" w:color="auto" w:fill="auto"/>
            <w:noWrap/>
            <w:vAlign w:val="bottom"/>
            <w:hideMark/>
          </w:tcPr>
          <w:p w14:paraId="4F769FF8" w14:textId="77777777" w:rsidR="00F31274" w:rsidRPr="00E21FE5" w:rsidRDefault="00F31274" w:rsidP="00FD402A">
            <w:pPr>
              <w:spacing w:after="0" w:line="240" w:lineRule="auto"/>
              <w:rPr>
                <w:rFonts w:ascii="Times New Roman" w:eastAsia="Times New Roman" w:hAnsi="Times New Roman" w:cs="Times New Roman"/>
                <w:lang w:val="en-GB"/>
              </w:rPr>
            </w:pPr>
          </w:p>
        </w:tc>
      </w:tr>
      <w:tr w:rsidR="00F31274" w:rsidRPr="00E21FE5" w14:paraId="603910DC" w14:textId="77777777" w:rsidTr="00F31274">
        <w:trPr>
          <w:trHeight w:val="288"/>
        </w:trPr>
        <w:tc>
          <w:tcPr>
            <w:tcW w:w="92" w:type="pct"/>
            <w:shd w:val="clear" w:color="auto" w:fill="auto"/>
            <w:noWrap/>
            <w:vAlign w:val="bottom"/>
            <w:hideMark/>
          </w:tcPr>
          <w:p w14:paraId="00A43864" w14:textId="77777777" w:rsidR="00F31274" w:rsidRPr="00E21FE5" w:rsidRDefault="00F31274" w:rsidP="00FD402A">
            <w:pPr>
              <w:spacing w:after="0" w:line="240" w:lineRule="auto"/>
              <w:rPr>
                <w:rFonts w:ascii="Times New Roman" w:eastAsia="Times New Roman" w:hAnsi="Times New Roman" w:cs="Times New Roman"/>
                <w:lang w:val="en-GB"/>
              </w:rPr>
            </w:pPr>
          </w:p>
        </w:tc>
        <w:tc>
          <w:tcPr>
            <w:tcW w:w="279" w:type="pct"/>
            <w:shd w:val="clear" w:color="auto" w:fill="auto"/>
            <w:noWrap/>
            <w:vAlign w:val="bottom"/>
            <w:hideMark/>
          </w:tcPr>
          <w:p w14:paraId="3713F632" w14:textId="77777777" w:rsidR="00F31274" w:rsidRPr="00E21FE5" w:rsidRDefault="00F31274" w:rsidP="00FD402A">
            <w:pPr>
              <w:spacing w:after="0" w:line="240" w:lineRule="auto"/>
              <w:rPr>
                <w:rFonts w:ascii="Times New Roman" w:eastAsia="Times New Roman" w:hAnsi="Times New Roman" w:cs="Times New Roman"/>
                <w:lang w:val="en-GB"/>
              </w:rPr>
            </w:pPr>
          </w:p>
        </w:tc>
        <w:tc>
          <w:tcPr>
            <w:tcW w:w="1982" w:type="pct"/>
            <w:gridSpan w:val="2"/>
            <w:shd w:val="clear" w:color="auto" w:fill="auto"/>
            <w:noWrap/>
            <w:vAlign w:val="center"/>
            <w:hideMark/>
          </w:tcPr>
          <w:p w14:paraId="7C609AC5" w14:textId="3B222B68" w:rsidR="00F31274" w:rsidRPr="00E21FE5" w:rsidRDefault="00F31274" w:rsidP="00FD402A">
            <w:pPr>
              <w:spacing w:after="0" w:line="240" w:lineRule="auto"/>
              <w:rPr>
                <w:rFonts w:ascii="Times New Roman" w:eastAsia="Times New Roman" w:hAnsi="Times New Roman" w:cs="Times New Roman"/>
                <w:i/>
                <w:iCs/>
                <w:lang w:val="en-GB"/>
              </w:rPr>
            </w:pPr>
            <w:r w:rsidRPr="00E21FE5">
              <w:rPr>
                <w:rFonts w:ascii="Times New Roman" w:eastAsia="Times New Roman" w:hAnsi="Times New Roman" w:cs="Times New Roman"/>
                <w:i/>
                <w:iCs/>
                <w:lang w:val="en-GB"/>
              </w:rPr>
              <w:t>(</w:t>
            </w:r>
            <w:r w:rsidR="00054451" w:rsidRPr="00E21FE5">
              <w:rPr>
                <w:rFonts w:ascii="Times New Roman" w:eastAsia="Times New Roman" w:hAnsi="Times New Roman" w:cs="Times New Roman"/>
                <w:i/>
                <w:iCs/>
                <w:lang w:val="en-GB"/>
              </w:rPr>
              <w:t>stamp and signature of head of unit</w:t>
            </w:r>
            <w:r w:rsidRPr="00E21FE5">
              <w:rPr>
                <w:rFonts w:ascii="Times New Roman" w:eastAsia="Times New Roman" w:hAnsi="Times New Roman" w:cs="Times New Roman"/>
                <w:i/>
                <w:iCs/>
                <w:lang w:val="en-GB"/>
              </w:rPr>
              <w:t xml:space="preserve">) </w:t>
            </w:r>
          </w:p>
        </w:tc>
        <w:tc>
          <w:tcPr>
            <w:tcW w:w="642" w:type="pct"/>
            <w:shd w:val="clear" w:color="auto" w:fill="auto"/>
            <w:noWrap/>
            <w:vAlign w:val="bottom"/>
            <w:hideMark/>
          </w:tcPr>
          <w:p w14:paraId="211E7F30" w14:textId="77777777" w:rsidR="00F31274" w:rsidRPr="00E21FE5" w:rsidRDefault="00F31274" w:rsidP="00FD402A">
            <w:pPr>
              <w:spacing w:after="0" w:line="240" w:lineRule="auto"/>
              <w:rPr>
                <w:rFonts w:ascii="Times New Roman" w:eastAsia="Times New Roman" w:hAnsi="Times New Roman" w:cs="Times New Roman"/>
                <w:lang w:val="en-GB"/>
              </w:rPr>
            </w:pPr>
          </w:p>
        </w:tc>
        <w:tc>
          <w:tcPr>
            <w:tcW w:w="1913" w:type="pct"/>
            <w:gridSpan w:val="3"/>
            <w:shd w:val="clear" w:color="auto" w:fill="auto"/>
            <w:noWrap/>
            <w:vAlign w:val="center"/>
            <w:hideMark/>
          </w:tcPr>
          <w:p w14:paraId="5FC6524D" w14:textId="4595310E" w:rsidR="00F31274" w:rsidRPr="00E21FE5" w:rsidRDefault="00F31274" w:rsidP="00FD402A">
            <w:pPr>
              <w:spacing w:after="0" w:line="240" w:lineRule="auto"/>
              <w:rPr>
                <w:rFonts w:ascii="Times New Roman" w:eastAsia="Times New Roman" w:hAnsi="Times New Roman" w:cs="Times New Roman"/>
                <w:lang w:val="en-GB"/>
              </w:rPr>
            </w:pPr>
            <w:r w:rsidRPr="00E21FE5">
              <w:rPr>
                <w:rFonts w:ascii="Times New Roman" w:eastAsia="Times New Roman" w:hAnsi="Times New Roman" w:cs="Times New Roman"/>
                <w:i/>
                <w:iCs/>
                <w:lang w:val="en-GB"/>
              </w:rPr>
              <w:t>(</w:t>
            </w:r>
            <w:r w:rsidR="00054451" w:rsidRPr="00E21FE5">
              <w:rPr>
                <w:rFonts w:ascii="Times New Roman" w:eastAsia="Times New Roman" w:hAnsi="Times New Roman" w:cs="Times New Roman"/>
                <w:i/>
                <w:iCs/>
                <w:lang w:val="en-GB"/>
              </w:rPr>
              <w:t>stamp and signature of Bursar’s representative</w:t>
            </w:r>
            <w:r w:rsidRPr="00E21FE5">
              <w:rPr>
                <w:rFonts w:ascii="Times New Roman" w:eastAsia="Times New Roman" w:hAnsi="Times New Roman" w:cs="Times New Roman"/>
                <w:i/>
                <w:iCs/>
                <w:lang w:val="en-GB"/>
              </w:rPr>
              <w:t xml:space="preserve">) </w:t>
            </w:r>
          </w:p>
        </w:tc>
        <w:tc>
          <w:tcPr>
            <w:tcW w:w="92" w:type="pct"/>
            <w:shd w:val="clear" w:color="auto" w:fill="auto"/>
            <w:noWrap/>
            <w:vAlign w:val="bottom"/>
            <w:hideMark/>
          </w:tcPr>
          <w:p w14:paraId="56504377" w14:textId="77777777" w:rsidR="00F31274" w:rsidRPr="00E21FE5" w:rsidRDefault="00F31274" w:rsidP="00FD402A">
            <w:pPr>
              <w:spacing w:after="0" w:line="240" w:lineRule="auto"/>
              <w:rPr>
                <w:rFonts w:ascii="Times New Roman" w:eastAsia="Times New Roman" w:hAnsi="Times New Roman" w:cs="Times New Roman"/>
                <w:lang w:val="en-GB"/>
              </w:rPr>
            </w:pPr>
          </w:p>
        </w:tc>
      </w:tr>
    </w:tbl>
    <w:p w14:paraId="1E73B00F" w14:textId="3FB8D067" w:rsidR="00411F47" w:rsidRPr="00E21FE5" w:rsidRDefault="00411F47" w:rsidP="00430C93">
      <w:pPr>
        <w:spacing w:after="0" w:line="240" w:lineRule="auto"/>
        <w:ind w:left="708"/>
        <w:rPr>
          <w:rFonts w:ascii="Times New Roman" w:eastAsia="Times New Roman" w:hAnsi="Times New Roman" w:cs="Times New Roman"/>
          <w:lang w:val="en-GB"/>
        </w:rPr>
      </w:pPr>
    </w:p>
    <w:p w14:paraId="301FD450" w14:textId="67415DBA" w:rsidR="00411F47" w:rsidRPr="00E21FE5" w:rsidRDefault="00411F47">
      <w:pPr>
        <w:spacing w:after="160" w:line="259" w:lineRule="auto"/>
        <w:rPr>
          <w:rFonts w:ascii="Times New Roman" w:eastAsia="Times New Roman" w:hAnsi="Times New Roman" w:cs="Times New Roman"/>
          <w:lang w:val="en-GB"/>
        </w:rPr>
      </w:pPr>
      <w:bookmarkStart w:id="0" w:name="_GoBack"/>
      <w:bookmarkEnd w:id="0"/>
    </w:p>
    <w:sectPr w:rsidR="00411F47" w:rsidRPr="00E21FE5" w:rsidSect="00E446C3">
      <w:headerReference w:type="default" r:id="rId11"/>
      <w:footerReference w:type="default" r:id="rId12"/>
      <w:pgSz w:w="11906" w:h="16838" w:code="9"/>
      <w:pgMar w:top="1276" w:right="1276" w:bottom="1418" w:left="1276" w:header="567" w:footer="10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250C4" w14:textId="77777777" w:rsidR="002242FB" w:rsidRDefault="002242FB" w:rsidP="00426574">
      <w:pPr>
        <w:spacing w:after="0" w:line="240" w:lineRule="auto"/>
      </w:pPr>
      <w:r>
        <w:separator/>
      </w:r>
    </w:p>
  </w:endnote>
  <w:endnote w:type="continuationSeparator" w:id="0">
    <w:p w14:paraId="5E44A088" w14:textId="77777777" w:rsidR="002242FB" w:rsidRDefault="002242FB" w:rsidP="00426574">
      <w:pPr>
        <w:spacing w:after="0" w:line="240" w:lineRule="auto"/>
      </w:pPr>
      <w:r>
        <w:continuationSeparator/>
      </w:r>
    </w:p>
  </w:endnote>
  <w:endnote w:type="continuationNotice" w:id="1">
    <w:p w14:paraId="7322EF19" w14:textId="77777777" w:rsidR="002242FB" w:rsidRDefault="002242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Radikal WUT">
    <w:altName w:val="Calibri"/>
    <w:panose1 w:val="000000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8D336" w14:textId="705EFF46" w:rsidR="007C03BE" w:rsidRPr="00DC2A85" w:rsidRDefault="007C03BE" w:rsidP="003D7176">
    <w:pPr>
      <w:pStyle w:val="Stopka"/>
      <w:jc w:val="right"/>
      <w:rPr>
        <w:rFonts w:ascii="Times New Roman" w:hAnsi="Times New Roman" w:cs="Times New Roman"/>
        <w:sz w:val="20"/>
        <w:szCs w:val="20"/>
      </w:rPr>
    </w:pPr>
    <w:r w:rsidRPr="00DC2A85">
      <w:rPr>
        <w:rStyle w:val="Numerstrony"/>
        <w:rFonts w:ascii="Times New Roman" w:hAnsi="Times New Roman" w:cs="Times New Roman"/>
        <w:sz w:val="20"/>
        <w:szCs w:val="20"/>
      </w:rPr>
      <w:t xml:space="preserve">Strona | </w:t>
    </w:r>
    <w:r w:rsidRPr="00DC2A85">
      <w:rPr>
        <w:rStyle w:val="Numerstrony"/>
        <w:rFonts w:ascii="Times New Roman" w:hAnsi="Times New Roman" w:cs="Times New Roman"/>
        <w:sz w:val="20"/>
        <w:szCs w:val="20"/>
      </w:rPr>
      <w:fldChar w:fldCharType="begin"/>
    </w:r>
    <w:r w:rsidRPr="00DC2A85">
      <w:rPr>
        <w:rStyle w:val="Numerstrony"/>
        <w:rFonts w:ascii="Times New Roman" w:hAnsi="Times New Roman" w:cs="Times New Roman"/>
        <w:sz w:val="20"/>
        <w:szCs w:val="20"/>
      </w:rPr>
      <w:instrText xml:space="preserve"> PAGE </w:instrText>
    </w:r>
    <w:r w:rsidRPr="00DC2A85">
      <w:rPr>
        <w:rStyle w:val="Numerstrony"/>
        <w:rFonts w:ascii="Times New Roman" w:hAnsi="Times New Roman" w:cs="Times New Roman"/>
        <w:sz w:val="20"/>
        <w:szCs w:val="20"/>
      </w:rPr>
      <w:fldChar w:fldCharType="separate"/>
    </w:r>
    <w:r w:rsidRPr="00DC2A85">
      <w:rPr>
        <w:rStyle w:val="Numerstrony"/>
        <w:rFonts w:ascii="Times New Roman" w:hAnsi="Times New Roman" w:cs="Times New Roman"/>
        <w:noProof/>
        <w:sz w:val="20"/>
        <w:szCs w:val="20"/>
      </w:rPr>
      <w:t>13</w:t>
    </w:r>
    <w:r w:rsidRPr="00DC2A85">
      <w:rPr>
        <w:rStyle w:val="Numerstrony"/>
        <w:rFonts w:ascii="Times New Roman" w:hAnsi="Times New Roman" w:cs="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6E7B25" w14:textId="77777777" w:rsidR="002242FB" w:rsidRDefault="002242FB" w:rsidP="00426574">
      <w:pPr>
        <w:spacing w:after="0" w:line="240" w:lineRule="auto"/>
      </w:pPr>
      <w:r>
        <w:separator/>
      </w:r>
    </w:p>
  </w:footnote>
  <w:footnote w:type="continuationSeparator" w:id="0">
    <w:p w14:paraId="72180B64" w14:textId="77777777" w:rsidR="002242FB" w:rsidRDefault="002242FB" w:rsidP="00426574">
      <w:pPr>
        <w:spacing w:after="0" w:line="240" w:lineRule="auto"/>
      </w:pPr>
      <w:r>
        <w:continuationSeparator/>
      </w:r>
    </w:p>
  </w:footnote>
  <w:footnote w:type="continuationNotice" w:id="1">
    <w:p w14:paraId="25CA611F" w14:textId="77777777" w:rsidR="002242FB" w:rsidRDefault="002242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44655" w14:textId="0C6FDF9F" w:rsidR="007C03BE" w:rsidRDefault="007D4343">
    <w:pPr>
      <w:pStyle w:val="Nagwek"/>
      <w:rPr>
        <w:rFonts w:ascii="Radikal WUT" w:hAnsi="Radikal WUT"/>
        <w:noProof/>
        <w:color w:val="EA7C5A"/>
        <w:sz w:val="24"/>
        <w:szCs w:val="24"/>
      </w:rPr>
    </w:pPr>
    <w:r>
      <w:rPr>
        <w:rFonts w:ascii="Radikal WUT" w:hAnsi="Radikal WUT"/>
        <w:noProof/>
        <w:color w:val="EA7C5A"/>
        <w:sz w:val="24"/>
        <w:szCs w:val="24"/>
        <w:shd w:val="clear" w:color="auto" w:fill="E6E6E6"/>
      </w:rPr>
      <w:drawing>
        <wp:anchor distT="0" distB="0" distL="114300" distR="114300" simplePos="0" relativeHeight="251658241" behindDoc="1" locked="0" layoutInCell="1" allowOverlap="1" wp14:anchorId="1652B56D" wp14:editId="4471D21C">
          <wp:simplePos x="0" y="0"/>
          <wp:positionH relativeFrom="column">
            <wp:posOffset>1688465</wp:posOffset>
          </wp:positionH>
          <wp:positionV relativeFrom="paragraph">
            <wp:posOffset>-314960</wp:posOffset>
          </wp:positionV>
          <wp:extent cx="838836" cy="838836"/>
          <wp:effectExtent l="0" t="0" r="0" b="0"/>
          <wp:wrapNone/>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znak-podstawowy-PL.png"/>
                  <pic:cNvPicPr>
                    <a:picLocks noChangeAspect="1" noChangeArrowheads="1"/>
                  </pic:cNvPicPr>
                </pic:nvPicPr>
                <pic:blipFill>
                  <a:blip r:embed="rId1"/>
                  <a:stretch>
                    <a:fillRect/>
                  </a:stretch>
                </pic:blipFill>
                <pic:spPr bwMode="auto">
                  <a:xfrm>
                    <a:off x="0" y="0"/>
                    <a:ext cx="838859" cy="838859"/>
                  </a:xfrm>
                  <a:prstGeom prst="rect">
                    <a:avLst/>
                  </a:prstGeom>
                  <a:noFill/>
                  <a:ln>
                    <a:noFill/>
                  </a:ln>
                </pic:spPr>
              </pic:pic>
            </a:graphicData>
          </a:graphic>
          <wp14:sizeRelH relativeFrom="page">
            <wp14:pctWidth>0</wp14:pctWidth>
          </wp14:sizeRelH>
          <wp14:sizeRelV relativeFrom="page">
            <wp14:pctHeight>0</wp14:pctHeight>
          </wp14:sizeRelV>
        </wp:anchor>
      </w:drawing>
    </w:r>
    <w:r w:rsidR="007C03BE">
      <w:rPr>
        <w:rFonts w:ascii="Radikal WUT" w:hAnsi="Radikal WUT"/>
        <w:noProof/>
        <w:color w:val="EA7C5A"/>
        <w:sz w:val="24"/>
        <w:szCs w:val="24"/>
        <w:shd w:val="clear" w:color="auto" w:fill="E6E6E6"/>
      </w:rPr>
      <w:drawing>
        <wp:anchor distT="0" distB="0" distL="114300" distR="114300" simplePos="0" relativeHeight="251658240" behindDoc="1" locked="0" layoutInCell="1" allowOverlap="1" wp14:anchorId="395518F5" wp14:editId="2E3F7577">
          <wp:simplePos x="0" y="0"/>
          <wp:positionH relativeFrom="column">
            <wp:posOffset>3186430</wp:posOffset>
          </wp:positionH>
          <wp:positionV relativeFrom="paragraph">
            <wp:posOffset>-187960</wp:posOffset>
          </wp:positionV>
          <wp:extent cx="1205865" cy="520700"/>
          <wp:effectExtent l="0" t="0" r="0" b="12700"/>
          <wp:wrapNone/>
          <wp:docPr id="8" name="Obraz 8" descr="Mac OS X:Users:Kasia:Desktop:PW_zdalna:marzec_2020:Uczelnia_Badawcza:logo_IDUB:IDUB_PL_pozi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marzec_2020:Uczelnia_Badawcza:logo_IDUB:IDUB_PL_poziom.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5865" cy="52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7B0AA3" w14:textId="77777777" w:rsidR="007C03BE" w:rsidRDefault="007C03BE">
    <w:pPr>
      <w:pStyle w:val="Nagwek"/>
      <w:rPr>
        <w:rFonts w:ascii="Radikal WUT" w:hAnsi="Radikal WUT"/>
        <w:noProof/>
        <w:color w:val="EA7C5A"/>
        <w:sz w:val="24"/>
        <w:szCs w:val="24"/>
      </w:rPr>
    </w:pPr>
  </w:p>
  <w:p w14:paraId="7953EE4C" w14:textId="77777777" w:rsidR="007C03BE" w:rsidRDefault="007C03BE">
    <w:pPr>
      <w:pStyle w:val="Nagwek"/>
      <w:rPr>
        <w:rFonts w:ascii="Radikal WUT" w:hAnsi="Radikal WUT"/>
        <w:noProof/>
        <w:color w:val="EA7C5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D3A9D"/>
    <w:multiLevelType w:val="hybridMultilevel"/>
    <w:tmpl w:val="84066AB8"/>
    <w:lvl w:ilvl="0" w:tplc="6CC2D960">
      <w:start w:val="1"/>
      <w:numFmt w:val="decimal"/>
      <w:lvlText w:val="%1."/>
      <w:lvlJc w:val="left"/>
      <w:pPr>
        <w:ind w:left="360" w:hanging="360"/>
      </w:pPr>
      <w:rPr>
        <w:rFonts w:hint="default"/>
        <w:i w:val="0"/>
        <w:iCs/>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1B57C65"/>
    <w:multiLevelType w:val="hybridMultilevel"/>
    <w:tmpl w:val="142AEB78"/>
    <w:lvl w:ilvl="0" w:tplc="B7023A18">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 w15:restartNumberingAfterBreak="0">
    <w:nsid w:val="12A202A3"/>
    <w:multiLevelType w:val="hybridMultilevel"/>
    <w:tmpl w:val="0344B16C"/>
    <w:lvl w:ilvl="0" w:tplc="15C6BAA2">
      <w:start w:val="1"/>
      <w:numFmt w:val="decimal"/>
      <w:lvlText w:val="%1."/>
      <w:lvlJc w:val="left"/>
      <w:pPr>
        <w:ind w:left="360" w:hanging="360"/>
      </w:pPr>
      <w:rPr>
        <w:i w:val="0"/>
        <w:iCs/>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3107DCA"/>
    <w:multiLevelType w:val="multilevel"/>
    <w:tmpl w:val="10D045D0"/>
    <w:lvl w:ilvl="0">
      <w:start w:val="1"/>
      <w:numFmt w:val="decimal"/>
      <w:lvlText w:val="%1."/>
      <w:lvlJc w:val="left"/>
      <w:pPr>
        <w:ind w:left="927" w:hanging="360"/>
      </w:pPr>
      <w:rPr>
        <w:rFonts w:hint="default"/>
        <w:i w:val="0"/>
      </w:rPr>
    </w:lvl>
    <w:lvl w:ilvl="1">
      <w:start w:val="2"/>
      <w:numFmt w:val="decimal"/>
      <w:lvlText w:val="%1.%2."/>
      <w:lvlJc w:val="left"/>
      <w:pPr>
        <w:ind w:left="1485" w:hanging="405"/>
      </w:pPr>
    </w:lvl>
    <w:lvl w:ilvl="2">
      <w:start w:val="1"/>
      <w:numFmt w:val="decimal"/>
      <w:lvlText w:val="%1.%2.%3."/>
      <w:lvlJc w:val="left"/>
      <w:pPr>
        <w:ind w:left="2313" w:hanging="720"/>
      </w:pPr>
    </w:lvl>
    <w:lvl w:ilvl="3">
      <w:start w:val="1"/>
      <w:numFmt w:val="decimal"/>
      <w:lvlText w:val="%1.%2.%3.%4."/>
      <w:lvlJc w:val="left"/>
      <w:pPr>
        <w:ind w:left="2826" w:hanging="720"/>
      </w:pPr>
    </w:lvl>
    <w:lvl w:ilvl="4">
      <w:start w:val="1"/>
      <w:numFmt w:val="decimal"/>
      <w:lvlText w:val="%1.%2.%3.%4.%5."/>
      <w:lvlJc w:val="left"/>
      <w:pPr>
        <w:ind w:left="3699" w:hanging="1080"/>
      </w:pPr>
    </w:lvl>
    <w:lvl w:ilvl="5">
      <w:start w:val="1"/>
      <w:numFmt w:val="decimal"/>
      <w:lvlText w:val="%1.%2.%3.%4.%5.%6."/>
      <w:lvlJc w:val="left"/>
      <w:pPr>
        <w:ind w:left="4212" w:hanging="1080"/>
      </w:pPr>
    </w:lvl>
    <w:lvl w:ilvl="6">
      <w:start w:val="1"/>
      <w:numFmt w:val="decimal"/>
      <w:lvlText w:val="%1.%2.%3.%4.%5.%6.%7."/>
      <w:lvlJc w:val="left"/>
      <w:pPr>
        <w:ind w:left="5085" w:hanging="1440"/>
      </w:pPr>
    </w:lvl>
    <w:lvl w:ilvl="7">
      <w:start w:val="1"/>
      <w:numFmt w:val="decimal"/>
      <w:lvlText w:val="%1.%2.%3.%4.%5.%6.%7.%8."/>
      <w:lvlJc w:val="left"/>
      <w:pPr>
        <w:ind w:left="5598" w:hanging="1440"/>
      </w:pPr>
    </w:lvl>
    <w:lvl w:ilvl="8">
      <w:start w:val="1"/>
      <w:numFmt w:val="decimal"/>
      <w:lvlText w:val="%1.%2.%3.%4.%5.%6.%7.%8.%9."/>
      <w:lvlJc w:val="left"/>
      <w:pPr>
        <w:ind w:left="6471" w:hanging="1800"/>
      </w:pPr>
    </w:lvl>
  </w:abstractNum>
  <w:abstractNum w:abstractNumId="4" w15:restartNumberingAfterBreak="0">
    <w:nsid w:val="133F0F9F"/>
    <w:multiLevelType w:val="hybridMultilevel"/>
    <w:tmpl w:val="B45A5BE4"/>
    <w:lvl w:ilvl="0" w:tplc="04150017">
      <w:start w:val="1"/>
      <w:numFmt w:val="lowerLetter"/>
      <w:lvlText w:val="%1)"/>
      <w:lvlJc w:val="left"/>
      <w:pPr>
        <w:ind w:left="928" w:hanging="360"/>
      </w:pPr>
    </w:lvl>
    <w:lvl w:ilvl="1" w:tplc="ACBC5E50">
      <w:start w:val="1"/>
      <w:numFmt w:val="lowerRoman"/>
      <w:lvlText w:val="%2."/>
      <w:lvlJc w:val="right"/>
      <w:pPr>
        <w:ind w:left="1648" w:hanging="360"/>
      </w:pPr>
      <w:rPr>
        <w:color w:val="00B050"/>
      </w:r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5" w15:restartNumberingAfterBreak="0">
    <w:nsid w:val="13F96BA7"/>
    <w:multiLevelType w:val="hybridMultilevel"/>
    <w:tmpl w:val="7C3A5C2C"/>
    <w:lvl w:ilvl="0" w:tplc="F0360702">
      <w:start w:val="1"/>
      <w:numFmt w:val="decimal"/>
      <w:lvlText w:val="%1)"/>
      <w:lvlJc w:val="left"/>
      <w:pPr>
        <w:ind w:left="1068" w:hanging="360"/>
      </w:pPr>
      <w:rPr>
        <w:rFonts w:hint="default"/>
      </w:r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6" w15:restartNumberingAfterBreak="0">
    <w:nsid w:val="225C4F7F"/>
    <w:multiLevelType w:val="hybridMultilevel"/>
    <w:tmpl w:val="A906B90E"/>
    <w:lvl w:ilvl="0" w:tplc="0520E170">
      <w:start w:val="1"/>
      <w:numFmt w:val="decimal"/>
      <w:lvlText w:val="%1."/>
      <w:lvlJc w:val="left"/>
      <w:pPr>
        <w:ind w:left="644" w:hanging="360"/>
      </w:pPr>
      <w:rPr>
        <w:rFonts w:hint="default"/>
      </w:rPr>
    </w:lvl>
    <w:lvl w:ilvl="1" w:tplc="F612D05E">
      <w:start w:val="1"/>
      <w:numFmt w:val="decimal"/>
      <w:lvlText w:val="%2)"/>
      <w:lvlJc w:val="left"/>
      <w:pPr>
        <w:ind w:left="1364" w:hanging="360"/>
      </w:pPr>
      <w:rPr>
        <w:rFonts w:hint="default"/>
        <w:i w:val="0"/>
        <w:iCs/>
      </w:r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7" w15:restartNumberingAfterBreak="0">
    <w:nsid w:val="24D35AD6"/>
    <w:multiLevelType w:val="hybridMultilevel"/>
    <w:tmpl w:val="28025B30"/>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8" w15:restartNumberingAfterBreak="0">
    <w:nsid w:val="289F0540"/>
    <w:multiLevelType w:val="hybridMultilevel"/>
    <w:tmpl w:val="108C3766"/>
    <w:lvl w:ilvl="0" w:tplc="A4108136">
      <w:start w:val="1"/>
      <w:numFmt w:val="decimal"/>
      <w:lvlText w:val="%1)"/>
      <w:lvlJc w:val="left"/>
      <w:pPr>
        <w:ind w:left="720" w:hanging="360"/>
      </w:pPr>
      <w:rPr>
        <w:rFonts w:hint="default"/>
        <w:i w:val="0"/>
        <w:iCs/>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DC8193A"/>
    <w:multiLevelType w:val="hybridMultilevel"/>
    <w:tmpl w:val="363E7642"/>
    <w:lvl w:ilvl="0" w:tplc="0415000F">
      <w:start w:val="1"/>
      <w:numFmt w:val="decimal"/>
      <w:lvlText w:val="%1."/>
      <w:lvlJc w:val="left"/>
      <w:pPr>
        <w:ind w:left="644" w:hanging="360"/>
      </w:pPr>
      <w:rPr>
        <w:rFonts w:hint="default"/>
      </w:rPr>
    </w:lvl>
    <w:lvl w:ilvl="1" w:tplc="04150001">
      <w:start w:val="1"/>
      <w:numFmt w:val="bullet"/>
      <w:lvlText w:val=""/>
      <w:lvlJc w:val="left"/>
      <w:pPr>
        <w:ind w:left="1364" w:hanging="360"/>
      </w:pPr>
      <w:rPr>
        <w:rFonts w:ascii="Symbol" w:hAnsi="Symbol" w:hint="default"/>
      </w:r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0" w15:restartNumberingAfterBreak="0">
    <w:nsid w:val="2F1A262D"/>
    <w:multiLevelType w:val="hybridMultilevel"/>
    <w:tmpl w:val="73C001E8"/>
    <w:lvl w:ilvl="0" w:tplc="1F928D12">
      <w:start w:val="2"/>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FCE28E3"/>
    <w:multiLevelType w:val="multilevel"/>
    <w:tmpl w:val="10D045D0"/>
    <w:lvl w:ilvl="0">
      <w:start w:val="1"/>
      <w:numFmt w:val="decimal"/>
      <w:lvlText w:val="%1."/>
      <w:lvlJc w:val="left"/>
      <w:pPr>
        <w:ind w:left="927" w:hanging="360"/>
      </w:pPr>
      <w:rPr>
        <w:rFonts w:hint="default"/>
        <w:i w:val="0"/>
      </w:rPr>
    </w:lvl>
    <w:lvl w:ilvl="1">
      <w:start w:val="2"/>
      <w:numFmt w:val="decimal"/>
      <w:lvlText w:val="%1.%2."/>
      <w:lvlJc w:val="left"/>
      <w:pPr>
        <w:ind w:left="1485" w:hanging="405"/>
      </w:pPr>
    </w:lvl>
    <w:lvl w:ilvl="2">
      <w:start w:val="1"/>
      <w:numFmt w:val="decimal"/>
      <w:lvlText w:val="%1.%2.%3."/>
      <w:lvlJc w:val="left"/>
      <w:pPr>
        <w:ind w:left="2313" w:hanging="720"/>
      </w:pPr>
    </w:lvl>
    <w:lvl w:ilvl="3">
      <w:start w:val="1"/>
      <w:numFmt w:val="decimal"/>
      <w:lvlText w:val="%1.%2.%3.%4."/>
      <w:lvlJc w:val="left"/>
      <w:pPr>
        <w:ind w:left="2826" w:hanging="720"/>
      </w:pPr>
    </w:lvl>
    <w:lvl w:ilvl="4">
      <w:start w:val="1"/>
      <w:numFmt w:val="decimal"/>
      <w:lvlText w:val="%1.%2.%3.%4.%5."/>
      <w:lvlJc w:val="left"/>
      <w:pPr>
        <w:ind w:left="3699" w:hanging="1080"/>
      </w:pPr>
    </w:lvl>
    <w:lvl w:ilvl="5">
      <w:start w:val="1"/>
      <w:numFmt w:val="decimal"/>
      <w:lvlText w:val="%1.%2.%3.%4.%5.%6."/>
      <w:lvlJc w:val="left"/>
      <w:pPr>
        <w:ind w:left="4212" w:hanging="1080"/>
      </w:pPr>
    </w:lvl>
    <w:lvl w:ilvl="6">
      <w:start w:val="1"/>
      <w:numFmt w:val="decimal"/>
      <w:lvlText w:val="%1.%2.%3.%4.%5.%6.%7."/>
      <w:lvlJc w:val="left"/>
      <w:pPr>
        <w:ind w:left="5085" w:hanging="1440"/>
      </w:pPr>
    </w:lvl>
    <w:lvl w:ilvl="7">
      <w:start w:val="1"/>
      <w:numFmt w:val="decimal"/>
      <w:lvlText w:val="%1.%2.%3.%4.%5.%6.%7.%8."/>
      <w:lvlJc w:val="left"/>
      <w:pPr>
        <w:ind w:left="5598" w:hanging="1440"/>
      </w:pPr>
    </w:lvl>
    <w:lvl w:ilvl="8">
      <w:start w:val="1"/>
      <w:numFmt w:val="decimal"/>
      <w:lvlText w:val="%1.%2.%3.%4.%5.%6.%7.%8.%9."/>
      <w:lvlJc w:val="left"/>
      <w:pPr>
        <w:ind w:left="6471" w:hanging="1800"/>
      </w:pPr>
    </w:lvl>
  </w:abstractNum>
  <w:abstractNum w:abstractNumId="12" w15:restartNumberingAfterBreak="0">
    <w:nsid w:val="34E5761C"/>
    <w:multiLevelType w:val="hybridMultilevel"/>
    <w:tmpl w:val="D134651C"/>
    <w:lvl w:ilvl="0" w:tplc="3F340B0A">
      <w:start w:val="1"/>
      <w:numFmt w:val="decimal"/>
      <w:lvlText w:val="%1."/>
      <w:lvlJc w:val="left"/>
      <w:pPr>
        <w:ind w:left="657" w:hanging="360"/>
      </w:pPr>
      <w:rPr>
        <w:rFonts w:ascii="Times New Roman" w:eastAsia="Times New Roman" w:hAnsi="Times New Roman" w:cs="Times New Roman" w:hint="default"/>
        <w:w w:val="100"/>
        <w:sz w:val="24"/>
        <w:szCs w:val="24"/>
        <w:lang w:val="pl-PL" w:eastAsia="en-US" w:bidi="ar-SA"/>
      </w:rPr>
    </w:lvl>
    <w:lvl w:ilvl="1" w:tplc="E6C259FC">
      <w:start w:val="1"/>
      <w:numFmt w:val="decimal"/>
      <w:lvlText w:val="%2)"/>
      <w:lvlJc w:val="left"/>
      <w:pPr>
        <w:ind w:left="1084" w:hanging="360"/>
      </w:pPr>
      <w:rPr>
        <w:rFonts w:ascii="Times New Roman" w:eastAsia="Times New Roman" w:hAnsi="Times New Roman" w:cs="Times New Roman" w:hint="default"/>
        <w:w w:val="99"/>
        <w:sz w:val="24"/>
        <w:szCs w:val="24"/>
        <w:lang w:val="pl-PL" w:eastAsia="en-US" w:bidi="ar-SA"/>
      </w:rPr>
    </w:lvl>
    <w:lvl w:ilvl="2" w:tplc="73C25F22">
      <w:numFmt w:val="bullet"/>
      <w:lvlText w:val="•"/>
      <w:lvlJc w:val="left"/>
      <w:pPr>
        <w:ind w:left="2094" w:hanging="360"/>
      </w:pPr>
      <w:rPr>
        <w:rFonts w:hint="default"/>
        <w:lang w:val="pl-PL" w:eastAsia="en-US" w:bidi="ar-SA"/>
      </w:rPr>
    </w:lvl>
    <w:lvl w:ilvl="3" w:tplc="38AA5CAE">
      <w:numFmt w:val="bullet"/>
      <w:lvlText w:val="•"/>
      <w:lvlJc w:val="left"/>
      <w:pPr>
        <w:ind w:left="3108" w:hanging="360"/>
      </w:pPr>
      <w:rPr>
        <w:rFonts w:hint="default"/>
        <w:lang w:val="pl-PL" w:eastAsia="en-US" w:bidi="ar-SA"/>
      </w:rPr>
    </w:lvl>
    <w:lvl w:ilvl="4" w:tplc="1B642C6C">
      <w:numFmt w:val="bullet"/>
      <w:lvlText w:val="•"/>
      <w:lvlJc w:val="left"/>
      <w:pPr>
        <w:ind w:left="4122" w:hanging="360"/>
      </w:pPr>
      <w:rPr>
        <w:rFonts w:hint="default"/>
        <w:lang w:val="pl-PL" w:eastAsia="en-US" w:bidi="ar-SA"/>
      </w:rPr>
    </w:lvl>
    <w:lvl w:ilvl="5" w:tplc="77A6A488">
      <w:numFmt w:val="bullet"/>
      <w:lvlText w:val="•"/>
      <w:lvlJc w:val="left"/>
      <w:pPr>
        <w:ind w:left="5136" w:hanging="360"/>
      </w:pPr>
      <w:rPr>
        <w:rFonts w:hint="default"/>
        <w:lang w:val="pl-PL" w:eastAsia="en-US" w:bidi="ar-SA"/>
      </w:rPr>
    </w:lvl>
    <w:lvl w:ilvl="6" w:tplc="A26EE9D6">
      <w:numFmt w:val="bullet"/>
      <w:lvlText w:val="•"/>
      <w:lvlJc w:val="left"/>
      <w:pPr>
        <w:ind w:left="6150" w:hanging="360"/>
      </w:pPr>
      <w:rPr>
        <w:rFonts w:hint="default"/>
        <w:lang w:val="pl-PL" w:eastAsia="en-US" w:bidi="ar-SA"/>
      </w:rPr>
    </w:lvl>
    <w:lvl w:ilvl="7" w:tplc="587278DE">
      <w:numFmt w:val="bullet"/>
      <w:lvlText w:val="•"/>
      <w:lvlJc w:val="left"/>
      <w:pPr>
        <w:ind w:left="7164" w:hanging="360"/>
      </w:pPr>
      <w:rPr>
        <w:rFonts w:hint="default"/>
        <w:lang w:val="pl-PL" w:eastAsia="en-US" w:bidi="ar-SA"/>
      </w:rPr>
    </w:lvl>
    <w:lvl w:ilvl="8" w:tplc="61B866F0">
      <w:numFmt w:val="bullet"/>
      <w:lvlText w:val="•"/>
      <w:lvlJc w:val="left"/>
      <w:pPr>
        <w:ind w:left="8178" w:hanging="360"/>
      </w:pPr>
      <w:rPr>
        <w:rFonts w:hint="default"/>
        <w:lang w:val="pl-PL" w:eastAsia="en-US" w:bidi="ar-SA"/>
      </w:rPr>
    </w:lvl>
  </w:abstractNum>
  <w:abstractNum w:abstractNumId="13" w15:restartNumberingAfterBreak="0">
    <w:nsid w:val="3B2C4E35"/>
    <w:multiLevelType w:val="hybridMultilevel"/>
    <w:tmpl w:val="32C2824C"/>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4" w15:restartNumberingAfterBreak="0">
    <w:nsid w:val="3B520275"/>
    <w:multiLevelType w:val="hybridMultilevel"/>
    <w:tmpl w:val="38824C9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C8E4491"/>
    <w:multiLevelType w:val="hybridMultilevel"/>
    <w:tmpl w:val="0F2A3A70"/>
    <w:lvl w:ilvl="0" w:tplc="5E346F5C">
      <w:start w:val="1"/>
      <w:numFmt w:val="decimal"/>
      <w:lvlText w:val="%1."/>
      <w:lvlJc w:val="left"/>
      <w:pPr>
        <w:ind w:left="720" w:hanging="360"/>
      </w:pPr>
      <w:rPr>
        <w:rFonts w:hint="default"/>
        <w:b w:val="0"/>
        <w:bCs w:val="0"/>
        <w:i w:val="0"/>
        <w:strike w:val="0"/>
        <w:color w:val="auto"/>
      </w:rPr>
    </w:lvl>
    <w:lvl w:ilvl="1" w:tplc="E8F46B26">
      <w:start w:val="1"/>
      <w:numFmt w:val="decimal"/>
      <w:lvlText w:val="%2)"/>
      <w:lvlJc w:val="left"/>
      <w:pPr>
        <w:ind w:left="1440" w:hanging="360"/>
      </w:pPr>
      <w:rPr>
        <w:rFonts w:hint="default"/>
        <w:i w:val="0"/>
        <w:iCs w:val="0"/>
        <w:color w:val="auto"/>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D0B10C5"/>
    <w:multiLevelType w:val="hybridMultilevel"/>
    <w:tmpl w:val="EC04D4B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EB27A30"/>
    <w:multiLevelType w:val="hybridMultilevel"/>
    <w:tmpl w:val="9A8C913C"/>
    <w:lvl w:ilvl="0" w:tplc="0809000F">
      <w:start w:val="1"/>
      <w:numFmt w:val="decimal"/>
      <w:lvlText w:val="%1."/>
      <w:lvlJc w:val="left"/>
      <w:pPr>
        <w:ind w:left="644" w:hanging="360"/>
      </w:pPr>
      <w:rPr>
        <w:rFonts w:hint="default"/>
        <w:strike w:val="0"/>
        <w:color w:val="auto"/>
      </w:rPr>
    </w:lvl>
    <w:lvl w:ilvl="1" w:tplc="04150019">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8" w15:restartNumberingAfterBreak="0">
    <w:nsid w:val="3EF21798"/>
    <w:multiLevelType w:val="hybridMultilevel"/>
    <w:tmpl w:val="88605D18"/>
    <w:lvl w:ilvl="0" w:tplc="E4948B26">
      <w:start w:val="1"/>
      <w:numFmt w:val="decimal"/>
      <w:lvlText w:val="%1."/>
      <w:lvlJc w:val="left"/>
      <w:pPr>
        <w:ind w:left="5256"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2923BA"/>
    <w:multiLevelType w:val="hybridMultilevel"/>
    <w:tmpl w:val="98B02908"/>
    <w:lvl w:ilvl="0" w:tplc="847289FC">
      <w:start w:val="1"/>
      <w:numFmt w:val="decimal"/>
      <w:lvlText w:val="%1."/>
      <w:lvlJc w:val="left"/>
      <w:pPr>
        <w:ind w:left="720" w:hanging="360"/>
      </w:pPr>
      <w:rPr>
        <w:rFonts w:hint="default"/>
        <w:strike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980656C"/>
    <w:multiLevelType w:val="hybridMultilevel"/>
    <w:tmpl w:val="7EC245F0"/>
    <w:lvl w:ilvl="0" w:tplc="7CF8D982">
      <w:start w:val="1"/>
      <w:numFmt w:val="decimal"/>
      <w:lvlText w:val="%1)"/>
      <w:lvlJc w:val="left"/>
      <w:pPr>
        <w:ind w:left="426" w:hanging="284"/>
      </w:pPr>
      <w:rPr>
        <w:rFonts w:ascii="Times New Roman" w:eastAsia="Times New Roman" w:hAnsi="Times New Roman" w:cs="Times New Roman" w:hint="default"/>
        <w:w w:val="99"/>
        <w:sz w:val="24"/>
        <w:szCs w:val="24"/>
        <w:lang w:val="pl-PL" w:eastAsia="en-US" w:bidi="ar-SA"/>
      </w:rPr>
    </w:lvl>
    <w:lvl w:ilvl="1" w:tplc="E5B4E41E">
      <w:numFmt w:val="bullet"/>
      <w:lvlText w:val="•"/>
      <w:lvlJc w:val="left"/>
      <w:pPr>
        <w:ind w:left="1542" w:hanging="284"/>
      </w:pPr>
      <w:rPr>
        <w:rFonts w:hint="default"/>
        <w:lang w:val="pl-PL" w:eastAsia="en-US" w:bidi="ar-SA"/>
      </w:rPr>
    </w:lvl>
    <w:lvl w:ilvl="2" w:tplc="E528B01C">
      <w:numFmt w:val="bullet"/>
      <w:lvlText w:val="•"/>
      <w:lvlJc w:val="left"/>
      <w:pPr>
        <w:ind w:left="2505" w:hanging="284"/>
      </w:pPr>
      <w:rPr>
        <w:rFonts w:hint="default"/>
        <w:lang w:val="pl-PL" w:eastAsia="en-US" w:bidi="ar-SA"/>
      </w:rPr>
    </w:lvl>
    <w:lvl w:ilvl="3" w:tplc="D2C8C12A">
      <w:numFmt w:val="bullet"/>
      <w:lvlText w:val="•"/>
      <w:lvlJc w:val="left"/>
      <w:pPr>
        <w:ind w:left="3467" w:hanging="284"/>
      </w:pPr>
      <w:rPr>
        <w:rFonts w:hint="default"/>
        <w:lang w:val="pl-PL" w:eastAsia="en-US" w:bidi="ar-SA"/>
      </w:rPr>
    </w:lvl>
    <w:lvl w:ilvl="4" w:tplc="F6B0521C">
      <w:numFmt w:val="bullet"/>
      <w:lvlText w:val="•"/>
      <w:lvlJc w:val="left"/>
      <w:pPr>
        <w:ind w:left="4430" w:hanging="284"/>
      </w:pPr>
      <w:rPr>
        <w:rFonts w:hint="default"/>
        <w:lang w:val="pl-PL" w:eastAsia="en-US" w:bidi="ar-SA"/>
      </w:rPr>
    </w:lvl>
    <w:lvl w:ilvl="5" w:tplc="63A6409C">
      <w:numFmt w:val="bullet"/>
      <w:lvlText w:val="•"/>
      <w:lvlJc w:val="left"/>
      <w:pPr>
        <w:ind w:left="5393" w:hanging="284"/>
      </w:pPr>
      <w:rPr>
        <w:rFonts w:hint="default"/>
        <w:lang w:val="pl-PL" w:eastAsia="en-US" w:bidi="ar-SA"/>
      </w:rPr>
    </w:lvl>
    <w:lvl w:ilvl="6" w:tplc="3092D744">
      <w:numFmt w:val="bullet"/>
      <w:lvlText w:val="•"/>
      <w:lvlJc w:val="left"/>
      <w:pPr>
        <w:ind w:left="6355" w:hanging="284"/>
      </w:pPr>
      <w:rPr>
        <w:rFonts w:hint="default"/>
        <w:lang w:val="pl-PL" w:eastAsia="en-US" w:bidi="ar-SA"/>
      </w:rPr>
    </w:lvl>
    <w:lvl w:ilvl="7" w:tplc="CC3A76AE">
      <w:numFmt w:val="bullet"/>
      <w:lvlText w:val="•"/>
      <w:lvlJc w:val="left"/>
      <w:pPr>
        <w:ind w:left="7318" w:hanging="284"/>
      </w:pPr>
      <w:rPr>
        <w:rFonts w:hint="default"/>
        <w:lang w:val="pl-PL" w:eastAsia="en-US" w:bidi="ar-SA"/>
      </w:rPr>
    </w:lvl>
    <w:lvl w:ilvl="8" w:tplc="5BBC9EE0">
      <w:numFmt w:val="bullet"/>
      <w:lvlText w:val="•"/>
      <w:lvlJc w:val="left"/>
      <w:pPr>
        <w:ind w:left="8281" w:hanging="284"/>
      </w:pPr>
      <w:rPr>
        <w:rFonts w:hint="default"/>
        <w:lang w:val="pl-PL" w:eastAsia="en-US" w:bidi="ar-SA"/>
      </w:rPr>
    </w:lvl>
  </w:abstractNum>
  <w:abstractNum w:abstractNumId="21" w15:restartNumberingAfterBreak="0">
    <w:nsid w:val="4AE56B1C"/>
    <w:multiLevelType w:val="multilevel"/>
    <w:tmpl w:val="10D045D0"/>
    <w:lvl w:ilvl="0">
      <w:start w:val="1"/>
      <w:numFmt w:val="decimal"/>
      <w:lvlText w:val="%1."/>
      <w:lvlJc w:val="left"/>
      <w:pPr>
        <w:ind w:left="927" w:hanging="360"/>
      </w:pPr>
      <w:rPr>
        <w:rFonts w:hint="default"/>
        <w:i w:val="0"/>
      </w:rPr>
    </w:lvl>
    <w:lvl w:ilvl="1">
      <w:start w:val="2"/>
      <w:numFmt w:val="decimal"/>
      <w:lvlText w:val="%1.%2."/>
      <w:lvlJc w:val="left"/>
      <w:pPr>
        <w:ind w:left="1485" w:hanging="405"/>
      </w:pPr>
    </w:lvl>
    <w:lvl w:ilvl="2">
      <w:start w:val="1"/>
      <w:numFmt w:val="decimal"/>
      <w:lvlText w:val="%1.%2.%3."/>
      <w:lvlJc w:val="left"/>
      <w:pPr>
        <w:ind w:left="2313" w:hanging="720"/>
      </w:pPr>
    </w:lvl>
    <w:lvl w:ilvl="3">
      <w:start w:val="1"/>
      <w:numFmt w:val="decimal"/>
      <w:lvlText w:val="%1.%2.%3.%4."/>
      <w:lvlJc w:val="left"/>
      <w:pPr>
        <w:ind w:left="2826" w:hanging="720"/>
      </w:pPr>
    </w:lvl>
    <w:lvl w:ilvl="4">
      <w:start w:val="1"/>
      <w:numFmt w:val="decimal"/>
      <w:lvlText w:val="%1.%2.%3.%4.%5."/>
      <w:lvlJc w:val="left"/>
      <w:pPr>
        <w:ind w:left="3699" w:hanging="1080"/>
      </w:pPr>
    </w:lvl>
    <w:lvl w:ilvl="5">
      <w:start w:val="1"/>
      <w:numFmt w:val="decimal"/>
      <w:lvlText w:val="%1.%2.%3.%4.%5.%6."/>
      <w:lvlJc w:val="left"/>
      <w:pPr>
        <w:ind w:left="4212" w:hanging="1080"/>
      </w:pPr>
    </w:lvl>
    <w:lvl w:ilvl="6">
      <w:start w:val="1"/>
      <w:numFmt w:val="decimal"/>
      <w:lvlText w:val="%1.%2.%3.%4.%5.%6.%7."/>
      <w:lvlJc w:val="left"/>
      <w:pPr>
        <w:ind w:left="5085" w:hanging="1440"/>
      </w:pPr>
    </w:lvl>
    <w:lvl w:ilvl="7">
      <w:start w:val="1"/>
      <w:numFmt w:val="decimal"/>
      <w:lvlText w:val="%1.%2.%3.%4.%5.%6.%7.%8."/>
      <w:lvlJc w:val="left"/>
      <w:pPr>
        <w:ind w:left="5598" w:hanging="1440"/>
      </w:pPr>
    </w:lvl>
    <w:lvl w:ilvl="8">
      <w:start w:val="1"/>
      <w:numFmt w:val="decimal"/>
      <w:lvlText w:val="%1.%2.%3.%4.%5.%6.%7.%8.%9."/>
      <w:lvlJc w:val="left"/>
      <w:pPr>
        <w:ind w:left="6471" w:hanging="1800"/>
      </w:pPr>
    </w:lvl>
  </w:abstractNum>
  <w:abstractNum w:abstractNumId="22" w15:restartNumberingAfterBreak="0">
    <w:nsid w:val="4E2A7934"/>
    <w:multiLevelType w:val="hybridMultilevel"/>
    <w:tmpl w:val="C4688286"/>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523C35"/>
    <w:multiLevelType w:val="hybridMultilevel"/>
    <w:tmpl w:val="FFECCB72"/>
    <w:lvl w:ilvl="0" w:tplc="04150017">
      <w:start w:val="1"/>
      <w:numFmt w:val="lowerLetter"/>
      <w:lvlText w:val="%1)"/>
      <w:lvlJc w:val="left"/>
      <w:pPr>
        <w:ind w:left="1070" w:hanging="360"/>
      </w:p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4" w15:restartNumberingAfterBreak="0">
    <w:nsid w:val="4FA1122E"/>
    <w:multiLevelType w:val="hybridMultilevel"/>
    <w:tmpl w:val="618E1D22"/>
    <w:lvl w:ilvl="0" w:tplc="050E2F26">
      <w:start w:val="1"/>
      <w:numFmt w:val="decimal"/>
      <w:lvlText w:val="%1)"/>
      <w:lvlJc w:val="left"/>
      <w:pPr>
        <w:ind w:left="720" w:hanging="360"/>
      </w:pPr>
      <w:rPr>
        <w:rFonts w:ascii="Times New Roman" w:eastAsiaTheme="minorEastAsia" w:hAnsi="Times New Roman" w:cs="Times New Roman"/>
        <w:b w:val="0"/>
        <w:bCs w:val="0"/>
        <w:i w:val="0"/>
        <w:strike w:val="0"/>
        <w:color w:val="auto"/>
      </w:rPr>
    </w:lvl>
    <w:lvl w:ilvl="1" w:tplc="E8F46B26">
      <w:start w:val="1"/>
      <w:numFmt w:val="decimal"/>
      <w:lvlText w:val="%2)"/>
      <w:lvlJc w:val="left"/>
      <w:pPr>
        <w:ind w:left="1440" w:hanging="360"/>
      </w:pPr>
      <w:rPr>
        <w:rFonts w:hint="default"/>
        <w:i w:val="0"/>
        <w:iCs w:val="0"/>
        <w:color w:val="auto"/>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359390D"/>
    <w:multiLevelType w:val="multilevel"/>
    <w:tmpl w:val="10D045D0"/>
    <w:lvl w:ilvl="0">
      <w:start w:val="1"/>
      <w:numFmt w:val="decimal"/>
      <w:lvlText w:val="%1."/>
      <w:lvlJc w:val="left"/>
      <w:pPr>
        <w:ind w:left="927" w:hanging="360"/>
      </w:pPr>
      <w:rPr>
        <w:rFonts w:hint="default"/>
        <w:i w:val="0"/>
      </w:rPr>
    </w:lvl>
    <w:lvl w:ilvl="1">
      <w:start w:val="2"/>
      <w:numFmt w:val="decimal"/>
      <w:lvlText w:val="%1.%2."/>
      <w:lvlJc w:val="left"/>
      <w:pPr>
        <w:ind w:left="1485" w:hanging="405"/>
      </w:pPr>
    </w:lvl>
    <w:lvl w:ilvl="2">
      <w:start w:val="1"/>
      <w:numFmt w:val="decimal"/>
      <w:lvlText w:val="%1.%2.%3."/>
      <w:lvlJc w:val="left"/>
      <w:pPr>
        <w:ind w:left="2313" w:hanging="720"/>
      </w:pPr>
    </w:lvl>
    <w:lvl w:ilvl="3">
      <w:start w:val="1"/>
      <w:numFmt w:val="decimal"/>
      <w:lvlText w:val="%1.%2.%3.%4."/>
      <w:lvlJc w:val="left"/>
      <w:pPr>
        <w:ind w:left="2826" w:hanging="720"/>
      </w:pPr>
    </w:lvl>
    <w:lvl w:ilvl="4">
      <w:start w:val="1"/>
      <w:numFmt w:val="decimal"/>
      <w:lvlText w:val="%1.%2.%3.%4.%5."/>
      <w:lvlJc w:val="left"/>
      <w:pPr>
        <w:ind w:left="3699" w:hanging="1080"/>
      </w:pPr>
    </w:lvl>
    <w:lvl w:ilvl="5">
      <w:start w:val="1"/>
      <w:numFmt w:val="decimal"/>
      <w:lvlText w:val="%1.%2.%3.%4.%5.%6."/>
      <w:lvlJc w:val="left"/>
      <w:pPr>
        <w:ind w:left="4212" w:hanging="1080"/>
      </w:pPr>
    </w:lvl>
    <w:lvl w:ilvl="6">
      <w:start w:val="1"/>
      <w:numFmt w:val="decimal"/>
      <w:lvlText w:val="%1.%2.%3.%4.%5.%6.%7."/>
      <w:lvlJc w:val="left"/>
      <w:pPr>
        <w:ind w:left="5085" w:hanging="1440"/>
      </w:pPr>
    </w:lvl>
    <w:lvl w:ilvl="7">
      <w:start w:val="1"/>
      <w:numFmt w:val="decimal"/>
      <w:lvlText w:val="%1.%2.%3.%4.%5.%6.%7.%8."/>
      <w:lvlJc w:val="left"/>
      <w:pPr>
        <w:ind w:left="5598" w:hanging="1440"/>
      </w:pPr>
    </w:lvl>
    <w:lvl w:ilvl="8">
      <w:start w:val="1"/>
      <w:numFmt w:val="decimal"/>
      <w:lvlText w:val="%1.%2.%3.%4.%5.%6.%7.%8.%9."/>
      <w:lvlJc w:val="left"/>
      <w:pPr>
        <w:ind w:left="6471" w:hanging="1800"/>
      </w:pPr>
    </w:lvl>
  </w:abstractNum>
  <w:abstractNum w:abstractNumId="26" w15:restartNumberingAfterBreak="0">
    <w:nsid w:val="5A066DF3"/>
    <w:multiLevelType w:val="hybridMultilevel"/>
    <w:tmpl w:val="AAE808B0"/>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7" w15:restartNumberingAfterBreak="0">
    <w:nsid w:val="5DCC1EAF"/>
    <w:multiLevelType w:val="hybridMultilevel"/>
    <w:tmpl w:val="A906B90E"/>
    <w:lvl w:ilvl="0" w:tplc="0520E170">
      <w:start w:val="1"/>
      <w:numFmt w:val="decimal"/>
      <w:lvlText w:val="%1."/>
      <w:lvlJc w:val="left"/>
      <w:pPr>
        <w:ind w:left="644" w:hanging="360"/>
      </w:pPr>
      <w:rPr>
        <w:rFonts w:hint="default"/>
      </w:rPr>
    </w:lvl>
    <w:lvl w:ilvl="1" w:tplc="F612D05E">
      <w:start w:val="1"/>
      <w:numFmt w:val="decimal"/>
      <w:lvlText w:val="%2)"/>
      <w:lvlJc w:val="left"/>
      <w:pPr>
        <w:ind w:left="1364" w:hanging="360"/>
      </w:pPr>
      <w:rPr>
        <w:rFonts w:hint="default"/>
        <w:i w:val="0"/>
        <w:iCs/>
      </w:r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8" w15:restartNumberingAfterBreak="0">
    <w:nsid w:val="5F96379F"/>
    <w:multiLevelType w:val="hybridMultilevel"/>
    <w:tmpl w:val="AAE808B0"/>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9" w15:restartNumberingAfterBreak="0">
    <w:nsid w:val="60F4387C"/>
    <w:multiLevelType w:val="hybridMultilevel"/>
    <w:tmpl w:val="5F280BE2"/>
    <w:lvl w:ilvl="0" w:tplc="E8F46B26">
      <w:start w:val="1"/>
      <w:numFmt w:val="decimal"/>
      <w:lvlText w:val="%1)"/>
      <w:lvlJc w:val="left"/>
      <w:pPr>
        <w:ind w:left="644" w:hanging="360"/>
      </w:pPr>
      <w:rPr>
        <w:rFonts w:hint="default"/>
        <w:i w:val="0"/>
        <w:iCs w:val="0"/>
        <w:color w:val="auto"/>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0" w15:restartNumberingAfterBreak="0">
    <w:nsid w:val="62D0061D"/>
    <w:multiLevelType w:val="hybridMultilevel"/>
    <w:tmpl w:val="DE4EEC0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652F0113"/>
    <w:multiLevelType w:val="hybridMultilevel"/>
    <w:tmpl w:val="580E9A2E"/>
    <w:lvl w:ilvl="0" w:tplc="2D3488A0">
      <w:start w:val="1"/>
      <w:numFmt w:val="decimal"/>
      <w:lvlText w:val="%1."/>
      <w:lvlJc w:val="left"/>
      <w:pPr>
        <w:ind w:left="360" w:hanging="360"/>
      </w:pPr>
      <w:rPr>
        <w:rFonts w:hint="default"/>
        <w:strike w:val="0"/>
        <w:color w:val="auto"/>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15:restartNumberingAfterBreak="0">
    <w:nsid w:val="67090DDE"/>
    <w:multiLevelType w:val="hybridMultilevel"/>
    <w:tmpl w:val="64B6044A"/>
    <w:lvl w:ilvl="0" w:tplc="E99C83E4">
      <w:start w:val="1"/>
      <w:numFmt w:val="decimal"/>
      <w:lvlText w:val="%1)"/>
      <w:lvlJc w:val="left"/>
      <w:pPr>
        <w:ind w:left="644" w:hanging="360"/>
      </w:pPr>
      <w:rPr>
        <w:rFonts w:ascii="Times New Roman" w:eastAsiaTheme="minorEastAsia" w:hAnsi="Times New Roman" w:cs="Times New Roman"/>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3" w15:restartNumberingAfterBreak="0">
    <w:nsid w:val="69680379"/>
    <w:multiLevelType w:val="hybridMultilevel"/>
    <w:tmpl w:val="4F0048B2"/>
    <w:lvl w:ilvl="0" w:tplc="584CE554">
      <w:start w:val="1"/>
      <w:numFmt w:val="decimal"/>
      <w:lvlText w:val="%1)"/>
      <w:lvlJc w:val="left"/>
      <w:pPr>
        <w:ind w:left="643" w:hanging="360"/>
      </w:pPr>
      <w:rPr>
        <w:color w:val="auto"/>
      </w:r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34" w15:restartNumberingAfterBreak="0">
    <w:nsid w:val="6DAF1B09"/>
    <w:multiLevelType w:val="hybridMultilevel"/>
    <w:tmpl w:val="48A2F778"/>
    <w:lvl w:ilvl="0" w:tplc="2502377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727D6432"/>
    <w:multiLevelType w:val="hybridMultilevel"/>
    <w:tmpl w:val="6854BEBE"/>
    <w:lvl w:ilvl="0" w:tplc="0415000F">
      <w:start w:val="1"/>
      <w:numFmt w:val="decimal"/>
      <w:lvlText w:val="%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78B03CA4"/>
    <w:multiLevelType w:val="hybridMultilevel"/>
    <w:tmpl w:val="30B88E4E"/>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7" w15:restartNumberingAfterBreak="0">
    <w:nsid w:val="793D7D1E"/>
    <w:multiLevelType w:val="multilevel"/>
    <w:tmpl w:val="10D045D0"/>
    <w:lvl w:ilvl="0">
      <w:start w:val="1"/>
      <w:numFmt w:val="decimal"/>
      <w:lvlText w:val="%1."/>
      <w:lvlJc w:val="left"/>
      <w:pPr>
        <w:ind w:left="927" w:hanging="360"/>
      </w:pPr>
      <w:rPr>
        <w:rFonts w:hint="default"/>
        <w:i w:val="0"/>
      </w:rPr>
    </w:lvl>
    <w:lvl w:ilvl="1">
      <w:start w:val="2"/>
      <w:numFmt w:val="decimal"/>
      <w:lvlText w:val="%1.%2."/>
      <w:lvlJc w:val="left"/>
      <w:pPr>
        <w:ind w:left="1485" w:hanging="405"/>
      </w:pPr>
    </w:lvl>
    <w:lvl w:ilvl="2">
      <w:start w:val="1"/>
      <w:numFmt w:val="decimal"/>
      <w:lvlText w:val="%1.%2.%3."/>
      <w:lvlJc w:val="left"/>
      <w:pPr>
        <w:ind w:left="2313" w:hanging="720"/>
      </w:pPr>
    </w:lvl>
    <w:lvl w:ilvl="3">
      <w:start w:val="1"/>
      <w:numFmt w:val="decimal"/>
      <w:lvlText w:val="%1.%2.%3.%4."/>
      <w:lvlJc w:val="left"/>
      <w:pPr>
        <w:ind w:left="2826" w:hanging="720"/>
      </w:pPr>
    </w:lvl>
    <w:lvl w:ilvl="4">
      <w:start w:val="1"/>
      <w:numFmt w:val="decimal"/>
      <w:lvlText w:val="%1.%2.%3.%4.%5."/>
      <w:lvlJc w:val="left"/>
      <w:pPr>
        <w:ind w:left="3699" w:hanging="1080"/>
      </w:pPr>
    </w:lvl>
    <w:lvl w:ilvl="5">
      <w:start w:val="1"/>
      <w:numFmt w:val="decimal"/>
      <w:lvlText w:val="%1.%2.%3.%4.%5.%6."/>
      <w:lvlJc w:val="left"/>
      <w:pPr>
        <w:ind w:left="4212" w:hanging="1080"/>
      </w:pPr>
    </w:lvl>
    <w:lvl w:ilvl="6">
      <w:start w:val="1"/>
      <w:numFmt w:val="decimal"/>
      <w:lvlText w:val="%1.%2.%3.%4.%5.%6.%7."/>
      <w:lvlJc w:val="left"/>
      <w:pPr>
        <w:ind w:left="5085" w:hanging="1440"/>
      </w:pPr>
    </w:lvl>
    <w:lvl w:ilvl="7">
      <w:start w:val="1"/>
      <w:numFmt w:val="decimal"/>
      <w:lvlText w:val="%1.%2.%3.%4.%5.%6.%7.%8."/>
      <w:lvlJc w:val="left"/>
      <w:pPr>
        <w:ind w:left="5598" w:hanging="1440"/>
      </w:pPr>
    </w:lvl>
    <w:lvl w:ilvl="8">
      <w:start w:val="1"/>
      <w:numFmt w:val="decimal"/>
      <w:lvlText w:val="%1.%2.%3.%4.%5.%6.%7.%8.%9."/>
      <w:lvlJc w:val="left"/>
      <w:pPr>
        <w:ind w:left="6471" w:hanging="1800"/>
      </w:pPr>
    </w:lvl>
  </w:abstractNum>
  <w:abstractNum w:abstractNumId="38" w15:restartNumberingAfterBreak="0">
    <w:nsid w:val="7BCB60CE"/>
    <w:multiLevelType w:val="hybridMultilevel"/>
    <w:tmpl w:val="C25498F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15"/>
  </w:num>
  <w:num w:numId="2">
    <w:abstractNumId w:val="9"/>
  </w:num>
  <w:num w:numId="3">
    <w:abstractNumId w:val="26"/>
  </w:num>
  <w:num w:numId="4">
    <w:abstractNumId w:val="25"/>
  </w:num>
  <w:num w:numId="5">
    <w:abstractNumId w:val="38"/>
  </w:num>
  <w:num w:numId="6">
    <w:abstractNumId w:val="32"/>
  </w:num>
  <w:num w:numId="7">
    <w:abstractNumId w:val="22"/>
  </w:num>
  <w:num w:numId="8">
    <w:abstractNumId w:val="18"/>
  </w:num>
  <w:num w:numId="9">
    <w:abstractNumId w:val="34"/>
  </w:num>
  <w:num w:numId="10">
    <w:abstractNumId w:val="4"/>
  </w:num>
  <w:num w:numId="11">
    <w:abstractNumId w:val="23"/>
  </w:num>
  <w:num w:numId="12">
    <w:abstractNumId w:val="13"/>
  </w:num>
  <w:num w:numId="13">
    <w:abstractNumId w:val="7"/>
  </w:num>
  <w:num w:numId="14">
    <w:abstractNumId w:val="36"/>
  </w:num>
  <w:num w:numId="15">
    <w:abstractNumId w:val="30"/>
  </w:num>
  <w:num w:numId="16">
    <w:abstractNumId w:val="2"/>
  </w:num>
  <w:num w:numId="17">
    <w:abstractNumId w:val="33"/>
  </w:num>
  <w:num w:numId="18">
    <w:abstractNumId w:val="8"/>
  </w:num>
  <w:num w:numId="19">
    <w:abstractNumId w:val="19"/>
  </w:num>
  <w:num w:numId="20">
    <w:abstractNumId w:val="17"/>
  </w:num>
  <w:num w:numId="21">
    <w:abstractNumId w:val="29"/>
  </w:num>
  <w:num w:numId="22">
    <w:abstractNumId w:val="28"/>
  </w:num>
  <w:num w:numId="23">
    <w:abstractNumId w:val="6"/>
  </w:num>
  <w:num w:numId="24">
    <w:abstractNumId w:val="5"/>
  </w:num>
  <w:num w:numId="25">
    <w:abstractNumId w:val="35"/>
  </w:num>
  <w:num w:numId="26">
    <w:abstractNumId w:val="10"/>
  </w:num>
  <w:num w:numId="27">
    <w:abstractNumId w:val="1"/>
  </w:num>
  <w:num w:numId="28">
    <w:abstractNumId w:val="27"/>
  </w:num>
  <w:num w:numId="29">
    <w:abstractNumId w:val="31"/>
  </w:num>
  <w:num w:numId="30">
    <w:abstractNumId w:val="21"/>
  </w:num>
  <w:num w:numId="31">
    <w:abstractNumId w:val="37"/>
  </w:num>
  <w:num w:numId="32">
    <w:abstractNumId w:val="11"/>
  </w:num>
  <w:num w:numId="33">
    <w:abstractNumId w:val="3"/>
  </w:num>
  <w:num w:numId="34">
    <w:abstractNumId w:val="0"/>
  </w:num>
  <w:num w:numId="35">
    <w:abstractNumId w:val="24"/>
  </w:num>
  <w:num w:numId="36">
    <w:abstractNumId w:val="16"/>
  </w:num>
  <w:num w:numId="37">
    <w:abstractNumId w:val="14"/>
  </w:num>
  <w:num w:numId="38">
    <w:abstractNumId w:val="12"/>
  </w:num>
  <w:num w:numId="39">
    <w:abstractNumId w:val="2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3MrQwszA1MbcwMzJT0lEKTi0uzszPAykwqQUAkmdAeywAAAA="/>
  </w:docVars>
  <w:rsids>
    <w:rsidRoot w:val="008319F7"/>
    <w:rsid w:val="000002CF"/>
    <w:rsid w:val="0000076D"/>
    <w:rsid w:val="00000C22"/>
    <w:rsid w:val="00000D07"/>
    <w:rsid w:val="0000132F"/>
    <w:rsid w:val="00001639"/>
    <w:rsid w:val="00001739"/>
    <w:rsid w:val="0000193D"/>
    <w:rsid w:val="00001C49"/>
    <w:rsid w:val="00004027"/>
    <w:rsid w:val="00004065"/>
    <w:rsid w:val="000046C0"/>
    <w:rsid w:val="0000482C"/>
    <w:rsid w:val="00005319"/>
    <w:rsid w:val="000066C4"/>
    <w:rsid w:val="00006CFE"/>
    <w:rsid w:val="00006DD7"/>
    <w:rsid w:val="000073B9"/>
    <w:rsid w:val="00007EE2"/>
    <w:rsid w:val="00010479"/>
    <w:rsid w:val="0001090B"/>
    <w:rsid w:val="00010ECE"/>
    <w:rsid w:val="0001107B"/>
    <w:rsid w:val="000115C9"/>
    <w:rsid w:val="0001191B"/>
    <w:rsid w:val="00012028"/>
    <w:rsid w:val="000121E2"/>
    <w:rsid w:val="00012A4D"/>
    <w:rsid w:val="0001343D"/>
    <w:rsid w:val="00013845"/>
    <w:rsid w:val="000138E9"/>
    <w:rsid w:val="00013E2D"/>
    <w:rsid w:val="000144E1"/>
    <w:rsid w:val="00014BF2"/>
    <w:rsid w:val="00015C0C"/>
    <w:rsid w:val="00016749"/>
    <w:rsid w:val="000175C7"/>
    <w:rsid w:val="000204C6"/>
    <w:rsid w:val="00021842"/>
    <w:rsid w:val="0002268F"/>
    <w:rsid w:val="0002394B"/>
    <w:rsid w:val="00023BF3"/>
    <w:rsid w:val="0002432C"/>
    <w:rsid w:val="00024E01"/>
    <w:rsid w:val="00025921"/>
    <w:rsid w:val="000262DD"/>
    <w:rsid w:val="000273CC"/>
    <w:rsid w:val="0002750D"/>
    <w:rsid w:val="00027B8E"/>
    <w:rsid w:val="00030626"/>
    <w:rsid w:val="00030BF2"/>
    <w:rsid w:val="000327B1"/>
    <w:rsid w:val="00034A08"/>
    <w:rsid w:val="00035554"/>
    <w:rsid w:val="00036558"/>
    <w:rsid w:val="000366D7"/>
    <w:rsid w:val="0003686E"/>
    <w:rsid w:val="00036D70"/>
    <w:rsid w:val="000379ED"/>
    <w:rsid w:val="00037FF2"/>
    <w:rsid w:val="00040237"/>
    <w:rsid w:val="00040679"/>
    <w:rsid w:val="00040908"/>
    <w:rsid w:val="00040C7C"/>
    <w:rsid w:val="000421BF"/>
    <w:rsid w:val="00043AB8"/>
    <w:rsid w:val="00043DF0"/>
    <w:rsid w:val="00043F89"/>
    <w:rsid w:val="00044F03"/>
    <w:rsid w:val="00045D3E"/>
    <w:rsid w:val="000461F5"/>
    <w:rsid w:val="0004688B"/>
    <w:rsid w:val="00046A1F"/>
    <w:rsid w:val="00046C57"/>
    <w:rsid w:val="00046D6F"/>
    <w:rsid w:val="00047BEE"/>
    <w:rsid w:val="00050B23"/>
    <w:rsid w:val="00051487"/>
    <w:rsid w:val="000519FF"/>
    <w:rsid w:val="00051FD9"/>
    <w:rsid w:val="00052445"/>
    <w:rsid w:val="00053F55"/>
    <w:rsid w:val="000542A1"/>
    <w:rsid w:val="00054451"/>
    <w:rsid w:val="00054747"/>
    <w:rsid w:val="00055509"/>
    <w:rsid w:val="00055621"/>
    <w:rsid w:val="00056700"/>
    <w:rsid w:val="000579C3"/>
    <w:rsid w:val="00057B44"/>
    <w:rsid w:val="00057C18"/>
    <w:rsid w:val="0006051A"/>
    <w:rsid w:val="00060EC2"/>
    <w:rsid w:val="00061F24"/>
    <w:rsid w:val="00062177"/>
    <w:rsid w:val="000622B4"/>
    <w:rsid w:val="00064968"/>
    <w:rsid w:val="000659E9"/>
    <w:rsid w:val="0006616E"/>
    <w:rsid w:val="0006651C"/>
    <w:rsid w:val="000667F5"/>
    <w:rsid w:val="0007027C"/>
    <w:rsid w:val="00070990"/>
    <w:rsid w:val="00070AA0"/>
    <w:rsid w:val="00072D5A"/>
    <w:rsid w:val="00073700"/>
    <w:rsid w:val="0007455D"/>
    <w:rsid w:val="000749B6"/>
    <w:rsid w:val="000753B7"/>
    <w:rsid w:val="00075677"/>
    <w:rsid w:val="00075A6A"/>
    <w:rsid w:val="0007616A"/>
    <w:rsid w:val="0007687D"/>
    <w:rsid w:val="00077C07"/>
    <w:rsid w:val="0008049B"/>
    <w:rsid w:val="00081C07"/>
    <w:rsid w:val="000829BB"/>
    <w:rsid w:val="0008380B"/>
    <w:rsid w:val="000842DB"/>
    <w:rsid w:val="00085DDB"/>
    <w:rsid w:val="000865A1"/>
    <w:rsid w:val="00086972"/>
    <w:rsid w:val="00086CDF"/>
    <w:rsid w:val="0008741D"/>
    <w:rsid w:val="000874CF"/>
    <w:rsid w:val="00090A1E"/>
    <w:rsid w:val="000919DE"/>
    <w:rsid w:val="00092215"/>
    <w:rsid w:val="00092B91"/>
    <w:rsid w:val="000931D5"/>
    <w:rsid w:val="00094849"/>
    <w:rsid w:val="00094AB1"/>
    <w:rsid w:val="00096E6B"/>
    <w:rsid w:val="00097046"/>
    <w:rsid w:val="000970EA"/>
    <w:rsid w:val="00097837"/>
    <w:rsid w:val="0009784F"/>
    <w:rsid w:val="0009786C"/>
    <w:rsid w:val="000A00E0"/>
    <w:rsid w:val="000A1480"/>
    <w:rsid w:val="000A2461"/>
    <w:rsid w:val="000A292E"/>
    <w:rsid w:val="000A2A88"/>
    <w:rsid w:val="000A2D87"/>
    <w:rsid w:val="000A37C7"/>
    <w:rsid w:val="000A38EB"/>
    <w:rsid w:val="000A3A62"/>
    <w:rsid w:val="000A3C70"/>
    <w:rsid w:val="000A5F0D"/>
    <w:rsid w:val="000A61A1"/>
    <w:rsid w:val="000A63B7"/>
    <w:rsid w:val="000A6E0C"/>
    <w:rsid w:val="000A6ECA"/>
    <w:rsid w:val="000A762D"/>
    <w:rsid w:val="000B0C54"/>
    <w:rsid w:val="000B0F77"/>
    <w:rsid w:val="000B1292"/>
    <w:rsid w:val="000B20F4"/>
    <w:rsid w:val="000B2C62"/>
    <w:rsid w:val="000B2E92"/>
    <w:rsid w:val="000B33E9"/>
    <w:rsid w:val="000B4D0C"/>
    <w:rsid w:val="000B4DD6"/>
    <w:rsid w:val="000B4EE0"/>
    <w:rsid w:val="000B4F14"/>
    <w:rsid w:val="000B55CD"/>
    <w:rsid w:val="000B561D"/>
    <w:rsid w:val="000B587D"/>
    <w:rsid w:val="000B6767"/>
    <w:rsid w:val="000B77A4"/>
    <w:rsid w:val="000B79E1"/>
    <w:rsid w:val="000C0D4A"/>
    <w:rsid w:val="000C2DB8"/>
    <w:rsid w:val="000C4972"/>
    <w:rsid w:val="000C5094"/>
    <w:rsid w:val="000C5286"/>
    <w:rsid w:val="000C59CF"/>
    <w:rsid w:val="000C6127"/>
    <w:rsid w:val="000C66E5"/>
    <w:rsid w:val="000C6E89"/>
    <w:rsid w:val="000C720A"/>
    <w:rsid w:val="000D0495"/>
    <w:rsid w:val="000D08BF"/>
    <w:rsid w:val="000D15E7"/>
    <w:rsid w:val="000D263D"/>
    <w:rsid w:val="000D302A"/>
    <w:rsid w:val="000D3085"/>
    <w:rsid w:val="000D35E9"/>
    <w:rsid w:val="000D37A6"/>
    <w:rsid w:val="000D387F"/>
    <w:rsid w:val="000D38EE"/>
    <w:rsid w:val="000D3B2D"/>
    <w:rsid w:val="000D473F"/>
    <w:rsid w:val="000D5547"/>
    <w:rsid w:val="000D5571"/>
    <w:rsid w:val="000D705E"/>
    <w:rsid w:val="000D7649"/>
    <w:rsid w:val="000E1D0C"/>
    <w:rsid w:val="000E2916"/>
    <w:rsid w:val="000E339C"/>
    <w:rsid w:val="000E47C0"/>
    <w:rsid w:val="000E591D"/>
    <w:rsid w:val="000E5BDD"/>
    <w:rsid w:val="000E5BE3"/>
    <w:rsid w:val="000E61EB"/>
    <w:rsid w:val="000E6CAD"/>
    <w:rsid w:val="000E71BE"/>
    <w:rsid w:val="000E7353"/>
    <w:rsid w:val="000E76CA"/>
    <w:rsid w:val="000F02B4"/>
    <w:rsid w:val="000F04B6"/>
    <w:rsid w:val="000F07C2"/>
    <w:rsid w:val="000F17F6"/>
    <w:rsid w:val="000F211E"/>
    <w:rsid w:val="000F25E7"/>
    <w:rsid w:val="000F276D"/>
    <w:rsid w:val="000F2A0A"/>
    <w:rsid w:val="000F2F9A"/>
    <w:rsid w:val="000F538B"/>
    <w:rsid w:val="000F5FCF"/>
    <w:rsid w:val="00100840"/>
    <w:rsid w:val="00102A63"/>
    <w:rsid w:val="00103083"/>
    <w:rsid w:val="00103567"/>
    <w:rsid w:val="0010374B"/>
    <w:rsid w:val="00103765"/>
    <w:rsid w:val="0010438F"/>
    <w:rsid w:val="001049C9"/>
    <w:rsid w:val="00105066"/>
    <w:rsid w:val="00105F7D"/>
    <w:rsid w:val="00106B66"/>
    <w:rsid w:val="00106BE9"/>
    <w:rsid w:val="00110652"/>
    <w:rsid w:val="00112733"/>
    <w:rsid w:val="00113A4E"/>
    <w:rsid w:val="001146DC"/>
    <w:rsid w:val="00115596"/>
    <w:rsid w:val="00115EC2"/>
    <w:rsid w:val="00116E9A"/>
    <w:rsid w:val="001171CB"/>
    <w:rsid w:val="00117C1F"/>
    <w:rsid w:val="0012034A"/>
    <w:rsid w:val="00120A70"/>
    <w:rsid w:val="00121CD2"/>
    <w:rsid w:val="00122BA4"/>
    <w:rsid w:val="00122D80"/>
    <w:rsid w:val="00123982"/>
    <w:rsid w:val="0012476B"/>
    <w:rsid w:val="00124968"/>
    <w:rsid w:val="0012541A"/>
    <w:rsid w:val="001262D4"/>
    <w:rsid w:val="00126B27"/>
    <w:rsid w:val="001306FE"/>
    <w:rsid w:val="00130C75"/>
    <w:rsid w:val="00130E22"/>
    <w:rsid w:val="00130F00"/>
    <w:rsid w:val="001313B7"/>
    <w:rsid w:val="00133963"/>
    <w:rsid w:val="001349BE"/>
    <w:rsid w:val="001355B7"/>
    <w:rsid w:val="00135ABE"/>
    <w:rsid w:val="00136268"/>
    <w:rsid w:val="00137B50"/>
    <w:rsid w:val="00143124"/>
    <w:rsid w:val="00144901"/>
    <w:rsid w:val="001470DD"/>
    <w:rsid w:val="001471A0"/>
    <w:rsid w:val="001472F9"/>
    <w:rsid w:val="00147909"/>
    <w:rsid w:val="00147F61"/>
    <w:rsid w:val="00150EE5"/>
    <w:rsid w:val="00152192"/>
    <w:rsid w:val="0015253B"/>
    <w:rsid w:val="0015258F"/>
    <w:rsid w:val="001534C5"/>
    <w:rsid w:val="001535EE"/>
    <w:rsid w:val="00154078"/>
    <w:rsid w:val="00154B37"/>
    <w:rsid w:val="00155830"/>
    <w:rsid w:val="001559D8"/>
    <w:rsid w:val="00155CCA"/>
    <w:rsid w:val="001565D6"/>
    <w:rsid w:val="00156D7E"/>
    <w:rsid w:val="00156EC6"/>
    <w:rsid w:val="00157C67"/>
    <w:rsid w:val="00160E0A"/>
    <w:rsid w:val="00162708"/>
    <w:rsid w:val="00162CA2"/>
    <w:rsid w:val="00162E99"/>
    <w:rsid w:val="001634E4"/>
    <w:rsid w:val="00164A54"/>
    <w:rsid w:val="00164D62"/>
    <w:rsid w:val="00164F12"/>
    <w:rsid w:val="00165C02"/>
    <w:rsid w:val="00166602"/>
    <w:rsid w:val="00166C97"/>
    <w:rsid w:val="00167D2E"/>
    <w:rsid w:val="00167F26"/>
    <w:rsid w:val="001703A9"/>
    <w:rsid w:val="00170993"/>
    <w:rsid w:val="00171562"/>
    <w:rsid w:val="00172609"/>
    <w:rsid w:val="00172804"/>
    <w:rsid w:val="00172FB6"/>
    <w:rsid w:val="00173D05"/>
    <w:rsid w:val="00173E34"/>
    <w:rsid w:val="00173F63"/>
    <w:rsid w:val="0017509A"/>
    <w:rsid w:val="001754A1"/>
    <w:rsid w:val="00176382"/>
    <w:rsid w:val="00176695"/>
    <w:rsid w:val="00181992"/>
    <w:rsid w:val="00181D80"/>
    <w:rsid w:val="0018327A"/>
    <w:rsid w:val="00183535"/>
    <w:rsid w:val="00183F79"/>
    <w:rsid w:val="00185575"/>
    <w:rsid w:val="0018634C"/>
    <w:rsid w:val="001867ED"/>
    <w:rsid w:val="00186AD0"/>
    <w:rsid w:val="0018731F"/>
    <w:rsid w:val="0019013E"/>
    <w:rsid w:val="001909F8"/>
    <w:rsid w:val="00191AF7"/>
    <w:rsid w:val="00191B4C"/>
    <w:rsid w:val="00193283"/>
    <w:rsid w:val="00193A58"/>
    <w:rsid w:val="00194C39"/>
    <w:rsid w:val="001952B3"/>
    <w:rsid w:val="00195FA1"/>
    <w:rsid w:val="00196AC7"/>
    <w:rsid w:val="00196DAE"/>
    <w:rsid w:val="001974C7"/>
    <w:rsid w:val="001A01EC"/>
    <w:rsid w:val="001A0323"/>
    <w:rsid w:val="001A10D4"/>
    <w:rsid w:val="001A1BF2"/>
    <w:rsid w:val="001A25ED"/>
    <w:rsid w:val="001A3D8E"/>
    <w:rsid w:val="001A4FE4"/>
    <w:rsid w:val="001A6CAC"/>
    <w:rsid w:val="001A71C4"/>
    <w:rsid w:val="001B0566"/>
    <w:rsid w:val="001B08D8"/>
    <w:rsid w:val="001B1F58"/>
    <w:rsid w:val="001B38EE"/>
    <w:rsid w:val="001B3A20"/>
    <w:rsid w:val="001B3D47"/>
    <w:rsid w:val="001B56A0"/>
    <w:rsid w:val="001B614C"/>
    <w:rsid w:val="001B688A"/>
    <w:rsid w:val="001B7E3E"/>
    <w:rsid w:val="001C192E"/>
    <w:rsid w:val="001C1B18"/>
    <w:rsid w:val="001C2CD8"/>
    <w:rsid w:val="001C2D5C"/>
    <w:rsid w:val="001C2FA7"/>
    <w:rsid w:val="001C3069"/>
    <w:rsid w:val="001C30BF"/>
    <w:rsid w:val="001C3473"/>
    <w:rsid w:val="001C623D"/>
    <w:rsid w:val="001C67EB"/>
    <w:rsid w:val="001C6B6D"/>
    <w:rsid w:val="001C776A"/>
    <w:rsid w:val="001C78B2"/>
    <w:rsid w:val="001C7BD7"/>
    <w:rsid w:val="001D049E"/>
    <w:rsid w:val="001D164F"/>
    <w:rsid w:val="001D1B91"/>
    <w:rsid w:val="001D1D40"/>
    <w:rsid w:val="001D3BEC"/>
    <w:rsid w:val="001D3DB7"/>
    <w:rsid w:val="001D4BC9"/>
    <w:rsid w:val="001D4FA2"/>
    <w:rsid w:val="001D5149"/>
    <w:rsid w:val="001D62F7"/>
    <w:rsid w:val="001D7B7B"/>
    <w:rsid w:val="001D7BB1"/>
    <w:rsid w:val="001D7C47"/>
    <w:rsid w:val="001E0D01"/>
    <w:rsid w:val="001E0E73"/>
    <w:rsid w:val="001E19F8"/>
    <w:rsid w:val="001E20DF"/>
    <w:rsid w:val="001E21BF"/>
    <w:rsid w:val="001E3307"/>
    <w:rsid w:val="001E394C"/>
    <w:rsid w:val="001E3FBC"/>
    <w:rsid w:val="001E3FE2"/>
    <w:rsid w:val="001E43D4"/>
    <w:rsid w:val="001E4706"/>
    <w:rsid w:val="001E51A1"/>
    <w:rsid w:val="001E580B"/>
    <w:rsid w:val="001E5887"/>
    <w:rsid w:val="001E6BE4"/>
    <w:rsid w:val="001E6F3D"/>
    <w:rsid w:val="001E7D66"/>
    <w:rsid w:val="001F08BB"/>
    <w:rsid w:val="001F1357"/>
    <w:rsid w:val="001F1395"/>
    <w:rsid w:val="001F1F89"/>
    <w:rsid w:val="001F26AB"/>
    <w:rsid w:val="001F26CE"/>
    <w:rsid w:val="001F3F74"/>
    <w:rsid w:val="001F6774"/>
    <w:rsid w:val="001F708A"/>
    <w:rsid w:val="001F7467"/>
    <w:rsid w:val="001F7D6F"/>
    <w:rsid w:val="0020025A"/>
    <w:rsid w:val="0020065D"/>
    <w:rsid w:val="0020349C"/>
    <w:rsid w:val="00203E98"/>
    <w:rsid w:val="0020401D"/>
    <w:rsid w:val="0020595C"/>
    <w:rsid w:val="0020597D"/>
    <w:rsid w:val="00205A79"/>
    <w:rsid w:val="002061BA"/>
    <w:rsid w:val="00206517"/>
    <w:rsid w:val="00207935"/>
    <w:rsid w:val="002100BB"/>
    <w:rsid w:val="00210482"/>
    <w:rsid w:val="002106E9"/>
    <w:rsid w:val="00211FAD"/>
    <w:rsid w:val="002125B7"/>
    <w:rsid w:val="00212C33"/>
    <w:rsid w:val="00212CFD"/>
    <w:rsid w:val="002131F7"/>
    <w:rsid w:val="00214B2F"/>
    <w:rsid w:val="00214BF7"/>
    <w:rsid w:val="00216323"/>
    <w:rsid w:val="0021653A"/>
    <w:rsid w:val="00216A9C"/>
    <w:rsid w:val="00216EDD"/>
    <w:rsid w:val="00216F1A"/>
    <w:rsid w:val="00216FAD"/>
    <w:rsid w:val="00217FA2"/>
    <w:rsid w:val="0022009B"/>
    <w:rsid w:val="00220A8F"/>
    <w:rsid w:val="00220E37"/>
    <w:rsid w:val="00221063"/>
    <w:rsid w:val="00221260"/>
    <w:rsid w:val="00221FAB"/>
    <w:rsid w:val="0022260A"/>
    <w:rsid w:val="00223AF2"/>
    <w:rsid w:val="002242FB"/>
    <w:rsid w:val="0022577B"/>
    <w:rsid w:val="00225D62"/>
    <w:rsid w:val="00226C6C"/>
    <w:rsid w:val="00227586"/>
    <w:rsid w:val="00230106"/>
    <w:rsid w:val="00230C63"/>
    <w:rsid w:val="00230F54"/>
    <w:rsid w:val="002311AA"/>
    <w:rsid w:val="0023143A"/>
    <w:rsid w:val="00232079"/>
    <w:rsid w:val="0023254C"/>
    <w:rsid w:val="002333D3"/>
    <w:rsid w:val="002333DE"/>
    <w:rsid w:val="00233812"/>
    <w:rsid w:val="00233BD5"/>
    <w:rsid w:val="00233DCA"/>
    <w:rsid w:val="00233E84"/>
    <w:rsid w:val="00233F7B"/>
    <w:rsid w:val="002349E1"/>
    <w:rsid w:val="00234AA2"/>
    <w:rsid w:val="00234D23"/>
    <w:rsid w:val="00234EA9"/>
    <w:rsid w:val="002350D8"/>
    <w:rsid w:val="00235233"/>
    <w:rsid w:val="002354CE"/>
    <w:rsid w:val="002366C6"/>
    <w:rsid w:val="00236AAA"/>
    <w:rsid w:val="002373B3"/>
    <w:rsid w:val="00237DBA"/>
    <w:rsid w:val="00240BF0"/>
    <w:rsid w:val="00240E91"/>
    <w:rsid w:val="0024212A"/>
    <w:rsid w:val="0024259A"/>
    <w:rsid w:val="0024287B"/>
    <w:rsid w:val="0024304A"/>
    <w:rsid w:val="00244476"/>
    <w:rsid w:val="00245461"/>
    <w:rsid w:val="00245A24"/>
    <w:rsid w:val="00245C48"/>
    <w:rsid w:val="00246173"/>
    <w:rsid w:val="002462D3"/>
    <w:rsid w:val="0025156D"/>
    <w:rsid w:val="002525D6"/>
    <w:rsid w:val="002532AC"/>
    <w:rsid w:val="00254073"/>
    <w:rsid w:val="002541AF"/>
    <w:rsid w:val="00254388"/>
    <w:rsid w:val="002549D2"/>
    <w:rsid w:val="00254A62"/>
    <w:rsid w:val="00254DB4"/>
    <w:rsid w:val="00255425"/>
    <w:rsid w:val="00255718"/>
    <w:rsid w:val="002561AB"/>
    <w:rsid w:val="00256C3E"/>
    <w:rsid w:val="00260A1D"/>
    <w:rsid w:val="00260F98"/>
    <w:rsid w:val="0026114E"/>
    <w:rsid w:val="0026218F"/>
    <w:rsid w:val="00262FB4"/>
    <w:rsid w:val="00263BFE"/>
    <w:rsid w:val="0026424F"/>
    <w:rsid w:val="00264BB6"/>
    <w:rsid w:val="002651F4"/>
    <w:rsid w:val="00265F72"/>
    <w:rsid w:val="0026721B"/>
    <w:rsid w:val="00267728"/>
    <w:rsid w:val="0027156A"/>
    <w:rsid w:val="002715A5"/>
    <w:rsid w:val="0027259E"/>
    <w:rsid w:val="00272DB8"/>
    <w:rsid w:val="002745A5"/>
    <w:rsid w:val="002747C8"/>
    <w:rsid w:val="00274BC6"/>
    <w:rsid w:val="00274EA1"/>
    <w:rsid w:val="00274F79"/>
    <w:rsid w:val="00275034"/>
    <w:rsid w:val="00277106"/>
    <w:rsid w:val="0027727A"/>
    <w:rsid w:val="0027792E"/>
    <w:rsid w:val="00277B1B"/>
    <w:rsid w:val="002800E9"/>
    <w:rsid w:val="00282971"/>
    <w:rsid w:val="00282A8D"/>
    <w:rsid w:val="00282B85"/>
    <w:rsid w:val="00283D14"/>
    <w:rsid w:val="00284479"/>
    <w:rsid w:val="00284F7A"/>
    <w:rsid w:val="00285968"/>
    <w:rsid w:val="00285B0F"/>
    <w:rsid w:val="00286D4D"/>
    <w:rsid w:val="00287A2F"/>
    <w:rsid w:val="002905AD"/>
    <w:rsid w:val="0029068E"/>
    <w:rsid w:val="002909E4"/>
    <w:rsid w:val="00290F27"/>
    <w:rsid w:val="00291299"/>
    <w:rsid w:val="0029132F"/>
    <w:rsid w:val="00291520"/>
    <w:rsid w:val="00291CA2"/>
    <w:rsid w:val="00293754"/>
    <w:rsid w:val="00293F4D"/>
    <w:rsid w:val="00294516"/>
    <w:rsid w:val="002955F1"/>
    <w:rsid w:val="002973EF"/>
    <w:rsid w:val="00297BAC"/>
    <w:rsid w:val="00297BB8"/>
    <w:rsid w:val="002A0499"/>
    <w:rsid w:val="002A061A"/>
    <w:rsid w:val="002A0BD9"/>
    <w:rsid w:val="002A0F1C"/>
    <w:rsid w:val="002A1218"/>
    <w:rsid w:val="002A150C"/>
    <w:rsid w:val="002A1D72"/>
    <w:rsid w:val="002A2789"/>
    <w:rsid w:val="002A326B"/>
    <w:rsid w:val="002A350E"/>
    <w:rsid w:val="002A3A56"/>
    <w:rsid w:val="002A3DE4"/>
    <w:rsid w:val="002A3E7F"/>
    <w:rsid w:val="002A441D"/>
    <w:rsid w:val="002A4C06"/>
    <w:rsid w:val="002A4C12"/>
    <w:rsid w:val="002A525E"/>
    <w:rsid w:val="002A6358"/>
    <w:rsid w:val="002A65AA"/>
    <w:rsid w:val="002A7FDD"/>
    <w:rsid w:val="002B07E2"/>
    <w:rsid w:val="002B10F9"/>
    <w:rsid w:val="002B125D"/>
    <w:rsid w:val="002B1A0C"/>
    <w:rsid w:val="002B1B5F"/>
    <w:rsid w:val="002B24DD"/>
    <w:rsid w:val="002B2C48"/>
    <w:rsid w:val="002B3CAE"/>
    <w:rsid w:val="002B5299"/>
    <w:rsid w:val="002B6102"/>
    <w:rsid w:val="002B643A"/>
    <w:rsid w:val="002B6651"/>
    <w:rsid w:val="002B6CCC"/>
    <w:rsid w:val="002B6DBF"/>
    <w:rsid w:val="002B6E02"/>
    <w:rsid w:val="002B6F80"/>
    <w:rsid w:val="002B71C0"/>
    <w:rsid w:val="002B74F7"/>
    <w:rsid w:val="002B765B"/>
    <w:rsid w:val="002B7CB8"/>
    <w:rsid w:val="002C04B5"/>
    <w:rsid w:val="002C0591"/>
    <w:rsid w:val="002C141E"/>
    <w:rsid w:val="002C255B"/>
    <w:rsid w:val="002C28D7"/>
    <w:rsid w:val="002C3C09"/>
    <w:rsid w:val="002C40ED"/>
    <w:rsid w:val="002C425D"/>
    <w:rsid w:val="002C4361"/>
    <w:rsid w:val="002C4439"/>
    <w:rsid w:val="002C4C45"/>
    <w:rsid w:val="002C50B8"/>
    <w:rsid w:val="002C5327"/>
    <w:rsid w:val="002C566A"/>
    <w:rsid w:val="002C5F53"/>
    <w:rsid w:val="002D103F"/>
    <w:rsid w:val="002D1242"/>
    <w:rsid w:val="002D1339"/>
    <w:rsid w:val="002D1472"/>
    <w:rsid w:val="002D24C3"/>
    <w:rsid w:val="002D258F"/>
    <w:rsid w:val="002D2782"/>
    <w:rsid w:val="002D29E3"/>
    <w:rsid w:val="002D33D0"/>
    <w:rsid w:val="002D3EC4"/>
    <w:rsid w:val="002D467B"/>
    <w:rsid w:val="002D4AD9"/>
    <w:rsid w:val="002D4D68"/>
    <w:rsid w:val="002D4EED"/>
    <w:rsid w:val="002D5320"/>
    <w:rsid w:val="002D549B"/>
    <w:rsid w:val="002D5C56"/>
    <w:rsid w:val="002D5D29"/>
    <w:rsid w:val="002D6987"/>
    <w:rsid w:val="002D7715"/>
    <w:rsid w:val="002E00D8"/>
    <w:rsid w:val="002E0837"/>
    <w:rsid w:val="002E0D15"/>
    <w:rsid w:val="002E106B"/>
    <w:rsid w:val="002E1AF8"/>
    <w:rsid w:val="002E1E37"/>
    <w:rsid w:val="002E2235"/>
    <w:rsid w:val="002E2E32"/>
    <w:rsid w:val="002E313E"/>
    <w:rsid w:val="002E3210"/>
    <w:rsid w:val="002E4B83"/>
    <w:rsid w:val="002E5465"/>
    <w:rsid w:val="002E59D1"/>
    <w:rsid w:val="002E5BA5"/>
    <w:rsid w:val="002E7027"/>
    <w:rsid w:val="002E74DF"/>
    <w:rsid w:val="002F0820"/>
    <w:rsid w:val="002F0939"/>
    <w:rsid w:val="002F2152"/>
    <w:rsid w:val="002F314C"/>
    <w:rsid w:val="002F349A"/>
    <w:rsid w:val="002F3A4C"/>
    <w:rsid w:val="002F48B7"/>
    <w:rsid w:val="002F4FFF"/>
    <w:rsid w:val="002F5206"/>
    <w:rsid w:val="002F5701"/>
    <w:rsid w:val="002F5A18"/>
    <w:rsid w:val="002F7FE5"/>
    <w:rsid w:val="00300307"/>
    <w:rsid w:val="003008BC"/>
    <w:rsid w:val="003011F8"/>
    <w:rsid w:val="003012B6"/>
    <w:rsid w:val="0030138E"/>
    <w:rsid w:val="00303E42"/>
    <w:rsid w:val="00303F69"/>
    <w:rsid w:val="003045DD"/>
    <w:rsid w:val="003049CF"/>
    <w:rsid w:val="00304F58"/>
    <w:rsid w:val="003052D8"/>
    <w:rsid w:val="0030552E"/>
    <w:rsid w:val="00305770"/>
    <w:rsid w:val="00305A04"/>
    <w:rsid w:val="00305DDC"/>
    <w:rsid w:val="0030638A"/>
    <w:rsid w:val="003063E3"/>
    <w:rsid w:val="003067D0"/>
    <w:rsid w:val="00311375"/>
    <w:rsid w:val="00311CED"/>
    <w:rsid w:val="003123CC"/>
    <w:rsid w:val="00313088"/>
    <w:rsid w:val="00314202"/>
    <w:rsid w:val="00314409"/>
    <w:rsid w:val="00314B9B"/>
    <w:rsid w:val="00315076"/>
    <w:rsid w:val="003151CB"/>
    <w:rsid w:val="003151FE"/>
    <w:rsid w:val="00315C53"/>
    <w:rsid w:val="0031709F"/>
    <w:rsid w:val="00317DCE"/>
    <w:rsid w:val="00317EB1"/>
    <w:rsid w:val="00320EF4"/>
    <w:rsid w:val="00321731"/>
    <w:rsid w:val="003227A4"/>
    <w:rsid w:val="00322ACE"/>
    <w:rsid w:val="00324CC2"/>
    <w:rsid w:val="00325857"/>
    <w:rsid w:val="00325D56"/>
    <w:rsid w:val="00325EFB"/>
    <w:rsid w:val="00327BCB"/>
    <w:rsid w:val="00330534"/>
    <w:rsid w:val="00330808"/>
    <w:rsid w:val="00331A6E"/>
    <w:rsid w:val="0033210E"/>
    <w:rsid w:val="00332285"/>
    <w:rsid w:val="00332C23"/>
    <w:rsid w:val="00332DED"/>
    <w:rsid w:val="0033350F"/>
    <w:rsid w:val="00334D1D"/>
    <w:rsid w:val="0033524F"/>
    <w:rsid w:val="0033558C"/>
    <w:rsid w:val="00335D1C"/>
    <w:rsid w:val="00335E83"/>
    <w:rsid w:val="0033676B"/>
    <w:rsid w:val="0034186B"/>
    <w:rsid w:val="00341AD2"/>
    <w:rsid w:val="003429BD"/>
    <w:rsid w:val="00342CA5"/>
    <w:rsid w:val="00343753"/>
    <w:rsid w:val="00343B83"/>
    <w:rsid w:val="00343C26"/>
    <w:rsid w:val="00343F32"/>
    <w:rsid w:val="00344821"/>
    <w:rsid w:val="00344BFB"/>
    <w:rsid w:val="003450BA"/>
    <w:rsid w:val="003451FB"/>
    <w:rsid w:val="00345703"/>
    <w:rsid w:val="0034579F"/>
    <w:rsid w:val="003461E4"/>
    <w:rsid w:val="0034631F"/>
    <w:rsid w:val="00346AA8"/>
    <w:rsid w:val="00350A2E"/>
    <w:rsid w:val="00350B5A"/>
    <w:rsid w:val="00350EC2"/>
    <w:rsid w:val="0035181E"/>
    <w:rsid w:val="0035202D"/>
    <w:rsid w:val="0035241A"/>
    <w:rsid w:val="00352929"/>
    <w:rsid w:val="003535AE"/>
    <w:rsid w:val="003547DF"/>
    <w:rsid w:val="00355767"/>
    <w:rsid w:val="00355FC2"/>
    <w:rsid w:val="00356FF5"/>
    <w:rsid w:val="0035777F"/>
    <w:rsid w:val="00360206"/>
    <w:rsid w:val="003616E4"/>
    <w:rsid w:val="003646A5"/>
    <w:rsid w:val="0036523F"/>
    <w:rsid w:val="0036539C"/>
    <w:rsid w:val="00365D60"/>
    <w:rsid w:val="003673F9"/>
    <w:rsid w:val="003676CA"/>
    <w:rsid w:val="00367EB0"/>
    <w:rsid w:val="00370034"/>
    <w:rsid w:val="003704B2"/>
    <w:rsid w:val="00370D75"/>
    <w:rsid w:val="0037203D"/>
    <w:rsid w:val="00373451"/>
    <w:rsid w:val="003734C8"/>
    <w:rsid w:val="003747A1"/>
    <w:rsid w:val="00374DFF"/>
    <w:rsid w:val="003757D6"/>
    <w:rsid w:val="00376DE0"/>
    <w:rsid w:val="0038048E"/>
    <w:rsid w:val="00381316"/>
    <w:rsid w:val="0038193A"/>
    <w:rsid w:val="00381D5D"/>
    <w:rsid w:val="00382F90"/>
    <w:rsid w:val="00383054"/>
    <w:rsid w:val="0038381E"/>
    <w:rsid w:val="003838B4"/>
    <w:rsid w:val="00383EF7"/>
    <w:rsid w:val="003840E3"/>
    <w:rsid w:val="00384950"/>
    <w:rsid w:val="00384CED"/>
    <w:rsid w:val="003858DB"/>
    <w:rsid w:val="00385B7A"/>
    <w:rsid w:val="00385BCD"/>
    <w:rsid w:val="00386259"/>
    <w:rsid w:val="003866A8"/>
    <w:rsid w:val="00386719"/>
    <w:rsid w:val="00386743"/>
    <w:rsid w:val="00386B2D"/>
    <w:rsid w:val="00386D28"/>
    <w:rsid w:val="00387169"/>
    <w:rsid w:val="003873CD"/>
    <w:rsid w:val="00387985"/>
    <w:rsid w:val="00387C85"/>
    <w:rsid w:val="0039016A"/>
    <w:rsid w:val="003901E5"/>
    <w:rsid w:val="003905E3"/>
    <w:rsid w:val="00390F0A"/>
    <w:rsid w:val="00391247"/>
    <w:rsid w:val="00391A9B"/>
    <w:rsid w:val="00391FDF"/>
    <w:rsid w:val="003925D3"/>
    <w:rsid w:val="003928CA"/>
    <w:rsid w:val="0039301B"/>
    <w:rsid w:val="00393FC5"/>
    <w:rsid w:val="003947F2"/>
    <w:rsid w:val="00395254"/>
    <w:rsid w:val="00396DD7"/>
    <w:rsid w:val="00397156"/>
    <w:rsid w:val="00397BB9"/>
    <w:rsid w:val="00397DFB"/>
    <w:rsid w:val="003A11ED"/>
    <w:rsid w:val="003A2F19"/>
    <w:rsid w:val="003A5A7D"/>
    <w:rsid w:val="003A64A9"/>
    <w:rsid w:val="003A6E09"/>
    <w:rsid w:val="003A7389"/>
    <w:rsid w:val="003A76A2"/>
    <w:rsid w:val="003B00B3"/>
    <w:rsid w:val="003B13AF"/>
    <w:rsid w:val="003B13C1"/>
    <w:rsid w:val="003B1B38"/>
    <w:rsid w:val="003B1D32"/>
    <w:rsid w:val="003B3C33"/>
    <w:rsid w:val="003B4669"/>
    <w:rsid w:val="003B4968"/>
    <w:rsid w:val="003B4BCF"/>
    <w:rsid w:val="003B4E55"/>
    <w:rsid w:val="003B5C8E"/>
    <w:rsid w:val="003B6081"/>
    <w:rsid w:val="003B617C"/>
    <w:rsid w:val="003B6237"/>
    <w:rsid w:val="003B6AEC"/>
    <w:rsid w:val="003B6CD5"/>
    <w:rsid w:val="003B7A5F"/>
    <w:rsid w:val="003B7AC1"/>
    <w:rsid w:val="003C131B"/>
    <w:rsid w:val="003C41EA"/>
    <w:rsid w:val="003C44A1"/>
    <w:rsid w:val="003C5DB9"/>
    <w:rsid w:val="003C60E2"/>
    <w:rsid w:val="003C6114"/>
    <w:rsid w:val="003C650B"/>
    <w:rsid w:val="003C7012"/>
    <w:rsid w:val="003C86D0"/>
    <w:rsid w:val="003D1543"/>
    <w:rsid w:val="003D1E06"/>
    <w:rsid w:val="003D36A4"/>
    <w:rsid w:val="003D3D02"/>
    <w:rsid w:val="003D3ECB"/>
    <w:rsid w:val="003D452D"/>
    <w:rsid w:val="003D53A5"/>
    <w:rsid w:val="003D5F38"/>
    <w:rsid w:val="003D6099"/>
    <w:rsid w:val="003D683B"/>
    <w:rsid w:val="003D6FF4"/>
    <w:rsid w:val="003D7176"/>
    <w:rsid w:val="003D796D"/>
    <w:rsid w:val="003D7C9B"/>
    <w:rsid w:val="003E0680"/>
    <w:rsid w:val="003E0F04"/>
    <w:rsid w:val="003E1104"/>
    <w:rsid w:val="003E14E3"/>
    <w:rsid w:val="003E18A3"/>
    <w:rsid w:val="003E1F1E"/>
    <w:rsid w:val="003E2397"/>
    <w:rsid w:val="003E3194"/>
    <w:rsid w:val="003E32F8"/>
    <w:rsid w:val="003E3584"/>
    <w:rsid w:val="003E37F8"/>
    <w:rsid w:val="003E3C05"/>
    <w:rsid w:val="003E3ED2"/>
    <w:rsid w:val="003E43A3"/>
    <w:rsid w:val="003E5464"/>
    <w:rsid w:val="003E670F"/>
    <w:rsid w:val="003E6778"/>
    <w:rsid w:val="003E7016"/>
    <w:rsid w:val="003E72CD"/>
    <w:rsid w:val="003F01A8"/>
    <w:rsid w:val="003F0F5F"/>
    <w:rsid w:val="003F21FE"/>
    <w:rsid w:val="003F30ED"/>
    <w:rsid w:val="003F3A0D"/>
    <w:rsid w:val="003F4C8C"/>
    <w:rsid w:val="003F55C6"/>
    <w:rsid w:val="003F5F25"/>
    <w:rsid w:val="003F66B7"/>
    <w:rsid w:val="003F69BA"/>
    <w:rsid w:val="003F72B6"/>
    <w:rsid w:val="0040043B"/>
    <w:rsid w:val="0040083E"/>
    <w:rsid w:val="00401626"/>
    <w:rsid w:val="00401862"/>
    <w:rsid w:val="00401FE4"/>
    <w:rsid w:val="00402DFC"/>
    <w:rsid w:val="004039C7"/>
    <w:rsid w:val="00403C0E"/>
    <w:rsid w:val="00405ACA"/>
    <w:rsid w:val="004068B9"/>
    <w:rsid w:val="00407314"/>
    <w:rsid w:val="00407B59"/>
    <w:rsid w:val="00410550"/>
    <w:rsid w:val="00411F47"/>
    <w:rsid w:val="004122D2"/>
    <w:rsid w:val="004128CA"/>
    <w:rsid w:val="004143CD"/>
    <w:rsid w:val="004144CC"/>
    <w:rsid w:val="004146AD"/>
    <w:rsid w:val="0041489A"/>
    <w:rsid w:val="0041514E"/>
    <w:rsid w:val="00415CD7"/>
    <w:rsid w:val="00415E4A"/>
    <w:rsid w:val="004160A2"/>
    <w:rsid w:val="00416380"/>
    <w:rsid w:val="00417887"/>
    <w:rsid w:val="0042247D"/>
    <w:rsid w:val="00422B7F"/>
    <w:rsid w:val="00423066"/>
    <w:rsid w:val="004257A3"/>
    <w:rsid w:val="00426574"/>
    <w:rsid w:val="004268C6"/>
    <w:rsid w:val="00426935"/>
    <w:rsid w:val="00426CD8"/>
    <w:rsid w:val="00426DF0"/>
    <w:rsid w:val="00426EAC"/>
    <w:rsid w:val="00427B69"/>
    <w:rsid w:val="004302EB"/>
    <w:rsid w:val="00430C93"/>
    <w:rsid w:val="004327EF"/>
    <w:rsid w:val="004327FA"/>
    <w:rsid w:val="00432BA7"/>
    <w:rsid w:val="00433D06"/>
    <w:rsid w:val="00434340"/>
    <w:rsid w:val="004348AC"/>
    <w:rsid w:val="00435681"/>
    <w:rsid w:val="00435A54"/>
    <w:rsid w:val="00436B4F"/>
    <w:rsid w:val="0044023E"/>
    <w:rsid w:val="00441355"/>
    <w:rsid w:val="00441399"/>
    <w:rsid w:val="00443892"/>
    <w:rsid w:val="0044389D"/>
    <w:rsid w:val="00443F70"/>
    <w:rsid w:val="00444348"/>
    <w:rsid w:val="00444427"/>
    <w:rsid w:val="00451401"/>
    <w:rsid w:val="00453840"/>
    <w:rsid w:val="00453ABB"/>
    <w:rsid w:val="00454190"/>
    <w:rsid w:val="0045558F"/>
    <w:rsid w:val="00455F95"/>
    <w:rsid w:val="004566B7"/>
    <w:rsid w:val="00456707"/>
    <w:rsid w:val="00457070"/>
    <w:rsid w:val="004573AF"/>
    <w:rsid w:val="004573E4"/>
    <w:rsid w:val="004605FC"/>
    <w:rsid w:val="00461F8E"/>
    <w:rsid w:val="00462B86"/>
    <w:rsid w:val="00463555"/>
    <w:rsid w:val="00463862"/>
    <w:rsid w:val="00463E39"/>
    <w:rsid w:val="004641F2"/>
    <w:rsid w:val="00464645"/>
    <w:rsid w:val="00464672"/>
    <w:rsid w:val="00464740"/>
    <w:rsid w:val="004659AB"/>
    <w:rsid w:val="00465C5A"/>
    <w:rsid w:val="004674D9"/>
    <w:rsid w:val="00467A84"/>
    <w:rsid w:val="00470F30"/>
    <w:rsid w:val="004717AE"/>
    <w:rsid w:val="00472266"/>
    <w:rsid w:val="00472C33"/>
    <w:rsid w:val="00473A69"/>
    <w:rsid w:val="00475678"/>
    <w:rsid w:val="00475F5B"/>
    <w:rsid w:val="00476578"/>
    <w:rsid w:val="00481F73"/>
    <w:rsid w:val="00483266"/>
    <w:rsid w:val="004832D3"/>
    <w:rsid w:val="00483E09"/>
    <w:rsid w:val="004855B4"/>
    <w:rsid w:val="00485A1E"/>
    <w:rsid w:val="00485A9E"/>
    <w:rsid w:val="00486B23"/>
    <w:rsid w:val="00486B50"/>
    <w:rsid w:val="00487304"/>
    <w:rsid w:val="00490419"/>
    <w:rsid w:val="004916DA"/>
    <w:rsid w:val="0049212C"/>
    <w:rsid w:val="00493141"/>
    <w:rsid w:val="0049335D"/>
    <w:rsid w:val="004937D0"/>
    <w:rsid w:val="004941A4"/>
    <w:rsid w:val="0049450D"/>
    <w:rsid w:val="00494940"/>
    <w:rsid w:val="0049718B"/>
    <w:rsid w:val="0049799D"/>
    <w:rsid w:val="00497A96"/>
    <w:rsid w:val="004A0CF2"/>
    <w:rsid w:val="004A3539"/>
    <w:rsid w:val="004A4620"/>
    <w:rsid w:val="004A51BB"/>
    <w:rsid w:val="004A5DE6"/>
    <w:rsid w:val="004A5DEE"/>
    <w:rsid w:val="004A752D"/>
    <w:rsid w:val="004B0103"/>
    <w:rsid w:val="004B2505"/>
    <w:rsid w:val="004B2C57"/>
    <w:rsid w:val="004B337E"/>
    <w:rsid w:val="004B4711"/>
    <w:rsid w:val="004B4B60"/>
    <w:rsid w:val="004B5A2B"/>
    <w:rsid w:val="004B5D06"/>
    <w:rsid w:val="004B6290"/>
    <w:rsid w:val="004B6C1A"/>
    <w:rsid w:val="004B6C7D"/>
    <w:rsid w:val="004B7230"/>
    <w:rsid w:val="004B7B65"/>
    <w:rsid w:val="004B7DB2"/>
    <w:rsid w:val="004C0348"/>
    <w:rsid w:val="004C268D"/>
    <w:rsid w:val="004C2CC2"/>
    <w:rsid w:val="004C4AF5"/>
    <w:rsid w:val="004C4F4E"/>
    <w:rsid w:val="004C5296"/>
    <w:rsid w:val="004C55F9"/>
    <w:rsid w:val="004C5F8D"/>
    <w:rsid w:val="004C67F4"/>
    <w:rsid w:val="004C74C5"/>
    <w:rsid w:val="004C78C0"/>
    <w:rsid w:val="004D0B8A"/>
    <w:rsid w:val="004D0B90"/>
    <w:rsid w:val="004D0E37"/>
    <w:rsid w:val="004D131F"/>
    <w:rsid w:val="004D16C6"/>
    <w:rsid w:val="004D1FA4"/>
    <w:rsid w:val="004D2B0C"/>
    <w:rsid w:val="004D2D25"/>
    <w:rsid w:val="004D40EE"/>
    <w:rsid w:val="004D4C15"/>
    <w:rsid w:val="004D5884"/>
    <w:rsid w:val="004D5F44"/>
    <w:rsid w:val="004D6418"/>
    <w:rsid w:val="004D6455"/>
    <w:rsid w:val="004D7567"/>
    <w:rsid w:val="004D77EF"/>
    <w:rsid w:val="004D7877"/>
    <w:rsid w:val="004E0BF5"/>
    <w:rsid w:val="004E0C9C"/>
    <w:rsid w:val="004E14D0"/>
    <w:rsid w:val="004E2411"/>
    <w:rsid w:val="004E2618"/>
    <w:rsid w:val="004E4BDE"/>
    <w:rsid w:val="004E4D01"/>
    <w:rsid w:val="004E5F13"/>
    <w:rsid w:val="004E6229"/>
    <w:rsid w:val="004E657E"/>
    <w:rsid w:val="004F1845"/>
    <w:rsid w:val="004F1847"/>
    <w:rsid w:val="004F196B"/>
    <w:rsid w:val="004F2617"/>
    <w:rsid w:val="004F34EE"/>
    <w:rsid w:val="004F3884"/>
    <w:rsid w:val="004F442D"/>
    <w:rsid w:val="004F4DFB"/>
    <w:rsid w:val="004F5769"/>
    <w:rsid w:val="004F5A55"/>
    <w:rsid w:val="004F61BF"/>
    <w:rsid w:val="004F65F4"/>
    <w:rsid w:val="004F6D58"/>
    <w:rsid w:val="004F6F17"/>
    <w:rsid w:val="004F7637"/>
    <w:rsid w:val="005005A6"/>
    <w:rsid w:val="0050061F"/>
    <w:rsid w:val="00500A44"/>
    <w:rsid w:val="00500CCA"/>
    <w:rsid w:val="00500F0D"/>
    <w:rsid w:val="00501772"/>
    <w:rsid w:val="00502131"/>
    <w:rsid w:val="0050283E"/>
    <w:rsid w:val="00502AD0"/>
    <w:rsid w:val="00504497"/>
    <w:rsid w:val="0050462D"/>
    <w:rsid w:val="00504827"/>
    <w:rsid w:val="00505612"/>
    <w:rsid w:val="0050571F"/>
    <w:rsid w:val="00505867"/>
    <w:rsid w:val="00506C15"/>
    <w:rsid w:val="00507DCC"/>
    <w:rsid w:val="0051078A"/>
    <w:rsid w:val="00510915"/>
    <w:rsid w:val="005110AE"/>
    <w:rsid w:val="0051112D"/>
    <w:rsid w:val="00511600"/>
    <w:rsid w:val="00512214"/>
    <w:rsid w:val="00512806"/>
    <w:rsid w:val="00512D3F"/>
    <w:rsid w:val="00512D52"/>
    <w:rsid w:val="00513078"/>
    <w:rsid w:val="00514254"/>
    <w:rsid w:val="0051495E"/>
    <w:rsid w:val="00514BAD"/>
    <w:rsid w:val="0051518D"/>
    <w:rsid w:val="00516094"/>
    <w:rsid w:val="005166B1"/>
    <w:rsid w:val="00520255"/>
    <w:rsid w:val="00520B61"/>
    <w:rsid w:val="00521322"/>
    <w:rsid w:val="005214B1"/>
    <w:rsid w:val="00521AE5"/>
    <w:rsid w:val="00521B7F"/>
    <w:rsid w:val="005221A0"/>
    <w:rsid w:val="0052233A"/>
    <w:rsid w:val="005223B3"/>
    <w:rsid w:val="0052318A"/>
    <w:rsid w:val="00523E50"/>
    <w:rsid w:val="0052403B"/>
    <w:rsid w:val="00524764"/>
    <w:rsid w:val="00524CE6"/>
    <w:rsid w:val="00524D34"/>
    <w:rsid w:val="005254FA"/>
    <w:rsid w:val="005266C1"/>
    <w:rsid w:val="0052790D"/>
    <w:rsid w:val="005307C6"/>
    <w:rsid w:val="00530C00"/>
    <w:rsid w:val="00530E17"/>
    <w:rsid w:val="00531A81"/>
    <w:rsid w:val="005329B7"/>
    <w:rsid w:val="00532C73"/>
    <w:rsid w:val="0053456C"/>
    <w:rsid w:val="0053459A"/>
    <w:rsid w:val="00534A9D"/>
    <w:rsid w:val="00534B33"/>
    <w:rsid w:val="00534B69"/>
    <w:rsid w:val="005350A5"/>
    <w:rsid w:val="00536650"/>
    <w:rsid w:val="00536AA9"/>
    <w:rsid w:val="00537C10"/>
    <w:rsid w:val="005418DA"/>
    <w:rsid w:val="00541D96"/>
    <w:rsid w:val="00543D83"/>
    <w:rsid w:val="00545134"/>
    <w:rsid w:val="005456EB"/>
    <w:rsid w:val="005466BE"/>
    <w:rsid w:val="00546E7C"/>
    <w:rsid w:val="005477BB"/>
    <w:rsid w:val="00547A3A"/>
    <w:rsid w:val="00550217"/>
    <w:rsid w:val="005502F6"/>
    <w:rsid w:val="005503F4"/>
    <w:rsid w:val="0055198B"/>
    <w:rsid w:val="00551E65"/>
    <w:rsid w:val="00551E69"/>
    <w:rsid w:val="0055267A"/>
    <w:rsid w:val="00553FBA"/>
    <w:rsid w:val="00554306"/>
    <w:rsid w:val="005553FD"/>
    <w:rsid w:val="00555AC3"/>
    <w:rsid w:val="005563C0"/>
    <w:rsid w:val="00556559"/>
    <w:rsid w:val="00560056"/>
    <w:rsid w:val="0056028C"/>
    <w:rsid w:val="00562E0D"/>
    <w:rsid w:val="005644BA"/>
    <w:rsid w:val="0056510E"/>
    <w:rsid w:val="00565731"/>
    <w:rsid w:val="005659DC"/>
    <w:rsid w:val="00566739"/>
    <w:rsid w:val="00566A72"/>
    <w:rsid w:val="00566AB0"/>
    <w:rsid w:val="00566CBF"/>
    <w:rsid w:val="00567A9B"/>
    <w:rsid w:val="00570042"/>
    <w:rsid w:val="005708E9"/>
    <w:rsid w:val="00570BA8"/>
    <w:rsid w:val="00570E7B"/>
    <w:rsid w:val="00570EA6"/>
    <w:rsid w:val="00571C80"/>
    <w:rsid w:val="005723C9"/>
    <w:rsid w:val="00574043"/>
    <w:rsid w:val="00575EB3"/>
    <w:rsid w:val="00576744"/>
    <w:rsid w:val="00576C44"/>
    <w:rsid w:val="00576EE9"/>
    <w:rsid w:val="0057705F"/>
    <w:rsid w:val="00577BF2"/>
    <w:rsid w:val="00577DC2"/>
    <w:rsid w:val="005800E0"/>
    <w:rsid w:val="00581500"/>
    <w:rsid w:val="005818FC"/>
    <w:rsid w:val="00581C08"/>
    <w:rsid w:val="00581E60"/>
    <w:rsid w:val="005822A1"/>
    <w:rsid w:val="0058262B"/>
    <w:rsid w:val="0058281B"/>
    <w:rsid w:val="0058291C"/>
    <w:rsid w:val="0058412E"/>
    <w:rsid w:val="00584555"/>
    <w:rsid w:val="00584DAC"/>
    <w:rsid w:val="005852AA"/>
    <w:rsid w:val="0058573A"/>
    <w:rsid w:val="00585DFB"/>
    <w:rsid w:val="005864C3"/>
    <w:rsid w:val="00587B9A"/>
    <w:rsid w:val="00587E3B"/>
    <w:rsid w:val="00590194"/>
    <w:rsid w:val="00590362"/>
    <w:rsid w:val="0059083B"/>
    <w:rsid w:val="00590943"/>
    <w:rsid w:val="00590DD4"/>
    <w:rsid w:val="00591543"/>
    <w:rsid w:val="00591FA0"/>
    <w:rsid w:val="00593567"/>
    <w:rsid w:val="0059394D"/>
    <w:rsid w:val="00593A35"/>
    <w:rsid w:val="0059400E"/>
    <w:rsid w:val="00594325"/>
    <w:rsid w:val="005944D3"/>
    <w:rsid w:val="005967A9"/>
    <w:rsid w:val="0059756A"/>
    <w:rsid w:val="005A02D6"/>
    <w:rsid w:val="005A0527"/>
    <w:rsid w:val="005A06A9"/>
    <w:rsid w:val="005A0E3E"/>
    <w:rsid w:val="005A14E1"/>
    <w:rsid w:val="005A218B"/>
    <w:rsid w:val="005A2D10"/>
    <w:rsid w:val="005A3447"/>
    <w:rsid w:val="005A3F86"/>
    <w:rsid w:val="005A402A"/>
    <w:rsid w:val="005A4243"/>
    <w:rsid w:val="005A4404"/>
    <w:rsid w:val="005A53EB"/>
    <w:rsid w:val="005A6822"/>
    <w:rsid w:val="005A6DCD"/>
    <w:rsid w:val="005A7D94"/>
    <w:rsid w:val="005A7EA8"/>
    <w:rsid w:val="005B0832"/>
    <w:rsid w:val="005B0945"/>
    <w:rsid w:val="005B0E3F"/>
    <w:rsid w:val="005B1296"/>
    <w:rsid w:val="005B254E"/>
    <w:rsid w:val="005B35C0"/>
    <w:rsid w:val="005B421D"/>
    <w:rsid w:val="005B44DF"/>
    <w:rsid w:val="005B4DBE"/>
    <w:rsid w:val="005B6A17"/>
    <w:rsid w:val="005B6CFC"/>
    <w:rsid w:val="005B7FA2"/>
    <w:rsid w:val="005C0439"/>
    <w:rsid w:val="005C04CA"/>
    <w:rsid w:val="005C0E27"/>
    <w:rsid w:val="005C0EEC"/>
    <w:rsid w:val="005C0F90"/>
    <w:rsid w:val="005C1802"/>
    <w:rsid w:val="005C191C"/>
    <w:rsid w:val="005C22B8"/>
    <w:rsid w:val="005C29BB"/>
    <w:rsid w:val="005C3F3C"/>
    <w:rsid w:val="005C40E9"/>
    <w:rsid w:val="005C457F"/>
    <w:rsid w:val="005C4B52"/>
    <w:rsid w:val="005C4E09"/>
    <w:rsid w:val="005C4FBD"/>
    <w:rsid w:val="005C5374"/>
    <w:rsid w:val="005C55FB"/>
    <w:rsid w:val="005C5A15"/>
    <w:rsid w:val="005C5B3E"/>
    <w:rsid w:val="005C767A"/>
    <w:rsid w:val="005C79A2"/>
    <w:rsid w:val="005C7B44"/>
    <w:rsid w:val="005C7C81"/>
    <w:rsid w:val="005C7D37"/>
    <w:rsid w:val="005D0295"/>
    <w:rsid w:val="005D0B17"/>
    <w:rsid w:val="005D17C4"/>
    <w:rsid w:val="005D2E73"/>
    <w:rsid w:val="005D3657"/>
    <w:rsid w:val="005D3C7F"/>
    <w:rsid w:val="005D4303"/>
    <w:rsid w:val="005D46B1"/>
    <w:rsid w:val="005D4C72"/>
    <w:rsid w:val="005D4E64"/>
    <w:rsid w:val="005D553D"/>
    <w:rsid w:val="005D5EF3"/>
    <w:rsid w:val="005D64E9"/>
    <w:rsid w:val="005D6C6F"/>
    <w:rsid w:val="005D7429"/>
    <w:rsid w:val="005D7F03"/>
    <w:rsid w:val="005E1EBF"/>
    <w:rsid w:val="005E3523"/>
    <w:rsid w:val="005E3912"/>
    <w:rsid w:val="005E3BBC"/>
    <w:rsid w:val="005E3D9E"/>
    <w:rsid w:val="005E7481"/>
    <w:rsid w:val="005F0DFF"/>
    <w:rsid w:val="005F18B3"/>
    <w:rsid w:val="005F21CD"/>
    <w:rsid w:val="005F23B4"/>
    <w:rsid w:val="005F313F"/>
    <w:rsid w:val="005F3E58"/>
    <w:rsid w:val="005F42B8"/>
    <w:rsid w:val="005F478B"/>
    <w:rsid w:val="005F5A8E"/>
    <w:rsid w:val="005F6380"/>
    <w:rsid w:val="005F7A0A"/>
    <w:rsid w:val="006008C3"/>
    <w:rsid w:val="0060170C"/>
    <w:rsid w:val="006020FE"/>
    <w:rsid w:val="0060234B"/>
    <w:rsid w:val="00603258"/>
    <w:rsid w:val="006039AD"/>
    <w:rsid w:val="006045D7"/>
    <w:rsid w:val="00604F7E"/>
    <w:rsid w:val="00605421"/>
    <w:rsid w:val="0060619F"/>
    <w:rsid w:val="0060681D"/>
    <w:rsid w:val="00606C9C"/>
    <w:rsid w:val="006077AF"/>
    <w:rsid w:val="00610247"/>
    <w:rsid w:val="00611186"/>
    <w:rsid w:val="00612051"/>
    <w:rsid w:val="00612B20"/>
    <w:rsid w:val="00612B85"/>
    <w:rsid w:val="00612D8E"/>
    <w:rsid w:val="00612DDE"/>
    <w:rsid w:val="00613737"/>
    <w:rsid w:val="006142DE"/>
    <w:rsid w:val="0061452B"/>
    <w:rsid w:val="00614619"/>
    <w:rsid w:val="00614DB6"/>
    <w:rsid w:val="00616344"/>
    <w:rsid w:val="00616792"/>
    <w:rsid w:val="006202E0"/>
    <w:rsid w:val="006203FC"/>
    <w:rsid w:val="006213B2"/>
    <w:rsid w:val="00621925"/>
    <w:rsid w:val="00621A0F"/>
    <w:rsid w:val="00621ADF"/>
    <w:rsid w:val="0062213D"/>
    <w:rsid w:val="00624098"/>
    <w:rsid w:val="00624905"/>
    <w:rsid w:val="00624EFC"/>
    <w:rsid w:val="00625DB3"/>
    <w:rsid w:val="00627E25"/>
    <w:rsid w:val="006300F6"/>
    <w:rsid w:val="0063027B"/>
    <w:rsid w:val="0063051A"/>
    <w:rsid w:val="0063140C"/>
    <w:rsid w:val="006323F1"/>
    <w:rsid w:val="00632464"/>
    <w:rsid w:val="0063269D"/>
    <w:rsid w:val="00633827"/>
    <w:rsid w:val="00634497"/>
    <w:rsid w:val="00634CB1"/>
    <w:rsid w:val="006366D9"/>
    <w:rsid w:val="00636C87"/>
    <w:rsid w:val="00636D45"/>
    <w:rsid w:val="0063754C"/>
    <w:rsid w:val="00637D03"/>
    <w:rsid w:val="0064018E"/>
    <w:rsid w:val="006414EC"/>
    <w:rsid w:val="0064198C"/>
    <w:rsid w:val="00641A1D"/>
    <w:rsid w:val="006427E6"/>
    <w:rsid w:val="00642F8C"/>
    <w:rsid w:val="0064306D"/>
    <w:rsid w:val="00643FB8"/>
    <w:rsid w:val="00645A60"/>
    <w:rsid w:val="00646026"/>
    <w:rsid w:val="00646CB2"/>
    <w:rsid w:val="00650490"/>
    <w:rsid w:val="00650D5C"/>
    <w:rsid w:val="00650F2E"/>
    <w:rsid w:val="0065281E"/>
    <w:rsid w:val="00652F99"/>
    <w:rsid w:val="006539F3"/>
    <w:rsid w:val="00654DD9"/>
    <w:rsid w:val="00654F44"/>
    <w:rsid w:val="00655288"/>
    <w:rsid w:val="006554DB"/>
    <w:rsid w:val="00655A7F"/>
    <w:rsid w:val="00655D5E"/>
    <w:rsid w:val="00655E64"/>
    <w:rsid w:val="006567DF"/>
    <w:rsid w:val="00656969"/>
    <w:rsid w:val="00657508"/>
    <w:rsid w:val="00657A28"/>
    <w:rsid w:val="00657EE9"/>
    <w:rsid w:val="006600C1"/>
    <w:rsid w:val="00660513"/>
    <w:rsid w:val="00660FEF"/>
    <w:rsid w:val="00661C3E"/>
    <w:rsid w:val="00662155"/>
    <w:rsid w:val="006630F0"/>
    <w:rsid w:val="00663620"/>
    <w:rsid w:val="00663F03"/>
    <w:rsid w:val="0066424B"/>
    <w:rsid w:val="00664E3A"/>
    <w:rsid w:val="00665574"/>
    <w:rsid w:val="006661F4"/>
    <w:rsid w:val="0066620F"/>
    <w:rsid w:val="00666486"/>
    <w:rsid w:val="006666EA"/>
    <w:rsid w:val="00666AA0"/>
    <w:rsid w:val="0066715A"/>
    <w:rsid w:val="00667978"/>
    <w:rsid w:val="0067237D"/>
    <w:rsid w:val="00672973"/>
    <w:rsid w:val="00672A7D"/>
    <w:rsid w:val="00673513"/>
    <w:rsid w:val="00673627"/>
    <w:rsid w:val="00673A9A"/>
    <w:rsid w:val="00673C0B"/>
    <w:rsid w:val="00673D24"/>
    <w:rsid w:val="00673D47"/>
    <w:rsid w:val="00674132"/>
    <w:rsid w:val="0067433E"/>
    <w:rsid w:val="00674724"/>
    <w:rsid w:val="00674D05"/>
    <w:rsid w:val="00674D1C"/>
    <w:rsid w:val="00675307"/>
    <w:rsid w:val="00675AC9"/>
    <w:rsid w:val="00675BBC"/>
    <w:rsid w:val="00675C9F"/>
    <w:rsid w:val="006804AD"/>
    <w:rsid w:val="006817E1"/>
    <w:rsid w:val="00681C4C"/>
    <w:rsid w:val="00682B47"/>
    <w:rsid w:val="00682FCD"/>
    <w:rsid w:val="006835EA"/>
    <w:rsid w:val="00683A7A"/>
    <w:rsid w:val="00683DA0"/>
    <w:rsid w:val="006841E2"/>
    <w:rsid w:val="00685A1C"/>
    <w:rsid w:val="0068762D"/>
    <w:rsid w:val="006876F2"/>
    <w:rsid w:val="00690E72"/>
    <w:rsid w:val="00691763"/>
    <w:rsid w:val="00691A7D"/>
    <w:rsid w:val="00691E36"/>
    <w:rsid w:val="00691F1E"/>
    <w:rsid w:val="006922EC"/>
    <w:rsid w:val="0069371A"/>
    <w:rsid w:val="00693A98"/>
    <w:rsid w:val="0069414B"/>
    <w:rsid w:val="00694ABE"/>
    <w:rsid w:val="00694B72"/>
    <w:rsid w:val="00695737"/>
    <w:rsid w:val="00695844"/>
    <w:rsid w:val="00696390"/>
    <w:rsid w:val="00696CD0"/>
    <w:rsid w:val="006976DD"/>
    <w:rsid w:val="006A02A2"/>
    <w:rsid w:val="006A02C4"/>
    <w:rsid w:val="006A0B1A"/>
    <w:rsid w:val="006A0EEC"/>
    <w:rsid w:val="006A1E46"/>
    <w:rsid w:val="006A218F"/>
    <w:rsid w:val="006A2D38"/>
    <w:rsid w:val="006A2FDE"/>
    <w:rsid w:val="006A3487"/>
    <w:rsid w:val="006A373B"/>
    <w:rsid w:val="006A4DCE"/>
    <w:rsid w:val="006A4EC9"/>
    <w:rsid w:val="006A5290"/>
    <w:rsid w:val="006A52EA"/>
    <w:rsid w:val="006A56F1"/>
    <w:rsid w:val="006A6128"/>
    <w:rsid w:val="006A6202"/>
    <w:rsid w:val="006A6669"/>
    <w:rsid w:val="006A7221"/>
    <w:rsid w:val="006A7C72"/>
    <w:rsid w:val="006B10A7"/>
    <w:rsid w:val="006B1EA2"/>
    <w:rsid w:val="006B2906"/>
    <w:rsid w:val="006B3886"/>
    <w:rsid w:val="006B4835"/>
    <w:rsid w:val="006B4D74"/>
    <w:rsid w:val="006B4EB4"/>
    <w:rsid w:val="006B5F90"/>
    <w:rsid w:val="006B61DD"/>
    <w:rsid w:val="006B66C2"/>
    <w:rsid w:val="006B6947"/>
    <w:rsid w:val="006B6A3C"/>
    <w:rsid w:val="006C0490"/>
    <w:rsid w:val="006C06BF"/>
    <w:rsid w:val="006C1102"/>
    <w:rsid w:val="006C1469"/>
    <w:rsid w:val="006C1A2C"/>
    <w:rsid w:val="006C22AD"/>
    <w:rsid w:val="006C7BC7"/>
    <w:rsid w:val="006D0B9A"/>
    <w:rsid w:val="006D14D0"/>
    <w:rsid w:val="006D1994"/>
    <w:rsid w:val="006D2435"/>
    <w:rsid w:val="006D3168"/>
    <w:rsid w:val="006D45E2"/>
    <w:rsid w:val="006D5507"/>
    <w:rsid w:val="006D5F07"/>
    <w:rsid w:val="006D661D"/>
    <w:rsid w:val="006D7CC0"/>
    <w:rsid w:val="006E142E"/>
    <w:rsid w:val="006E1954"/>
    <w:rsid w:val="006E26FD"/>
    <w:rsid w:val="006E2A98"/>
    <w:rsid w:val="006E371A"/>
    <w:rsid w:val="006E393D"/>
    <w:rsid w:val="006E4820"/>
    <w:rsid w:val="006E58F2"/>
    <w:rsid w:val="006E79C1"/>
    <w:rsid w:val="006F0145"/>
    <w:rsid w:val="006F1DBD"/>
    <w:rsid w:val="006F1EFE"/>
    <w:rsid w:val="006F2169"/>
    <w:rsid w:val="006F251A"/>
    <w:rsid w:val="006F41DC"/>
    <w:rsid w:val="006F4DF0"/>
    <w:rsid w:val="006F581B"/>
    <w:rsid w:val="006F5903"/>
    <w:rsid w:val="006F62ED"/>
    <w:rsid w:val="006F65E3"/>
    <w:rsid w:val="006F6FC1"/>
    <w:rsid w:val="006F72EF"/>
    <w:rsid w:val="006F7BF2"/>
    <w:rsid w:val="00701C48"/>
    <w:rsid w:val="0070200E"/>
    <w:rsid w:val="00702837"/>
    <w:rsid w:val="00702E91"/>
    <w:rsid w:val="0070360F"/>
    <w:rsid w:val="00703A37"/>
    <w:rsid w:val="00703F36"/>
    <w:rsid w:val="00704795"/>
    <w:rsid w:val="00704F36"/>
    <w:rsid w:val="007051B2"/>
    <w:rsid w:val="00705D78"/>
    <w:rsid w:val="0070647F"/>
    <w:rsid w:val="0070685F"/>
    <w:rsid w:val="00706C48"/>
    <w:rsid w:val="007100C2"/>
    <w:rsid w:val="00710AC4"/>
    <w:rsid w:val="00710D9B"/>
    <w:rsid w:val="00711994"/>
    <w:rsid w:val="00712822"/>
    <w:rsid w:val="00712993"/>
    <w:rsid w:val="007129D6"/>
    <w:rsid w:val="00713A1D"/>
    <w:rsid w:val="007144DE"/>
    <w:rsid w:val="00714EE2"/>
    <w:rsid w:val="00715100"/>
    <w:rsid w:val="00715F4E"/>
    <w:rsid w:val="00716EE6"/>
    <w:rsid w:val="007177DD"/>
    <w:rsid w:val="0071790D"/>
    <w:rsid w:val="007179AD"/>
    <w:rsid w:val="00717C5C"/>
    <w:rsid w:val="007218D8"/>
    <w:rsid w:val="00721F9F"/>
    <w:rsid w:val="00722FA0"/>
    <w:rsid w:val="00723EF4"/>
    <w:rsid w:val="007240C0"/>
    <w:rsid w:val="00724CCC"/>
    <w:rsid w:val="00724D15"/>
    <w:rsid w:val="00725057"/>
    <w:rsid w:val="00725097"/>
    <w:rsid w:val="00727CBD"/>
    <w:rsid w:val="00727E5D"/>
    <w:rsid w:val="00730102"/>
    <w:rsid w:val="007310B3"/>
    <w:rsid w:val="00731A7F"/>
    <w:rsid w:val="00732273"/>
    <w:rsid w:val="007331FF"/>
    <w:rsid w:val="00733E2C"/>
    <w:rsid w:val="007343B8"/>
    <w:rsid w:val="007349BC"/>
    <w:rsid w:val="0073532B"/>
    <w:rsid w:val="00735403"/>
    <w:rsid w:val="00735B25"/>
    <w:rsid w:val="007370E4"/>
    <w:rsid w:val="00737814"/>
    <w:rsid w:val="00737A45"/>
    <w:rsid w:val="00740344"/>
    <w:rsid w:val="007417CF"/>
    <w:rsid w:val="0074202C"/>
    <w:rsid w:val="007424E4"/>
    <w:rsid w:val="007429A0"/>
    <w:rsid w:val="0074308A"/>
    <w:rsid w:val="00743E5C"/>
    <w:rsid w:val="00745338"/>
    <w:rsid w:val="007456C0"/>
    <w:rsid w:val="0074588B"/>
    <w:rsid w:val="00745B68"/>
    <w:rsid w:val="007469F4"/>
    <w:rsid w:val="00747383"/>
    <w:rsid w:val="00747FB7"/>
    <w:rsid w:val="00750F0C"/>
    <w:rsid w:val="00751821"/>
    <w:rsid w:val="007519F4"/>
    <w:rsid w:val="00751E9C"/>
    <w:rsid w:val="00753847"/>
    <w:rsid w:val="00753FDB"/>
    <w:rsid w:val="007547AE"/>
    <w:rsid w:val="007548B2"/>
    <w:rsid w:val="00754F27"/>
    <w:rsid w:val="00754FDD"/>
    <w:rsid w:val="007555E7"/>
    <w:rsid w:val="00755B30"/>
    <w:rsid w:val="00756307"/>
    <w:rsid w:val="007565C6"/>
    <w:rsid w:val="00760579"/>
    <w:rsid w:val="007609A9"/>
    <w:rsid w:val="00760CD5"/>
    <w:rsid w:val="00760ED6"/>
    <w:rsid w:val="00760FB1"/>
    <w:rsid w:val="00761595"/>
    <w:rsid w:val="007629A1"/>
    <w:rsid w:val="00762A9E"/>
    <w:rsid w:val="00763244"/>
    <w:rsid w:val="00763E4C"/>
    <w:rsid w:val="00764F96"/>
    <w:rsid w:val="007662A2"/>
    <w:rsid w:val="00771EB9"/>
    <w:rsid w:val="00772FC6"/>
    <w:rsid w:val="0077393B"/>
    <w:rsid w:val="00774446"/>
    <w:rsid w:val="007749F8"/>
    <w:rsid w:val="00774B19"/>
    <w:rsid w:val="00774C8C"/>
    <w:rsid w:val="00774F68"/>
    <w:rsid w:val="00774F78"/>
    <w:rsid w:val="007758FA"/>
    <w:rsid w:val="007762A1"/>
    <w:rsid w:val="0077635F"/>
    <w:rsid w:val="00776EBF"/>
    <w:rsid w:val="00776EE6"/>
    <w:rsid w:val="00781515"/>
    <w:rsid w:val="007832CE"/>
    <w:rsid w:val="00784060"/>
    <w:rsid w:val="00784158"/>
    <w:rsid w:val="0078457A"/>
    <w:rsid w:val="00784677"/>
    <w:rsid w:val="0078600D"/>
    <w:rsid w:val="007867C1"/>
    <w:rsid w:val="00786E8E"/>
    <w:rsid w:val="0078731E"/>
    <w:rsid w:val="007878B2"/>
    <w:rsid w:val="007878B3"/>
    <w:rsid w:val="0079010E"/>
    <w:rsid w:val="007901D9"/>
    <w:rsid w:val="0079085E"/>
    <w:rsid w:val="00790D49"/>
    <w:rsid w:val="00791574"/>
    <w:rsid w:val="00791E9B"/>
    <w:rsid w:val="00791EA2"/>
    <w:rsid w:val="00792315"/>
    <w:rsid w:val="00792475"/>
    <w:rsid w:val="00792611"/>
    <w:rsid w:val="007926DC"/>
    <w:rsid w:val="00793918"/>
    <w:rsid w:val="00793E0B"/>
    <w:rsid w:val="00793E5B"/>
    <w:rsid w:val="00793F8C"/>
    <w:rsid w:val="00795BD6"/>
    <w:rsid w:val="007960B0"/>
    <w:rsid w:val="0079632A"/>
    <w:rsid w:val="00796478"/>
    <w:rsid w:val="00797B58"/>
    <w:rsid w:val="007A084A"/>
    <w:rsid w:val="007A08B4"/>
    <w:rsid w:val="007A0C13"/>
    <w:rsid w:val="007A0D24"/>
    <w:rsid w:val="007A1656"/>
    <w:rsid w:val="007A225C"/>
    <w:rsid w:val="007A2330"/>
    <w:rsid w:val="007A2CEF"/>
    <w:rsid w:val="007A34B5"/>
    <w:rsid w:val="007A38FE"/>
    <w:rsid w:val="007A452E"/>
    <w:rsid w:val="007A48B2"/>
    <w:rsid w:val="007A5FDD"/>
    <w:rsid w:val="007A6729"/>
    <w:rsid w:val="007A74DC"/>
    <w:rsid w:val="007A757A"/>
    <w:rsid w:val="007A7DF7"/>
    <w:rsid w:val="007B099A"/>
    <w:rsid w:val="007B190E"/>
    <w:rsid w:val="007B1ABE"/>
    <w:rsid w:val="007B2195"/>
    <w:rsid w:val="007B2CF3"/>
    <w:rsid w:val="007B78AB"/>
    <w:rsid w:val="007C03BE"/>
    <w:rsid w:val="007C19C1"/>
    <w:rsid w:val="007C1AB0"/>
    <w:rsid w:val="007C1ABA"/>
    <w:rsid w:val="007C2E7E"/>
    <w:rsid w:val="007C2F03"/>
    <w:rsid w:val="007C3763"/>
    <w:rsid w:val="007C38D2"/>
    <w:rsid w:val="007C3A68"/>
    <w:rsid w:val="007C429C"/>
    <w:rsid w:val="007C42D5"/>
    <w:rsid w:val="007C5652"/>
    <w:rsid w:val="007C6501"/>
    <w:rsid w:val="007C790B"/>
    <w:rsid w:val="007D0159"/>
    <w:rsid w:val="007D07EB"/>
    <w:rsid w:val="007D0FD0"/>
    <w:rsid w:val="007D149D"/>
    <w:rsid w:val="007D1CF8"/>
    <w:rsid w:val="007D2A9B"/>
    <w:rsid w:val="007D2F75"/>
    <w:rsid w:val="007D35AB"/>
    <w:rsid w:val="007D39AA"/>
    <w:rsid w:val="007D4343"/>
    <w:rsid w:val="007D5834"/>
    <w:rsid w:val="007D60CD"/>
    <w:rsid w:val="007D68F3"/>
    <w:rsid w:val="007D6AF5"/>
    <w:rsid w:val="007D6B7C"/>
    <w:rsid w:val="007D7139"/>
    <w:rsid w:val="007E063E"/>
    <w:rsid w:val="007E088D"/>
    <w:rsid w:val="007E0B2F"/>
    <w:rsid w:val="007E1FBF"/>
    <w:rsid w:val="007E249B"/>
    <w:rsid w:val="007E28A6"/>
    <w:rsid w:val="007E3464"/>
    <w:rsid w:val="007E3AC1"/>
    <w:rsid w:val="007E4153"/>
    <w:rsid w:val="007E4497"/>
    <w:rsid w:val="007E4B46"/>
    <w:rsid w:val="007E4DF0"/>
    <w:rsid w:val="007E5CF9"/>
    <w:rsid w:val="007E639B"/>
    <w:rsid w:val="007E7D3A"/>
    <w:rsid w:val="007F0B16"/>
    <w:rsid w:val="007F11B7"/>
    <w:rsid w:val="007F22DF"/>
    <w:rsid w:val="007F29C6"/>
    <w:rsid w:val="007F2E45"/>
    <w:rsid w:val="007F3DBE"/>
    <w:rsid w:val="007F4167"/>
    <w:rsid w:val="007F553F"/>
    <w:rsid w:val="007F5550"/>
    <w:rsid w:val="007F5CD2"/>
    <w:rsid w:val="007F62F2"/>
    <w:rsid w:val="007F63F9"/>
    <w:rsid w:val="007F654E"/>
    <w:rsid w:val="007F6644"/>
    <w:rsid w:val="007F7015"/>
    <w:rsid w:val="007F7306"/>
    <w:rsid w:val="007F7FC1"/>
    <w:rsid w:val="00800D41"/>
    <w:rsid w:val="00801318"/>
    <w:rsid w:val="00805C3D"/>
    <w:rsid w:val="00806F2D"/>
    <w:rsid w:val="00810851"/>
    <w:rsid w:val="00811C05"/>
    <w:rsid w:val="0081245A"/>
    <w:rsid w:val="00812BF9"/>
    <w:rsid w:val="00813B2F"/>
    <w:rsid w:val="00813D63"/>
    <w:rsid w:val="0081422A"/>
    <w:rsid w:val="00815B4C"/>
    <w:rsid w:val="008203A1"/>
    <w:rsid w:val="00820657"/>
    <w:rsid w:val="008207DF"/>
    <w:rsid w:val="00820808"/>
    <w:rsid w:val="00820F2E"/>
    <w:rsid w:val="00821800"/>
    <w:rsid w:val="00822184"/>
    <w:rsid w:val="008226CC"/>
    <w:rsid w:val="008233DD"/>
    <w:rsid w:val="008235BC"/>
    <w:rsid w:val="0082507F"/>
    <w:rsid w:val="00826005"/>
    <w:rsid w:val="008263D8"/>
    <w:rsid w:val="00826842"/>
    <w:rsid w:val="0082740B"/>
    <w:rsid w:val="008301A5"/>
    <w:rsid w:val="00831095"/>
    <w:rsid w:val="0083119B"/>
    <w:rsid w:val="008312D8"/>
    <w:rsid w:val="00831607"/>
    <w:rsid w:val="008319F7"/>
    <w:rsid w:val="00831A4B"/>
    <w:rsid w:val="008320DB"/>
    <w:rsid w:val="0083289B"/>
    <w:rsid w:val="008328EE"/>
    <w:rsid w:val="008331E8"/>
    <w:rsid w:val="008337B1"/>
    <w:rsid w:val="00833C0A"/>
    <w:rsid w:val="00834D5C"/>
    <w:rsid w:val="00835E9C"/>
    <w:rsid w:val="00836CD7"/>
    <w:rsid w:val="00836E74"/>
    <w:rsid w:val="00837143"/>
    <w:rsid w:val="008372A0"/>
    <w:rsid w:val="00837478"/>
    <w:rsid w:val="008375BB"/>
    <w:rsid w:val="008413D6"/>
    <w:rsid w:val="008426D2"/>
    <w:rsid w:val="00844927"/>
    <w:rsid w:val="00844C70"/>
    <w:rsid w:val="00845030"/>
    <w:rsid w:val="00846A7E"/>
    <w:rsid w:val="00850201"/>
    <w:rsid w:val="008508FE"/>
    <w:rsid w:val="00851508"/>
    <w:rsid w:val="0085254F"/>
    <w:rsid w:val="00852638"/>
    <w:rsid w:val="00852D70"/>
    <w:rsid w:val="00853EB9"/>
    <w:rsid w:val="00853EFE"/>
    <w:rsid w:val="00854214"/>
    <w:rsid w:val="008552A6"/>
    <w:rsid w:val="00855593"/>
    <w:rsid w:val="00856201"/>
    <w:rsid w:val="008562D8"/>
    <w:rsid w:val="008616B6"/>
    <w:rsid w:val="00861964"/>
    <w:rsid w:val="00862169"/>
    <w:rsid w:val="008622F8"/>
    <w:rsid w:val="00862678"/>
    <w:rsid w:val="0086332B"/>
    <w:rsid w:val="00864198"/>
    <w:rsid w:val="00864772"/>
    <w:rsid w:val="008649C8"/>
    <w:rsid w:val="00865BEC"/>
    <w:rsid w:val="00865BF4"/>
    <w:rsid w:val="00865E0C"/>
    <w:rsid w:val="008665FC"/>
    <w:rsid w:val="00866BA9"/>
    <w:rsid w:val="0086754B"/>
    <w:rsid w:val="00867628"/>
    <w:rsid w:val="00867B8F"/>
    <w:rsid w:val="008705BE"/>
    <w:rsid w:val="00870D7D"/>
    <w:rsid w:val="00871CFD"/>
    <w:rsid w:val="00871F45"/>
    <w:rsid w:val="0087243D"/>
    <w:rsid w:val="00872733"/>
    <w:rsid w:val="00872C03"/>
    <w:rsid w:val="00873028"/>
    <w:rsid w:val="00873560"/>
    <w:rsid w:val="00875720"/>
    <w:rsid w:val="00875CC3"/>
    <w:rsid w:val="00876186"/>
    <w:rsid w:val="0087782F"/>
    <w:rsid w:val="00880A8F"/>
    <w:rsid w:val="00881219"/>
    <w:rsid w:val="00881A84"/>
    <w:rsid w:val="008844C7"/>
    <w:rsid w:val="0088519C"/>
    <w:rsid w:val="008851DE"/>
    <w:rsid w:val="00886C24"/>
    <w:rsid w:val="00886D69"/>
    <w:rsid w:val="0088783C"/>
    <w:rsid w:val="00890032"/>
    <w:rsid w:val="00891F24"/>
    <w:rsid w:val="00892194"/>
    <w:rsid w:val="0089232A"/>
    <w:rsid w:val="00892595"/>
    <w:rsid w:val="00892A7E"/>
    <w:rsid w:val="00892E1F"/>
    <w:rsid w:val="008933F5"/>
    <w:rsid w:val="00893B1F"/>
    <w:rsid w:val="00894FA4"/>
    <w:rsid w:val="0089666E"/>
    <w:rsid w:val="00896DCA"/>
    <w:rsid w:val="00897901"/>
    <w:rsid w:val="00897EBE"/>
    <w:rsid w:val="008A062B"/>
    <w:rsid w:val="008A1584"/>
    <w:rsid w:val="008A220E"/>
    <w:rsid w:val="008A2A33"/>
    <w:rsid w:val="008A30DD"/>
    <w:rsid w:val="008A3AE8"/>
    <w:rsid w:val="008A3CBE"/>
    <w:rsid w:val="008A4B11"/>
    <w:rsid w:val="008A580B"/>
    <w:rsid w:val="008A5DA8"/>
    <w:rsid w:val="008A6684"/>
    <w:rsid w:val="008A7041"/>
    <w:rsid w:val="008A7094"/>
    <w:rsid w:val="008A7114"/>
    <w:rsid w:val="008A79BE"/>
    <w:rsid w:val="008B06FD"/>
    <w:rsid w:val="008B1E1F"/>
    <w:rsid w:val="008B2619"/>
    <w:rsid w:val="008B52E9"/>
    <w:rsid w:val="008B5B9B"/>
    <w:rsid w:val="008B5F9C"/>
    <w:rsid w:val="008B6426"/>
    <w:rsid w:val="008B65F6"/>
    <w:rsid w:val="008B69AC"/>
    <w:rsid w:val="008B6C97"/>
    <w:rsid w:val="008B718D"/>
    <w:rsid w:val="008B7B93"/>
    <w:rsid w:val="008C17B2"/>
    <w:rsid w:val="008C1DE8"/>
    <w:rsid w:val="008C3CB9"/>
    <w:rsid w:val="008C422C"/>
    <w:rsid w:val="008C42DA"/>
    <w:rsid w:val="008C5054"/>
    <w:rsid w:val="008C5BB1"/>
    <w:rsid w:val="008C671B"/>
    <w:rsid w:val="008C78D5"/>
    <w:rsid w:val="008C7A5F"/>
    <w:rsid w:val="008C7D38"/>
    <w:rsid w:val="008D06CB"/>
    <w:rsid w:val="008D0958"/>
    <w:rsid w:val="008D0FE4"/>
    <w:rsid w:val="008D11F6"/>
    <w:rsid w:val="008D128E"/>
    <w:rsid w:val="008D15C3"/>
    <w:rsid w:val="008D1630"/>
    <w:rsid w:val="008D1B76"/>
    <w:rsid w:val="008D1C86"/>
    <w:rsid w:val="008D2083"/>
    <w:rsid w:val="008D2269"/>
    <w:rsid w:val="008D2D53"/>
    <w:rsid w:val="008D2ED7"/>
    <w:rsid w:val="008D365C"/>
    <w:rsid w:val="008D41FC"/>
    <w:rsid w:val="008D4420"/>
    <w:rsid w:val="008D4432"/>
    <w:rsid w:val="008D4DF7"/>
    <w:rsid w:val="008D50C1"/>
    <w:rsid w:val="008D51F8"/>
    <w:rsid w:val="008D53EF"/>
    <w:rsid w:val="008D5A87"/>
    <w:rsid w:val="008D5B9E"/>
    <w:rsid w:val="008D5EC9"/>
    <w:rsid w:val="008D7A79"/>
    <w:rsid w:val="008E0414"/>
    <w:rsid w:val="008E058F"/>
    <w:rsid w:val="008E05E6"/>
    <w:rsid w:val="008E06DA"/>
    <w:rsid w:val="008E08C4"/>
    <w:rsid w:val="008E15B0"/>
    <w:rsid w:val="008E283C"/>
    <w:rsid w:val="008E2DCE"/>
    <w:rsid w:val="008E390B"/>
    <w:rsid w:val="008E4198"/>
    <w:rsid w:val="008E5031"/>
    <w:rsid w:val="008E50E9"/>
    <w:rsid w:val="008E5246"/>
    <w:rsid w:val="008E5572"/>
    <w:rsid w:val="008E6DCA"/>
    <w:rsid w:val="008F005B"/>
    <w:rsid w:val="008F01F0"/>
    <w:rsid w:val="008F03A9"/>
    <w:rsid w:val="008F0A29"/>
    <w:rsid w:val="008F1328"/>
    <w:rsid w:val="008F2498"/>
    <w:rsid w:val="008F3F05"/>
    <w:rsid w:val="008F3FBF"/>
    <w:rsid w:val="008F426E"/>
    <w:rsid w:val="008F53A3"/>
    <w:rsid w:val="008F5951"/>
    <w:rsid w:val="008F5ABE"/>
    <w:rsid w:val="008F6429"/>
    <w:rsid w:val="008F7CD7"/>
    <w:rsid w:val="009008BC"/>
    <w:rsid w:val="00900B15"/>
    <w:rsid w:val="00901961"/>
    <w:rsid w:val="00902F7B"/>
    <w:rsid w:val="00903423"/>
    <w:rsid w:val="00903DCB"/>
    <w:rsid w:val="009048FB"/>
    <w:rsid w:val="00904A3C"/>
    <w:rsid w:val="00905036"/>
    <w:rsid w:val="0090581F"/>
    <w:rsid w:val="0090623B"/>
    <w:rsid w:val="00906694"/>
    <w:rsid w:val="009068E3"/>
    <w:rsid w:val="00907714"/>
    <w:rsid w:val="00907EE2"/>
    <w:rsid w:val="00907EE5"/>
    <w:rsid w:val="0091015D"/>
    <w:rsid w:val="00910351"/>
    <w:rsid w:val="00910434"/>
    <w:rsid w:val="00910C3E"/>
    <w:rsid w:val="00912341"/>
    <w:rsid w:val="00914A86"/>
    <w:rsid w:val="0091539D"/>
    <w:rsid w:val="009154A3"/>
    <w:rsid w:val="009159D1"/>
    <w:rsid w:val="00915F23"/>
    <w:rsid w:val="0091714B"/>
    <w:rsid w:val="00917AF7"/>
    <w:rsid w:val="00917BA4"/>
    <w:rsid w:val="00917C1E"/>
    <w:rsid w:val="009210C9"/>
    <w:rsid w:val="00921D7B"/>
    <w:rsid w:val="00922420"/>
    <w:rsid w:val="0092310C"/>
    <w:rsid w:val="0092347F"/>
    <w:rsid w:val="00924114"/>
    <w:rsid w:val="0092432C"/>
    <w:rsid w:val="00925780"/>
    <w:rsid w:val="0092634A"/>
    <w:rsid w:val="00926718"/>
    <w:rsid w:val="00926AF9"/>
    <w:rsid w:val="00926F18"/>
    <w:rsid w:val="0093067F"/>
    <w:rsid w:val="009307F5"/>
    <w:rsid w:val="00930A99"/>
    <w:rsid w:val="00930BC3"/>
    <w:rsid w:val="009310AD"/>
    <w:rsid w:val="009311A6"/>
    <w:rsid w:val="009312D0"/>
    <w:rsid w:val="00931DCC"/>
    <w:rsid w:val="00931DE2"/>
    <w:rsid w:val="00932C91"/>
    <w:rsid w:val="009357A1"/>
    <w:rsid w:val="009359C7"/>
    <w:rsid w:val="00935E58"/>
    <w:rsid w:val="00937057"/>
    <w:rsid w:val="00937277"/>
    <w:rsid w:val="009377E7"/>
    <w:rsid w:val="0094061C"/>
    <w:rsid w:val="009407D3"/>
    <w:rsid w:val="00940F18"/>
    <w:rsid w:val="009411BF"/>
    <w:rsid w:val="00941363"/>
    <w:rsid w:val="009439FA"/>
    <w:rsid w:val="00943C05"/>
    <w:rsid w:val="00945123"/>
    <w:rsid w:val="009455B1"/>
    <w:rsid w:val="0094565C"/>
    <w:rsid w:val="0094587B"/>
    <w:rsid w:val="00945F5F"/>
    <w:rsid w:val="00946173"/>
    <w:rsid w:val="009466CB"/>
    <w:rsid w:val="00947561"/>
    <w:rsid w:val="009475FE"/>
    <w:rsid w:val="00950572"/>
    <w:rsid w:val="00951958"/>
    <w:rsid w:val="00952255"/>
    <w:rsid w:val="0095263D"/>
    <w:rsid w:val="0095395E"/>
    <w:rsid w:val="00953D45"/>
    <w:rsid w:val="00953E88"/>
    <w:rsid w:val="0095431A"/>
    <w:rsid w:val="0095479A"/>
    <w:rsid w:val="00954C96"/>
    <w:rsid w:val="009553FB"/>
    <w:rsid w:val="00955D5F"/>
    <w:rsid w:val="00955DE8"/>
    <w:rsid w:val="00956029"/>
    <w:rsid w:val="00956515"/>
    <w:rsid w:val="009575FB"/>
    <w:rsid w:val="00957C17"/>
    <w:rsid w:val="00960094"/>
    <w:rsid w:val="009608A1"/>
    <w:rsid w:val="00961033"/>
    <w:rsid w:val="00961390"/>
    <w:rsid w:val="00961C61"/>
    <w:rsid w:val="00962385"/>
    <w:rsid w:val="00962CDF"/>
    <w:rsid w:val="00962FF8"/>
    <w:rsid w:val="0096354E"/>
    <w:rsid w:val="00963ED6"/>
    <w:rsid w:val="00965448"/>
    <w:rsid w:val="00965B8A"/>
    <w:rsid w:val="009660A7"/>
    <w:rsid w:val="009663E2"/>
    <w:rsid w:val="009666F6"/>
    <w:rsid w:val="0096725B"/>
    <w:rsid w:val="0096780C"/>
    <w:rsid w:val="00967FBF"/>
    <w:rsid w:val="009704B1"/>
    <w:rsid w:val="009706BD"/>
    <w:rsid w:val="009707AA"/>
    <w:rsid w:val="00972747"/>
    <w:rsid w:val="00974954"/>
    <w:rsid w:val="00974C7D"/>
    <w:rsid w:val="00974F5B"/>
    <w:rsid w:val="00974FF7"/>
    <w:rsid w:val="009754FC"/>
    <w:rsid w:val="00975A48"/>
    <w:rsid w:val="00975A88"/>
    <w:rsid w:val="0097705A"/>
    <w:rsid w:val="00977737"/>
    <w:rsid w:val="00977D2E"/>
    <w:rsid w:val="009807D6"/>
    <w:rsid w:val="00981806"/>
    <w:rsid w:val="00983269"/>
    <w:rsid w:val="00984123"/>
    <w:rsid w:val="00984361"/>
    <w:rsid w:val="00986097"/>
    <w:rsid w:val="00986325"/>
    <w:rsid w:val="009870CC"/>
    <w:rsid w:val="0098747E"/>
    <w:rsid w:val="009929F7"/>
    <w:rsid w:val="00992B7F"/>
    <w:rsid w:val="009934AC"/>
    <w:rsid w:val="00993584"/>
    <w:rsid w:val="00993FC1"/>
    <w:rsid w:val="0099418F"/>
    <w:rsid w:val="0099454D"/>
    <w:rsid w:val="00996C01"/>
    <w:rsid w:val="00997908"/>
    <w:rsid w:val="009A008F"/>
    <w:rsid w:val="009A0116"/>
    <w:rsid w:val="009A1172"/>
    <w:rsid w:val="009A13D1"/>
    <w:rsid w:val="009A1598"/>
    <w:rsid w:val="009A1DFA"/>
    <w:rsid w:val="009A29FE"/>
    <w:rsid w:val="009A313F"/>
    <w:rsid w:val="009A4AFA"/>
    <w:rsid w:val="009A4DD9"/>
    <w:rsid w:val="009A5181"/>
    <w:rsid w:val="009A535D"/>
    <w:rsid w:val="009A6814"/>
    <w:rsid w:val="009A6F71"/>
    <w:rsid w:val="009A75D3"/>
    <w:rsid w:val="009B1383"/>
    <w:rsid w:val="009B2CBB"/>
    <w:rsid w:val="009B2ED0"/>
    <w:rsid w:val="009B4156"/>
    <w:rsid w:val="009B41A6"/>
    <w:rsid w:val="009B431D"/>
    <w:rsid w:val="009B4CAA"/>
    <w:rsid w:val="009B63C2"/>
    <w:rsid w:val="009B79BF"/>
    <w:rsid w:val="009C106B"/>
    <w:rsid w:val="009C1882"/>
    <w:rsid w:val="009C1DE7"/>
    <w:rsid w:val="009C1E70"/>
    <w:rsid w:val="009C211A"/>
    <w:rsid w:val="009C2285"/>
    <w:rsid w:val="009C31E2"/>
    <w:rsid w:val="009C358E"/>
    <w:rsid w:val="009C379F"/>
    <w:rsid w:val="009C3DC1"/>
    <w:rsid w:val="009C410A"/>
    <w:rsid w:val="009C42CF"/>
    <w:rsid w:val="009C4510"/>
    <w:rsid w:val="009C48EC"/>
    <w:rsid w:val="009C4E4D"/>
    <w:rsid w:val="009C50CB"/>
    <w:rsid w:val="009C5C64"/>
    <w:rsid w:val="009C6478"/>
    <w:rsid w:val="009C6D80"/>
    <w:rsid w:val="009C7139"/>
    <w:rsid w:val="009C7886"/>
    <w:rsid w:val="009CA46C"/>
    <w:rsid w:val="009D0544"/>
    <w:rsid w:val="009D06A5"/>
    <w:rsid w:val="009D0907"/>
    <w:rsid w:val="009D0E74"/>
    <w:rsid w:val="009D164C"/>
    <w:rsid w:val="009D1B1D"/>
    <w:rsid w:val="009D20A3"/>
    <w:rsid w:val="009D222C"/>
    <w:rsid w:val="009D3604"/>
    <w:rsid w:val="009D4ABF"/>
    <w:rsid w:val="009E034B"/>
    <w:rsid w:val="009E045A"/>
    <w:rsid w:val="009E07F7"/>
    <w:rsid w:val="009E0E39"/>
    <w:rsid w:val="009E23F7"/>
    <w:rsid w:val="009E279A"/>
    <w:rsid w:val="009E3BA9"/>
    <w:rsid w:val="009E3C01"/>
    <w:rsid w:val="009E50E4"/>
    <w:rsid w:val="009E53AF"/>
    <w:rsid w:val="009E5CE0"/>
    <w:rsid w:val="009E5D94"/>
    <w:rsid w:val="009E62C9"/>
    <w:rsid w:val="009E7A33"/>
    <w:rsid w:val="009F21F8"/>
    <w:rsid w:val="009F2A67"/>
    <w:rsid w:val="009F3037"/>
    <w:rsid w:val="009F32AD"/>
    <w:rsid w:val="009F3592"/>
    <w:rsid w:val="009F3ECE"/>
    <w:rsid w:val="009F4957"/>
    <w:rsid w:val="009F4DB1"/>
    <w:rsid w:val="009F5110"/>
    <w:rsid w:val="009F5287"/>
    <w:rsid w:val="009F5478"/>
    <w:rsid w:val="009F59C3"/>
    <w:rsid w:val="009F5C15"/>
    <w:rsid w:val="009F5D3D"/>
    <w:rsid w:val="009F5F8F"/>
    <w:rsid w:val="009F7340"/>
    <w:rsid w:val="00A00A73"/>
    <w:rsid w:val="00A04FBC"/>
    <w:rsid w:val="00A05342"/>
    <w:rsid w:val="00A059BA"/>
    <w:rsid w:val="00A078A4"/>
    <w:rsid w:val="00A11017"/>
    <w:rsid w:val="00A11622"/>
    <w:rsid w:val="00A117B1"/>
    <w:rsid w:val="00A1281F"/>
    <w:rsid w:val="00A13569"/>
    <w:rsid w:val="00A13696"/>
    <w:rsid w:val="00A1451C"/>
    <w:rsid w:val="00A14B23"/>
    <w:rsid w:val="00A14CAF"/>
    <w:rsid w:val="00A16F4D"/>
    <w:rsid w:val="00A17A54"/>
    <w:rsid w:val="00A17E08"/>
    <w:rsid w:val="00A20A34"/>
    <w:rsid w:val="00A20B8B"/>
    <w:rsid w:val="00A223EA"/>
    <w:rsid w:val="00A23994"/>
    <w:rsid w:val="00A239C9"/>
    <w:rsid w:val="00A249C9"/>
    <w:rsid w:val="00A254AB"/>
    <w:rsid w:val="00A277C2"/>
    <w:rsid w:val="00A309BE"/>
    <w:rsid w:val="00A3167E"/>
    <w:rsid w:val="00A31914"/>
    <w:rsid w:val="00A31BEB"/>
    <w:rsid w:val="00A32601"/>
    <w:rsid w:val="00A32BBA"/>
    <w:rsid w:val="00A32C9F"/>
    <w:rsid w:val="00A33807"/>
    <w:rsid w:val="00A3411D"/>
    <w:rsid w:val="00A341FC"/>
    <w:rsid w:val="00A34941"/>
    <w:rsid w:val="00A3529B"/>
    <w:rsid w:val="00A35FBE"/>
    <w:rsid w:val="00A36BA7"/>
    <w:rsid w:val="00A374CA"/>
    <w:rsid w:val="00A406B6"/>
    <w:rsid w:val="00A40CCA"/>
    <w:rsid w:val="00A415A5"/>
    <w:rsid w:val="00A415CB"/>
    <w:rsid w:val="00A41D95"/>
    <w:rsid w:val="00A41E87"/>
    <w:rsid w:val="00A42B3F"/>
    <w:rsid w:val="00A42B75"/>
    <w:rsid w:val="00A42FB0"/>
    <w:rsid w:val="00A433E7"/>
    <w:rsid w:val="00A4483B"/>
    <w:rsid w:val="00A454AD"/>
    <w:rsid w:val="00A4573A"/>
    <w:rsid w:val="00A45F63"/>
    <w:rsid w:val="00A46937"/>
    <w:rsid w:val="00A505EB"/>
    <w:rsid w:val="00A5285D"/>
    <w:rsid w:val="00A53174"/>
    <w:rsid w:val="00A53621"/>
    <w:rsid w:val="00A53642"/>
    <w:rsid w:val="00A53B86"/>
    <w:rsid w:val="00A54984"/>
    <w:rsid w:val="00A54E68"/>
    <w:rsid w:val="00A5543D"/>
    <w:rsid w:val="00A554B3"/>
    <w:rsid w:val="00A559BF"/>
    <w:rsid w:val="00A574F8"/>
    <w:rsid w:val="00A575A0"/>
    <w:rsid w:val="00A576ED"/>
    <w:rsid w:val="00A61574"/>
    <w:rsid w:val="00A62638"/>
    <w:rsid w:val="00A64D56"/>
    <w:rsid w:val="00A655D9"/>
    <w:rsid w:val="00A66DA0"/>
    <w:rsid w:val="00A67F16"/>
    <w:rsid w:val="00A7082F"/>
    <w:rsid w:val="00A71278"/>
    <w:rsid w:val="00A71CB6"/>
    <w:rsid w:val="00A723B4"/>
    <w:rsid w:val="00A74EEB"/>
    <w:rsid w:val="00A75CF2"/>
    <w:rsid w:val="00A768B6"/>
    <w:rsid w:val="00A7740F"/>
    <w:rsid w:val="00A775A6"/>
    <w:rsid w:val="00A778E7"/>
    <w:rsid w:val="00A7799A"/>
    <w:rsid w:val="00A77DB5"/>
    <w:rsid w:val="00A77DB9"/>
    <w:rsid w:val="00A8029D"/>
    <w:rsid w:val="00A80DB4"/>
    <w:rsid w:val="00A82291"/>
    <w:rsid w:val="00A83614"/>
    <w:rsid w:val="00A83EC8"/>
    <w:rsid w:val="00A8432E"/>
    <w:rsid w:val="00A84EBD"/>
    <w:rsid w:val="00A85EA6"/>
    <w:rsid w:val="00A861AB"/>
    <w:rsid w:val="00A86CBB"/>
    <w:rsid w:val="00A86D0A"/>
    <w:rsid w:val="00A86E73"/>
    <w:rsid w:val="00A87ADD"/>
    <w:rsid w:val="00A905A9"/>
    <w:rsid w:val="00A90E5C"/>
    <w:rsid w:val="00A91869"/>
    <w:rsid w:val="00A926D9"/>
    <w:rsid w:val="00A931A8"/>
    <w:rsid w:val="00A932F2"/>
    <w:rsid w:val="00A93C8B"/>
    <w:rsid w:val="00A93D5F"/>
    <w:rsid w:val="00A93FD9"/>
    <w:rsid w:val="00A94E4C"/>
    <w:rsid w:val="00A9547F"/>
    <w:rsid w:val="00A95C27"/>
    <w:rsid w:val="00A95DAF"/>
    <w:rsid w:val="00A95ED7"/>
    <w:rsid w:val="00A95F9D"/>
    <w:rsid w:val="00A9678C"/>
    <w:rsid w:val="00A97269"/>
    <w:rsid w:val="00A97788"/>
    <w:rsid w:val="00AA0826"/>
    <w:rsid w:val="00AA0871"/>
    <w:rsid w:val="00AA089E"/>
    <w:rsid w:val="00AA0C27"/>
    <w:rsid w:val="00AA3329"/>
    <w:rsid w:val="00AA3374"/>
    <w:rsid w:val="00AA378A"/>
    <w:rsid w:val="00AA3940"/>
    <w:rsid w:val="00AA3B35"/>
    <w:rsid w:val="00AA508D"/>
    <w:rsid w:val="00AA52B5"/>
    <w:rsid w:val="00AA5AB2"/>
    <w:rsid w:val="00AA61EC"/>
    <w:rsid w:val="00AA6698"/>
    <w:rsid w:val="00AA775D"/>
    <w:rsid w:val="00AB1615"/>
    <w:rsid w:val="00AB18C6"/>
    <w:rsid w:val="00AB18F4"/>
    <w:rsid w:val="00AB18F9"/>
    <w:rsid w:val="00AB1D8E"/>
    <w:rsid w:val="00AB2F48"/>
    <w:rsid w:val="00AB31C1"/>
    <w:rsid w:val="00AB4158"/>
    <w:rsid w:val="00AB43A7"/>
    <w:rsid w:val="00AB463D"/>
    <w:rsid w:val="00AB79BC"/>
    <w:rsid w:val="00AC00DA"/>
    <w:rsid w:val="00AC01F4"/>
    <w:rsid w:val="00AC09BA"/>
    <w:rsid w:val="00AC1495"/>
    <w:rsid w:val="00AC1866"/>
    <w:rsid w:val="00AC2F25"/>
    <w:rsid w:val="00AC3280"/>
    <w:rsid w:val="00AC365D"/>
    <w:rsid w:val="00AC4310"/>
    <w:rsid w:val="00AC4499"/>
    <w:rsid w:val="00AC4FC8"/>
    <w:rsid w:val="00AC6089"/>
    <w:rsid w:val="00AC6465"/>
    <w:rsid w:val="00AC7180"/>
    <w:rsid w:val="00AC746B"/>
    <w:rsid w:val="00AD0066"/>
    <w:rsid w:val="00AD0190"/>
    <w:rsid w:val="00AD047C"/>
    <w:rsid w:val="00AD04E7"/>
    <w:rsid w:val="00AD0842"/>
    <w:rsid w:val="00AD0A30"/>
    <w:rsid w:val="00AD0AC4"/>
    <w:rsid w:val="00AD0D72"/>
    <w:rsid w:val="00AD15A7"/>
    <w:rsid w:val="00AD268C"/>
    <w:rsid w:val="00AD3FEB"/>
    <w:rsid w:val="00AD4147"/>
    <w:rsid w:val="00AD4416"/>
    <w:rsid w:val="00AD4C63"/>
    <w:rsid w:val="00AD4E93"/>
    <w:rsid w:val="00AD4EA0"/>
    <w:rsid w:val="00AD5438"/>
    <w:rsid w:val="00AD5AC1"/>
    <w:rsid w:val="00AD5B6E"/>
    <w:rsid w:val="00AD5C92"/>
    <w:rsid w:val="00AD614C"/>
    <w:rsid w:val="00AD6A94"/>
    <w:rsid w:val="00AD6AE8"/>
    <w:rsid w:val="00AD7370"/>
    <w:rsid w:val="00AD77E9"/>
    <w:rsid w:val="00AE18F5"/>
    <w:rsid w:val="00AE21C4"/>
    <w:rsid w:val="00AE2254"/>
    <w:rsid w:val="00AE22DB"/>
    <w:rsid w:val="00AE2BF3"/>
    <w:rsid w:val="00AE2EA6"/>
    <w:rsid w:val="00AE2FAA"/>
    <w:rsid w:val="00AE3DBB"/>
    <w:rsid w:val="00AE4113"/>
    <w:rsid w:val="00AE460C"/>
    <w:rsid w:val="00AE4CAF"/>
    <w:rsid w:val="00AE6858"/>
    <w:rsid w:val="00AE6A90"/>
    <w:rsid w:val="00AF05C4"/>
    <w:rsid w:val="00AF05EB"/>
    <w:rsid w:val="00AF0841"/>
    <w:rsid w:val="00AF1283"/>
    <w:rsid w:val="00AF174F"/>
    <w:rsid w:val="00AF1955"/>
    <w:rsid w:val="00AF3617"/>
    <w:rsid w:val="00AF4853"/>
    <w:rsid w:val="00AF55AC"/>
    <w:rsid w:val="00AF6415"/>
    <w:rsid w:val="00AF6B6E"/>
    <w:rsid w:val="00B01621"/>
    <w:rsid w:val="00B0202E"/>
    <w:rsid w:val="00B023E8"/>
    <w:rsid w:val="00B025A1"/>
    <w:rsid w:val="00B0552E"/>
    <w:rsid w:val="00B0617C"/>
    <w:rsid w:val="00B07405"/>
    <w:rsid w:val="00B0749B"/>
    <w:rsid w:val="00B1002F"/>
    <w:rsid w:val="00B119B5"/>
    <w:rsid w:val="00B120E1"/>
    <w:rsid w:val="00B12671"/>
    <w:rsid w:val="00B12B1C"/>
    <w:rsid w:val="00B12C87"/>
    <w:rsid w:val="00B13DD7"/>
    <w:rsid w:val="00B14436"/>
    <w:rsid w:val="00B14453"/>
    <w:rsid w:val="00B14B33"/>
    <w:rsid w:val="00B14EE4"/>
    <w:rsid w:val="00B15144"/>
    <w:rsid w:val="00B154D1"/>
    <w:rsid w:val="00B16C8A"/>
    <w:rsid w:val="00B17681"/>
    <w:rsid w:val="00B20A6D"/>
    <w:rsid w:val="00B20C9D"/>
    <w:rsid w:val="00B20D5A"/>
    <w:rsid w:val="00B21BD1"/>
    <w:rsid w:val="00B2216D"/>
    <w:rsid w:val="00B22FEB"/>
    <w:rsid w:val="00B238D1"/>
    <w:rsid w:val="00B2392E"/>
    <w:rsid w:val="00B24223"/>
    <w:rsid w:val="00B2479B"/>
    <w:rsid w:val="00B247FE"/>
    <w:rsid w:val="00B24BAB"/>
    <w:rsid w:val="00B24F9D"/>
    <w:rsid w:val="00B256B8"/>
    <w:rsid w:val="00B2599E"/>
    <w:rsid w:val="00B25DB7"/>
    <w:rsid w:val="00B25E15"/>
    <w:rsid w:val="00B27710"/>
    <w:rsid w:val="00B27871"/>
    <w:rsid w:val="00B27E46"/>
    <w:rsid w:val="00B30833"/>
    <w:rsid w:val="00B30BC3"/>
    <w:rsid w:val="00B30C3A"/>
    <w:rsid w:val="00B30F35"/>
    <w:rsid w:val="00B3156E"/>
    <w:rsid w:val="00B315D7"/>
    <w:rsid w:val="00B321E7"/>
    <w:rsid w:val="00B32B74"/>
    <w:rsid w:val="00B33490"/>
    <w:rsid w:val="00B33525"/>
    <w:rsid w:val="00B339B6"/>
    <w:rsid w:val="00B34B05"/>
    <w:rsid w:val="00B36A3D"/>
    <w:rsid w:val="00B37D4E"/>
    <w:rsid w:val="00B40746"/>
    <w:rsid w:val="00B4114F"/>
    <w:rsid w:val="00B4210D"/>
    <w:rsid w:val="00B423A5"/>
    <w:rsid w:val="00B424C5"/>
    <w:rsid w:val="00B43AB3"/>
    <w:rsid w:val="00B44C49"/>
    <w:rsid w:val="00B45DC8"/>
    <w:rsid w:val="00B468BC"/>
    <w:rsid w:val="00B46A55"/>
    <w:rsid w:val="00B47A26"/>
    <w:rsid w:val="00B5020C"/>
    <w:rsid w:val="00B503BD"/>
    <w:rsid w:val="00B5121B"/>
    <w:rsid w:val="00B51263"/>
    <w:rsid w:val="00B51429"/>
    <w:rsid w:val="00B51622"/>
    <w:rsid w:val="00B516C6"/>
    <w:rsid w:val="00B53188"/>
    <w:rsid w:val="00B53D1E"/>
    <w:rsid w:val="00B54660"/>
    <w:rsid w:val="00B54B35"/>
    <w:rsid w:val="00B54FF1"/>
    <w:rsid w:val="00B555F5"/>
    <w:rsid w:val="00B5589F"/>
    <w:rsid w:val="00B55A47"/>
    <w:rsid w:val="00B567B8"/>
    <w:rsid w:val="00B57BF2"/>
    <w:rsid w:val="00B60A6A"/>
    <w:rsid w:val="00B6191C"/>
    <w:rsid w:val="00B62BE0"/>
    <w:rsid w:val="00B63F07"/>
    <w:rsid w:val="00B64479"/>
    <w:rsid w:val="00B64777"/>
    <w:rsid w:val="00B64A48"/>
    <w:rsid w:val="00B64C8E"/>
    <w:rsid w:val="00B6575B"/>
    <w:rsid w:val="00B65C88"/>
    <w:rsid w:val="00B66402"/>
    <w:rsid w:val="00B66D94"/>
    <w:rsid w:val="00B7033D"/>
    <w:rsid w:val="00B70785"/>
    <w:rsid w:val="00B70D28"/>
    <w:rsid w:val="00B70DD6"/>
    <w:rsid w:val="00B70F1F"/>
    <w:rsid w:val="00B718FB"/>
    <w:rsid w:val="00B72C14"/>
    <w:rsid w:val="00B7318A"/>
    <w:rsid w:val="00B7351E"/>
    <w:rsid w:val="00B737AF"/>
    <w:rsid w:val="00B747C5"/>
    <w:rsid w:val="00B75291"/>
    <w:rsid w:val="00B80737"/>
    <w:rsid w:val="00B814A7"/>
    <w:rsid w:val="00B831C4"/>
    <w:rsid w:val="00B84520"/>
    <w:rsid w:val="00B846CD"/>
    <w:rsid w:val="00B859C9"/>
    <w:rsid w:val="00B85D2E"/>
    <w:rsid w:val="00B86AD5"/>
    <w:rsid w:val="00B86F3F"/>
    <w:rsid w:val="00B87302"/>
    <w:rsid w:val="00B87B7B"/>
    <w:rsid w:val="00B92134"/>
    <w:rsid w:val="00B923DC"/>
    <w:rsid w:val="00B9260E"/>
    <w:rsid w:val="00B927A0"/>
    <w:rsid w:val="00B92C92"/>
    <w:rsid w:val="00B93440"/>
    <w:rsid w:val="00B93BDE"/>
    <w:rsid w:val="00B94298"/>
    <w:rsid w:val="00B94D89"/>
    <w:rsid w:val="00B95A51"/>
    <w:rsid w:val="00B95AB7"/>
    <w:rsid w:val="00B96450"/>
    <w:rsid w:val="00BA08A1"/>
    <w:rsid w:val="00BA1633"/>
    <w:rsid w:val="00BA1833"/>
    <w:rsid w:val="00BA1C4C"/>
    <w:rsid w:val="00BA1DDA"/>
    <w:rsid w:val="00BA23A3"/>
    <w:rsid w:val="00BA2B3F"/>
    <w:rsid w:val="00BA3B1D"/>
    <w:rsid w:val="00BA434F"/>
    <w:rsid w:val="00BA6210"/>
    <w:rsid w:val="00BA627C"/>
    <w:rsid w:val="00BA657E"/>
    <w:rsid w:val="00BA669B"/>
    <w:rsid w:val="00BA7928"/>
    <w:rsid w:val="00BB13C2"/>
    <w:rsid w:val="00BB1C23"/>
    <w:rsid w:val="00BB22C0"/>
    <w:rsid w:val="00BB348C"/>
    <w:rsid w:val="00BB47FD"/>
    <w:rsid w:val="00BB485E"/>
    <w:rsid w:val="00BB48DB"/>
    <w:rsid w:val="00BB5A46"/>
    <w:rsid w:val="00BB6021"/>
    <w:rsid w:val="00BB621D"/>
    <w:rsid w:val="00BB6364"/>
    <w:rsid w:val="00BB7F03"/>
    <w:rsid w:val="00BC05C0"/>
    <w:rsid w:val="00BC3F70"/>
    <w:rsid w:val="00BC5573"/>
    <w:rsid w:val="00BC68B3"/>
    <w:rsid w:val="00BC6FD2"/>
    <w:rsid w:val="00BC7B5C"/>
    <w:rsid w:val="00BD002F"/>
    <w:rsid w:val="00BD0B6B"/>
    <w:rsid w:val="00BD0E5C"/>
    <w:rsid w:val="00BD14C3"/>
    <w:rsid w:val="00BD25C6"/>
    <w:rsid w:val="00BD2A84"/>
    <w:rsid w:val="00BD2EB1"/>
    <w:rsid w:val="00BD36B3"/>
    <w:rsid w:val="00BD3EDD"/>
    <w:rsid w:val="00BD4894"/>
    <w:rsid w:val="00BD4F98"/>
    <w:rsid w:val="00BD5416"/>
    <w:rsid w:val="00BD5E12"/>
    <w:rsid w:val="00BD62EE"/>
    <w:rsid w:val="00BD6EAD"/>
    <w:rsid w:val="00BD7E8C"/>
    <w:rsid w:val="00BE1D15"/>
    <w:rsid w:val="00BE2004"/>
    <w:rsid w:val="00BE2750"/>
    <w:rsid w:val="00BE3EC6"/>
    <w:rsid w:val="00BE4ACB"/>
    <w:rsid w:val="00BE4ACF"/>
    <w:rsid w:val="00BE6BA8"/>
    <w:rsid w:val="00BE6BCD"/>
    <w:rsid w:val="00BE76D8"/>
    <w:rsid w:val="00BE79DA"/>
    <w:rsid w:val="00BF01AA"/>
    <w:rsid w:val="00BF0D59"/>
    <w:rsid w:val="00BF18AA"/>
    <w:rsid w:val="00BF235F"/>
    <w:rsid w:val="00BF2643"/>
    <w:rsid w:val="00BF2BD9"/>
    <w:rsid w:val="00BF2FA6"/>
    <w:rsid w:val="00BF3B7A"/>
    <w:rsid w:val="00BF5538"/>
    <w:rsid w:val="00BF5D3D"/>
    <w:rsid w:val="00BF65DF"/>
    <w:rsid w:val="00BF7349"/>
    <w:rsid w:val="00BF7810"/>
    <w:rsid w:val="00BF7D45"/>
    <w:rsid w:val="00C0003A"/>
    <w:rsid w:val="00C0188E"/>
    <w:rsid w:val="00C01ED7"/>
    <w:rsid w:val="00C0224C"/>
    <w:rsid w:val="00C02309"/>
    <w:rsid w:val="00C02787"/>
    <w:rsid w:val="00C03532"/>
    <w:rsid w:val="00C035F4"/>
    <w:rsid w:val="00C03B0A"/>
    <w:rsid w:val="00C041F3"/>
    <w:rsid w:val="00C047E8"/>
    <w:rsid w:val="00C048FC"/>
    <w:rsid w:val="00C0713A"/>
    <w:rsid w:val="00C1033A"/>
    <w:rsid w:val="00C10C34"/>
    <w:rsid w:val="00C11C1F"/>
    <w:rsid w:val="00C12267"/>
    <w:rsid w:val="00C12414"/>
    <w:rsid w:val="00C13AA6"/>
    <w:rsid w:val="00C142CF"/>
    <w:rsid w:val="00C152E3"/>
    <w:rsid w:val="00C15DE6"/>
    <w:rsid w:val="00C16E5F"/>
    <w:rsid w:val="00C17477"/>
    <w:rsid w:val="00C17C1A"/>
    <w:rsid w:val="00C17FC8"/>
    <w:rsid w:val="00C211E0"/>
    <w:rsid w:val="00C21974"/>
    <w:rsid w:val="00C220BC"/>
    <w:rsid w:val="00C2219E"/>
    <w:rsid w:val="00C235B4"/>
    <w:rsid w:val="00C24668"/>
    <w:rsid w:val="00C25433"/>
    <w:rsid w:val="00C25709"/>
    <w:rsid w:val="00C26528"/>
    <w:rsid w:val="00C3031F"/>
    <w:rsid w:val="00C319F2"/>
    <w:rsid w:val="00C31A45"/>
    <w:rsid w:val="00C31DA9"/>
    <w:rsid w:val="00C31ECA"/>
    <w:rsid w:val="00C3249D"/>
    <w:rsid w:val="00C337DD"/>
    <w:rsid w:val="00C338E9"/>
    <w:rsid w:val="00C33C04"/>
    <w:rsid w:val="00C34E84"/>
    <w:rsid w:val="00C3512F"/>
    <w:rsid w:val="00C354C4"/>
    <w:rsid w:val="00C35AF2"/>
    <w:rsid w:val="00C3601C"/>
    <w:rsid w:val="00C3623F"/>
    <w:rsid w:val="00C366B1"/>
    <w:rsid w:val="00C36E0B"/>
    <w:rsid w:val="00C37920"/>
    <w:rsid w:val="00C40127"/>
    <w:rsid w:val="00C40470"/>
    <w:rsid w:val="00C40CE8"/>
    <w:rsid w:val="00C40FFA"/>
    <w:rsid w:val="00C41A72"/>
    <w:rsid w:val="00C42718"/>
    <w:rsid w:val="00C42BDE"/>
    <w:rsid w:val="00C43CD2"/>
    <w:rsid w:val="00C43ECE"/>
    <w:rsid w:val="00C449BD"/>
    <w:rsid w:val="00C4505E"/>
    <w:rsid w:val="00C45FD8"/>
    <w:rsid w:val="00C46436"/>
    <w:rsid w:val="00C477D8"/>
    <w:rsid w:val="00C47B54"/>
    <w:rsid w:val="00C504FF"/>
    <w:rsid w:val="00C50957"/>
    <w:rsid w:val="00C50CF0"/>
    <w:rsid w:val="00C511DE"/>
    <w:rsid w:val="00C53B14"/>
    <w:rsid w:val="00C53F49"/>
    <w:rsid w:val="00C54D22"/>
    <w:rsid w:val="00C55FA8"/>
    <w:rsid w:val="00C56D62"/>
    <w:rsid w:val="00C57C43"/>
    <w:rsid w:val="00C6083A"/>
    <w:rsid w:val="00C60AA8"/>
    <w:rsid w:val="00C60D7C"/>
    <w:rsid w:val="00C61337"/>
    <w:rsid w:val="00C61C3A"/>
    <w:rsid w:val="00C61D6C"/>
    <w:rsid w:val="00C62133"/>
    <w:rsid w:val="00C628AA"/>
    <w:rsid w:val="00C636D4"/>
    <w:rsid w:val="00C63726"/>
    <w:rsid w:val="00C649AA"/>
    <w:rsid w:val="00C64F0A"/>
    <w:rsid w:val="00C66424"/>
    <w:rsid w:val="00C66787"/>
    <w:rsid w:val="00C66C22"/>
    <w:rsid w:val="00C67AC0"/>
    <w:rsid w:val="00C67B9E"/>
    <w:rsid w:val="00C701C1"/>
    <w:rsid w:val="00C71CB3"/>
    <w:rsid w:val="00C72911"/>
    <w:rsid w:val="00C72C2F"/>
    <w:rsid w:val="00C734DA"/>
    <w:rsid w:val="00C73596"/>
    <w:rsid w:val="00C74AAD"/>
    <w:rsid w:val="00C74D2B"/>
    <w:rsid w:val="00C74E88"/>
    <w:rsid w:val="00C757A1"/>
    <w:rsid w:val="00C76614"/>
    <w:rsid w:val="00C7725B"/>
    <w:rsid w:val="00C77390"/>
    <w:rsid w:val="00C7745F"/>
    <w:rsid w:val="00C7773F"/>
    <w:rsid w:val="00C80043"/>
    <w:rsid w:val="00C811D5"/>
    <w:rsid w:val="00C82918"/>
    <w:rsid w:val="00C8292F"/>
    <w:rsid w:val="00C82931"/>
    <w:rsid w:val="00C82F5E"/>
    <w:rsid w:val="00C83421"/>
    <w:rsid w:val="00C83CE4"/>
    <w:rsid w:val="00C83F22"/>
    <w:rsid w:val="00C84C7E"/>
    <w:rsid w:val="00C853D9"/>
    <w:rsid w:val="00C85985"/>
    <w:rsid w:val="00C86329"/>
    <w:rsid w:val="00C86536"/>
    <w:rsid w:val="00C879FA"/>
    <w:rsid w:val="00C908EF"/>
    <w:rsid w:val="00C9091F"/>
    <w:rsid w:val="00C91A3D"/>
    <w:rsid w:val="00C9359A"/>
    <w:rsid w:val="00C93F00"/>
    <w:rsid w:val="00C94418"/>
    <w:rsid w:val="00C9472A"/>
    <w:rsid w:val="00C94994"/>
    <w:rsid w:val="00C94A66"/>
    <w:rsid w:val="00C94F69"/>
    <w:rsid w:val="00C9603A"/>
    <w:rsid w:val="00C96199"/>
    <w:rsid w:val="00C96213"/>
    <w:rsid w:val="00C96A88"/>
    <w:rsid w:val="00C97417"/>
    <w:rsid w:val="00CA063F"/>
    <w:rsid w:val="00CA1DAA"/>
    <w:rsid w:val="00CA23E9"/>
    <w:rsid w:val="00CA26B1"/>
    <w:rsid w:val="00CA3477"/>
    <w:rsid w:val="00CA356A"/>
    <w:rsid w:val="00CA3993"/>
    <w:rsid w:val="00CA3B06"/>
    <w:rsid w:val="00CA3FF7"/>
    <w:rsid w:val="00CA4145"/>
    <w:rsid w:val="00CA4498"/>
    <w:rsid w:val="00CA465D"/>
    <w:rsid w:val="00CA564B"/>
    <w:rsid w:val="00CA59AB"/>
    <w:rsid w:val="00CA6430"/>
    <w:rsid w:val="00CA7525"/>
    <w:rsid w:val="00CA753A"/>
    <w:rsid w:val="00CA77DA"/>
    <w:rsid w:val="00CA7C7C"/>
    <w:rsid w:val="00CB217B"/>
    <w:rsid w:val="00CB21EE"/>
    <w:rsid w:val="00CB360E"/>
    <w:rsid w:val="00CB452D"/>
    <w:rsid w:val="00CB495F"/>
    <w:rsid w:val="00CB5358"/>
    <w:rsid w:val="00CB541E"/>
    <w:rsid w:val="00CB58B4"/>
    <w:rsid w:val="00CB5FF8"/>
    <w:rsid w:val="00CB5FFC"/>
    <w:rsid w:val="00CB61AB"/>
    <w:rsid w:val="00CB6532"/>
    <w:rsid w:val="00CB70AE"/>
    <w:rsid w:val="00CB7114"/>
    <w:rsid w:val="00CB749F"/>
    <w:rsid w:val="00CC0932"/>
    <w:rsid w:val="00CC1AEE"/>
    <w:rsid w:val="00CC1E3D"/>
    <w:rsid w:val="00CC20F6"/>
    <w:rsid w:val="00CC245D"/>
    <w:rsid w:val="00CC4798"/>
    <w:rsid w:val="00CC594E"/>
    <w:rsid w:val="00CC5C9D"/>
    <w:rsid w:val="00CC6767"/>
    <w:rsid w:val="00CC752F"/>
    <w:rsid w:val="00CD0023"/>
    <w:rsid w:val="00CD088B"/>
    <w:rsid w:val="00CD0EB5"/>
    <w:rsid w:val="00CD1437"/>
    <w:rsid w:val="00CD18DC"/>
    <w:rsid w:val="00CD1A2A"/>
    <w:rsid w:val="00CD2AB1"/>
    <w:rsid w:val="00CD3CCE"/>
    <w:rsid w:val="00CD44DE"/>
    <w:rsid w:val="00CD46FC"/>
    <w:rsid w:val="00CD5592"/>
    <w:rsid w:val="00CD5A56"/>
    <w:rsid w:val="00CD5B8D"/>
    <w:rsid w:val="00CD5DE5"/>
    <w:rsid w:val="00CD6621"/>
    <w:rsid w:val="00CD7D81"/>
    <w:rsid w:val="00CE0473"/>
    <w:rsid w:val="00CE0937"/>
    <w:rsid w:val="00CE0985"/>
    <w:rsid w:val="00CE0EF5"/>
    <w:rsid w:val="00CE13AE"/>
    <w:rsid w:val="00CE2A03"/>
    <w:rsid w:val="00CE2B6E"/>
    <w:rsid w:val="00CE33E0"/>
    <w:rsid w:val="00CE37C7"/>
    <w:rsid w:val="00CE43FF"/>
    <w:rsid w:val="00CE4427"/>
    <w:rsid w:val="00CE47DD"/>
    <w:rsid w:val="00CE4E20"/>
    <w:rsid w:val="00CE4F02"/>
    <w:rsid w:val="00CE4F86"/>
    <w:rsid w:val="00CE68FF"/>
    <w:rsid w:val="00CE7256"/>
    <w:rsid w:val="00CF13CF"/>
    <w:rsid w:val="00CF197E"/>
    <w:rsid w:val="00CF202B"/>
    <w:rsid w:val="00CF2795"/>
    <w:rsid w:val="00CF3569"/>
    <w:rsid w:val="00CF36F2"/>
    <w:rsid w:val="00CF6BBE"/>
    <w:rsid w:val="00CF77DC"/>
    <w:rsid w:val="00D001FD"/>
    <w:rsid w:val="00D014AC"/>
    <w:rsid w:val="00D01C52"/>
    <w:rsid w:val="00D021A8"/>
    <w:rsid w:val="00D03D41"/>
    <w:rsid w:val="00D042E8"/>
    <w:rsid w:val="00D04497"/>
    <w:rsid w:val="00D04D9D"/>
    <w:rsid w:val="00D05D00"/>
    <w:rsid w:val="00D05F48"/>
    <w:rsid w:val="00D06421"/>
    <w:rsid w:val="00D06FFF"/>
    <w:rsid w:val="00D078F6"/>
    <w:rsid w:val="00D10705"/>
    <w:rsid w:val="00D1176B"/>
    <w:rsid w:val="00D119F7"/>
    <w:rsid w:val="00D11BEF"/>
    <w:rsid w:val="00D12AB6"/>
    <w:rsid w:val="00D134CC"/>
    <w:rsid w:val="00D13A2A"/>
    <w:rsid w:val="00D13C0E"/>
    <w:rsid w:val="00D1461B"/>
    <w:rsid w:val="00D1463F"/>
    <w:rsid w:val="00D1540E"/>
    <w:rsid w:val="00D15DCA"/>
    <w:rsid w:val="00D16756"/>
    <w:rsid w:val="00D17A7E"/>
    <w:rsid w:val="00D2119E"/>
    <w:rsid w:val="00D21221"/>
    <w:rsid w:val="00D213D0"/>
    <w:rsid w:val="00D214EF"/>
    <w:rsid w:val="00D21665"/>
    <w:rsid w:val="00D21B1D"/>
    <w:rsid w:val="00D22476"/>
    <w:rsid w:val="00D2279E"/>
    <w:rsid w:val="00D22ED7"/>
    <w:rsid w:val="00D23E48"/>
    <w:rsid w:val="00D24200"/>
    <w:rsid w:val="00D2531A"/>
    <w:rsid w:val="00D25AA6"/>
    <w:rsid w:val="00D26528"/>
    <w:rsid w:val="00D26D1F"/>
    <w:rsid w:val="00D303D2"/>
    <w:rsid w:val="00D31681"/>
    <w:rsid w:val="00D318EE"/>
    <w:rsid w:val="00D31F2A"/>
    <w:rsid w:val="00D3228B"/>
    <w:rsid w:val="00D328E7"/>
    <w:rsid w:val="00D33601"/>
    <w:rsid w:val="00D336B7"/>
    <w:rsid w:val="00D33846"/>
    <w:rsid w:val="00D33EC6"/>
    <w:rsid w:val="00D34F06"/>
    <w:rsid w:val="00D350EB"/>
    <w:rsid w:val="00D351A8"/>
    <w:rsid w:val="00D35DA9"/>
    <w:rsid w:val="00D36388"/>
    <w:rsid w:val="00D366BF"/>
    <w:rsid w:val="00D37333"/>
    <w:rsid w:val="00D37BD3"/>
    <w:rsid w:val="00D402E6"/>
    <w:rsid w:val="00D40551"/>
    <w:rsid w:val="00D4072F"/>
    <w:rsid w:val="00D408BC"/>
    <w:rsid w:val="00D417D3"/>
    <w:rsid w:val="00D4206D"/>
    <w:rsid w:val="00D432F0"/>
    <w:rsid w:val="00D442B7"/>
    <w:rsid w:val="00D44AEC"/>
    <w:rsid w:val="00D45FFB"/>
    <w:rsid w:val="00D47368"/>
    <w:rsid w:val="00D476CE"/>
    <w:rsid w:val="00D4779A"/>
    <w:rsid w:val="00D503D6"/>
    <w:rsid w:val="00D50A3F"/>
    <w:rsid w:val="00D5102B"/>
    <w:rsid w:val="00D515E8"/>
    <w:rsid w:val="00D51811"/>
    <w:rsid w:val="00D51C75"/>
    <w:rsid w:val="00D524C5"/>
    <w:rsid w:val="00D5258F"/>
    <w:rsid w:val="00D53E20"/>
    <w:rsid w:val="00D55224"/>
    <w:rsid w:val="00D568EB"/>
    <w:rsid w:val="00D578F0"/>
    <w:rsid w:val="00D6006B"/>
    <w:rsid w:val="00D60CA9"/>
    <w:rsid w:val="00D60FEB"/>
    <w:rsid w:val="00D61AEC"/>
    <w:rsid w:val="00D62936"/>
    <w:rsid w:val="00D62D77"/>
    <w:rsid w:val="00D6312D"/>
    <w:rsid w:val="00D63A27"/>
    <w:rsid w:val="00D6408E"/>
    <w:rsid w:val="00D64170"/>
    <w:rsid w:val="00D6421A"/>
    <w:rsid w:val="00D64A2C"/>
    <w:rsid w:val="00D6632C"/>
    <w:rsid w:val="00D70CBD"/>
    <w:rsid w:val="00D7186C"/>
    <w:rsid w:val="00D7228B"/>
    <w:rsid w:val="00D722F5"/>
    <w:rsid w:val="00D73CE3"/>
    <w:rsid w:val="00D74419"/>
    <w:rsid w:val="00D747E1"/>
    <w:rsid w:val="00D74DA8"/>
    <w:rsid w:val="00D7641E"/>
    <w:rsid w:val="00D76C84"/>
    <w:rsid w:val="00D77A3B"/>
    <w:rsid w:val="00D81010"/>
    <w:rsid w:val="00D81A69"/>
    <w:rsid w:val="00D81BF1"/>
    <w:rsid w:val="00D825DA"/>
    <w:rsid w:val="00D82FE4"/>
    <w:rsid w:val="00D83063"/>
    <w:rsid w:val="00D836A2"/>
    <w:rsid w:val="00D844CA"/>
    <w:rsid w:val="00D85556"/>
    <w:rsid w:val="00D85C38"/>
    <w:rsid w:val="00D865CA"/>
    <w:rsid w:val="00D867C4"/>
    <w:rsid w:val="00D86C9C"/>
    <w:rsid w:val="00D87DF3"/>
    <w:rsid w:val="00D90B8D"/>
    <w:rsid w:val="00D91931"/>
    <w:rsid w:val="00D92656"/>
    <w:rsid w:val="00D93087"/>
    <w:rsid w:val="00D941CD"/>
    <w:rsid w:val="00D94A0D"/>
    <w:rsid w:val="00D9543F"/>
    <w:rsid w:val="00D960C1"/>
    <w:rsid w:val="00D965E9"/>
    <w:rsid w:val="00D966AD"/>
    <w:rsid w:val="00D97208"/>
    <w:rsid w:val="00DA0F28"/>
    <w:rsid w:val="00DA2476"/>
    <w:rsid w:val="00DA3E5A"/>
    <w:rsid w:val="00DA60A1"/>
    <w:rsid w:val="00DA6112"/>
    <w:rsid w:val="00DA67C9"/>
    <w:rsid w:val="00DA76AE"/>
    <w:rsid w:val="00DB0226"/>
    <w:rsid w:val="00DB0C96"/>
    <w:rsid w:val="00DB0E04"/>
    <w:rsid w:val="00DB1602"/>
    <w:rsid w:val="00DB1A06"/>
    <w:rsid w:val="00DB1EFE"/>
    <w:rsid w:val="00DB3A9B"/>
    <w:rsid w:val="00DB41A5"/>
    <w:rsid w:val="00DB44E4"/>
    <w:rsid w:val="00DB46B3"/>
    <w:rsid w:val="00DB54F3"/>
    <w:rsid w:val="00DB55E8"/>
    <w:rsid w:val="00DB5EA0"/>
    <w:rsid w:val="00DB5F92"/>
    <w:rsid w:val="00DB6133"/>
    <w:rsid w:val="00DB650C"/>
    <w:rsid w:val="00DB69E3"/>
    <w:rsid w:val="00DB6ACA"/>
    <w:rsid w:val="00DC0074"/>
    <w:rsid w:val="00DC13ED"/>
    <w:rsid w:val="00DC2A85"/>
    <w:rsid w:val="00DC3054"/>
    <w:rsid w:val="00DC3320"/>
    <w:rsid w:val="00DC3658"/>
    <w:rsid w:val="00DC3C81"/>
    <w:rsid w:val="00DC4A13"/>
    <w:rsid w:val="00DC4ADE"/>
    <w:rsid w:val="00DC56C3"/>
    <w:rsid w:val="00DC56CB"/>
    <w:rsid w:val="00DC5B74"/>
    <w:rsid w:val="00DC630C"/>
    <w:rsid w:val="00DC69CF"/>
    <w:rsid w:val="00DC6BFA"/>
    <w:rsid w:val="00DC70C1"/>
    <w:rsid w:val="00DC7409"/>
    <w:rsid w:val="00DC7587"/>
    <w:rsid w:val="00DC7A3A"/>
    <w:rsid w:val="00DC7B55"/>
    <w:rsid w:val="00DD1C63"/>
    <w:rsid w:val="00DD284D"/>
    <w:rsid w:val="00DD2D13"/>
    <w:rsid w:val="00DD4874"/>
    <w:rsid w:val="00DD4A0A"/>
    <w:rsid w:val="00DD5F44"/>
    <w:rsid w:val="00DD67BA"/>
    <w:rsid w:val="00DD6A15"/>
    <w:rsid w:val="00DE0D7C"/>
    <w:rsid w:val="00DE12AA"/>
    <w:rsid w:val="00DE13A4"/>
    <w:rsid w:val="00DE16F8"/>
    <w:rsid w:val="00DE2413"/>
    <w:rsid w:val="00DE261B"/>
    <w:rsid w:val="00DE2D64"/>
    <w:rsid w:val="00DE3DB2"/>
    <w:rsid w:val="00DE53E9"/>
    <w:rsid w:val="00DE55E3"/>
    <w:rsid w:val="00DE620B"/>
    <w:rsid w:val="00DE6422"/>
    <w:rsid w:val="00DE6628"/>
    <w:rsid w:val="00DE7C3A"/>
    <w:rsid w:val="00DEC1B5"/>
    <w:rsid w:val="00DF12C1"/>
    <w:rsid w:val="00DF135F"/>
    <w:rsid w:val="00DF14A0"/>
    <w:rsid w:val="00DF1A14"/>
    <w:rsid w:val="00DF1D79"/>
    <w:rsid w:val="00DF43B3"/>
    <w:rsid w:val="00DF4430"/>
    <w:rsid w:val="00DF4439"/>
    <w:rsid w:val="00DF54E5"/>
    <w:rsid w:val="00DF5614"/>
    <w:rsid w:val="00DF63E2"/>
    <w:rsid w:val="00DF6831"/>
    <w:rsid w:val="00DF6BF6"/>
    <w:rsid w:val="00DF6C79"/>
    <w:rsid w:val="00E00181"/>
    <w:rsid w:val="00E019AE"/>
    <w:rsid w:val="00E02029"/>
    <w:rsid w:val="00E02556"/>
    <w:rsid w:val="00E0257D"/>
    <w:rsid w:val="00E046DD"/>
    <w:rsid w:val="00E047E7"/>
    <w:rsid w:val="00E0521D"/>
    <w:rsid w:val="00E07486"/>
    <w:rsid w:val="00E07AF4"/>
    <w:rsid w:val="00E1066C"/>
    <w:rsid w:val="00E11677"/>
    <w:rsid w:val="00E12007"/>
    <w:rsid w:val="00E13040"/>
    <w:rsid w:val="00E1345F"/>
    <w:rsid w:val="00E14EB0"/>
    <w:rsid w:val="00E150D4"/>
    <w:rsid w:val="00E1531F"/>
    <w:rsid w:val="00E1539D"/>
    <w:rsid w:val="00E17579"/>
    <w:rsid w:val="00E1761E"/>
    <w:rsid w:val="00E17A21"/>
    <w:rsid w:val="00E21310"/>
    <w:rsid w:val="00E21FE5"/>
    <w:rsid w:val="00E22BDF"/>
    <w:rsid w:val="00E22E46"/>
    <w:rsid w:val="00E23422"/>
    <w:rsid w:val="00E23EB8"/>
    <w:rsid w:val="00E23EE3"/>
    <w:rsid w:val="00E23F1F"/>
    <w:rsid w:val="00E24E35"/>
    <w:rsid w:val="00E24E4C"/>
    <w:rsid w:val="00E25279"/>
    <w:rsid w:val="00E2528C"/>
    <w:rsid w:val="00E25874"/>
    <w:rsid w:val="00E25F64"/>
    <w:rsid w:val="00E25FF8"/>
    <w:rsid w:val="00E2653C"/>
    <w:rsid w:val="00E303D9"/>
    <w:rsid w:val="00E307C0"/>
    <w:rsid w:val="00E3081E"/>
    <w:rsid w:val="00E30E5C"/>
    <w:rsid w:val="00E3273D"/>
    <w:rsid w:val="00E32856"/>
    <w:rsid w:val="00E33058"/>
    <w:rsid w:val="00E33FBF"/>
    <w:rsid w:val="00E34B29"/>
    <w:rsid w:val="00E34E02"/>
    <w:rsid w:val="00E34F53"/>
    <w:rsid w:val="00E357F3"/>
    <w:rsid w:val="00E35903"/>
    <w:rsid w:val="00E35B8E"/>
    <w:rsid w:val="00E360EE"/>
    <w:rsid w:val="00E363DD"/>
    <w:rsid w:val="00E368A7"/>
    <w:rsid w:val="00E36C15"/>
    <w:rsid w:val="00E37E76"/>
    <w:rsid w:val="00E4063C"/>
    <w:rsid w:val="00E428C0"/>
    <w:rsid w:val="00E42D47"/>
    <w:rsid w:val="00E4382E"/>
    <w:rsid w:val="00E446C3"/>
    <w:rsid w:val="00E44D34"/>
    <w:rsid w:val="00E4512B"/>
    <w:rsid w:val="00E46C0E"/>
    <w:rsid w:val="00E47969"/>
    <w:rsid w:val="00E5025B"/>
    <w:rsid w:val="00E50A5A"/>
    <w:rsid w:val="00E51074"/>
    <w:rsid w:val="00E51154"/>
    <w:rsid w:val="00E513BB"/>
    <w:rsid w:val="00E5165E"/>
    <w:rsid w:val="00E516F0"/>
    <w:rsid w:val="00E520AB"/>
    <w:rsid w:val="00E5235F"/>
    <w:rsid w:val="00E536D6"/>
    <w:rsid w:val="00E53A06"/>
    <w:rsid w:val="00E53A6B"/>
    <w:rsid w:val="00E54139"/>
    <w:rsid w:val="00E557A3"/>
    <w:rsid w:val="00E557B9"/>
    <w:rsid w:val="00E55C59"/>
    <w:rsid w:val="00E56F39"/>
    <w:rsid w:val="00E60924"/>
    <w:rsid w:val="00E61E08"/>
    <w:rsid w:val="00E62642"/>
    <w:rsid w:val="00E627BD"/>
    <w:rsid w:val="00E62829"/>
    <w:rsid w:val="00E62C5B"/>
    <w:rsid w:val="00E631D9"/>
    <w:rsid w:val="00E63B5D"/>
    <w:rsid w:val="00E644E8"/>
    <w:rsid w:val="00E647ED"/>
    <w:rsid w:val="00E64C3B"/>
    <w:rsid w:val="00E65358"/>
    <w:rsid w:val="00E666CB"/>
    <w:rsid w:val="00E7038E"/>
    <w:rsid w:val="00E70B9D"/>
    <w:rsid w:val="00E710A0"/>
    <w:rsid w:val="00E713B8"/>
    <w:rsid w:val="00E7167F"/>
    <w:rsid w:val="00E71F33"/>
    <w:rsid w:val="00E725D9"/>
    <w:rsid w:val="00E7332E"/>
    <w:rsid w:val="00E73959"/>
    <w:rsid w:val="00E739F1"/>
    <w:rsid w:val="00E73A33"/>
    <w:rsid w:val="00E74324"/>
    <w:rsid w:val="00E75158"/>
    <w:rsid w:val="00E75E53"/>
    <w:rsid w:val="00E766E4"/>
    <w:rsid w:val="00E77079"/>
    <w:rsid w:val="00E770BE"/>
    <w:rsid w:val="00E81292"/>
    <w:rsid w:val="00E81EFC"/>
    <w:rsid w:val="00E82049"/>
    <w:rsid w:val="00E821B7"/>
    <w:rsid w:val="00E82C31"/>
    <w:rsid w:val="00E82FCE"/>
    <w:rsid w:val="00E85B04"/>
    <w:rsid w:val="00E8757C"/>
    <w:rsid w:val="00E9009C"/>
    <w:rsid w:val="00E9049D"/>
    <w:rsid w:val="00E9208F"/>
    <w:rsid w:val="00E929F3"/>
    <w:rsid w:val="00E92EEC"/>
    <w:rsid w:val="00E93A39"/>
    <w:rsid w:val="00E9780E"/>
    <w:rsid w:val="00E97A12"/>
    <w:rsid w:val="00E97D49"/>
    <w:rsid w:val="00EA1002"/>
    <w:rsid w:val="00EA1A69"/>
    <w:rsid w:val="00EA2102"/>
    <w:rsid w:val="00EA2470"/>
    <w:rsid w:val="00EA27D5"/>
    <w:rsid w:val="00EA301B"/>
    <w:rsid w:val="00EA34B0"/>
    <w:rsid w:val="00EA37EC"/>
    <w:rsid w:val="00EA51A1"/>
    <w:rsid w:val="00EA562C"/>
    <w:rsid w:val="00EA641D"/>
    <w:rsid w:val="00EA6AF8"/>
    <w:rsid w:val="00EA6F17"/>
    <w:rsid w:val="00EA711C"/>
    <w:rsid w:val="00EB008C"/>
    <w:rsid w:val="00EB036A"/>
    <w:rsid w:val="00EB03EA"/>
    <w:rsid w:val="00EB12F0"/>
    <w:rsid w:val="00EB1826"/>
    <w:rsid w:val="00EB1900"/>
    <w:rsid w:val="00EB21C9"/>
    <w:rsid w:val="00EB2425"/>
    <w:rsid w:val="00EB30A8"/>
    <w:rsid w:val="00EB30F3"/>
    <w:rsid w:val="00EB4022"/>
    <w:rsid w:val="00EB764C"/>
    <w:rsid w:val="00EC1320"/>
    <w:rsid w:val="00EC1445"/>
    <w:rsid w:val="00EC15E9"/>
    <w:rsid w:val="00EC1EBB"/>
    <w:rsid w:val="00EC27F8"/>
    <w:rsid w:val="00EC2CA9"/>
    <w:rsid w:val="00EC2D52"/>
    <w:rsid w:val="00EC2FEB"/>
    <w:rsid w:val="00EC37A3"/>
    <w:rsid w:val="00EC3F24"/>
    <w:rsid w:val="00EC48D6"/>
    <w:rsid w:val="00EC4AD8"/>
    <w:rsid w:val="00EC53F9"/>
    <w:rsid w:val="00EC59A0"/>
    <w:rsid w:val="00EC5FB7"/>
    <w:rsid w:val="00ED0085"/>
    <w:rsid w:val="00ED0A57"/>
    <w:rsid w:val="00ED1897"/>
    <w:rsid w:val="00ED2B03"/>
    <w:rsid w:val="00ED452C"/>
    <w:rsid w:val="00ED57F5"/>
    <w:rsid w:val="00ED6449"/>
    <w:rsid w:val="00ED7385"/>
    <w:rsid w:val="00ED78C9"/>
    <w:rsid w:val="00EE068B"/>
    <w:rsid w:val="00EE0915"/>
    <w:rsid w:val="00EE1EF9"/>
    <w:rsid w:val="00EE2171"/>
    <w:rsid w:val="00EE3CCD"/>
    <w:rsid w:val="00EE3D01"/>
    <w:rsid w:val="00EE54B6"/>
    <w:rsid w:val="00EE57CC"/>
    <w:rsid w:val="00EE7288"/>
    <w:rsid w:val="00EE78F2"/>
    <w:rsid w:val="00EF04F7"/>
    <w:rsid w:val="00EF1B94"/>
    <w:rsid w:val="00EF1F67"/>
    <w:rsid w:val="00EF359C"/>
    <w:rsid w:val="00EF45CB"/>
    <w:rsid w:val="00EF4A5D"/>
    <w:rsid w:val="00EF4B48"/>
    <w:rsid w:val="00EF5202"/>
    <w:rsid w:val="00EF5DF7"/>
    <w:rsid w:val="00EF7BAB"/>
    <w:rsid w:val="00F0003F"/>
    <w:rsid w:val="00F0059F"/>
    <w:rsid w:val="00F0096B"/>
    <w:rsid w:val="00F0113B"/>
    <w:rsid w:val="00F0118C"/>
    <w:rsid w:val="00F01761"/>
    <w:rsid w:val="00F0402B"/>
    <w:rsid w:val="00F05BA4"/>
    <w:rsid w:val="00F0683E"/>
    <w:rsid w:val="00F06B7E"/>
    <w:rsid w:val="00F11AFC"/>
    <w:rsid w:val="00F121C1"/>
    <w:rsid w:val="00F1311E"/>
    <w:rsid w:val="00F1335E"/>
    <w:rsid w:val="00F13ABA"/>
    <w:rsid w:val="00F13D76"/>
    <w:rsid w:val="00F14806"/>
    <w:rsid w:val="00F149AD"/>
    <w:rsid w:val="00F14B8A"/>
    <w:rsid w:val="00F15F73"/>
    <w:rsid w:val="00F1653F"/>
    <w:rsid w:val="00F165C6"/>
    <w:rsid w:val="00F16FCE"/>
    <w:rsid w:val="00F1715A"/>
    <w:rsid w:val="00F17F1F"/>
    <w:rsid w:val="00F209C3"/>
    <w:rsid w:val="00F2103C"/>
    <w:rsid w:val="00F21353"/>
    <w:rsid w:val="00F2179D"/>
    <w:rsid w:val="00F2286C"/>
    <w:rsid w:val="00F22BFB"/>
    <w:rsid w:val="00F234FB"/>
    <w:rsid w:val="00F245BA"/>
    <w:rsid w:val="00F24BF4"/>
    <w:rsid w:val="00F24DF1"/>
    <w:rsid w:val="00F2645C"/>
    <w:rsid w:val="00F26FA8"/>
    <w:rsid w:val="00F27439"/>
    <w:rsid w:val="00F27568"/>
    <w:rsid w:val="00F276E7"/>
    <w:rsid w:val="00F27C65"/>
    <w:rsid w:val="00F3008F"/>
    <w:rsid w:val="00F304D2"/>
    <w:rsid w:val="00F31274"/>
    <w:rsid w:val="00F329C3"/>
    <w:rsid w:val="00F338A9"/>
    <w:rsid w:val="00F34531"/>
    <w:rsid w:val="00F3502E"/>
    <w:rsid w:val="00F35389"/>
    <w:rsid w:val="00F3676F"/>
    <w:rsid w:val="00F3693E"/>
    <w:rsid w:val="00F36A47"/>
    <w:rsid w:val="00F36FEC"/>
    <w:rsid w:val="00F372A7"/>
    <w:rsid w:val="00F379B7"/>
    <w:rsid w:val="00F37DA0"/>
    <w:rsid w:val="00F37F85"/>
    <w:rsid w:val="00F407D7"/>
    <w:rsid w:val="00F41409"/>
    <w:rsid w:val="00F4187C"/>
    <w:rsid w:val="00F45680"/>
    <w:rsid w:val="00F457EC"/>
    <w:rsid w:val="00F45D26"/>
    <w:rsid w:val="00F46C99"/>
    <w:rsid w:val="00F47BA2"/>
    <w:rsid w:val="00F51637"/>
    <w:rsid w:val="00F51C49"/>
    <w:rsid w:val="00F5205A"/>
    <w:rsid w:val="00F522A3"/>
    <w:rsid w:val="00F536D5"/>
    <w:rsid w:val="00F542B5"/>
    <w:rsid w:val="00F54431"/>
    <w:rsid w:val="00F54662"/>
    <w:rsid w:val="00F551C8"/>
    <w:rsid w:val="00F557AD"/>
    <w:rsid w:val="00F55CE5"/>
    <w:rsid w:val="00F55ED4"/>
    <w:rsid w:val="00F55ED9"/>
    <w:rsid w:val="00F561ED"/>
    <w:rsid w:val="00F566FC"/>
    <w:rsid w:val="00F56925"/>
    <w:rsid w:val="00F60C85"/>
    <w:rsid w:val="00F61904"/>
    <w:rsid w:val="00F629EC"/>
    <w:rsid w:val="00F63321"/>
    <w:rsid w:val="00F6333A"/>
    <w:rsid w:val="00F6347F"/>
    <w:rsid w:val="00F6355D"/>
    <w:rsid w:val="00F6461B"/>
    <w:rsid w:val="00F65AC6"/>
    <w:rsid w:val="00F65F8D"/>
    <w:rsid w:val="00F66B66"/>
    <w:rsid w:val="00F66BC4"/>
    <w:rsid w:val="00F66EF3"/>
    <w:rsid w:val="00F67981"/>
    <w:rsid w:val="00F70154"/>
    <w:rsid w:val="00F70D02"/>
    <w:rsid w:val="00F70DBB"/>
    <w:rsid w:val="00F712EA"/>
    <w:rsid w:val="00F71FF5"/>
    <w:rsid w:val="00F72186"/>
    <w:rsid w:val="00F72A73"/>
    <w:rsid w:val="00F72C93"/>
    <w:rsid w:val="00F732F7"/>
    <w:rsid w:val="00F74FCA"/>
    <w:rsid w:val="00F75B27"/>
    <w:rsid w:val="00F760AF"/>
    <w:rsid w:val="00F765CE"/>
    <w:rsid w:val="00F76E58"/>
    <w:rsid w:val="00F80F7D"/>
    <w:rsid w:val="00F81D02"/>
    <w:rsid w:val="00F81F54"/>
    <w:rsid w:val="00F824BE"/>
    <w:rsid w:val="00F83A1C"/>
    <w:rsid w:val="00F84DEB"/>
    <w:rsid w:val="00F853B1"/>
    <w:rsid w:val="00F86CF4"/>
    <w:rsid w:val="00F8770D"/>
    <w:rsid w:val="00F87D04"/>
    <w:rsid w:val="00F938D5"/>
    <w:rsid w:val="00F951C9"/>
    <w:rsid w:val="00F95739"/>
    <w:rsid w:val="00F95848"/>
    <w:rsid w:val="00F9602B"/>
    <w:rsid w:val="00F96621"/>
    <w:rsid w:val="00F96835"/>
    <w:rsid w:val="00F9714A"/>
    <w:rsid w:val="00F97B5C"/>
    <w:rsid w:val="00FA00EE"/>
    <w:rsid w:val="00FA02B4"/>
    <w:rsid w:val="00FA1159"/>
    <w:rsid w:val="00FA27E5"/>
    <w:rsid w:val="00FA453C"/>
    <w:rsid w:val="00FA459C"/>
    <w:rsid w:val="00FA4B36"/>
    <w:rsid w:val="00FA4F59"/>
    <w:rsid w:val="00FA5388"/>
    <w:rsid w:val="00FA561E"/>
    <w:rsid w:val="00FA5F72"/>
    <w:rsid w:val="00FA7764"/>
    <w:rsid w:val="00FA7A0B"/>
    <w:rsid w:val="00FA7E27"/>
    <w:rsid w:val="00FB0D91"/>
    <w:rsid w:val="00FB133A"/>
    <w:rsid w:val="00FB23AB"/>
    <w:rsid w:val="00FB3315"/>
    <w:rsid w:val="00FB338E"/>
    <w:rsid w:val="00FB37D7"/>
    <w:rsid w:val="00FB42E4"/>
    <w:rsid w:val="00FB4ABA"/>
    <w:rsid w:val="00FB4F8F"/>
    <w:rsid w:val="00FB5336"/>
    <w:rsid w:val="00FB5349"/>
    <w:rsid w:val="00FB586E"/>
    <w:rsid w:val="00FB5929"/>
    <w:rsid w:val="00FB67EE"/>
    <w:rsid w:val="00FB734D"/>
    <w:rsid w:val="00FB7526"/>
    <w:rsid w:val="00FC07D7"/>
    <w:rsid w:val="00FC13F1"/>
    <w:rsid w:val="00FC1649"/>
    <w:rsid w:val="00FC228D"/>
    <w:rsid w:val="00FC29A5"/>
    <w:rsid w:val="00FC2A31"/>
    <w:rsid w:val="00FC615F"/>
    <w:rsid w:val="00FC64CF"/>
    <w:rsid w:val="00FC68D3"/>
    <w:rsid w:val="00FC6F76"/>
    <w:rsid w:val="00FC71CE"/>
    <w:rsid w:val="00FC79D2"/>
    <w:rsid w:val="00FD0892"/>
    <w:rsid w:val="00FD0895"/>
    <w:rsid w:val="00FD0DB4"/>
    <w:rsid w:val="00FD1068"/>
    <w:rsid w:val="00FD1124"/>
    <w:rsid w:val="00FD2E67"/>
    <w:rsid w:val="00FD323C"/>
    <w:rsid w:val="00FD3455"/>
    <w:rsid w:val="00FD3643"/>
    <w:rsid w:val="00FD36A9"/>
    <w:rsid w:val="00FD402A"/>
    <w:rsid w:val="00FD48CB"/>
    <w:rsid w:val="00FD5ECE"/>
    <w:rsid w:val="00FD68FE"/>
    <w:rsid w:val="00FD701E"/>
    <w:rsid w:val="00FE0E92"/>
    <w:rsid w:val="00FE10A0"/>
    <w:rsid w:val="00FE1651"/>
    <w:rsid w:val="00FE17DB"/>
    <w:rsid w:val="00FE2CB0"/>
    <w:rsid w:val="00FE4547"/>
    <w:rsid w:val="00FE4EA3"/>
    <w:rsid w:val="00FE540C"/>
    <w:rsid w:val="00FE574B"/>
    <w:rsid w:val="00FE62F1"/>
    <w:rsid w:val="00FE6D08"/>
    <w:rsid w:val="00FE74F2"/>
    <w:rsid w:val="00FE7D83"/>
    <w:rsid w:val="00FF01DE"/>
    <w:rsid w:val="00FF1B79"/>
    <w:rsid w:val="00FF2E3B"/>
    <w:rsid w:val="00FF2F27"/>
    <w:rsid w:val="00FF4497"/>
    <w:rsid w:val="00FF5A5A"/>
    <w:rsid w:val="00FF5C74"/>
    <w:rsid w:val="00FF68D5"/>
    <w:rsid w:val="00FF7A90"/>
    <w:rsid w:val="00FF7D9D"/>
    <w:rsid w:val="010E9606"/>
    <w:rsid w:val="011D45D8"/>
    <w:rsid w:val="013B2B27"/>
    <w:rsid w:val="015B8B7B"/>
    <w:rsid w:val="015D250F"/>
    <w:rsid w:val="01DB223C"/>
    <w:rsid w:val="0210B6FB"/>
    <w:rsid w:val="0235FEDE"/>
    <w:rsid w:val="02502F28"/>
    <w:rsid w:val="027EEAE7"/>
    <w:rsid w:val="029E7C81"/>
    <w:rsid w:val="02C26F24"/>
    <w:rsid w:val="02C8B68B"/>
    <w:rsid w:val="02CCFDD7"/>
    <w:rsid w:val="02D1B2FA"/>
    <w:rsid w:val="02DA9B00"/>
    <w:rsid w:val="02DE294E"/>
    <w:rsid w:val="02F00F4E"/>
    <w:rsid w:val="031A79A4"/>
    <w:rsid w:val="0336D09E"/>
    <w:rsid w:val="034AEECD"/>
    <w:rsid w:val="03528B6E"/>
    <w:rsid w:val="03785E71"/>
    <w:rsid w:val="03AB84BD"/>
    <w:rsid w:val="03BEBF8F"/>
    <w:rsid w:val="03CAF2A7"/>
    <w:rsid w:val="03CB389F"/>
    <w:rsid w:val="040142DE"/>
    <w:rsid w:val="04048D42"/>
    <w:rsid w:val="04057C17"/>
    <w:rsid w:val="04375191"/>
    <w:rsid w:val="044B1FE6"/>
    <w:rsid w:val="045535B8"/>
    <w:rsid w:val="045FF8E0"/>
    <w:rsid w:val="04737092"/>
    <w:rsid w:val="04836567"/>
    <w:rsid w:val="048E21D6"/>
    <w:rsid w:val="049EB3C9"/>
    <w:rsid w:val="04A9A6A4"/>
    <w:rsid w:val="04BE6DA3"/>
    <w:rsid w:val="05149B53"/>
    <w:rsid w:val="053A2C3B"/>
    <w:rsid w:val="057EF168"/>
    <w:rsid w:val="059182F9"/>
    <w:rsid w:val="05C03985"/>
    <w:rsid w:val="05C19E7F"/>
    <w:rsid w:val="05D7BF56"/>
    <w:rsid w:val="05F9290C"/>
    <w:rsid w:val="05FEF050"/>
    <w:rsid w:val="063D8F64"/>
    <w:rsid w:val="06430F4C"/>
    <w:rsid w:val="0661AAAE"/>
    <w:rsid w:val="0667AED9"/>
    <w:rsid w:val="067531BB"/>
    <w:rsid w:val="067A1D14"/>
    <w:rsid w:val="0681DC0D"/>
    <w:rsid w:val="06867D2C"/>
    <w:rsid w:val="068A5B46"/>
    <w:rsid w:val="068C9643"/>
    <w:rsid w:val="0690D368"/>
    <w:rsid w:val="06AC9D70"/>
    <w:rsid w:val="06B872B0"/>
    <w:rsid w:val="06BF49B1"/>
    <w:rsid w:val="06CD9472"/>
    <w:rsid w:val="06DEEE50"/>
    <w:rsid w:val="070B9582"/>
    <w:rsid w:val="0732F213"/>
    <w:rsid w:val="0795B4C8"/>
    <w:rsid w:val="07DBDB61"/>
    <w:rsid w:val="07EF461C"/>
    <w:rsid w:val="08068893"/>
    <w:rsid w:val="080AC46D"/>
    <w:rsid w:val="081A8727"/>
    <w:rsid w:val="0820EE34"/>
    <w:rsid w:val="083D34A4"/>
    <w:rsid w:val="0850BF9E"/>
    <w:rsid w:val="086CB93F"/>
    <w:rsid w:val="086F2B3C"/>
    <w:rsid w:val="0888ABBA"/>
    <w:rsid w:val="08971473"/>
    <w:rsid w:val="08A8EDF5"/>
    <w:rsid w:val="08FF7659"/>
    <w:rsid w:val="0916509E"/>
    <w:rsid w:val="09710747"/>
    <w:rsid w:val="09944E9B"/>
    <w:rsid w:val="09964AFD"/>
    <w:rsid w:val="09AAED13"/>
    <w:rsid w:val="09BD56EE"/>
    <w:rsid w:val="09E85F3A"/>
    <w:rsid w:val="09F08860"/>
    <w:rsid w:val="09FA5576"/>
    <w:rsid w:val="0A0F6955"/>
    <w:rsid w:val="0A2A24D5"/>
    <w:rsid w:val="0A3AE5E4"/>
    <w:rsid w:val="0A49FE46"/>
    <w:rsid w:val="0A5E4F62"/>
    <w:rsid w:val="0A65E12C"/>
    <w:rsid w:val="0A7D6EBF"/>
    <w:rsid w:val="0AB161E3"/>
    <w:rsid w:val="0AB9F14E"/>
    <w:rsid w:val="0AC02C97"/>
    <w:rsid w:val="0AC08F56"/>
    <w:rsid w:val="0ADB4B34"/>
    <w:rsid w:val="0B03B0D8"/>
    <w:rsid w:val="0B0AD296"/>
    <w:rsid w:val="0B14E15F"/>
    <w:rsid w:val="0B23FD11"/>
    <w:rsid w:val="0B2B891F"/>
    <w:rsid w:val="0B3F781A"/>
    <w:rsid w:val="0B686F31"/>
    <w:rsid w:val="0B6CE58D"/>
    <w:rsid w:val="0B6F018E"/>
    <w:rsid w:val="0B8EF0D9"/>
    <w:rsid w:val="0BA753CF"/>
    <w:rsid w:val="0BF5D3DD"/>
    <w:rsid w:val="0C068C60"/>
    <w:rsid w:val="0C2E3AE2"/>
    <w:rsid w:val="0C514B1C"/>
    <w:rsid w:val="0C51B541"/>
    <w:rsid w:val="0C73FBCF"/>
    <w:rsid w:val="0C9FE6E6"/>
    <w:rsid w:val="0CA65295"/>
    <w:rsid w:val="0CBCBDE2"/>
    <w:rsid w:val="0CD180EF"/>
    <w:rsid w:val="0D0258FD"/>
    <w:rsid w:val="0D7C314E"/>
    <w:rsid w:val="0D96EB26"/>
    <w:rsid w:val="0DA09442"/>
    <w:rsid w:val="0DCF2206"/>
    <w:rsid w:val="0DD6E895"/>
    <w:rsid w:val="0DE5FE20"/>
    <w:rsid w:val="0DE8FE2E"/>
    <w:rsid w:val="0DF26DCE"/>
    <w:rsid w:val="0E3FD802"/>
    <w:rsid w:val="0E7CD376"/>
    <w:rsid w:val="0EA10232"/>
    <w:rsid w:val="0EAC963E"/>
    <w:rsid w:val="0EBA31AF"/>
    <w:rsid w:val="0EC4A2CC"/>
    <w:rsid w:val="0EE646A5"/>
    <w:rsid w:val="0EF938BB"/>
    <w:rsid w:val="0F0F29F7"/>
    <w:rsid w:val="0F28021A"/>
    <w:rsid w:val="0F31F534"/>
    <w:rsid w:val="0F5CCD65"/>
    <w:rsid w:val="0F600802"/>
    <w:rsid w:val="100A548E"/>
    <w:rsid w:val="107F5AEA"/>
    <w:rsid w:val="10A0099C"/>
    <w:rsid w:val="10B4FF3F"/>
    <w:rsid w:val="10C6E3D9"/>
    <w:rsid w:val="10DBA7B1"/>
    <w:rsid w:val="10DD27B3"/>
    <w:rsid w:val="10F194AA"/>
    <w:rsid w:val="1105FA10"/>
    <w:rsid w:val="1176DA48"/>
    <w:rsid w:val="118DC109"/>
    <w:rsid w:val="11B01E2A"/>
    <w:rsid w:val="11DA0A19"/>
    <w:rsid w:val="11E23E3F"/>
    <w:rsid w:val="11F1C277"/>
    <w:rsid w:val="11F6D491"/>
    <w:rsid w:val="1206A9FF"/>
    <w:rsid w:val="121899FD"/>
    <w:rsid w:val="12391AA0"/>
    <w:rsid w:val="12911A92"/>
    <w:rsid w:val="129A0DFD"/>
    <w:rsid w:val="12CE2E5D"/>
    <w:rsid w:val="12D31241"/>
    <w:rsid w:val="12F573D5"/>
    <w:rsid w:val="130C359E"/>
    <w:rsid w:val="1353D25C"/>
    <w:rsid w:val="1376EE0E"/>
    <w:rsid w:val="13AD51BC"/>
    <w:rsid w:val="13C0430E"/>
    <w:rsid w:val="13C52ACB"/>
    <w:rsid w:val="13C823BB"/>
    <w:rsid w:val="13CC454F"/>
    <w:rsid w:val="13E00E08"/>
    <w:rsid w:val="145429CA"/>
    <w:rsid w:val="145AEF8F"/>
    <w:rsid w:val="146C216F"/>
    <w:rsid w:val="14807887"/>
    <w:rsid w:val="14CF6E5C"/>
    <w:rsid w:val="14E0837B"/>
    <w:rsid w:val="15166914"/>
    <w:rsid w:val="1522A348"/>
    <w:rsid w:val="15743FF0"/>
    <w:rsid w:val="158BC7F8"/>
    <w:rsid w:val="1594CCBD"/>
    <w:rsid w:val="15A90CDE"/>
    <w:rsid w:val="15B174C9"/>
    <w:rsid w:val="15BE7C04"/>
    <w:rsid w:val="15F02AA5"/>
    <w:rsid w:val="16D75BC2"/>
    <w:rsid w:val="16DA7E8A"/>
    <w:rsid w:val="172D35BE"/>
    <w:rsid w:val="173169BF"/>
    <w:rsid w:val="1738FACE"/>
    <w:rsid w:val="173B9BC4"/>
    <w:rsid w:val="175F6CA0"/>
    <w:rsid w:val="176EFC20"/>
    <w:rsid w:val="1775BFF8"/>
    <w:rsid w:val="1778927C"/>
    <w:rsid w:val="17D179BD"/>
    <w:rsid w:val="17D3BB48"/>
    <w:rsid w:val="184563EB"/>
    <w:rsid w:val="1868739A"/>
    <w:rsid w:val="18960DCE"/>
    <w:rsid w:val="189842CF"/>
    <w:rsid w:val="18A63CF6"/>
    <w:rsid w:val="18BBE5D5"/>
    <w:rsid w:val="18CB5640"/>
    <w:rsid w:val="18FB1DD7"/>
    <w:rsid w:val="1919B1D6"/>
    <w:rsid w:val="194313F7"/>
    <w:rsid w:val="194BC77A"/>
    <w:rsid w:val="1953F5CE"/>
    <w:rsid w:val="19D16F7C"/>
    <w:rsid w:val="19D59D3C"/>
    <w:rsid w:val="19EFDC23"/>
    <w:rsid w:val="19F448FC"/>
    <w:rsid w:val="1A0C7968"/>
    <w:rsid w:val="1A1B7846"/>
    <w:rsid w:val="1A387C9A"/>
    <w:rsid w:val="1A45EBD8"/>
    <w:rsid w:val="1A4CD951"/>
    <w:rsid w:val="1A96FA8B"/>
    <w:rsid w:val="1AADC5AE"/>
    <w:rsid w:val="1AD3BC4C"/>
    <w:rsid w:val="1AE3DC03"/>
    <w:rsid w:val="1B197777"/>
    <w:rsid w:val="1B240C06"/>
    <w:rsid w:val="1B348897"/>
    <w:rsid w:val="1B486BE4"/>
    <w:rsid w:val="1B83A73E"/>
    <w:rsid w:val="1B98A8C2"/>
    <w:rsid w:val="1B9E33BC"/>
    <w:rsid w:val="1BA3D43A"/>
    <w:rsid w:val="1BD7C310"/>
    <w:rsid w:val="1BE2017A"/>
    <w:rsid w:val="1BE32B78"/>
    <w:rsid w:val="1BEF6413"/>
    <w:rsid w:val="1BF44831"/>
    <w:rsid w:val="1C38384D"/>
    <w:rsid w:val="1C50430C"/>
    <w:rsid w:val="1C8A504D"/>
    <w:rsid w:val="1C906AE9"/>
    <w:rsid w:val="1C9E7924"/>
    <w:rsid w:val="1CA64873"/>
    <w:rsid w:val="1CC8A089"/>
    <w:rsid w:val="1CDE5FF0"/>
    <w:rsid w:val="1CE5CBB8"/>
    <w:rsid w:val="1D84992C"/>
    <w:rsid w:val="1D8B55DF"/>
    <w:rsid w:val="1DB680C0"/>
    <w:rsid w:val="1E06ED88"/>
    <w:rsid w:val="1E19A820"/>
    <w:rsid w:val="1E1F9736"/>
    <w:rsid w:val="1E2096A1"/>
    <w:rsid w:val="1E372026"/>
    <w:rsid w:val="1E3F7458"/>
    <w:rsid w:val="1E6E45B9"/>
    <w:rsid w:val="1E8FE466"/>
    <w:rsid w:val="1EB6FF6E"/>
    <w:rsid w:val="1EBA37C3"/>
    <w:rsid w:val="1EC3D3F8"/>
    <w:rsid w:val="1F0F1022"/>
    <w:rsid w:val="1F19DB3D"/>
    <w:rsid w:val="1F289948"/>
    <w:rsid w:val="1F2E8616"/>
    <w:rsid w:val="1F40D848"/>
    <w:rsid w:val="1F9CA77B"/>
    <w:rsid w:val="1FCB16DB"/>
    <w:rsid w:val="1FE33A45"/>
    <w:rsid w:val="1FEAE46A"/>
    <w:rsid w:val="1FF3B3D4"/>
    <w:rsid w:val="200A4E7D"/>
    <w:rsid w:val="200D8ACD"/>
    <w:rsid w:val="2018309C"/>
    <w:rsid w:val="2046E46D"/>
    <w:rsid w:val="208926AF"/>
    <w:rsid w:val="2097ADCD"/>
    <w:rsid w:val="209816F5"/>
    <w:rsid w:val="20C11A8E"/>
    <w:rsid w:val="20D98F1D"/>
    <w:rsid w:val="20EF1D21"/>
    <w:rsid w:val="20FB5668"/>
    <w:rsid w:val="20FFF21A"/>
    <w:rsid w:val="210EEE4C"/>
    <w:rsid w:val="210F30A1"/>
    <w:rsid w:val="2110C940"/>
    <w:rsid w:val="2113C8B2"/>
    <w:rsid w:val="212A471B"/>
    <w:rsid w:val="21307849"/>
    <w:rsid w:val="2141FCB2"/>
    <w:rsid w:val="2144FC3C"/>
    <w:rsid w:val="216690A9"/>
    <w:rsid w:val="216CEEDC"/>
    <w:rsid w:val="216DFDE7"/>
    <w:rsid w:val="21A308A1"/>
    <w:rsid w:val="21A640EB"/>
    <w:rsid w:val="21F02904"/>
    <w:rsid w:val="21F335D2"/>
    <w:rsid w:val="21F63A5A"/>
    <w:rsid w:val="21F9DFF4"/>
    <w:rsid w:val="22092116"/>
    <w:rsid w:val="22129B1B"/>
    <w:rsid w:val="22148448"/>
    <w:rsid w:val="2226DBAB"/>
    <w:rsid w:val="229F5738"/>
    <w:rsid w:val="22A707DB"/>
    <w:rsid w:val="22A83DDB"/>
    <w:rsid w:val="22D64AB0"/>
    <w:rsid w:val="22F56F53"/>
    <w:rsid w:val="22FE882F"/>
    <w:rsid w:val="231A480F"/>
    <w:rsid w:val="231E2A2B"/>
    <w:rsid w:val="2321509C"/>
    <w:rsid w:val="2330F16E"/>
    <w:rsid w:val="235FE183"/>
    <w:rsid w:val="238225BD"/>
    <w:rsid w:val="23BA8488"/>
    <w:rsid w:val="23D72A59"/>
    <w:rsid w:val="23F39088"/>
    <w:rsid w:val="23FBBC30"/>
    <w:rsid w:val="24020E69"/>
    <w:rsid w:val="2430FDC7"/>
    <w:rsid w:val="2455FC00"/>
    <w:rsid w:val="248E16AC"/>
    <w:rsid w:val="249D787D"/>
    <w:rsid w:val="24CB0875"/>
    <w:rsid w:val="24DD6B94"/>
    <w:rsid w:val="24E504A4"/>
    <w:rsid w:val="25096E2D"/>
    <w:rsid w:val="253D0DD4"/>
    <w:rsid w:val="254345EC"/>
    <w:rsid w:val="254A16A7"/>
    <w:rsid w:val="257994A4"/>
    <w:rsid w:val="259EB39F"/>
    <w:rsid w:val="25B11A9D"/>
    <w:rsid w:val="25B781FB"/>
    <w:rsid w:val="25CC5F40"/>
    <w:rsid w:val="25E31732"/>
    <w:rsid w:val="262F9DCB"/>
    <w:rsid w:val="26577C84"/>
    <w:rsid w:val="2676319A"/>
    <w:rsid w:val="26774D18"/>
    <w:rsid w:val="26AA79E5"/>
    <w:rsid w:val="26B81486"/>
    <w:rsid w:val="26D5C4E4"/>
    <w:rsid w:val="26EBB08E"/>
    <w:rsid w:val="26F59C19"/>
    <w:rsid w:val="27023637"/>
    <w:rsid w:val="27305C12"/>
    <w:rsid w:val="2773D7AE"/>
    <w:rsid w:val="2785D251"/>
    <w:rsid w:val="27B8B8D0"/>
    <w:rsid w:val="27C2EDFA"/>
    <w:rsid w:val="27FE9DFA"/>
    <w:rsid w:val="282F4B71"/>
    <w:rsid w:val="283B87E2"/>
    <w:rsid w:val="286BB3AC"/>
    <w:rsid w:val="2884D6EE"/>
    <w:rsid w:val="28B73769"/>
    <w:rsid w:val="28E368C2"/>
    <w:rsid w:val="29329323"/>
    <w:rsid w:val="295040BA"/>
    <w:rsid w:val="298B7F40"/>
    <w:rsid w:val="29931667"/>
    <w:rsid w:val="2A6BB351"/>
    <w:rsid w:val="2A78512E"/>
    <w:rsid w:val="2AB69FEA"/>
    <w:rsid w:val="2AD1CC75"/>
    <w:rsid w:val="2ADF1E68"/>
    <w:rsid w:val="2AFF819F"/>
    <w:rsid w:val="2B1253B6"/>
    <w:rsid w:val="2B1BAE45"/>
    <w:rsid w:val="2B3DFA18"/>
    <w:rsid w:val="2B4A6520"/>
    <w:rsid w:val="2B5E5BC0"/>
    <w:rsid w:val="2B78AFB1"/>
    <w:rsid w:val="2BA73D8E"/>
    <w:rsid w:val="2BA86284"/>
    <w:rsid w:val="2BAFEF38"/>
    <w:rsid w:val="2BE64083"/>
    <w:rsid w:val="2C0A9663"/>
    <w:rsid w:val="2C200D70"/>
    <w:rsid w:val="2C2FC146"/>
    <w:rsid w:val="2C66F68C"/>
    <w:rsid w:val="2C7B88E8"/>
    <w:rsid w:val="2CA9CF8E"/>
    <w:rsid w:val="2CD179D7"/>
    <w:rsid w:val="2D051FB4"/>
    <w:rsid w:val="2D1C18D6"/>
    <w:rsid w:val="2D9A2A5D"/>
    <w:rsid w:val="2DA9ABC2"/>
    <w:rsid w:val="2DE49103"/>
    <w:rsid w:val="2DE525D6"/>
    <w:rsid w:val="2DE99EF2"/>
    <w:rsid w:val="2E13F6B6"/>
    <w:rsid w:val="2E457793"/>
    <w:rsid w:val="2E5993DA"/>
    <w:rsid w:val="2E5E7472"/>
    <w:rsid w:val="2E6AEED2"/>
    <w:rsid w:val="2E9C22A0"/>
    <w:rsid w:val="2EA8A7F4"/>
    <w:rsid w:val="2EB05073"/>
    <w:rsid w:val="2EE49D7E"/>
    <w:rsid w:val="2F097554"/>
    <w:rsid w:val="2F20A5AC"/>
    <w:rsid w:val="2F2687D3"/>
    <w:rsid w:val="2F7CB31F"/>
    <w:rsid w:val="2F955C4C"/>
    <w:rsid w:val="2FC49B63"/>
    <w:rsid w:val="303E9E56"/>
    <w:rsid w:val="304BA9DF"/>
    <w:rsid w:val="304C20D4"/>
    <w:rsid w:val="305D3A50"/>
    <w:rsid w:val="3067BE12"/>
    <w:rsid w:val="30780CB0"/>
    <w:rsid w:val="307C9770"/>
    <w:rsid w:val="30A242C3"/>
    <w:rsid w:val="30D1D283"/>
    <w:rsid w:val="31052998"/>
    <w:rsid w:val="310C468B"/>
    <w:rsid w:val="31206CBE"/>
    <w:rsid w:val="314D028E"/>
    <w:rsid w:val="3182C60F"/>
    <w:rsid w:val="325514D6"/>
    <w:rsid w:val="3279652A"/>
    <w:rsid w:val="327E6048"/>
    <w:rsid w:val="32924DCC"/>
    <w:rsid w:val="32C2EB48"/>
    <w:rsid w:val="32D35FB3"/>
    <w:rsid w:val="32D497F7"/>
    <w:rsid w:val="334E338B"/>
    <w:rsid w:val="3375895F"/>
    <w:rsid w:val="33A7FBD7"/>
    <w:rsid w:val="33B54024"/>
    <w:rsid w:val="33DF9B30"/>
    <w:rsid w:val="33E0DE32"/>
    <w:rsid w:val="33FCB344"/>
    <w:rsid w:val="34912B7C"/>
    <w:rsid w:val="34BA6305"/>
    <w:rsid w:val="35125B85"/>
    <w:rsid w:val="358DAF11"/>
    <w:rsid w:val="359DAFDA"/>
    <w:rsid w:val="35A98B23"/>
    <w:rsid w:val="35C4AF84"/>
    <w:rsid w:val="35C52A9E"/>
    <w:rsid w:val="35CA3599"/>
    <w:rsid w:val="35D7A9E7"/>
    <w:rsid w:val="364DFAA9"/>
    <w:rsid w:val="364E555C"/>
    <w:rsid w:val="365E07A9"/>
    <w:rsid w:val="36936E96"/>
    <w:rsid w:val="36D56E5F"/>
    <w:rsid w:val="3790B46E"/>
    <w:rsid w:val="379914EA"/>
    <w:rsid w:val="37A1E7F1"/>
    <w:rsid w:val="37C477F5"/>
    <w:rsid w:val="37D04DCC"/>
    <w:rsid w:val="37E5725A"/>
    <w:rsid w:val="380C0290"/>
    <w:rsid w:val="380C5D5D"/>
    <w:rsid w:val="380F5C52"/>
    <w:rsid w:val="383A5A20"/>
    <w:rsid w:val="3862E008"/>
    <w:rsid w:val="38B5DDEB"/>
    <w:rsid w:val="393D6007"/>
    <w:rsid w:val="396F2BC7"/>
    <w:rsid w:val="399097CC"/>
    <w:rsid w:val="399FA879"/>
    <w:rsid w:val="39EB0D29"/>
    <w:rsid w:val="3A25394C"/>
    <w:rsid w:val="3A2A980A"/>
    <w:rsid w:val="3A353CB2"/>
    <w:rsid w:val="3A38420D"/>
    <w:rsid w:val="3A62DCED"/>
    <w:rsid w:val="3A8C0E58"/>
    <w:rsid w:val="3AFEB7B2"/>
    <w:rsid w:val="3B0CD013"/>
    <w:rsid w:val="3B89DC2D"/>
    <w:rsid w:val="3B8C1BEB"/>
    <w:rsid w:val="3B918D5C"/>
    <w:rsid w:val="3B92A8C3"/>
    <w:rsid w:val="3BB38E86"/>
    <w:rsid w:val="3BD2CA78"/>
    <w:rsid w:val="3C061692"/>
    <w:rsid w:val="3C217CD7"/>
    <w:rsid w:val="3C246F98"/>
    <w:rsid w:val="3C530E2D"/>
    <w:rsid w:val="3C597F16"/>
    <w:rsid w:val="3C6C5227"/>
    <w:rsid w:val="3C986099"/>
    <w:rsid w:val="3CA6C202"/>
    <w:rsid w:val="3CBDAE30"/>
    <w:rsid w:val="3CF2AFAE"/>
    <w:rsid w:val="3CFF9923"/>
    <w:rsid w:val="3D04B953"/>
    <w:rsid w:val="3D48E273"/>
    <w:rsid w:val="3D569F91"/>
    <w:rsid w:val="3D7B9279"/>
    <w:rsid w:val="3DA33F96"/>
    <w:rsid w:val="3DCC96E2"/>
    <w:rsid w:val="3DE16B3C"/>
    <w:rsid w:val="3E0C3AA5"/>
    <w:rsid w:val="3E721B2E"/>
    <w:rsid w:val="3EBC3919"/>
    <w:rsid w:val="3EE4A926"/>
    <w:rsid w:val="3EF392A6"/>
    <w:rsid w:val="3EF90165"/>
    <w:rsid w:val="3F328E28"/>
    <w:rsid w:val="3F3834F5"/>
    <w:rsid w:val="3F38F36C"/>
    <w:rsid w:val="3F464589"/>
    <w:rsid w:val="3F602FD3"/>
    <w:rsid w:val="3F738043"/>
    <w:rsid w:val="3FFBFBAA"/>
    <w:rsid w:val="3FFD6307"/>
    <w:rsid w:val="4048A172"/>
    <w:rsid w:val="405999F7"/>
    <w:rsid w:val="405C0397"/>
    <w:rsid w:val="40C4D3F7"/>
    <w:rsid w:val="40C50D63"/>
    <w:rsid w:val="40CABCCD"/>
    <w:rsid w:val="4110FC39"/>
    <w:rsid w:val="412655E8"/>
    <w:rsid w:val="412E4A88"/>
    <w:rsid w:val="4131E5AD"/>
    <w:rsid w:val="41426326"/>
    <w:rsid w:val="414F963E"/>
    <w:rsid w:val="4158A797"/>
    <w:rsid w:val="4180C832"/>
    <w:rsid w:val="418D55B9"/>
    <w:rsid w:val="41A1327A"/>
    <w:rsid w:val="41BD911A"/>
    <w:rsid w:val="41EAE4DC"/>
    <w:rsid w:val="41F91CF6"/>
    <w:rsid w:val="42145A4D"/>
    <w:rsid w:val="423AA7FC"/>
    <w:rsid w:val="423BE08E"/>
    <w:rsid w:val="4246A9B7"/>
    <w:rsid w:val="4259B985"/>
    <w:rsid w:val="426596FB"/>
    <w:rsid w:val="4269F290"/>
    <w:rsid w:val="4290A389"/>
    <w:rsid w:val="42EA1BFB"/>
    <w:rsid w:val="42FE7B49"/>
    <w:rsid w:val="43329079"/>
    <w:rsid w:val="435F98AC"/>
    <w:rsid w:val="437170B7"/>
    <w:rsid w:val="439110B4"/>
    <w:rsid w:val="43C36508"/>
    <w:rsid w:val="43F52AF1"/>
    <w:rsid w:val="43F64681"/>
    <w:rsid w:val="43F6EC5C"/>
    <w:rsid w:val="440198C8"/>
    <w:rsid w:val="4402850E"/>
    <w:rsid w:val="44159463"/>
    <w:rsid w:val="447117D2"/>
    <w:rsid w:val="44A044A9"/>
    <w:rsid w:val="44A5A24E"/>
    <w:rsid w:val="44C95FD6"/>
    <w:rsid w:val="450F3D5C"/>
    <w:rsid w:val="4529688F"/>
    <w:rsid w:val="4549D85E"/>
    <w:rsid w:val="454A09FA"/>
    <w:rsid w:val="45605236"/>
    <w:rsid w:val="457B85A6"/>
    <w:rsid w:val="458C8E2D"/>
    <w:rsid w:val="4596D9DD"/>
    <w:rsid w:val="459C618F"/>
    <w:rsid w:val="45A5BFBC"/>
    <w:rsid w:val="45F902F8"/>
    <w:rsid w:val="46105057"/>
    <w:rsid w:val="46471B84"/>
    <w:rsid w:val="4661CDF3"/>
    <w:rsid w:val="4672E9CC"/>
    <w:rsid w:val="4675FEC5"/>
    <w:rsid w:val="46868EF5"/>
    <w:rsid w:val="4688C545"/>
    <w:rsid w:val="46C460A7"/>
    <w:rsid w:val="46D07D17"/>
    <w:rsid w:val="46D4A846"/>
    <w:rsid w:val="46E52366"/>
    <w:rsid w:val="46E9A674"/>
    <w:rsid w:val="4776E92C"/>
    <w:rsid w:val="47834DC6"/>
    <w:rsid w:val="479CAC87"/>
    <w:rsid w:val="47CA13F6"/>
    <w:rsid w:val="4808FDFD"/>
    <w:rsid w:val="486DD9B7"/>
    <w:rsid w:val="487EC4FF"/>
    <w:rsid w:val="48A727AE"/>
    <w:rsid w:val="48B5355E"/>
    <w:rsid w:val="48E7766A"/>
    <w:rsid w:val="48F27478"/>
    <w:rsid w:val="48FD057D"/>
    <w:rsid w:val="4912576D"/>
    <w:rsid w:val="492DC734"/>
    <w:rsid w:val="493BCFB9"/>
    <w:rsid w:val="494DC518"/>
    <w:rsid w:val="496731E6"/>
    <w:rsid w:val="49694D7F"/>
    <w:rsid w:val="4971C61E"/>
    <w:rsid w:val="49AABD4B"/>
    <w:rsid w:val="49FEA319"/>
    <w:rsid w:val="4A0945EB"/>
    <w:rsid w:val="4A112BB5"/>
    <w:rsid w:val="4A2A0EA1"/>
    <w:rsid w:val="4A2CC09A"/>
    <w:rsid w:val="4A397370"/>
    <w:rsid w:val="4A3A7C03"/>
    <w:rsid w:val="4A4022CA"/>
    <w:rsid w:val="4A48DB88"/>
    <w:rsid w:val="4A53B7EC"/>
    <w:rsid w:val="4A5B8874"/>
    <w:rsid w:val="4A73EB18"/>
    <w:rsid w:val="4A75CCF5"/>
    <w:rsid w:val="4A796A69"/>
    <w:rsid w:val="4A9ECDE1"/>
    <w:rsid w:val="4AB9331E"/>
    <w:rsid w:val="4B17CB34"/>
    <w:rsid w:val="4B1E09B7"/>
    <w:rsid w:val="4B3BBECE"/>
    <w:rsid w:val="4B51BC76"/>
    <w:rsid w:val="4BCFBAAA"/>
    <w:rsid w:val="4BDE7BF8"/>
    <w:rsid w:val="4BF1D22C"/>
    <w:rsid w:val="4BF57CC2"/>
    <w:rsid w:val="4C526260"/>
    <w:rsid w:val="4C5BAB40"/>
    <w:rsid w:val="4C5CF5A5"/>
    <w:rsid w:val="4C915D86"/>
    <w:rsid w:val="4CCC000D"/>
    <w:rsid w:val="4CDA647D"/>
    <w:rsid w:val="4CDD0DFC"/>
    <w:rsid w:val="4D0779DA"/>
    <w:rsid w:val="4D0C6894"/>
    <w:rsid w:val="4D1C730A"/>
    <w:rsid w:val="4D1E2C7C"/>
    <w:rsid w:val="4D2C9452"/>
    <w:rsid w:val="4D4630E0"/>
    <w:rsid w:val="4D576295"/>
    <w:rsid w:val="4DB38FCE"/>
    <w:rsid w:val="4DC5C287"/>
    <w:rsid w:val="4E1672EA"/>
    <w:rsid w:val="4E234FC2"/>
    <w:rsid w:val="4E6AFE40"/>
    <w:rsid w:val="4E88561C"/>
    <w:rsid w:val="4EA5B04B"/>
    <w:rsid w:val="4EB28605"/>
    <w:rsid w:val="4EC5F9E9"/>
    <w:rsid w:val="4EE5B40B"/>
    <w:rsid w:val="4EE67659"/>
    <w:rsid w:val="4F10BCDA"/>
    <w:rsid w:val="4F151955"/>
    <w:rsid w:val="4F2A6641"/>
    <w:rsid w:val="4F61937E"/>
    <w:rsid w:val="4F6A5D1A"/>
    <w:rsid w:val="4FDFE7D4"/>
    <w:rsid w:val="4FE3CE00"/>
    <w:rsid w:val="4FE750BD"/>
    <w:rsid w:val="5042E9B3"/>
    <w:rsid w:val="5045EA79"/>
    <w:rsid w:val="505EC53C"/>
    <w:rsid w:val="507AF0C8"/>
    <w:rsid w:val="508A7215"/>
    <w:rsid w:val="50AAE729"/>
    <w:rsid w:val="51874CC5"/>
    <w:rsid w:val="520CC6CA"/>
    <w:rsid w:val="521776D8"/>
    <w:rsid w:val="52379FB3"/>
    <w:rsid w:val="524D122C"/>
    <w:rsid w:val="525C35A3"/>
    <w:rsid w:val="52B7538F"/>
    <w:rsid w:val="52C589E1"/>
    <w:rsid w:val="52E33551"/>
    <w:rsid w:val="531E8EC8"/>
    <w:rsid w:val="5321EF39"/>
    <w:rsid w:val="53585136"/>
    <w:rsid w:val="5366909D"/>
    <w:rsid w:val="53985C87"/>
    <w:rsid w:val="53BCE391"/>
    <w:rsid w:val="53C42012"/>
    <w:rsid w:val="54117775"/>
    <w:rsid w:val="5438B618"/>
    <w:rsid w:val="544D3E0D"/>
    <w:rsid w:val="54601572"/>
    <w:rsid w:val="54866CA9"/>
    <w:rsid w:val="549334B9"/>
    <w:rsid w:val="54ACFED1"/>
    <w:rsid w:val="54C7EDD2"/>
    <w:rsid w:val="54FF44F0"/>
    <w:rsid w:val="550FDDA9"/>
    <w:rsid w:val="552C0DFD"/>
    <w:rsid w:val="55467ED1"/>
    <w:rsid w:val="555F52BD"/>
    <w:rsid w:val="556B450C"/>
    <w:rsid w:val="558D30E8"/>
    <w:rsid w:val="55E51860"/>
    <w:rsid w:val="5601411B"/>
    <w:rsid w:val="5629274D"/>
    <w:rsid w:val="5680A840"/>
    <w:rsid w:val="56A29BF2"/>
    <w:rsid w:val="56E2047A"/>
    <w:rsid w:val="56FCD70B"/>
    <w:rsid w:val="5719B1D5"/>
    <w:rsid w:val="5729BD19"/>
    <w:rsid w:val="57389B86"/>
    <w:rsid w:val="575DFF13"/>
    <w:rsid w:val="5779891A"/>
    <w:rsid w:val="5788BA83"/>
    <w:rsid w:val="57B6BFC3"/>
    <w:rsid w:val="57D9BFB6"/>
    <w:rsid w:val="57DF7F73"/>
    <w:rsid w:val="5846254A"/>
    <w:rsid w:val="586EA55B"/>
    <w:rsid w:val="58820E3A"/>
    <w:rsid w:val="589DA465"/>
    <w:rsid w:val="58D0C1B6"/>
    <w:rsid w:val="58DA3D56"/>
    <w:rsid w:val="58ED2827"/>
    <w:rsid w:val="58F69DBD"/>
    <w:rsid w:val="591E6715"/>
    <w:rsid w:val="5951018E"/>
    <w:rsid w:val="595E043D"/>
    <w:rsid w:val="59AFD9BC"/>
    <w:rsid w:val="59CE96C6"/>
    <w:rsid w:val="59DF9B91"/>
    <w:rsid w:val="59F41B08"/>
    <w:rsid w:val="5A24C402"/>
    <w:rsid w:val="5A517C23"/>
    <w:rsid w:val="5A8A46D0"/>
    <w:rsid w:val="5AA40FB9"/>
    <w:rsid w:val="5ABCB178"/>
    <w:rsid w:val="5ACAAE77"/>
    <w:rsid w:val="5AEEE258"/>
    <w:rsid w:val="5B1E523D"/>
    <w:rsid w:val="5BC931AA"/>
    <w:rsid w:val="5BD0ADCE"/>
    <w:rsid w:val="5BD41B96"/>
    <w:rsid w:val="5C1B8000"/>
    <w:rsid w:val="5C238295"/>
    <w:rsid w:val="5C395DBC"/>
    <w:rsid w:val="5C4063D2"/>
    <w:rsid w:val="5C4409E3"/>
    <w:rsid w:val="5C49EF10"/>
    <w:rsid w:val="5C5EADC5"/>
    <w:rsid w:val="5C8EFA24"/>
    <w:rsid w:val="5C8F2F2B"/>
    <w:rsid w:val="5CBD208C"/>
    <w:rsid w:val="5CD4D0AF"/>
    <w:rsid w:val="5D13ABBE"/>
    <w:rsid w:val="5D4798C6"/>
    <w:rsid w:val="5D48690A"/>
    <w:rsid w:val="5D4FDDCA"/>
    <w:rsid w:val="5D5346CB"/>
    <w:rsid w:val="5D881472"/>
    <w:rsid w:val="5DB53771"/>
    <w:rsid w:val="5DC031D7"/>
    <w:rsid w:val="5DD35355"/>
    <w:rsid w:val="5DF2D856"/>
    <w:rsid w:val="5DFB9463"/>
    <w:rsid w:val="5E1298A0"/>
    <w:rsid w:val="5E165D08"/>
    <w:rsid w:val="5E23B533"/>
    <w:rsid w:val="5E338E3F"/>
    <w:rsid w:val="5E6E3289"/>
    <w:rsid w:val="5EBA9934"/>
    <w:rsid w:val="5EC5F69E"/>
    <w:rsid w:val="5EE6CA8B"/>
    <w:rsid w:val="5EEE886A"/>
    <w:rsid w:val="5F00F040"/>
    <w:rsid w:val="5F15BF9F"/>
    <w:rsid w:val="5F4524AD"/>
    <w:rsid w:val="5FAA0560"/>
    <w:rsid w:val="5FB68466"/>
    <w:rsid w:val="5FBBBCBB"/>
    <w:rsid w:val="5FC60154"/>
    <w:rsid w:val="5FEEAE21"/>
    <w:rsid w:val="5FFC6010"/>
    <w:rsid w:val="600B5E41"/>
    <w:rsid w:val="601060FF"/>
    <w:rsid w:val="60373AEC"/>
    <w:rsid w:val="608C70EF"/>
    <w:rsid w:val="60A30142"/>
    <w:rsid w:val="60C06D95"/>
    <w:rsid w:val="60D6C37C"/>
    <w:rsid w:val="60DE92B5"/>
    <w:rsid w:val="60E124D9"/>
    <w:rsid w:val="60EEC583"/>
    <w:rsid w:val="60FC487D"/>
    <w:rsid w:val="61126414"/>
    <w:rsid w:val="617A7E7C"/>
    <w:rsid w:val="61AD8CB3"/>
    <w:rsid w:val="61B1C6F6"/>
    <w:rsid w:val="61B64839"/>
    <w:rsid w:val="61DB683C"/>
    <w:rsid w:val="62259DB4"/>
    <w:rsid w:val="626576EB"/>
    <w:rsid w:val="62802E3F"/>
    <w:rsid w:val="6287192F"/>
    <w:rsid w:val="62BE2F76"/>
    <w:rsid w:val="62BF15A6"/>
    <w:rsid w:val="62C0F727"/>
    <w:rsid w:val="62C39FFF"/>
    <w:rsid w:val="63310B24"/>
    <w:rsid w:val="633C397F"/>
    <w:rsid w:val="634D00A9"/>
    <w:rsid w:val="6364AA67"/>
    <w:rsid w:val="63864960"/>
    <w:rsid w:val="63A35639"/>
    <w:rsid w:val="63D22B21"/>
    <w:rsid w:val="63DDB594"/>
    <w:rsid w:val="63E4FF16"/>
    <w:rsid w:val="63EF4EDA"/>
    <w:rsid w:val="64205BDB"/>
    <w:rsid w:val="643F7DB1"/>
    <w:rsid w:val="645A7EDF"/>
    <w:rsid w:val="6484FB10"/>
    <w:rsid w:val="649838E8"/>
    <w:rsid w:val="64ABF31F"/>
    <w:rsid w:val="64B65C36"/>
    <w:rsid w:val="64BA5587"/>
    <w:rsid w:val="64CECD19"/>
    <w:rsid w:val="64DF1DB1"/>
    <w:rsid w:val="64E3A8C5"/>
    <w:rsid w:val="64E9E580"/>
    <w:rsid w:val="64F6A136"/>
    <w:rsid w:val="64FA3E81"/>
    <w:rsid w:val="64FB9B22"/>
    <w:rsid w:val="64FDB264"/>
    <w:rsid w:val="6507F046"/>
    <w:rsid w:val="65236636"/>
    <w:rsid w:val="65350F9B"/>
    <w:rsid w:val="653E0E44"/>
    <w:rsid w:val="657B0700"/>
    <w:rsid w:val="657E63C1"/>
    <w:rsid w:val="658DF4FE"/>
    <w:rsid w:val="65983C6F"/>
    <w:rsid w:val="65FD3144"/>
    <w:rsid w:val="6646AA5F"/>
    <w:rsid w:val="668EF134"/>
    <w:rsid w:val="66A91874"/>
    <w:rsid w:val="66CCC562"/>
    <w:rsid w:val="66D315D1"/>
    <w:rsid w:val="67176929"/>
    <w:rsid w:val="674F18FD"/>
    <w:rsid w:val="6773C69F"/>
    <w:rsid w:val="677C64AD"/>
    <w:rsid w:val="67B69FA1"/>
    <w:rsid w:val="67B7FB77"/>
    <w:rsid w:val="67EF4971"/>
    <w:rsid w:val="67F4AA2C"/>
    <w:rsid w:val="67F6BEFC"/>
    <w:rsid w:val="67F9C4FB"/>
    <w:rsid w:val="683C9D69"/>
    <w:rsid w:val="684B8BC9"/>
    <w:rsid w:val="686DE8E9"/>
    <w:rsid w:val="6880A827"/>
    <w:rsid w:val="6885443B"/>
    <w:rsid w:val="68AB9522"/>
    <w:rsid w:val="6901B042"/>
    <w:rsid w:val="691D19DC"/>
    <w:rsid w:val="692590E9"/>
    <w:rsid w:val="69526770"/>
    <w:rsid w:val="6963B886"/>
    <w:rsid w:val="696B600D"/>
    <w:rsid w:val="69907A8D"/>
    <w:rsid w:val="69A9326D"/>
    <w:rsid w:val="69AD42E8"/>
    <w:rsid w:val="69B5B855"/>
    <w:rsid w:val="69E87C07"/>
    <w:rsid w:val="6A3BC1D6"/>
    <w:rsid w:val="6A4695C8"/>
    <w:rsid w:val="6A4E391D"/>
    <w:rsid w:val="6A52CB3B"/>
    <w:rsid w:val="6A7C5D1C"/>
    <w:rsid w:val="6A961C15"/>
    <w:rsid w:val="6AC1D19F"/>
    <w:rsid w:val="6AE72A8B"/>
    <w:rsid w:val="6AEEE468"/>
    <w:rsid w:val="6AFB1D56"/>
    <w:rsid w:val="6AFD6E0E"/>
    <w:rsid w:val="6B068F10"/>
    <w:rsid w:val="6B0C647F"/>
    <w:rsid w:val="6B43B00C"/>
    <w:rsid w:val="6B5B9E16"/>
    <w:rsid w:val="6B923F81"/>
    <w:rsid w:val="6BBC7483"/>
    <w:rsid w:val="6BC66F50"/>
    <w:rsid w:val="6BCD6EE0"/>
    <w:rsid w:val="6BF7DA93"/>
    <w:rsid w:val="6C1D278E"/>
    <w:rsid w:val="6C40804E"/>
    <w:rsid w:val="6C67AA1C"/>
    <w:rsid w:val="6C784B74"/>
    <w:rsid w:val="6C837DE9"/>
    <w:rsid w:val="6C9AF7B1"/>
    <w:rsid w:val="6C9EBA5E"/>
    <w:rsid w:val="6C9F9D50"/>
    <w:rsid w:val="6CB2839C"/>
    <w:rsid w:val="6CD39CFD"/>
    <w:rsid w:val="6CE2DF0B"/>
    <w:rsid w:val="6D22FC8D"/>
    <w:rsid w:val="6D28D41D"/>
    <w:rsid w:val="6D4F7036"/>
    <w:rsid w:val="6D5D4066"/>
    <w:rsid w:val="6D76C3EF"/>
    <w:rsid w:val="6DF68CE1"/>
    <w:rsid w:val="6E0E84C6"/>
    <w:rsid w:val="6E2C394F"/>
    <w:rsid w:val="6E52511B"/>
    <w:rsid w:val="6E7DAF32"/>
    <w:rsid w:val="6E88FF62"/>
    <w:rsid w:val="6EC04FA1"/>
    <w:rsid w:val="6ED11829"/>
    <w:rsid w:val="6ED3DE84"/>
    <w:rsid w:val="6EDECF91"/>
    <w:rsid w:val="6EE132C6"/>
    <w:rsid w:val="6F01D725"/>
    <w:rsid w:val="6F0891F3"/>
    <w:rsid w:val="6F2BF358"/>
    <w:rsid w:val="6F51B9B7"/>
    <w:rsid w:val="6F61170F"/>
    <w:rsid w:val="6F643D96"/>
    <w:rsid w:val="6F89722C"/>
    <w:rsid w:val="6F92B794"/>
    <w:rsid w:val="6FDFE8E1"/>
    <w:rsid w:val="70041CED"/>
    <w:rsid w:val="7031E0FB"/>
    <w:rsid w:val="70387BD1"/>
    <w:rsid w:val="70426966"/>
    <w:rsid w:val="70445D20"/>
    <w:rsid w:val="70A1585E"/>
    <w:rsid w:val="70CB5824"/>
    <w:rsid w:val="70DA17FE"/>
    <w:rsid w:val="70EE3AA8"/>
    <w:rsid w:val="713194C2"/>
    <w:rsid w:val="719BD244"/>
    <w:rsid w:val="71B4FA29"/>
    <w:rsid w:val="71F127A5"/>
    <w:rsid w:val="7276CC38"/>
    <w:rsid w:val="72A3BFDE"/>
    <w:rsid w:val="72B6BD9A"/>
    <w:rsid w:val="72C050F3"/>
    <w:rsid w:val="73339091"/>
    <w:rsid w:val="73519A05"/>
    <w:rsid w:val="73750E63"/>
    <w:rsid w:val="7388FEC8"/>
    <w:rsid w:val="73898A0D"/>
    <w:rsid w:val="73B43A34"/>
    <w:rsid w:val="73B9F25B"/>
    <w:rsid w:val="73D0D28E"/>
    <w:rsid w:val="73E95263"/>
    <w:rsid w:val="73F7119A"/>
    <w:rsid w:val="74202D53"/>
    <w:rsid w:val="744C2EDD"/>
    <w:rsid w:val="7451B9A3"/>
    <w:rsid w:val="7458950C"/>
    <w:rsid w:val="74920C23"/>
    <w:rsid w:val="74B3F84F"/>
    <w:rsid w:val="74BAA1C3"/>
    <w:rsid w:val="74D83DA5"/>
    <w:rsid w:val="74DB7688"/>
    <w:rsid w:val="74F035B4"/>
    <w:rsid w:val="7502F892"/>
    <w:rsid w:val="751B7B42"/>
    <w:rsid w:val="754DFB57"/>
    <w:rsid w:val="758C013B"/>
    <w:rsid w:val="75977C6A"/>
    <w:rsid w:val="75B348F1"/>
    <w:rsid w:val="75BECF67"/>
    <w:rsid w:val="76001E49"/>
    <w:rsid w:val="76515370"/>
    <w:rsid w:val="766F027D"/>
    <w:rsid w:val="76A3E0BF"/>
    <w:rsid w:val="76C188F5"/>
    <w:rsid w:val="76DFFF46"/>
    <w:rsid w:val="76E11917"/>
    <w:rsid w:val="77283866"/>
    <w:rsid w:val="77354577"/>
    <w:rsid w:val="779AA8D2"/>
    <w:rsid w:val="77C2B7D3"/>
    <w:rsid w:val="781A8DFA"/>
    <w:rsid w:val="786D1CD4"/>
    <w:rsid w:val="78733AD3"/>
    <w:rsid w:val="78766595"/>
    <w:rsid w:val="7898EF2A"/>
    <w:rsid w:val="78B59C63"/>
    <w:rsid w:val="78CC284D"/>
    <w:rsid w:val="79105ED8"/>
    <w:rsid w:val="7917A66B"/>
    <w:rsid w:val="793B4E77"/>
    <w:rsid w:val="797D8AB9"/>
    <w:rsid w:val="79AC8E1A"/>
    <w:rsid w:val="79D25D60"/>
    <w:rsid w:val="79D312C2"/>
    <w:rsid w:val="79FB4C4B"/>
    <w:rsid w:val="7A17B200"/>
    <w:rsid w:val="7A6FDA5E"/>
    <w:rsid w:val="7A9782CC"/>
    <w:rsid w:val="7AC8419E"/>
    <w:rsid w:val="7AE88103"/>
    <w:rsid w:val="7B035C98"/>
    <w:rsid w:val="7B2ABCCB"/>
    <w:rsid w:val="7BA494A0"/>
    <w:rsid w:val="7BA683F2"/>
    <w:rsid w:val="7C018E56"/>
    <w:rsid w:val="7C048687"/>
    <w:rsid w:val="7C18F3C4"/>
    <w:rsid w:val="7C309270"/>
    <w:rsid w:val="7C335862"/>
    <w:rsid w:val="7C596C39"/>
    <w:rsid w:val="7CAF3F7C"/>
    <w:rsid w:val="7CF4BCDC"/>
    <w:rsid w:val="7D283C3F"/>
    <w:rsid w:val="7D32983D"/>
    <w:rsid w:val="7D3BAB3D"/>
    <w:rsid w:val="7D5D4986"/>
    <w:rsid w:val="7D7A55F3"/>
    <w:rsid w:val="7D8D021A"/>
    <w:rsid w:val="7DA07440"/>
    <w:rsid w:val="7DA43BB6"/>
    <w:rsid w:val="7DB3E858"/>
    <w:rsid w:val="7DBE5C32"/>
    <w:rsid w:val="7DDDB980"/>
    <w:rsid w:val="7DDFC43B"/>
    <w:rsid w:val="7DED3ECB"/>
    <w:rsid w:val="7E1B47B8"/>
    <w:rsid w:val="7E3F303B"/>
    <w:rsid w:val="7EA5A58C"/>
    <w:rsid w:val="7EA6FA23"/>
    <w:rsid w:val="7F740255"/>
    <w:rsid w:val="7FE906D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BCB783D"/>
  <w15:docId w15:val="{28034C9B-7D15-49B4-BCA9-2FE458D93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666486"/>
    <w:pPr>
      <w:spacing w:after="200" w:line="276" w:lineRule="auto"/>
    </w:pPr>
    <w:rPr>
      <w:rFonts w:eastAsiaTheme="minorEastAsia"/>
      <w:lang w:eastAsia="pl-PL"/>
    </w:rPr>
  </w:style>
  <w:style w:type="paragraph" w:styleId="Nagwek1">
    <w:name w:val="heading 1"/>
    <w:basedOn w:val="Normalny"/>
    <w:link w:val="Nagwek1Znak"/>
    <w:uiPriority w:val="9"/>
    <w:qFormat/>
    <w:rsid w:val="00CD5DE5"/>
    <w:pPr>
      <w:widowControl w:val="0"/>
      <w:autoSpaceDE w:val="0"/>
      <w:autoSpaceDN w:val="0"/>
      <w:spacing w:after="0" w:line="240" w:lineRule="auto"/>
      <w:ind w:left="297"/>
      <w:jc w:val="center"/>
      <w:outlineLvl w:val="0"/>
    </w:pPr>
    <w:rPr>
      <w:rFonts w:ascii="Times New Roman" w:eastAsia="Times New Roman" w:hAnsi="Times New Roman" w:cs="Times New Roman"/>
      <w:b/>
      <w:bCs/>
      <w:sz w:val="24"/>
      <w:szCs w:val="24"/>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2657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574"/>
  </w:style>
  <w:style w:type="paragraph" w:styleId="Stopka">
    <w:name w:val="footer"/>
    <w:basedOn w:val="Normalny"/>
    <w:link w:val="StopkaZnak"/>
    <w:uiPriority w:val="99"/>
    <w:unhideWhenUsed/>
    <w:rsid w:val="0042657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6574"/>
  </w:style>
  <w:style w:type="character" w:styleId="Hipercze">
    <w:name w:val="Hyperlink"/>
    <w:basedOn w:val="Domylnaczcionkaakapitu"/>
    <w:uiPriority w:val="99"/>
    <w:unhideWhenUsed/>
    <w:rsid w:val="00960094"/>
    <w:rPr>
      <w:color w:val="0563C1" w:themeColor="hyperlink"/>
      <w:u w:val="single"/>
    </w:rPr>
  </w:style>
  <w:style w:type="paragraph" w:styleId="Tekstdymka">
    <w:name w:val="Balloon Text"/>
    <w:basedOn w:val="Normalny"/>
    <w:link w:val="TekstdymkaZnak"/>
    <w:uiPriority w:val="99"/>
    <w:semiHidden/>
    <w:unhideWhenUsed/>
    <w:rsid w:val="00BC6FD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C6FD2"/>
    <w:rPr>
      <w:rFonts w:ascii="Segoe UI" w:hAnsi="Segoe UI" w:cs="Segoe UI"/>
      <w:sz w:val="18"/>
      <w:szCs w:val="18"/>
    </w:rPr>
  </w:style>
  <w:style w:type="character" w:styleId="Numerstrony">
    <w:name w:val="page number"/>
    <w:basedOn w:val="Domylnaczcionkaakapitu"/>
    <w:uiPriority w:val="99"/>
    <w:semiHidden/>
    <w:unhideWhenUsed/>
    <w:rsid w:val="003D7176"/>
  </w:style>
  <w:style w:type="paragraph" w:styleId="Akapitzlist">
    <w:name w:val="List Paragraph"/>
    <w:basedOn w:val="Normalny"/>
    <w:uiPriority w:val="34"/>
    <w:qFormat/>
    <w:rsid w:val="00993584"/>
    <w:pPr>
      <w:ind w:left="720"/>
      <w:contextualSpacing/>
    </w:pPr>
  </w:style>
  <w:style w:type="paragraph" w:styleId="NormalnyWeb">
    <w:name w:val="Normal (Web)"/>
    <w:basedOn w:val="Normalny"/>
    <w:uiPriority w:val="99"/>
    <w:semiHidden/>
    <w:unhideWhenUsed/>
    <w:rsid w:val="00001C49"/>
    <w:pPr>
      <w:spacing w:before="100" w:beforeAutospacing="1" w:after="100" w:afterAutospacing="1" w:line="240" w:lineRule="auto"/>
    </w:pPr>
    <w:rPr>
      <w:rFonts w:ascii="Times New Roman" w:eastAsia="Times New Roman" w:hAnsi="Times New Roman" w:cs="Times New Roman"/>
      <w:sz w:val="24"/>
      <w:szCs w:val="24"/>
    </w:rPr>
  </w:style>
  <w:style w:type="table" w:styleId="Tabela-Siatka">
    <w:name w:val="Table Grid"/>
    <w:basedOn w:val="Standardowy"/>
    <w:uiPriority w:val="39"/>
    <w:rsid w:val="00774C8C"/>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74C8C"/>
    <w:pPr>
      <w:autoSpaceDE w:val="0"/>
      <w:autoSpaceDN w:val="0"/>
      <w:adjustRightInd w:val="0"/>
      <w:spacing w:after="0" w:line="240" w:lineRule="auto"/>
    </w:pPr>
    <w:rPr>
      <w:rFonts w:ascii="Times New Roman" w:eastAsiaTheme="minorEastAsia" w:hAnsi="Times New Roman" w:cs="Times New Roman"/>
      <w:color w:val="000000"/>
      <w:sz w:val="24"/>
      <w:szCs w:val="24"/>
      <w:lang w:eastAsia="pl-PL"/>
    </w:rPr>
  </w:style>
  <w:style w:type="character" w:styleId="Odwoaniedokomentarza">
    <w:name w:val="annotation reference"/>
    <w:basedOn w:val="Domylnaczcionkaakapitu"/>
    <w:uiPriority w:val="99"/>
    <w:semiHidden/>
    <w:unhideWhenUsed/>
    <w:rsid w:val="00C12267"/>
    <w:rPr>
      <w:sz w:val="16"/>
      <w:szCs w:val="16"/>
    </w:rPr>
  </w:style>
  <w:style w:type="paragraph" w:styleId="Tekstkomentarza">
    <w:name w:val="annotation text"/>
    <w:basedOn w:val="Normalny"/>
    <w:link w:val="TekstkomentarzaZnak"/>
    <w:uiPriority w:val="99"/>
    <w:unhideWhenUsed/>
    <w:rsid w:val="00C12267"/>
    <w:pPr>
      <w:spacing w:line="240" w:lineRule="auto"/>
    </w:pPr>
    <w:rPr>
      <w:sz w:val="20"/>
      <w:szCs w:val="20"/>
    </w:rPr>
  </w:style>
  <w:style w:type="character" w:customStyle="1" w:styleId="TekstkomentarzaZnak">
    <w:name w:val="Tekst komentarza Znak"/>
    <w:basedOn w:val="Domylnaczcionkaakapitu"/>
    <w:link w:val="Tekstkomentarza"/>
    <w:uiPriority w:val="99"/>
    <w:rsid w:val="00C12267"/>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C12267"/>
    <w:rPr>
      <w:b/>
      <w:bCs/>
    </w:rPr>
  </w:style>
  <w:style w:type="character" w:customStyle="1" w:styleId="TematkomentarzaZnak">
    <w:name w:val="Temat komentarza Znak"/>
    <w:basedOn w:val="TekstkomentarzaZnak"/>
    <w:link w:val="Tematkomentarza"/>
    <w:uiPriority w:val="99"/>
    <w:semiHidden/>
    <w:rsid w:val="00C12267"/>
    <w:rPr>
      <w:rFonts w:eastAsiaTheme="minorEastAsia"/>
      <w:b/>
      <w:bCs/>
      <w:sz w:val="20"/>
      <w:szCs w:val="20"/>
      <w:lang w:eastAsia="pl-PL"/>
    </w:rPr>
  </w:style>
  <w:style w:type="character" w:customStyle="1" w:styleId="Nierozpoznanawzmianka1">
    <w:name w:val="Nierozpoznana wzmianka1"/>
    <w:basedOn w:val="Domylnaczcionkaakapitu"/>
    <w:uiPriority w:val="99"/>
    <w:semiHidden/>
    <w:unhideWhenUsed/>
    <w:rsid w:val="00432BA7"/>
    <w:rPr>
      <w:color w:val="605E5C"/>
      <w:shd w:val="clear" w:color="auto" w:fill="E1DFDD"/>
    </w:rPr>
  </w:style>
  <w:style w:type="paragraph" w:styleId="Tekstprzypisukocowego">
    <w:name w:val="endnote text"/>
    <w:basedOn w:val="Normalny"/>
    <w:link w:val="TekstprzypisukocowegoZnak"/>
    <w:uiPriority w:val="99"/>
    <w:semiHidden/>
    <w:unhideWhenUsed/>
    <w:rsid w:val="00DC758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C7587"/>
    <w:rPr>
      <w:rFonts w:eastAsiaTheme="minorEastAsia"/>
      <w:sz w:val="20"/>
      <w:szCs w:val="20"/>
      <w:lang w:eastAsia="pl-PL"/>
    </w:rPr>
  </w:style>
  <w:style w:type="character" w:styleId="Odwoanieprzypisukocowego">
    <w:name w:val="endnote reference"/>
    <w:basedOn w:val="Domylnaczcionkaakapitu"/>
    <w:uiPriority w:val="99"/>
    <w:semiHidden/>
    <w:unhideWhenUsed/>
    <w:rsid w:val="00DC7587"/>
    <w:rPr>
      <w:vertAlign w:val="superscript"/>
    </w:rPr>
  </w:style>
  <w:style w:type="character" w:customStyle="1" w:styleId="Wzmianka1">
    <w:name w:val="Wzmianka1"/>
    <w:basedOn w:val="Domylnaczcionkaakapitu"/>
    <w:uiPriority w:val="99"/>
    <w:unhideWhenUsed/>
    <w:rPr>
      <w:color w:val="2B579A"/>
      <w:shd w:val="clear" w:color="auto" w:fill="E6E6E6"/>
    </w:rPr>
  </w:style>
  <w:style w:type="paragraph" w:styleId="Poprawka">
    <w:name w:val="Revision"/>
    <w:hidden/>
    <w:uiPriority w:val="99"/>
    <w:semiHidden/>
    <w:rsid w:val="00CA063F"/>
    <w:pPr>
      <w:spacing w:after="0" w:line="240" w:lineRule="auto"/>
    </w:pPr>
    <w:rPr>
      <w:rFonts w:eastAsiaTheme="minorEastAsia"/>
      <w:lang w:eastAsia="pl-PL"/>
    </w:rPr>
  </w:style>
  <w:style w:type="paragraph" w:styleId="Tekstprzypisudolnego">
    <w:name w:val="footnote text"/>
    <w:basedOn w:val="Normalny"/>
    <w:link w:val="TekstprzypisudolnegoZnak"/>
    <w:uiPriority w:val="99"/>
    <w:semiHidden/>
    <w:unhideWhenUsed/>
    <w:rsid w:val="004941A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941A4"/>
    <w:rPr>
      <w:rFonts w:eastAsiaTheme="minorEastAsia"/>
      <w:sz w:val="20"/>
      <w:szCs w:val="20"/>
      <w:lang w:eastAsia="pl-PL"/>
    </w:rPr>
  </w:style>
  <w:style w:type="character" w:styleId="Odwoanieprzypisudolnego">
    <w:name w:val="footnote reference"/>
    <w:basedOn w:val="Domylnaczcionkaakapitu"/>
    <w:uiPriority w:val="99"/>
    <w:semiHidden/>
    <w:unhideWhenUsed/>
    <w:rsid w:val="004941A4"/>
    <w:rPr>
      <w:vertAlign w:val="superscript"/>
    </w:rPr>
  </w:style>
  <w:style w:type="paragraph" w:customStyle="1" w:styleId="TableParagraph">
    <w:name w:val="Table Paragraph"/>
    <w:basedOn w:val="Normalny"/>
    <w:uiPriority w:val="1"/>
    <w:qFormat/>
    <w:rsid w:val="00D64170"/>
    <w:pPr>
      <w:widowControl w:val="0"/>
      <w:autoSpaceDE w:val="0"/>
      <w:autoSpaceDN w:val="0"/>
      <w:spacing w:after="0" w:line="240" w:lineRule="auto"/>
      <w:ind w:left="103"/>
    </w:pPr>
    <w:rPr>
      <w:rFonts w:ascii="Times New Roman" w:eastAsia="Times New Roman" w:hAnsi="Times New Roman" w:cs="Times New Roman"/>
      <w:lang w:val="en-US" w:eastAsia="en-US"/>
    </w:rPr>
  </w:style>
  <w:style w:type="character" w:customStyle="1" w:styleId="Teksttreci">
    <w:name w:val="Tekst treści_"/>
    <w:link w:val="Teksttreci0"/>
    <w:locked/>
    <w:rsid w:val="00327BCB"/>
    <w:rPr>
      <w:rFonts w:ascii="Times New Roman" w:eastAsia="Times New Roman" w:hAnsi="Times New Roman"/>
      <w:shd w:val="clear" w:color="auto" w:fill="FFFFFF"/>
    </w:rPr>
  </w:style>
  <w:style w:type="paragraph" w:customStyle="1" w:styleId="Teksttreci0">
    <w:name w:val="Tekst treści"/>
    <w:basedOn w:val="Normalny"/>
    <w:link w:val="Teksttreci"/>
    <w:rsid w:val="00327BCB"/>
    <w:pPr>
      <w:shd w:val="clear" w:color="auto" w:fill="FFFFFF"/>
      <w:spacing w:after="540" w:line="0" w:lineRule="atLeast"/>
      <w:ind w:hanging="400"/>
      <w:jc w:val="center"/>
    </w:pPr>
    <w:rPr>
      <w:rFonts w:ascii="Times New Roman" w:eastAsia="Times New Roman" w:hAnsi="Times New Roman"/>
      <w:lang w:eastAsia="en-US"/>
    </w:rPr>
  </w:style>
  <w:style w:type="character" w:customStyle="1" w:styleId="Nierozpoznanawzmianka2">
    <w:name w:val="Nierozpoznana wzmianka2"/>
    <w:basedOn w:val="Domylnaczcionkaakapitu"/>
    <w:uiPriority w:val="99"/>
    <w:semiHidden/>
    <w:unhideWhenUsed/>
    <w:rsid w:val="00733E2C"/>
    <w:rPr>
      <w:color w:val="605E5C"/>
      <w:shd w:val="clear" w:color="auto" w:fill="E1DFDD"/>
    </w:rPr>
  </w:style>
  <w:style w:type="character" w:customStyle="1" w:styleId="normaltextrun">
    <w:name w:val="normaltextrun"/>
    <w:basedOn w:val="Domylnaczcionkaakapitu"/>
    <w:rsid w:val="00321731"/>
  </w:style>
  <w:style w:type="character" w:customStyle="1" w:styleId="Nagwek1Znak">
    <w:name w:val="Nagłówek 1 Znak"/>
    <w:basedOn w:val="Domylnaczcionkaakapitu"/>
    <w:link w:val="Nagwek1"/>
    <w:uiPriority w:val="9"/>
    <w:rsid w:val="00CD5DE5"/>
    <w:rPr>
      <w:rFonts w:ascii="Times New Roman" w:eastAsia="Times New Roman" w:hAnsi="Times New Roman" w:cs="Times New Roman"/>
      <w:b/>
      <w:bCs/>
      <w:sz w:val="24"/>
      <w:szCs w:val="24"/>
    </w:rPr>
  </w:style>
  <w:style w:type="paragraph" w:styleId="Tekstpodstawowy">
    <w:name w:val="Body Text"/>
    <w:basedOn w:val="Normalny"/>
    <w:link w:val="TekstpodstawowyZnak"/>
    <w:uiPriority w:val="1"/>
    <w:qFormat/>
    <w:rsid w:val="00C80043"/>
    <w:pPr>
      <w:widowControl w:val="0"/>
      <w:autoSpaceDE w:val="0"/>
      <w:autoSpaceDN w:val="0"/>
      <w:spacing w:after="0" w:line="240" w:lineRule="auto"/>
    </w:pPr>
    <w:rPr>
      <w:rFonts w:ascii="Times New Roman" w:eastAsia="Times New Roman" w:hAnsi="Times New Roman" w:cs="Times New Roman"/>
      <w:sz w:val="24"/>
      <w:szCs w:val="24"/>
      <w:lang w:eastAsia="en-US"/>
    </w:rPr>
  </w:style>
  <w:style w:type="character" w:customStyle="1" w:styleId="TekstpodstawowyZnak">
    <w:name w:val="Tekst podstawowy Znak"/>
    <w:basedOn w:val="Domylnaczcionkaakapitu"/>
    <w:link w:val="Tekstpodstawowy"/>
    <w:uiPriority w:val="1"/>
    <w:rsid w:val="00C80043"/>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51190">
      <w:bodyDiv w:val="1"/>
      <w:marLeft w:val="0"/>
      <w:marRight w:val="0"/>
      <w:marTop w:val="0"/>
      <w:marBottom w:val="0"/>
      <w:divBdr>
        <w:top w:val="none" w:sz="0" w:space="0" w:color="auto"/>
        <w:left w:val="none" w:sz="0" w:space="0" w:color="auto"/>
        <w:bottom w:val="none" w:sz="0" w:space="0" w:color="auto"/>
        <w:right w:val="none" w:sz="0" w:space="0" w:color="auto"/>
      </w:divBdr>
    </w:div>
    <w:div w:id="183859659">
      <w:bodyDiv w:val="1"/>
      <w:marLeft w:val="0"/>
      <w:marRight w:val="0"/>
      <w:marTop w:val="0"/>
      <w:marBottom w:val="0"/>
      <w:divBdr>
        <w:top w:val="none" w:sz="0" w:space="0" w:color="auto"/>
        <w:left w:val="none" w:sz="0" w:space="0" w:color="auto"/>
        <w:bottom w:val="none" w:sz="0" w:space="0" w:color="auto"/>
        <w:right w:val="none" w:sz="0" w:space="0" w:color="auto"/>
      </w:divBdr>
    </w:div>
    <w:div w:id="214051039">
      <w:bodyDiv w:val="1"/>
      <w:marLeft w:val="0"/>
      <w:marRight w:val="0"/>
      <w:marTop w:val="0"/>
      <w:marBottom w:val="0"/>
      <w:divBdr>
        <w:top w:val="none" w:sz="0" w:space="0" w:color="auto"/>
        <w:left w:val="none" w:sz="0" w:space="0" w:color="auto"/>
        <w:bottom w:val="none" w:sz="0" w:space="0" w:color="auto"/>
        <w:right w:val="none" w:sz="0" w:space="0" w:color="auto"/>
      </w:divBdr>
    </w:div>
    <w:div w:id="216162900">
      <w:bodyDiv w:val="1"/>
      <w:marLeft w:val="0"/>
      <w:marRight w:val="0"/>
      <w:marTop w:val="0"/>
      <w:marBottom w:val="0"/>
      <w:divBdr>
        <w:top w:val="none" w:sz="0" w:space="0" w:color="auto"/>
        <w:left w:val="none" w:sz="0" w:space="0" w:color="auto"/>
        <w:bottom w:val="none" w:sz="0" w:space="0" w:color="auto"/>
        <w:right w:val="none" w:sz="0" w:space="0" w:color="auto"/>
      </w:divBdr>
    </w:div>
    <w:div w:id="428434059">
      <w:bodyDiv w:val="1"/>
      <w:marLeft w:val="0"/>
      <w:marRight w:val="0"/>
      <w:marTop w:val="0"/>
      <w:marBottom w:val="0"/>
      <w:divBdr>
        <w:top w:val="none" w:sz="0" w:space="0" w:color="auto"/>
        <w:left w:val="none" w:sz="0" w:space="0" w:color="auto"/>
        <w:bottom w:val="none" w:sz="0" w:space="0" w:color="auto"/>
        <w:right w:val="none" w:sz="0" w:space="0" w:color="auto"/>
      </w:divBdr>
    </w:div>
    <w:div w:id="513343576">
      <w:bodyDiv w:val="1"/>
      <w:marLeft w:val="0"/>
      <w:marRight w:val="0"/>
      <w:marTop w:val="0"/>
      <w:marBottom w:val="0"/>
      <w:divBdr>
        <w:top w:val="none" w:sz="0" w:space="0" w:color="auto"/>
        <w:left w:val="none" w:sz="0" w:space="0" w:color="auto"/>
        <w:bottom w:val="none" w:sz="0" w:space="0" w:color="auto"/>
        <w:right w:val="none" w:sz="0" w:space="0" w:color="auto"/>
      </w:divBdr>
    </w:div>
    <w:div w:id="528032119">
      <w:bodyDiv w:val="1"/>
      <w:marLeft w:val="0"/>
      <w:marRight w:val="0"/>
      <w:marTop w:val="0"/>
      <w:marBottom w:val="0"/>
      <w:divBdr>
        <w:top w:val="none" w:sz="0" w:space="0" w:color="auto"/>
        <w:left w:val="none" w:sz="0" w:space="0" w:color="auto"/>
        <w:bottom w:val="none" w:sz="0" w:space="0" w:color="auto"/>
        <w:right w:val="none" w:sz="0" w:space="0" w:color="auto"/>
      </w:divBdr>
    </w:div>
    <w:div w:id="668488889">
      <w:bodyDiv w:val="1"/>
      <w:marLeft w:val="0"/>
      <w:marRight w:val="0"/>
      <w:marTop w:val="0"/>
      <w:marBottom w:val="0"/>
      <w:divBdr>
        <w:top w:val="none" w:sz="0" w:space="0" w:color="auto"/>
        <w:left w:val="none" w:sz="0" w:space="0" w:color="auto"/>
        <w:bottom w:val="none" w:sz="0" w:space="0" w:color="auto"/>
        <w:right w:val="none" w:sz="0" w:space="0" w:color="auto"/>
      </w:divBdr>
    </w:div>
    <w:div w:id="1008559786">
      <w:bodyDiv w:val="1"/>
      <w:marLeft w:val="0"/>
      <w:marRight w:val="0"/>
      <w:marTop w:val="0"/>
      <w:marBottom w:val="0"/>
      <w:divBdr>
        <w:top w:val="none" w:sz="0" w:space="0" w:color="auto"/>
        <w:left w:val="none" w:sz="0" w:space="0" w:color="auto"/>
        <w:bottom w:val="none" w:sz="0" w:space="0" w:color="auto"/>
        <w:right w:val="none" w:sz="0" w:space="0" w:color="auto"/>
      </w:divBdr>
    </w:div>
    <w:div w:id="1066953230">
      <w:bodyDiv w:val="1"/>
      <w:marLeft w:val="0"/>
      <w:marRight w:val="0"/>
      <w:marTop w:val="0"/>
      <w:marBottom w:val="0"/>
      <w:divBdr>
        <w:top w:val="none" w:sz="0" w:space="0" w:color="auto"/>
        <w:left w:val="none" w:sz="0" w:space="0" w:color="auto"/>
        <w:bottom w:val="none" w:sz="0" w:space="0" w:color="auto"/>
        <w:right w:val="none" w:sz="0" w:space="0" w:color="auto"/>
      </w:divBdr>
    </w:div>
    <w:div w:id="1173452953">
      <w:bodyDiv w:val="1"/>
      <w:marLeft w:val="0"/>
      <w:marRight w:val="0"/>
      <w:marTop w:val="0"/>
      <w:marBottom w:val="0"/>
      <w:divBdr>
        <w:top w:val="none" w:sz="0" w:space="0" w:color="auto"/>
        <w:left w:val="none" w:sz="0" w:space="0" w:color="auto"/>
        <w:bottom w:val="none" w:sz="0" w:space="0" w:color="auto"/>
        <w:right w:val="none" w:sz="0" w:space="0" w:color="auto"/>
      </w:divBdr>
      <w:divsChild>
        <w:div w:id="907812524">
          <w:marLeft w:val="2880"/>
          <w:marRight w:val="0"/>
          <w:marTop w:val="0"/>
          <w:marBottom w:val="240"/>
          <w:divBdr>
            <w:top w:val="none" w:sz="0" w:space="0" w:color="auto"/>
            <w:left w:val="none" w:sz="0" w:space="0" w:color="auto"/>
            <w:bottom w:val="none" w:sz="0" w:space="0" w:color="auto"/>
            <w:right w:val="none" w:sz="0" w:space="0" w:color="auto"/>
          </w:divBdr>
        </w:div>
      </w:divsChild>
    </w:div>
    <w:div w:id="1310406815">
      <w:bodyDiv w:val="1"/>
      <w:marLeft w:val="0"/>
      <w:marRight w:val="0"/>
      <w:marTop w:val="0"/>
      <w:marBottom w:val="0"/>
      <w:divBdr>
        <w:top w:val="none" w:sz="0" w:space="0" w:color="auto"/>
        <w:left w:val="none" w:sz="0" w:space="0" w:color="auto"/>
        <w:bottom w:val="none" w:sz="0" w:space="0" w:color="auto"/>
        <w:right w:val="none" w:sz="0" w:space="0" w:color="auto"/>
      </w:divBdr>
    </w:div>
    <w:div w:id="1322780640">
      <w:bodyDiv w:val="1"/>
      <w:marLeft w:val="0"/>
      <w:marRight w:val="0"/>
      <w:marTop w:val="0"/>
      <w:marBottom w:val="0"/>
      <w:divBdr>
        <w:top w:val="none" w:sz="0" w:space="0" w:color="auto"/>
        <w:left w:val="none" w:sz="0" w:space="0" w:color="auto"/>
        <w:bottom w:val="none" w:sz="0" w:space="0" w:color="auto"/>
        <w:right w:val="none" w:sz="0" w:space="0" w:color="auto"/>
      </w:divBdr>
    </w:div>
    <w:div w:id="1378815969">
      <w:bodyDiv w:val="1"/>
      <w:marLeft w:val="0"/>
      <w:marRight w:val="0"/>
      <w:marTop w:val="0"/>
      <w:marBottom w:val="0"/>
      <w:divBdr>
        <w:top w:val="none" w:sz="0" w:space="0" w:color="auto"/>
        <w:left w:val="none" w:sz="0" w:space="0" w:color="auto"/>
        <w:bottom w:val="none" w:sz="0" w:space="0" w:color="auto"/>
        <w:right w:val="none" w:sz="0" w:space="0" w:color="auto"/>
      </w:divBdr>
    </w:div>
    <w:div w:id="1383485702">
      <w:bodyDiv w:val="1"/>
      <w:marLeft w:val="0"/>
      <w:marRight w:val="0"/>
      <w:marTop w:val="0"/>
      <w:marBottom w:val="0"/>
      <w:divBdr>
        <w:top w:val="none" w:sz="0" w:space="0" w:color="auto"/>
        <w:left w:val="none" w:sz="0" w:space="0" w:color="auto"/>
        <w:bottom w:val="none" w:sz="0" w:space="0" w:color="auto"/>
        <w:right w:val="none" w:sz="0" w:space="0" w:color="auto"/>
      </w:divBdr>
    </w:div>
    <w:div w:id="1384407586">
      <w:bodyDiv w:val="1"/>
      <w:marLeft w:val="0"/>
      <w:marRight w:val="0"/>
      <w:marTop w:val="0"/>
      <w:marBottom w:val="0"/>
      <w:divBdr>
        <w:top w:val="none" w:sz="0" w:space="0" w:color="auto"/>
        <w:left w:val="none" w:sz="0" w:space="0" w:color="auto"/>
        <w:bottom w:val="none" w:sz="0" w:space="0" w:color="auto"/>
        <w:right w:val="none" w:sz="0" w:space="0" w:color="auto"/>
      </w:divBdr>
    </w:div>
    <w:div w:id="1465007526">
      <w:bodyDiv w:val="1"/>
      <w:marLeft w:val="0"/>
      <w:marRight w:val="0"/>
      <w:marTop w:val="0"/>
      <w:marBottom w:val="0"/>
      <w:divBdr>
        <w:top w:val="none" w:sz="0" w:space="0" w:color="auto"/>
        <w:left w:val="none" w:sz="0" w:space="0" w:color="auto"/>
        <w:bottom w:val="none" w:sz="0" w:space="0" w:color="auto"/>
        <w:right w:val="none" w:sz="0" w:space="0" w:color="auto"/>
      </w:divBdr>
      <w:divsChild>
        <w:div w:id="327754543">
          <w:marLeft w:val="2880"/>
          <w:marRight w:val="0"/>
          <w:marTop w:val="0"/>
          <w:marBottom w:val="240"/>
          <w:divBdr>
            <w:top w:val="none" w:sz="0" w:space="0" w:color="auto"/>
            <w:left w:val="none" w:sz="0" w:space="0" w:color="auto"/>
            <w:bottom w:val="none" w:sz="0" w:space="0" w:color="auto"/>
            <w:right w:val="none" w:sz="0" w:space="0" w:color="auto"/>
          </w:divBdr>
        </w:div>
      </w:divsChild>
    </w:div>
    <w:div w:id="1465463082">
      <w:bodyDiv w:val="1"/>
      <w:marLeft w:val="0"/>
      <w:marRight w:val="0"/>
      <w:marTop w:val="0"/>
      <w:marBottom w:val="0"/>
      <w:divBdr>
        <w:top w:val="none" w:sz="0" w:space="0" w:color="auto"/>
        <w:left w:val="none" w:sz="0" w:space="0" w:color="auto"/>
        <w:bottom w:val="none" w:sz="0" w:space="0" w:color="auto"/>
        <w:right w:val="none" w:sz="0" w:space="0" w:color="auto"/>
      </w:divBdr>
    </w:div>
    <w:div w:id="1482499887">
      <w:bodyDiv w:val="1"/>
      <w:marLeft w:val="0"/>
      <w:marRight w:val="0"/>
      <w:marTop w:val="0"/>
      <w:marBottom w:val="0"/>
      <w:divBdr>
        <w:top w:val="none" w:sz="0" w:space="0" w:color="auto"/>
        <w:left w:val="none" w:sz="0" w:space="0" w:color="auto"/>
        <w:bottom w:val="none" w:sz="0" w:space="0" w:color="auto"/>
        <w:right w:val="none" w:sz="0" w:space="0" w:color="auto"/>
      </w:divBdr>
    </w:div>
    <w:div w:id="1610893256">
      <w:bodyDiv w:val="1"/>
      <w:marLeft w:val="0"/>
      <w:marRight w:val="0"/>
      <w:marTop w:val="0"/>
      <w:marBottom w:val="0"/>
      <w:divBdr>
        <w:top w:val="none" w:sz="0" w:space="0" w:color="auto"/>
        <w:left w:val="none" w:sz="0" w:space="0" w:color="auto"/>
        <w:bottom w:val="none" w:sz="0" w:space="0" w:color="auto"/>
        <w:right w:val="none" w:sz="0" w:space="0" w:color="auto"/>
      </w:divBdr>
    </w:div>
    <w:div w:id="1680234093">
      <w:bodyDiv w:val="1"/>
      <w:marLeft w:val="0"/>
      <w:marRight w:val="0"/>
      <w:marTop w:val="0"/>
      <w:marBottom w:val="0"/>
      <w:divBdr>
        <w:top w:val="none" w:sz="0" w:space="0" w:color="auto"/>
        <w:left w:val="none" w:sz="0" w:space="0" w:color="auto"/>
        <w:bottom w:val="none" w:sz="0" w:space="0" w:color="auto"/>
        <w:right w:val="none" w:sz="0" w:space="0" w:color="auto"/>
      </w:divBdr>
    </w:div>
    <w:div w:id="1702172206">
      <w:bodyDiv w:val="1"/>
      <w:marLeft w:val="0"/>
      <w:marRight w:val="0"/>
      <w:marTop w:val="0"/>
      <w:marBottom w:val="0"/>
      <w:divBdr>
        <w:top w:val="none" w:sz="0" w:space="0" w:color="auto"/>
        <w:left w:val="none" w:sz="0" w:space="0" w:color="auto"/>
        <w:bottom w:val="none" w:sz="0" w:space="0" w:color="auto"/>
        <w:right w:val="none" w:sz="0" w:space="0" w:color="auto"/>
      </w:divBdr>
    </w:div>
    <w:div w:id="1968581340">
      <w:bodyDiv w:val="1"/>
      <w:marLeft w:val="0"/>
      <w:marRight w:val="0"/>
      <w:marTop w:val="0"/>
      <w:marBottom w:val="0"/>
      <w:divBdr>
        <w:top w:val="none" w:sz="0" w:space="0" w:color="auto"/>
        <w:left w:val="none" w:sz="0" w:space="0" w:color="auto"/>
        <w:bottom w:val="none" w:sz="0" w:space="0" w:color="auto"/>
        <w:right w:val="none" w:sz="0" w:space="0" w:color="auto"/>
      </w:divBdr>
    </w:div>
    <w:div w:id="2104034759">
      <w:bodyDiv w:val="1"/>
      <w:marLeft w:val="0"/>
      <w:marRight w:val="0"/>
      <w:marTop w:val="0"/>
      <w:marBottom w:val="0"/>
      <w:divBdr>
        <w:top w:val="none" w:sz="0" w:space="0" w:color="auto"/>
        <w:left w:val="none" w:sz="0" w:space="0" w:color="auto"/>
        <w:bottom w:val="none" w:sz="0" w:space="0" w:color="auto"/>
        <w:right w:val="none" w:sz="0" w:space="0" w:color="auto"/>
      </w:divBdr>
    </w:div>
    <w:div w:id="2110655093">
      <w:bodyDiv w:val="1"/>
      <w:marLeft w:val="0"/>
      <w:marRight w:val="0"/>
      <w:marTop w:val="0"/>
      <w:marBottom w:val="0"/>
      <w:divBdr>
        <w:top w:val="none" w:sz="0" w:space="0" w:color="auto"/>
        <w:left w:val="none" w:sz="0" w:space="0" w:color="auto"/>
        <w:bottom w:val="none" w:sz="0" w:space="0" w:color="auto"/>
        <w:right w:val="none" w:sz="0" w:space="0" w:color="auto"/>
      </w:divBdr>
    </w:div>
    <w:div w:id="2132279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4643AEC1-133A-4032-A8BF-F0AA58CE5970}">
    <t:Anchor>
      <t:Comment id="1538624172"/>
    </t:Anchor>
    <t:History>
      <t:Event id="{91F05EA4-208A-4235-B861-3868B498BBC3}" time="2020-09-28T21:17:40Z">
        <t:Attribution userId="S::zbigniew.wawrzyniak@pw.edu.pl::85d43ee5-821b-476a-b6ca-0bc780b609e1" userProvider="AD" userName="Wawrzyniak Zbigniew"/>
        <t:Anchor>
          <t:Comment id="1538624172"/>
        </t:Anchor>
        <t:Create/>
      </t:Event>
      <t:Event id="{00816799-045C-42BC-9F3D-280FD033FD4A}" time="2020-09-28T21:17:40Z">
        <t:Attribution userId="S::zbigniew.wawrzyniak@pw.edu.pl::85d43ee5-821b-476a-b6ca-0bc780b609e1" userProvider="AD" userName="Wawrzyniak Zbigniew"/>
        <t:Anchor>
          <t:Comment id="1538624172"/>
        </t:Anchor>
        <t:Assign userId="S::Agnieszka.Rytel@pw.edu.pl::542a0d52-bbe3-4c69-b44b-3bb161cf2689" userProvider="AD" userName="Rytel Agnieszka"/>
      </t:Event>
      <t:Event id="{85AE535B-95CC-4328-9D2E-407504415F71}" time="2020-09-28T21:17:40Z">
        <t:Attribution userId="S::zbigniew.wawrzyniak@pw.edu.pl::85d43ee5-821b-476a-b6ca-0bc780b609e1" userProvider="AD" userName="Wawrzyniak Zbigniew"/>
        <t:Anchor>
          <t:Comment id="1538624172"/>
        </t:Anchor>
        <t:SetTitle title="@Rytel Agnieszka Musi być spójne z pkt t recenzenci vs eksperci"/>
      </t:Event>
    </t:History>
  </t:Task>
  <t:Task id="{CC545517-35B4-4F33-A3E1-7CA1BC05F50B}">
    <t:Anchor>
      <t:Comment id="1024815336"/>
    </t:Anchor>
    <t:History>
      <t:Event id="{8DF894F8-6EC2-45D3-BDA4-2299647B5F4D}" time="2020-09-28T21:23:15Z">
        <t:Attribution userId="S::zbigniew.wawrzyniak@pw.edu.pl::85d43ee5-821b-476a-b6ca-0bc780b609e1" userProvider="AD" userName="Wawrzyniak Zbigniew"/>
        <t:Anchor>
          <t:Comment id="1024815336"/>
        </t:Anchor>
        <t:Create/>
      </t:Event>
      <t:Event id="{A1BD1E93-39C4-4EF2-9C1D-F9668D11E213}" time="2020-09-28T21:23:15Z">
        <t:Attribution userId="S::zbigniew.wawrzyniak@pw.edu.pl::85d43ee5-821b-476a-b6ca-0bc780b609e1" userProvider="AD" userName="Wawrzyniak Zbigniew"/>
        <t:Anchor>
          <t:Comment id="1024815336"/>
        </t:Anchor>
        <t:Assign userId="S::Agnieszka.Rytel@pw.edu.pl::542a0d52-bbe3-4c69-b44b-3bb161cf2689" userProvider="AD" userName="Rytel Agnieszka"/>
      </t:Event>
      <t:Event id="{732BBC58-62C8-4F5E-9898-0C73ED690DDA}" time="2020-09-28T21:23:15Z">
        <t:Attribution userId="S::zbigniew.wawrzyniak@pw.edu.pl::85d43ee5-821b-476a-b6ca-0bc780b609e1" userProvider="AD" userName="Wawrzyniak Zbigniew"/>
        <t:Anchor>
          <t:Comment id="1024815336"/>
        </t:Anchor>
        <t:SetTitle title="@Rytel Agnieszka Takie słowa jest nieadekwatne w tej funkcji"/>
      </t:Event>
    </t:History>
  </t:Task>
  <t:Task id="{4B72F178-F0F7-4C99-B28B-61D942C8FBAD}">
    <t:Anchor>
      <t:Comment id="930451660"/>
    </t:Anchor>
    <t:History>
      <t:Event id="{062D9D07-3072-4E81-BF70-B4C4E0E8B72E}" time="2020-09-28T21:25:03Z">
        <t:Attribution userId="S::zbigniew.wawrzyniak@pw.edu.pl::85d43ee5-821b-476a-b6ca-0bc780b609e1" userProvider="AD" userName="Wawrzyniak Zbigniew"/>
        <t:Anchor>
          <t:Comment id="930451660"/>
        </t:Anchor>
        <t:Create/>
      </t:Event>
      <t:Event id="{DDBEE419-C7E3-45EB-ADAE-462A812B62FD}" time="2020-09-28T21:25:03Z">
        <t:Attribution userId="S::zbigniew.wawrzyniak@pw.edu.pl::85d43ee5-821b-476a-b6ca-0bc780b609e1" userProvider="AD" userName="Wawrzyniak Zbigniew"/>
        <t:Anchor>
          <t:Comment id="930451660"/>
        </t:Anchor>
        <t:Assign userId="S::Agnieszka.Rytel@pw.edu.pl::542a0d52-bbe3-4c69-b44b-3bb161cf2689" userProvider="AD" userName="Rytel Agnieszka"/>
      </t:Event>
      <t:Event id="{4CCBEDF2-50E1-4725-9380-5D879DAC10A0}" time="2020-09-28T21:25:03Z">
        <t:Attribution userId="S::zbigniew.wawrzyniak@pw.edu.pl::85d43ee5-821b-476a-b6ca-0bc780b609e1" userProvider="AD" userName="Wawrzyniak Zbigniew"/>
        <t:Anchor>
          <t:Comment id="930451660"/>
        </t:Anchor>
        <t:SetTitle title="@Rytel Agnieszka tej edycji czy każdej edycji? Regulamin jest tylko na II edycję (powinien być opisany w tytule), cz teżuniwersalny?"/>
      </t:Event>
    </t:History>
  </t:Task>
  <t:Task id="{3E955579-355A-4202-A653-D344AF0C7ECB}">
    <t:Anchor>
      <t:Comment id="2042791192"/>
    </t:Anchor>
    <t:History>
      <t:Event id="{6B77A2C7-3C5C-4A0C-A586-64F94922ED83}" time="2020-09-28T21:29:00Z">
        <t:Attribution userId="S::zbigniew.wawrzyniak@pw.edu.pl::85d43ee5-821b-476a-b6ca-0bc780b609e1" userProvider="AD" userName="Wawrzyniak Zbigniew"/>
        <t:Anchor>
          <t:Comment id="2042791192"/>
        </t:Anchor>
        <t:Create/>
      </t:Event>
      <t:Event id="{1DCABF30-26F7-499B-B398-644DD91E72EC}" time="2020-09-28T21:29:00Z">
        <t:Attribution userId="S::zbigniew.wawrzyniak@pw.edu.pl::85d43ee5-821b-476a-b6ca-0bc780b609e1" userProvider="AD" userName="Wawrzyniak Zbigniew"/>
        <t:Anchor>
          <t:Comment id="2042791192"/>
        </t:Anchor>
        <t:Assign userId="S::Agnieszka.Rytel@pw.edu.pl::542a0d52-bbe3-4c69-b44b-3bb161cf2689" userProvider="AD" userName="Rytel Agnieszka"/>
      </t:Event>
      <t:Event id="{92DF5FE6-0EB7-439D-B952-2E4218BC0527}" time="2020-09-28T21:29:00Z">
        <t:Attribution userId="S::zbigniew.wawrzyniak@pw.edu.pl::85d43ee5-821b-476a-b6ca-0bc780b609e1" userProvider="AD" userName="Wawrzyniak Zbigniew"/>
        <t:Anchor>
          <t:Comment id="2042791192"/>
        </t:Anchor>
        <t:SetTitle title="@Rytel Agnieszka Powinien byc ustęp (dalej wtreści także trzeba zmienić; systematyka jest taka: paragraf, ustęp, punt"/>
      </t:Event>
    </t:History>
  </t:Task>
</t:Task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425ce17-a59f-4c34-9bd5-d0eaa88a2284">
      <Terms xmlns="http://schemas.microsoft.com/office/infopath/2007/PartnerControls"/>
    </lcf76f155ced4ddcb4097134ff3c332f>
    <TaxCatchAll xmlns="1c0e81eb-e70a-4119-a889-2c9cba17cfe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15" ma:contentTypeDescription="Utwórz nowy dokument." ma:contentTypeScope="" ma:versionID="fc3cea992f5a1b313d0274d03aed667c">
  <xsd:schema xmlns:xsd="http://www.w3.org/2001/XMLSchema" xmlns:xs="http://www.w3.org/2001/XMLSchema" xmlns:p="http://schemas.microsoft.com/office/2006/metadata/properties" xmlns:ns2="5425ce17-a59f-4c34-9bd5-d0eaa88a2284" xmlns:ns3="1c0e81eb-e70a-4119-a889-2c9cba17cfe1" targetNamespace="http://schemas.microsoft.com/office/2006/metadata/properties" ma:root="true" ma:fieldsID="b81bed0a38693055c4e266489af053c4" ns2:_="" ns3:_="">
    <xsd:import namespace="5425ce17-a59f-4c34-9bd5-d0eaa88a2284"/>
    <xsd:import namespace="1c0e81eb-e70a-4119-a889-2c9cba17cf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Tagi obrazów" ma:readOnly="false" ma:fieldId="{5cf76f15-5ced-4ddc-b409-7134ff3c332f}" ma:taxonomyMulti="true" ma:sspId="e1a26482-f116-441c-86cb-e37980d8bf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0e81eb-e70a-4119-a889-2c9cba17cfe1"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1" nillable="true" ma:displayName="Taxonomy Catch All Column" ma:hidden="true" ma:list="{4cecef8c-4d7f-4c63-9944-e76a77553a5d}" ma:internalName="TaxCatchAll" ma:showField="CatchAllData" ma:web="1c0e81eb-e70a-4119-a889-2c9cba17cf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3A350-0BE1-4AF5-8104-350A143620C9}">
  <ds:schemaRefs>
    <ds:schemaRef ds:uri="http://schemas.microsoft.com/sharepoint/v3/contenttype/forms"/>
  </ds:schemaRefs>
</ds:datastoreItem>
</file>

<file path=customXml/itemProps2.xml><?xml version="1.0" encoding="utf-8"?>
<ds:datastoreItem xmlns:ds="http://schemas.openxmlformats.org/officeDocument/2006/customXml" ds:itemID="{88009998-8CA7-4403-BC4D-B39F8B6C8E04}">
  <ds:schemaRefs>
    <ds:schemaRef ds:uri="http://schemas.microsoft.com/office/2006/metadata/properties"/>
    <ds:schemaRef ds:uri="http://schemas.microsoft.com/office/infopath/2007/PartnerControls"/>
    <ds:schemaRef ds:uri="5425ce17-a59f-4c34-9bd5-d0eaa88a2284"/>
    <ds:schemaRef ds:uri="1c0e81eb-e70a-4119-a889-2c9cba17cfe1"/>
  </ds:schemaRefs>
</ds:datastoreItem>
</file>

<file path=customXml/itemProps3.xml><?xml version="1.0" encoding="utf-8"?>
<ds:datastoreItem xmlns:ds="http://schemas.openxmlformats.org/officeDocument/2006/customXml" ds:itemID="{40865DB3-C9F0-4E65-BD3D-72C095DA5F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1c0e81eb-e70a-4119-a889-2c9cba17cf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24D8A9-A5BB-4627-BE40-C02BE4D4E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9</Words>
  <Characters>2754</Characters>
  <Application>Microsoft Office Word</Application>
  <DocSecurity>0</DocSecurity>
  <Lines>22</Lines>
  <Paragraphs>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207</CharactersWithSpaces>
  <SharedDoc>false</SharedDoc>
  <HLinks>
    <vt:vector size="6" baseType="variant">
      <vt:variant>
        <vt:i4>3538986</vt:i4>
      </vt:variant>
      <vt:variant>
        <vt:i4>0</vt:i4>
      </vt:variant>
      <vt:variant>
        <vt:i4>0</vt:i4>
      </vt:variant>
      <vt:variant>
        <vt:i4>5</vt:i4>
      </vt:variant>
      <vt:variant>
        <vt:lpwstr>http://www.badawcza.pw.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Grzesiek Daria</cp:lastModifiedBy>
  <cp:revision>2</cp:revision>
  <cp:lastPrinted>2023-10-31T11:45:00Z</cp:lastPrinted>
  <dcterms:created xsi:type="dcterms:W3CDTF">2023-10-31T11:47:00Z</dcterms:created>
  <dcterms:modified xsi:type="dcterms:W3CDTF">2023-10-31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112EEA1814B04AA232C3F6EF55D5EB</vt:lpwstr>
  </property>
  <property fmtid="{D5CDD505-2E9C-101B-9397-08002B2CF9AE}" pid="3" name="MediaServiceImageTags">
    <vt:lpwstr/>
  </property>
</Properties>
</file>